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610A7C7" w14:textId="77777777" w:rsidR="00B77563" w:rsidRDefault="00B77563" w:rsidP="00507E2B">
      <w:pPr>
        <w:pStyle w:val="Title"/>
        <w:jc w:val="left"/>
      </w:pPr>
    </w:p>
    <w:p w14:paraId="7801776C" w14:textId="77777777" w:rsidR="00B77563" w:rsidRPr="004151A2" w:rsidRDefault="00B77563" w:rsidP="00B77563">
      <w:pPr>
        <w:pStyle w:val="Title"/>
      </w:pPr>
      <w:r w:rsidRPr="004151A2">
        <w:t>Business Plan</w:t>
      </w:r>
    </w:p>
    <w:p w14:paraId="6B4F6D6E" w14:textId="77777777" w:rsidR="00B77563" w:rsidRPr="004151A2" w:rsidRDefault="00507E2B" w:rsidP="00B77563">
      <w:pPr>
        <w:jc w:val="center"/>
        <w:rPr>
          <w:rFonts w:cs="Gill Sans"/>
        </w:rPr>
      </w:pPr>
      <w:r>
        <w:rPr>
          <w:rFonts w:cs="Gill Sans"/>
        </w:rPr>
        <w:t>May 2020</w:t>
      </w:r>
    </w:p>
    <w:p w14:paraId="61261742" w14:textId="77777777" w:rsidR="00B77563" w:rsidRDefault="00B77563" w:rsidP="00B77563">
      <w:pPr>
        <w:rPr>
          <w:rFonts w:cs="Gill Sans"/>
          <w:b/>
        </w:rPr>
      </w:pPr>
    </w:p>
    <w:p w14:paraId="0D573A63" w14:textId="77777777" w:rsidR="00B77563" w:rsidRDefault="00B77563" w:rsidP="00B77563">
      <w:pPr>
        <w:rPr>
          <w:rFonts w:cs="Gill Sans"/>
          <w:b/>
        </w:rPr>
      </w:pPr>
    </w:p>
    <w:p w14:paraId="6667A1A8" w14:textId="77777777" w:rsidR="00B77563" w:rsidRDefault="00B77563" w:rsidP="00B77563">
      <w:pPr>
        <w:rPr>
          <w:rFonts w:cs="Gill Sans"/>
          <w:b/>
        </w:rPr>
      </w:pPr>
    </w:p>
    <w:p w14:paraId="30B1A4FD" w14:textId="77777777" w:rsidR="00B77563" w:rsidRDefault="00B77563" w:rsidP="00B77563">
      <w:pPr>
        <w:rPr>
          <w:rFonts w:cs="Gill Sans"/>
          <w:b/>
        </w:rPr>
      </w:pPr>
    </w:p>
    <w:p w14:paraId="2A135A86" w14:textId="77777777" w:rsidR="00B77563" w:rsidRDefault="00B77563" w:rsidP="00B77563">
      <w:pPr>
        <w:rPr>
          <w:rFonts w:cs="Gill Sans"/>
          <w:b/>
        </w:rPr>
      </w:pPr>
    </w:p>
    <w:p w14:paraId="43848DA3" w14:textId="77777777" w:rsidR="00B77563" w:rsidRDefault="00B77563" w:rsidP="00B77563">
      <w:pPr>
        <w:rPr>
          <w:rFonts w:cs="Gill Sans"/>
          <w:b/>
        </w:rPr>
      </w:pPr>
    </w:p>
    <w:p w14:paraId="4F3A8094" w14:textId="77777777" w:rsidR="00B77563" w:rsidRDefault="00B77563" w:rsidP="00B77563">
      <w:pPr>
        <w:rPr>
          <w:rFonts w:cs="Gill Sans"/>
          <w:b/>
        </w:rPr>
      </w:pPr>
    </w:p>
    <w:p w14:paraId="126389DB" w14:textId="77777777" w:rsidR="00B77563" w:rsidRDefault="00B77563" w:rsidP="00B77563">
      <w:pPr>
        <w:rPr>
          <w:rFonts w:cs="Gill Sans"/>
          <w:b/>
        </w:rPr>
      </w:pPr>
    </w:p>
    <w:p w14:paraId="0FAC531B" w14:textId="77777777" w:rsidR="00B77563" w:rsidRDefault="00B77563" w:rsidP="00B77563">
      <w:pPr>
        <w:rPr>
          <w:rFonts w:cs="Gill Sans"/>
          <w:b/>
        </w:rPr>
      </w:pPr>
    </w:p>
    <w:p w14:paraId="60FCDD4B" w14:textId="77777777" w:rsidR="00B77563" w:rsidRDefault="00B77563" w:rsidP="00B77563">
      <w:pPr>
        <w:rPr>
          <w:rFonts w:cs="Gill Sans"/>
          <w:b/>
        </w:rPr>
      </w:pPr>
    </w:p>
    <w:p w14:paraId="5FC25FB5" w14:textId="77777777" w:rsidR="00B77563" w:rsidRDefault="00B77563" w:rsidP="00B77563">
      <w:pPr>
        <w:rPr>
          <w:rFonts w:cs="Gill Sans"/>
          <w:b/>
        </w:rPr>
      </w:pPr>
    </w:p>
    <w:p w14:paraId="3EDE9E50" w14:textId="77777777" w:rsidR="00B77563" w:rsidRDefault="00B77563" w:rsidP="00B77563">
      <w:pPr>
        <w:rPr>
          <w:rFonts w:cs="Gill Sans"/>
          <w:b/>
        </w:rPr>
      </w:pPr>
    </w:p>
    <w:p w14:paraId="7D6C2AB1" w14:textId="77777777" w:rsidR="00B77563" w:rsidRDefault="00B77563" w:rsidP="00B77563">
      <w:pPr>
        <w:rPr>
          <w:rFonts w:cs="Gill Sans"/>
          <w:b/>
        </w:rPr>
      </w:pPr>
    </w:p>
    <w:p w14:paraId="39AEBB04" w14:textId="77777777" w:rsidR="00B77563" w:rsidRDefault="00B77563" w:rsidP="00B77563">
      <w:pPr>
        <w:rPr>
          <w:rFonts w:cs="Gill Sans"/>
          <w:b/>
        </w:rPr>
      </w:pPr>
    </w:p>
    <w:p w14:paraId="7F4965E3" w14:textId="77777777" w:rsidR="00B77563" w:rsidRDefault="00B77563" w:rsidP="00B77563">
      <w:pPr>
        <w:rPr>
          <w:rFonts w:cs="Gill Sans"/>
          <w:b/>
        </w:rPr>
      </w:pPr>
    </w:p>
    <w:p w14:paraId="3DD6A2B6" w14:textId="77777777" w:rsidR="00B77563" w:rsidRDefault="00B77563" w:rsidP="00B77563">
      <w:pPr>
        <w:rPr>
          <w:rFonts w:cs="Gill Sans"/>
          <w:b/>
        </w:rPr>
      </w:pPr>
    </w:p>
    <w:p w14:paraId="6E2CF3A9" w14:textId="77777777" w:rsidR="00B77563" w:rsidRDefault="00B77563" w:rsidP="00B77563">
      <w:pPr>
        <w:rPr>
          <w:rFonts w:cs="Gill Sans"/>
          <w:b/>
        </w:rPr>
      </w:pPr>
    </w:p>
    <w:p w14:paraId="4D8C888A" w14:textId="77777777" w:rsidR="00B77563" w:rsidRDefault="00B77563" w:rsidP="00B77563">
      <w:pPr>
        <w:rPr>
          <w:rFonts w:cs="Gill Sans"/>
          <w:b/>
        </w:rPr>
      </w:pPr>
    </w:p>
    <w:p w14:paraId="235EF093" w14:textId="77777777" w:rsidR="00B77563" w:rsidRDefault="00B77563" w:rsidP="00B77563">
      <w:pPr>
        <w:rPr>
          <w:rFonts w:cs="Gill Sans"/>
          <w:b/>
        </w:rPr>
      </w:pPr>
    </w:p>
    <w:p w14:paraId="0C3FF419" w14:textId="77777777" w:rsidR="00B77563" w:rsidRDefault="00B77563" w:rsidP="00B77563">
      <w:pPr>
        <w:rPr>
          <w:rFonts w:cs="Gill Sans"/>
          <w:b/>
        </w:rPr>
      </w:pPr>
    </w:p>
    <w:p w14:paraId="0C841B82" w14:textId="77777777" w:rsidR="00B77563" w:rsidRDefault="00B77563" w:rsidP="00B77563">
      <w:pPr>
        <w:rPr>
          <w:rFonts w:cs="Gill Sans"/>
          <w:b/>
        </w:rPr>
      </w:pPr>
    </w:p>
    <w:p w14:paraId="431FF516" w14:textId="77777777" w:rsidR="00B77563" w:rsidRDefault="00B77563" w:rsidP="00B77563">
      <w:pPr>
        <w:rPr>
          <w:rFonts w:cs="Gill Sans"/>
          <w:b/>
        </w:rPr>
      </w:pPr>
    </w:p>
    <w:p w14:paraId="3C0A22EF" w14:textId="77777777" w:rsidR="00B77563" w:rsidRDefault="00B77563" w:rsidP="00B77563">
      <w:pPr>
        <w:rPr>
          <w:rFonts w:cs="Gill Sans"/>
          <w:b/>
        </w:rPr>
      </w:pPr>
    </w:p>
    <w:p w14:paraId="6BEB11C6" w14:textId="77777777" w:rsidR="00B77563" w:rsidRDefault="00B77563" w:rsidP="00B77563">
      <w:pPr>
        <w:rPr>
          <w:rFonts w:cs="Gill Sans"/>
          <w:b/>
        </w:rPr>
      </w:pPr>
    </w:p>
    <w:p w14:paraId="3415C8CC" w14:textId="77777777" w:rsidR="00B77563" w:rsidRDefault="00B77563" w:rsidP="00B77563">
      <w:pPr>
        <w:rPr>
          <w:rFonts w:cs="Gill Sans"/>
          <w:b/>
        </w:rPr>
      </w:pPr>
    </w:p>
    <w:p w14:paraId="42C51B4B" w14:textId="77777777" w:rsidR="00B77563" w:rsidRDefault="00B77563" w:rsidP="00B77563">
      <w:pPr>
        <w:rPr>
          <w:rFonts w:cs="Gill Sans"/>
          <w:b/>
        </w:rPr>
      </w:pPr>
    </w:p>
    <w:p w14:paraId="1EB4D647" w14:textId="77777777" w:rsidR="00B77563" w:rsidRDefault="00B77563" w:rsidP="00B77563">
      <w:pPr>
        <w:rPr>
          <w:rFonts w:cs="Gill Sans"/>
          <w:b/>
        </w:rPr>
      </w:pPr>
    </w:p>
    <w:p w14:paraId="1A8D26F4" w14:textId="77777777" w:rsidR="00B77563" w:rsidRDefault="00B77563" w:rsidP="00B77563">
      <w:pPr>
        <w:rPr>
          <w:rFonts w:cs="Gill Sans"/>
          <w:b/>
        </w:rPr>
      </w:pPr>
    </w:p>
    <w:p w14:paraId="341C2B38" w14:textId="77777777" w:rsidR="00B77563" w:rsidRDefault="00B77563" w:rsidP="00B77563">
      <w:pPr>
        <w:rPr>
          <w:rFonts w:cs="Gill Sans"/>
          <w:b/>
        </w:rPr>
      </w:pPr>
    </w:p>
    <w:p w14:paraId="37B2CF3F" w14:textId="77777777" w:rsidR="00B77563" w:rsidRDefault="00B77563" w:rsidP="00B77563">
      <w:pPr>
        <w:rPr>
          <w:rFonts w:cs="Gill Sans"/>
          <w:b/>
        </w:rPr>
      </w:pPr>
    </w:p>
    <w:p w14:paraId="61C57DCD" w14:textId="77777777" w:rsidR="00B77563" w:rsidRDefault="00B77563" w:rsidP="00B77563">
      <w:pPr>
        <w:rPr>
          <w:rFonts w:cs="Gill Sans"/>
          <w:b/>
        </w:rPr>
      </w:pPr>
    </w:p>
    <w:p w14:paraId="7077FA1C" w14:textId="77777777" w:rsidR="00B77563" w:rsidRPr="00801246" w:rsidRDefault="00507E2B" w:rsidP="00B77563">
      <w:pPr>
        <w:rPr>
          <w:rFonts w:cs="Gill Sans"/>
        </w:rPr>
      </w:pPr>
      <w:r>
        <w:rPr>
          <w:rFonts w:cs="Gill Sans"/>
        </w:rPr>
        <w:t>HomeSlice</w:t>
      </w:r>
    </w:p>
    <w:p w14:paraId="45C2FFCE" w14:textId="77777777" w:rsidR="00B77563" w:rsidRPr="00801246" w:rsidRDefault="00B77563" w:rsidP="00B77563">
      <w:pPr>
        <w:rPr>
          <w:rFonts w:cs="Gill Sans"/>
        </w:rPr>
      </w:pPr>
      <w:r w:rsidRPr="00801246">
        <w:rPr>
          <w:rFonts w:cs="Gill Sans"/>
        </w:rPr>
        <w:t xml:space="preserve">Street address 1 </w:t>
      </w:r>
    </w:p>
    <w:p w14:paraId="64DC5095" w14:textId="77777777" w:rsidR="00B77563" w:rsidRPr="00801246" w:rsidRDefault="00B77563" w:rsidP="00B77563">
      <w:pPr>
        <w:rPr>
          <w:rFonts w:cs="Gill Sans"/>
        </w:rPr>
      </w:pPr>
      <w:r w:rsidRPr="00801246">
        <w:rPr>
          <w:rFonts w:cs="Gill Sans"/>
        </w:rPr>
        <w:t>Street address 2</w:t>
      </w:r>
    </w:p>
    <w:p w14:paraId="730C60A8" w14:textId="77777777" w:rsidR="00B77563" w:rsidRPr="00801246" w:rsidRDefault="00B77563" w:rsidP="00B77563">
      <w:pPr>
        <w:rPr>
          <w:rFonts w:cs="Gill Sans"/>
        </w:rPr>
      </w:pPr>
      <w:r w:rsidRPr="00801246">
        <w:rPr>
          <w:rFonts w:cs="Gill Sans"/>
        </w:rPr>
        <w:t xml:space="preserve">City, state, ZIP </w:t>
      </w:r>
    </w:p>
    <w:p w14:paraId="3CE508E3" w14:textId="77777777" w:rsidR="00B77563" w:rsidRDefault="00B77563" w:rsidP="00B77563">
      <w:pPr>
        <w:rPr>
          <w:rFonts w:cs="Gill Sans"/>
        </w:rPr>
      </w:pPr>
      <w:r w:rsidRPr="00801246">
        <w:rPr>
          <w:rFonts w:cs="Gill Sans"/>
        </w:rPr>
        <w:t>Business phone</w:t>
      </w:r>
    </w:p>
    <w:p w14:paraId="3992D00C" w14:textId="77777777" w:rsidR="00507E2B" w:rsidRPr="00801246" w:rsidRDefault="00261486" w:rsidP="00B77563">
      <w:pPr>
        <w:rPr>
          <w:rFonts w:cs="Gill Sans"/>
        </w:rPr>
      </w:pPr>
      <w:hyperlink r:id="rId7" w:history="1">
        <w:r w:rsidR="00507E2B" w:rsidRPr="00507E2B">
          <w:rPr>
            <w:rStyle w:val="Hyperlink"/>
            <w:rFonts w:cs="Gill Sans"/>
          </w:rPr>
          <w:t>homeslicetoday.com</w:t>
        </w:r>
      </w:hyperlink>
      <w:r w:rsidR="00507E2B">
        <w:rPr>
          <w:rFonts w:cs="Gill Sans"/>
        </w:rPr>
        <w:t xml:space="preserve"> </w:t>
      </w:r>
    </w:p>
    <w:p w14:paraId="50441F32" w14:textId="77777777" w:rsidR="00B77563" w:rsidRDefault="00B77563" w:rsidP="00B77563">
      <w:pPr>
        <w:rPr>
          <w:rFonts w:cs="Gill Sans"/>
        </w:rPr>
      </w:pPr>
      <w:r w:rsidRPr="00801246">
        <w:rPr>
          <w:rFonts w:cs="Gill Sans"/>
        </w:rPr>
        <w:t>Email address</w:t>
      </w:r>
    </w:p>
    <w:p w14:paraId="606D9BE7" w14:textId="77777777" w:rsidR="00B77563" w:rsidRPr="00606098" w:rsidRDefault="00B77563" w:rsidP="00B77563">
      <w:pPr>
        <w:rPr>
          <w:rFonts w:eastAsiaTheme="majorEastAsia" w:cstheme="majorBidi"/>
          <w:b/>
          <w:bCs/>
          <w:sz w:val="28"/>
          <w:szCs w:val="32"/>
        </w:rPr>
      </w:pPr>
      <w:r>
        <w:br w:type="page"/>
      </w:r>
    </w:p>
    <w:p w14:paraId="6802C57B" w14:textId="77777777" w:rsidR="00B77563" w:rsidRPr="00933973" w:rsidRDefault="00B77563" w:rsidP="00B77563">
      <w:pPr>
        <w:pStyle w:val="Heading1"/>
      </w:pPr>
      <w:bookmarkStart w:id="0" w:name="_Toc476168283"/>
      <w:r w:rsidRPr="00933973">
        <w:lastRenderedPageBreak/>
        <w:t>Confidentiality Agreement</w:t>
      </w:r>
      <w:bookmarkEnd w:id="0"/>
      <w:r w:rsidRPr="00933973">
        <w:t xml:space="preserve"> </w:t>
      </w:r>
    </w:p>
    <w:p w14:paraId="4D5EF459" w14:textId="77777777" w:rsidR="00B77563" w:rsidRPr="00933973" w:rsidRDefault="00B77563" w:rsidP="00B77563">
      <w:pPr>
        <w:rPr>
          <w:rFonts w:cs="Gill Sans"/>
        </w:rPr>
      </w:pPr>
    </w:p>
    <w:p w14:paraId="4ED0CD0D" w14:textId="77777777" w:rsidR="00B77563" w:rsidRPr="00933973" w:rsidRDefault="00B77563" w:rsidP="00B77563">
      <w:pPr>
        <w:pStyle w:val="Div"/>
        <w:spacing w:after="280" w:afterAutospacing="1"/>
        <w:rPr>
          <w:rFonts w:ascii="Gill Sans MT" w:hAnsi="Gill Sans MT" w:cs="Gill Sans"/>
          <w:sz w:val="24"/>
        </w:rPr>
      </w:pPr>
    </w:p>
    <w:p w14:paraId="3B5759F1" w14:textId="77777777"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cknowledg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at</w:t>
      </w:r>
      <w:proofErr w:type="spellEnd"/>
      <w:r w:rsidRPr="00933973">
        <w:rPr>
          <w:rFonts w:ascii="Gill Sans MT" w:hAnsi="Gill Sans MT" w:cs="Gill Sans"/>
          <w:sz w:val="24"/>
        </w:rPr>
        <w:t xml:space="preserve"> </w:t>
      </w:r>
      <w:proofErr w:type="spellStart"/>
      <w:r>
        <w:rPr>
          <w:rFonts w:ascii="Gill Sans MT" w:hAnsi="Gill Sans MT" w:cs="Gill Sans"/>
          <w:sz w:val="24"/>
        </w:rPr>
        <w:t>an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nformati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ovid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y</w:t>
      </w:r>
      <w:proofErr w:type="spellEnd"/>
      <w:r w:rsidRPr="00933973">
        <w:rPr>
          <w:rFonts w:ascii="Gill Sans MT" w:hAnsi="Gill Sans MT" w:cs="Gill Sans"/>
          <w:sz w:val="24"/>
        </w:rPr>
        <w:t xml:space="preserve"> _________________________ </w:t>
      </w:r>
      <w:proofErr w:type="spellStart"/>
      <w:r w:rsidRPr="00933973">
        <w:rPr>
          <w:rFonts w:ascii="Gill Sans MT" w:hAnsi="Gill Sans MT" w:cs="Gill Sans"/>
          <w:sz w:val="24"/>
        </w:rPr>
        <w:t>i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Pr>
          <w:rFonts w:ascii="Gill Sans MT" w:hAnsi="Gill Sans MT" w:cs="Gill Sans"/>
          <w:sz w:val="24"/>
        </w:rPr>
        <w:t xml:space="preserve">, </w:t>
      </w:r>
      <w:proofErr w:type="spellStart"/>
      <w:r>
        <w:rPr>
          <w:rFonts w:ascii="Gill Sans MT" w:hAnsi="Gill Sans MT" w:cs="Gill Sans"/>
          <w:sz w:val="24"/>
        </w:rPr>
        <w:t>other</w:t>
      </w:r>
      <w:proofErr w:type="spellEnd"/>
      <w:r>
        <w:rPr>
          <w:rFonts w:ascii="Gill Sans MT" w:hAnsi="Gill Sans MT" w:cs="Gill Sans"/>
          <w:sz w:val="24"/>
        </w:rPr>
        <w:t xml:space="preserve"> </w:t>
      </w:r>
      <w:proofErr w:type="spellStart"/>
      <w:r>
        <w:rPr>
          <w:rFonts w:ascii="Gill Sans MT" w:hAnsi="Gill Sans MT" w:cs="Gill Sans"/>
          <w:sz w:val="24"/>
        </w:rPr>
        <w:t>than</w:t>
      </w:r>
      <w:proofErr w:type="spellEnd"/>
      <w:r>
        <w:rPr>
          <w:rFonts w:ascii="Gill Sans MT" w:hAnsi="Gill Sans MT" w:cs="Gill Sans"/>
          <w:sz w:val="24"/>
        </w:rPr>
        <w:t xml:space="preserve"> </w:t>
      </w:r>
      <w:proofErr w:type="spellStart"/>
      <w:r>
        <w:rPr>
          <w:rFonts w:ascii="Gill Sans MT" w:hAnsi="Gill Sans MT" w:cs="Gill Sans"/>
          <w:sz w:val="24"/>
        </w:rPr>
        <w:t>information</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is</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public</w:t>
      </w:r>
      <w:proofErr w:type="spellEnd"/>
      <w:r>
        <w:rPr>
          <w:rFonts w:ascii="Gill Sans MT" w:hAnsi="Gill Sans MT" w:cs="Gill Sans"/>
          <w:sz w:val="24"/>
        </w:rPr>
        <w:t xml:space="preserve"> </w:t>
      </w:r>
      <w:proofErr w:type="spellStart"/>
      <w:r>
        <w:rPr>
          <w:rFonts w:ascii="Gill Sans MT" w:hAnsi="Gill Sans MT" w:cs="Gill Sans"/>
          <w:sz w:val="24"/>
        </w:rPr>
        <w:t>domain</w:t>
      </w:r>
      <w:proofErr w:type="spellEnd"/>
      <w:r>
        <w:rPr>
          <w:rFonts w:ascii="Gill Sans MT" w:hAnsi="Gill Sans MT" w:cs="Gill Sans"/>
          <w:sz w:val="24"/>
        </w:rPr>
        <w:t>,</w:t>
      </w:r>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onfidential</w:t>
      </w:r>
      <w:proofErr w:type="spellEnd"/>
      <w:r>
        <w:rPr>
          <w:rFonts w:ascii="Gill Sans MT" w:hAnsi="Gill Sans MT" w:cs="Gill Sans"/>
          <w:sz w:val="24"/>
        </w:rPr>
        <w:t xml:space="preserve"> </w:t>
      </w:r>
      <w:proofErr w:type="spellStart"/>
      <w:r>
        <w:rPr>
          <w:rFonts w:ascii="Gill Sans MT" w:hAnsi="Gill Sans MT" w:cs="Gill Sans"/>
          <w:sz w:val="24"/>
        </w:rPr>
        <w:t>in</w:t>
      </w:r>
      <w:proofErr w:type="spellEnd"/>
      <w:r>
        <w:rPr>
          <w:rFonts w:ascii="Gill Sans MT" w:hAnsi="Gill Sans MT" w:cs="Gill Sans"/>
          <w:sz w:val="24"/>
        </w:rPr>
        <w:t xml:space="preserve"> </w:t>
      </w:r>
      <w:proofErr w:type="spellStart"/>
      <w:r>
        <w:rPr>
          <w:rFonts w:ascii="Gill Sans MT" w:hAnsi="Gill Sans MT" w:cs="Gill Sans"/>
          <w:sz w:val="24"/>
        </w:rPr>
        <w:t>nature</w:t>
      </w:r>
      <w:proofErr w:type="spellEnd"/>
      <w:r>
        <w:rPr>
          <w:rFonts w:ascii="Gill Sans MT" w:hAnsi="Gill Sans MT" w:cs="Gill Sans"/>
          <w:sz w:val="24"/>
        </w:rPr>
        <w:t xml:space="preserve">, </w:t>
      </w:r>
      <w:proofErr w:type="spellStart"/>
      <w:r>
        <w:rPr>
          <w:rFonts w:ascii="Gill Sans MT" w:hAnsi="Gill Sans MT" w:cs="Gill Sans"/>
          <w:sz w:val="24"/>
        </w:rPr>
        <w:t>and</w:t>
      </w:r>
      <w:proofErr w:type="spellEnd"/>
      <w:r>
        <w:rPr>
          <w:rFonts w:ascii="Gill Sans MT" w:hAnsi="Gill Sans MT" w:cs="Gill Sans"/>
          <w:sz w:val="24"/>
        </w:rPr>
        <w:t xml:space="preserve"> </w:t>
      </w:r>
      <w:proofErr w:type="spellStart"/>
      <w:r>
        <w:rPr>
          <w:rFonts w:ascii="Gill Sans MT" w:hAnsi="Gill Sans MT" w:cs="Gill Sans"/>
          <w:sz w:val="24"/>
        </w:rPr>
        <w:t>that</w:t>
      </w:r>
      <w:proofErr w:type="spellEnd"/>
      <w:r>
        <w:rPr>
          <w:rFonts w:ascii="Gill Sans MT" w:hAnsi="Gill Sans MT" w:cs="Gill Sans"/>
          <w:sz w:val="24"/>
        </w:rPr>
        <w:t xml:space="preserve"> </w:t>
      </w:r>
      <w:proofErr w:type="spellStart"/>
      <w:r>
        <w:rPr>
          <w:rFonts w:ascii="Gill Sans MT" w:hAnsi="Gill Sans MT" w:cs="Gill Sans"/>
          <w:sz w:val="24"/>
        </w:rPr>
        <w:t>any</w:t>
      </w:r>
      <w:proofErr w:type="spellEnd"/>
      <w:r>
        <w:rPr>
          <w:rFonts w:ascii="Gill Sans MT" w:hAnsi="Gill Sans MT" w:cs="Gill Sans"/>
          <w:sz w:val="24"/>
        </w:rPr>
        <w:t xml:space="preserve"> </w:t>
      </w:r>
      <w:proofErr w:type="spellStart"/>
      <w:r w:rsidRPr="00933973">
        <w:rPr>
          <w:rFonts w:ascii="Gill Sans MT" w:hAnsi="Gill Sans MT" w:cs="Gill Sans"/>
          <w:sz w:val="24"/>
        </w:rPr>
        <w:t>disc</w:t>
      </w:r>
      <w:r>
        <w:rPr>
          <w:rFonts w:ascii="Gill Sans MT" w:hAnsi="Gill Sans MT" w:cs="Gill Sans"/>
          <w:sz w:val="24"/>
        </w:rPr>
        <w:t>losure</w:t>
      </w:r>
      <w:proofErr w:type="spellEnd"/>
      <w:r>
        <w:rPr>
          <w:rFonts w:ascii="Gill Sans MT" w:hAnsi="Gill Sans MT" w:cs="Gill Sans"/>
          <w:sz w:val="24"/>
        </w:rPr>
        <w:t xml:space="preserve"> </w:t>
      </w:r>
      <w:proofErr w:type="spellStart"/>
      <w:r>
        <w:rPr>
          <w:rFonts w:ascii="Gill Sans MT" w:hAnsi="Gill Sans MT" w:cs="Gill Sans"/>
          <w:sz w:val="24"/>
        </w:rPr>
        <w:t>or</w:t>
      </w:r>
      <w:proofErr w:type="spellEnd"/>
      <w:r>
        <w:rPr>
          <w:rFonts w:ascii="Gill Sans MT" w:hAnsi="Gill Sans MT" w:cs="Gill Sans"/>
          <w:sz w:val="24"/>
        </w:rPr>
        <w:t xml:space="preserve"> </w:t>
      </w:r>
      <w:proofErr w:type="spellStart"/>
      <w:r>
        <w:rPr>
          <w:rFonts w:ascii="Gill Sans MT" w:hAnsi="Gill Sans MT" w:cs="Gill Sans"/>
          <w:sz w:val="24"/>
        </w:rPr>
        <w:t>use</w:t>
      </w:r>
      <w:proofErr w:type="spellEnd"/>
      <w:r>
        <w:rPr>
          <w:rFonts w:ascii="Gill Sans MT" w:hAnsi="Gill Sans MT" w:cs="Gill Sans"/>
          <w:sz w:val="24"/>
        </w:rPr>
        <w:t xml:space="preserve"> </w:t>
      </w:r>
      <w:proofErr w:type="spellStart"/>
      <w:r>
        <w:rPr>
          <w:rFonts w:ascii="Gill Sans MT" w:hAnsi="Gill Sans MT" w:cs="Gill Sans"/>
          <w:sz w:val="24"/>
        </w:rPr>
        <w:t>of</w:t>
      </w:r>
      <w:proofErr w:type="spellEnd"/>
      <w:r>
        <w:rPr>
          <w:rFonts w:ascii="Gill Sans MT" w:hAnsi="Gill Sans MT" w:cs="Gill Sans"/>
          <w:sz w:val="24"/>
        </w:rPr>
        <w:t xml:space="preserve"> </w:t>
      </w:r>
      <w:proofErr w:type="spellStart"/>
      <w:r>
        <w:rPr>
          <w:rFonts w:ascii="Gill Sans MT" w:hAnsi="Gill Sans MT" w:cs="Gill Sans"/>
          <w:sz w:val="24"/>
        </w:rPr>
        <w:t>same</w:t>
      </w:r>
      <w:proofErr w:type="spellEnd"/>
      <w:r>
        <w:rPr>
          <w:rFonts w:ascii="Gill Sans MT" w:hAnsi="Gill Sans MT" w:cs="Gill Sans"/>
          <w:sz w:val="24"/>
        </w:rPr>
        <w:t xml:space="preserve"> </w:t>
      </w:r>
      <w:proofErr w:type="spellStart"/>
      <w:r>
        <w:rPr>
          <w:rFonts w:ascii="Gill Sans MT" w:hAnsi="Gill Sans MT" w:cs="Gill Sans"/>
          <w:sz w:val="24"/>
        </w:rPr>
        <w:t>by</w:t>
      </w:r>
      <w:proofErr w:type="spellEnd"/>
      <w:r>
        <w:rPr>
          <w:rFonts w:ascii="Gill Sans MT" w:hAnsi="Gill Sans MT" w:cs="Gill Sans"/>
          <w:sz w:val="24"/>
        </w:rPr>
        <w:t xml:space="preserve"> </w:t>
      </w:r>
      <w:proofErr w:type="spellStart"/>
      <w:r>
        <w:rPr>
          <w:rFonts w:ascii="Gill Sans MT" w:hAnsi="Gill Sans MT" w:cs="Gill Sans"/>
          <w:sz w:val="24"/>
        </w:rPr>
        <w:t>the</w:t>
      </w:r>
      <w:proofErr w:type="spellEnd"/>
      <w:r>
        <w:rPr>
          <w:rFonts w:ascii="Gill Sans MT" w:hAnsi="Gill Sans MT" w:cs="Gill Sans"/>
          <w:sz w:val="24"/>
        </w:rPr>
        <w:t xml:space="preserve"> </w:t>
      </w:r>
      <w:proofErr w:type="spellStart"/>
      <w:r>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ma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cau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riou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harm</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amag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w:t>
      </w:r>
      <w:r>
        <w:rPr>
          <w:rFonts w:ascii="Gill Sans MT" w:hAnsi="Gill Sans MT" w:cs="Gill Sans"/>
          <w:sz w:val="24"/>
        </w:rPr>
        <w:t xml:space="preserve"> </w:t>
      </w:r>
      <w:proofErr w:type="spellStart"/>
      <w:r>
        <w:rPr>
          <w:rFonts w:ascii="Gill Sans MT" w:hAnsi="Gill Sans MT" w:cs="Gill Sans"/>
          <w:sz w:val="24"/>
        </w:rPr>
        <w:t>T</w:t>
      </w:r>
      <w:r w:rsidRPr="00933973">
        <w:rPr>
          <w:rFonts w:ascii="Gill Sans MT" w:hAnsi="Gill Sans MT" w:cs="Gill Sans"/>
          <w:sz w:val="24"/>
        </w:rPr>
        <w:t>herefor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gre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isclos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thou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expr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ritte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ermission</w:t>
      </w:r>
      <w:proofErr w:type="spellEnd"/>
      <w:r w:rsidRPr="00933973">
        <w:rPr>
          <w:rFonts w:ascii="Gill Sans MT" w:hAnsi="Gill Sans MT" w:cs="Gill Sans"/>
          <w:sz w:val="24"/>
        </w:rPr>
        <w:t xml:space="preserve"> </w:t>
      </w:r>
      <w:proofErr w:type="spellStart"/>
      <w:r>
        <w:rPr>
          <w:rFonts w:ascii="Gill Sans MT" w:hAnsi="Gill Sans MT" w:cs="Gill Sans"/>
          <w:sz w:val="24"/>
        </w:rPr>
        <w:t>from</w:t>
      </w:r>
      <w:proofErr w:type="spellEnd"/>
      <w:r>
        <w:rPr>
          <w:rFonts w:ascii="Gill Sans MT" w:hAnsi="Gill Sans MT" w:cs="Gill Sans"/>
          <w:sz w:val="24"/>
        </w:rPr>
        <w:t xml:space="preserve"> ________________________________.</w:t>
      </w:r>
      <w:r w:rsidRPr="00933973">
        <w:rPr>
          <w:rFonts w:ascii="Gill Sans MT" w:hAnsi="Gill Sans MT" w:cs="Gill Sans"/>
          <w:sz w:val="24"/>
        </w:rPr>
        <w:t xml:space="preserve"> </w:t>
      </w:r>
    </w:p>
    <w:p w14:paraId="212253CF" w14:textId="77777777" w:rsidR="00B77563" w:rsidRPr="00933973" w:rsidRDefault="00B77563" w:rsidP="00B77563">
      <w:pPr>
        <w:pStyle w:val="Div"/>
        <w:spacing w:after="240" w:line="360" w:lineRule="auto"/>
        <w:rPr>
          <w:rFonts w:ascii="Gill Sans MT" w:hAnsi="Gill Sans MT" w:cs="Gill Sans"/>
          <w:sz w:val="24"/>
        </w:rPr>
      </w:pPr>
      <w:proofErr w:type="spellStart"/>
      <w:r w:rsidRPr="00933973">
        <w:rPr>
          <w:rFonts w:ascii="Gill Sans MT" w:hAnsi="Gill Sans MT" w:cs="Gill Sans"/>
          <w:sz w:val="24"/>
        </w:rPr>
        <w:t>Upo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ques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undersign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ade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will</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mediate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retur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cumen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o</w:t>
      </w:r>
      <w:proofErr w:type="spellEnd"/>
      <w:r w:rsidRPr="00933973">
        <w:rPr>
          <w:rFonts w:ascii="Gill Sans MT" w:hAnsi="Gill Sans MT" w:cs="Gill Sans"/>
          <w:sz w:val="24"/>
        </w:rPr>
        <w:t xml:space="preserve"> ___________________________. </w:t>
      </w:r>
    </w:p>
    <w:p w14:paraId="3CF5FD32" w14:textId="77777777" w:rsidR="00B77563" w:rsidRDefault="00B77563" w:rsidP="00B77563">
      <w:pPr>
        <w:pStyle w:val="Div"/>
        <w:spacing w:after="280" w:afterAutospacing="1"/>
        <w:rPr>
          <w:rFonts w:asciiTheme="minorHAnsi" w:hAnsiTheme="minorHAnsi" w:cs="Gill Sans"/>
          <w:sz w:val="24"/>
        </w:rPr>
      </w:pPr>
    </w:p>
    <w:p w14:paraId="43FF4E91" w14:textId="77777777" w:rsidR="00B77563" w:rsidRDefault="00B77563" w:rsidP="00B77563">
      <w:pPr>
        <w:pStyle w:val="Div"/>
        <w:spacing w:after="280" w:afterAutospacing="1"/>
        <w:rPr>
          <w:rFonts w:asciiTheme="minorHAnsi" w:hAnsiTheme="minorHAnsi" w:cs="Gill Sans"/>
          <w:sz w:val="24"/>
        </w:rPr>
      </w:pPr>
    </w:p>
    <w:p w14:paraId="3475DDA1" w14:textId="77777777" w:rsidR="00B77563" w:rsidRDefault="00B77563" w:rsidP="00B77563">
      <w:pPr>
        <w:pStyle w:val="Div"/>
        <w:spacing w:after="280" w:afterAutospacing="1"/>
        <w:rPr>
          <w:rFonts w:asciiTheme="minorHAnsi" w:hAnsiTheme="minorHAnsi" w:cs="Gill Sans"/>
          <w:sz w:val="24"/>
        </w:rPr>
      </w:pPr>
    </w:p>
    <w:p w14:paraId="28C431DF" w14:textId="77777777" w:rsidR="00B77563" w:rsidRDefault="00B77563" w:rsidP="00B77563">
      <w:pPr>
        <w:pStyle w:val="Div"/>
        <w:spacing w:after="280" w:afterAutospacing="1"/>
        <w:rPr>
          <w:rFonts w:asciiTheme="minorHAnsi" w:hAnsiTheme="minorHAnsi" w:cs="Gill Sans"/>
          <w:sz w:val="24"/>
        </w:rPr>
      </w:pPr>
    </w:p>
    <w:p w14:paraId="09B9FD53" w14:textId="77777777" w:rsidR="00B77563" w:rsidRDefault="00B77563" w:rsidP="00B77563">
      <w:pPr>
        <w:pStyle w:val="Div"/>
        <w:spacing w:after="280" w:afterAutospacing="1"/>
        <w:rPr>
          <w:rFonts w:asciiTheme="minorHAnsi" w:hAnsiTheme="minorHAnsi" w:cs="Gill Sans"/>
          <w:sz w:val="24"/>
        </w:rPr>
      </w:pPr>
    </w:p>
    <w:p w14:paraId="3F380D4E" w14:textId="77777777" w:rsidR="00B77563" w:rsidRPr="00606098" w:rsidRDefault="00B77563" w:rsidP="00B77563">
      <w:pPr>
        <w:pStyle w:val="Div"/>
        <w:spacing w:after="280" w:afterAutospacing="1"/>
        <w:rPr>
          <w:rFonts w:asciiTheme="minorHAnsi" w:hAnsiTheme="minorHAnsi" w:cs="Gill Sans"/>
          <w:sz w:val="24"/>
        </w:rPr>
      </w:pPr>
    </w:p>
    <w:p w14:paraId="64632CFF" w14:textId="77777777" w:rsidR="00B77563" w:rsidRPr="00933973" w:rsidRDefault="00B77563" w:rsidP="00B77563">
      <w:pPr>
        <w:pStyle w:val="Div"/>
        <w:spacing w:after="280" w:afterAutospacing="1"/>
        <w:rPr>
          <w:rFonts w:ascii="Gill Sans MT" w:hAnsi="Gill Sans MT" w:cs="Gill Sans"/>
          <w:sz w:val="24"/>
        </w:rPr>
      </w:pPr>
    </w:p>
    <w:p w14:paraId="4BC20D4D"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t>___________________</w:t>
      </w:r>
      <w:r w:rsidRPr="00933973">
        <w:rPr>
          <w:rFonts w:ascii="Gill Sans MT" w:hAnsi="Gill Sans MT" w:cs="Gill Sans"/>
          <w:sz w:val="24"/>
        </w:rPr>
        <w:br/>
      </w:r>
      <w:proofErr w:type="spellStart"/>
      <w:r w:rsidRPr="00933973">
        <w:rPr>
          <w:rFonts w:ascii="Gill Sans MT" w:hAnsi="Gill Sans MT" w:cs="Gill Sans"/>
          <w:sz w:val="24"/>
        </w:rPr>
        <w:t>Signature</w:t>
      </w:r>
      <w:proofErr w:type="spellEnd"/>
      <w:r w:rsidRPr="00933973">
        <w:rPr>
          <w:rFonts w:ascii="Gill Sans MT" w:hAnsi="Gill Sans MT" w:cs="Gill Sans"/>
          <w:sz w:val="24"/>
        </w:rPr>
        <w:t xml:space="preserve"> </w:t>
      </w:r>
    </w:p>
    <w:p w14:paraId="6E851491"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Name</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typed</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r</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rinted</w:t>
      </w:r>
      <w:proofErr w:type="spellEnd"/>
      <w:r w:rsidRPr="00933973">
        <w:rPr>
          <w:rFonts w:ascii="Gill Sans MT" w:hAnsi="Gill Sans MT" w:cs="Gill Sans"/>
          <w:sz w:val="24"/>
        </w:rPr>
        <w:t xml:space="preserve">) </w:t>
      </w:r>
    </w:p>
    <w:p w14:paraId="0272F777"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sz w:val="24"/>
        </w:rPr>
        <w:br/>
        <w:t>___________________</w:t>
      </w:r>
      <w:r w:rsidRPr="00933973">
        <w:rPr>
          <w:rFonts w:ascii="Gill Sans MT" w:hAnsi="Gill Sans MT" w:cs="Gill Sans"/>
          <w:sz w:val="24"/>
        </w:rPr>
        <w:br/>
      </w:r>
      <w:proofErr w:type="spellStart"/>
      <w:r w:rsidRPr="00933973">
        <w:rPr>
          <w:rFonts w:ascii="Gill Sans MT" w:hAnsi="Gill Sans MT" w:cs="Gill Sans"/>
          <w:sz w:val="24"/>
        </w:rPr>
        <w:t>Date</w:t>
      </w:r>
      <w:proofErr w:type="spellEnd"/>
      <w:r w:rsidRPr="00933973">
        <w:rPr>
          <w:rFonts w:ascii="Gill Sans MT" w:hAnsi="Gill Sans MT" w:cs="Gill Sans"/>
          <w:sz w:val="24"/>
        </w:rPr>
        <w:t xml:space="preserve"> </w:t>
      </w:r>
    </w:p>
    <w:p w14:paraId="0F8C3C37" w14:textId="77777777" w:rsidR="00B77563" w:rsidRPr="00933973" w:rsidRDefault="00B77563" w:rsidP="00B77563">
      <w:pPr>
        <w:pStyle w:val="Div"/>
        <w:spacing w:after="280" w:afterAutospacing="1"/>
        <w:rPr>
          <w:rFonts w:ascii="Gill Sans MT" w:hAnsi="Gill Sans MT" w:cs="Gill Sans"/>
          <w:sz w:val="24"/>
        </w:rPr>
      </w:pPr>
      <w:r w:rsidRPr="00933973">
        <w:rPr>
          <w:rFonts w:ascii="Gill Sans MT" w:hAnsi="Gill Sans MT" w:cs="Gill Sans"/>
        </w:rPr>
        <w:br/>
      </w:r>
      <w:proofErr w:type="spellStart"/>
      <w:r w:rsidRPr="00933973">
        <w:rPr>
          <w:rFonts w:ascii="Gill Sans MT" w:hAnsi="Gill Sans MT" w:cs="Gill Sans"/>
          <w:sz w:val="24"/>
        </w:rPr>
        <w:t>Thi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s</w:t>
      </w:r>
      <w:proofErr w:type="spellEnd"/>
      <w:r w:rsidRPr="00933973">
        <w:rPr>
          <w:rFonts w:ascii="Gill Sans MT" w:hAnsi="Gill Sans MT" w:cs="Gill Sans"/>
          <w:sz w:val="24"/>
        </w:rPr>
        <w:t xml:space="preserve"> a </w:t>
      </w:r>
      <w:proofErr w:type="spellStart"/>
      <w:r w:rsidRPr="00933973">
        <w:rPr>
          <w:rFonts w:ascii="Gill Sans MT" w:hAnsi="Gill Sans MT" w:cs="Gill Sans"/>
          <w:sz w:val="24"/>
        </w:rPr>
        <w:t>busines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pl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does</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not</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imply</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an</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fering</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of</w:t>
      </w:r>
      <w:proofErr w:type="spellEnd"/>
      <w:r w:rsidRPr="00933973">
        <w:rPr>
          <w:rFonts w:ascii="Gill Sans MT" w:hAnsi="Gill Sans MT" w:cs="Gill Sans"/>
          <w:sz w:val="24"/>
        </w:rPr>
        <w:t xml:space="preserve"> </w:t>
      </w:r>
      <w:proofErr w:type="spellStart"/>
      <w:r w:rsidRPr="00933973">
        <w:rPr>
          <w:rFonts w:ascii="Gill Sans MT" w:hAnsi="Gill Sans MT" w:cs="Gill Sans"/>
          <w:sz w:val="24"/>
        </w:rPr>
        <w:t>securities</w:t>
      </w:r>
      <w:proofErr w:type="spellEnd"/>
      <w:r w:rsidRPr="00933973">
        <w:rPr>
          <w:rFonts w:ascii="Gill Sans MT" w:hAnsi="Gill Sans MT" w:cs="Gill Sans"/>
          <w:sz w:val="24"/>
        </w:rPr>
        <w:t xml:space="preserve">. </w:t>
      </w:r>
    </w:p>
    <w:p w14:paraId="11EED55D" w14:textId="77777777" w:rsidR="00B77563" w:rsidRPr="00933973" w:rsidRDefault="00B77563" w:rsidP="00B77563">
      <w:pPr>
        <w:rPr>
          <w:rFonts w:cs="Gill Sans"/>
          <w:b/>
        </w:rPr>
      </w:pPr>
      <w:r w:rsidRPr="00933973">
        <w:rPr>
          <w:rFonts w:cs="Gill Sans"/>
          <w:b/>
        </w:rPr>
        <w:br w:type="page"/>
      </w:r>
    </w:p>
    <w:sdt>
      <w:sdtPr>
        <w:rPr>
          <w:rFonts w:ascii="Palatino Linotype" w:eastAsiaTheme="minorEastAsia" w:hAnsi="Palatino Linotype" w:cstheme="minorBidi"/>
          <w:color w:val="auto"/>
          <w:sz w:val="24"/>
          <w:szCs w:val="24"/>
          <w:lang w:eastAsia="ja-JP"/>
        </w:rPr>
        <w:id w:val="-28115153"/>
        <w:docPartObj>
          <w:docPartGallery w:val="Table of Contents"/>
          <w:docPartUnique/>
        </w:docPartObj>
      </w:sdtPr>
      <w:sdtEndPr>
        <w:rPr>
          <w:rFonts w:ascii="Gill Sans MT" w:hAnsi="Gill Sans MT"/>
          <w:b/>
          <w:bCs/>
          <w:noProof/>
          <w:sz w:val="22"/>
        </w:rPr>
      </w:sdtEndPr>
      <w:sdtContent>
        <w:p w14:paraId="127C10ED" w14:textId="77777777" w:rsidR="00B77563" w:rsidRPr="007F3C9A" w:rsidRDefault="00B77563" w:rsidP="00B77563">
          <w:pPr>
            <w:pStyle w:val="TOCHeading"/>
            <w:jc w:val="center"/>
            <w:rPr>
              <w:b/>
              <w:color w:val="auto"/>
              <w:szCs w:val="28"/>
            </w:rPr>
          </w:pPr>
          <w:r w:rsidRPr="00606098">
            <w:rPr>
              <w:b/>
              <w:color w:val="auto"/>
              <w:sz w:val="36"/>
              <w:szCs w:val="36"/>
            </w:rPr>
            <w:t>Table of Contents</w:t>
          </w:r>
          <w:r>
            <w:rPr>
              <w:b/>
              <w:color w:val="auto"/>
              <w:szCs w:val="28"/>
            </w:rPr>
            <w:br/>
          </w:r>
        </w:p>
        <w:p w14:paraId="3CA21A28" w14:textId="77777777" w:rsidR="001323A6" w:rsidRDefault="00B77563">
          <w:pPr>
            <w:pStyle w:val="TOC1"/>
            <w:rPr>
              <w:rFonts w:asciiTheme="minorHAnsi" w:hAnsiTheme="minorHAnsi"/>
              <w:b w:val="0"/>
              <w:szCs w:val="22"/>
              <w:lang w:eastAsia="en-US"/>
            </w:rPr>
          </w:pPr>
          <w:r>
            <w:fldChar w:fldCharType="begin"/>
          </w:r>
          <w:r>
            <w:instrText xml:space="preserve"> TOC \o "1-2" \h \z \u </w:instrText>
          </w:r>
          <w:r>
            <w:fldChar w:fldCharType="separate"/>
          </w:r>
          <w:hyperlink w:anchor="_Toc476168283" w:history="1">
            <w:r w:rsidR="001323A6" w:rsidRPr="002D1D32">
              <w:rPr>
                <w:rStyle w:val="Hyperlink"/>
              </w:rPr>
              <w:t>Confidentiality Agreement</w:t>
            </w:r>
            <w:r w:rsidR="001323A6">
              <w:rPr>
                <w:webHidden/>
              </w:rPr>
              <w:tab/>
            </w:r>
            <w:r w:rsidR="001323A6">
              <w:rPr>
                <w:webHidden/>
              </w:rPr>
              <w:fldChar w:fldCharType="begin"/>
            </w:r>
            <w:r w:rsidR="001323A6">
              <w:rPr>
                <w:webHidden/>
              </w:rPr>
              <w:instrText xml:space="preserve"> PAGEREF _Toc476168283 \h </w:instrText>
            </w:r>
            <w:r w:rsidR="001323A6">
              <w:rPr>
                <w:webHidden/>
              </w:rPr>
            </w:r>
            <w:r w:rsidR="001323A6">
              <w:rPr>
                <w:webHidden/>
              </w:rPr>
              <w:fldChar w:fldCharType="separate"/>
            </w:r>
            <w:r w:rsidR="001323A6">
              <w:rPr>
                <w:webHidden/>
              </w:rPr>
              <w:t>3</w:t>
            </w:r>
            <w:r w:rsidR="001323A6">
              <w:rPr>
                <w:webHidden/>
              </w:rPr>
              <w:fldChar w:fldCharType="end"/>
            </w:r>
          </w:hyperlink>
        </w:p>
        <w:p w14:paraId="31D24401" w14:textId="77777777" w:rsidR="001323A6" w:rsidRDefault="00261486">
          <w:pPr>
            <w:pStyle w:val="TOC1"/>
            <w:rPr>
              <w:rFonts w:asciiTheme="minorHAnsi" w:hAnsiTheme="minorHAnsi"/>
              <w:b w:val="0"/>
              <w:szCs w:val="22"/>
              <w:lang w:eastAsia="en-US"/>
            </w:rPr>
          </w:pPr>
          <w:hyperlink w:anchor="_Toc476168284" w:history="1">
            <w:r w:rsidR="001323A6" w:rsidRPr="002D1D32">
              <w:rPr>
                <w:rStyle w:val="Hyperlink"/>
              </w:rPr>
              <w:t>I. Instructions: Executive Summary</w:t>
            </w:r>
            <w:r w:rsidR="001323A6">
              <w:rPr>
                <w:webHidden/>
              </w:rPr>
              <w:tab/>
            </w:r>
            <w:r w:rsidR="001323A6">
              <w:rPr>
                <w:webHidden/>
              </w:rPr>
              <w:fldChar w:fldCharType="begin"/>
            </w:r>
            <w:r w:rsidR="001323A6">
              <w:rPr>
                <w:webHidden/>
              </w:rPr>
              <w:instrText xml:space="preserve"> PAGEREF _Toc476168284 \h </w:instrText>
            </w:r>
            <w:r w:rsidR="001323A6">
              <w:rPr>
                <w:webHidden/>
              </w:rPr>
            </w:r>
            <w:r w:rsidR="001323A6">
              <w:rPr>
                <w:webHidden/>
              </w:rPr>
              <w:fldChar w:fldCharType="separate"/>
            </w:r>
            <w:r w:rsidR="001323A6">
              <w:rPr>
                <w:webHidden/>
              </w:rPr>
              <w:t>5</w:t>
            </w:r>
            <w:r w:rsidR="001323A6">
              <w:rPr>
                <w:webHidden/>
              </w:rPr>
              <w:fldChar w:fldCharType="end"/>
            </w:r>
          </w:hyperlink>
        </w:p>
        <w:p w14:paraId="6A879B2D" w14:textId="77777777" w:rsidR="001323A6" w:rsidRDefault="00261486">
          <w:pPr>
            <w:pStyle w:val="TOC2"/>
            <w:tabs>
              <w:tab w:val="right" w:leader="dot" w:pos="10214"/>
            </w:tabs>
            <w:rPr>
              <w:rFonts w:asciiTheme="minorHAnsi" w:hAnsiTheme="minorHAnsi"/>
              <w:i w:val="0"/>
              <w:noProof/>
              <w:lang w:eastAsia="en-US"/>
            </w:rPr>
          </w:pPr>
          <w:hyperlink w:anchor="_Toc476168285" w:history="1">
            <w:r w:rsidR="001323A6" w:rsidRPr="002D1D32">
              <w:rPr>
                <w:rStyle w:val="Hyperlink"/>
                <w:noProof/>
              </w:rPr>
              <w:t>Executive Summary</w:t>
            </w:r>
            <w:r w:rsidR="001323A6">
              <w:rPr>
                <w:noProof/>
                <w:webHidden/>
              </w:rPr>
              <w:tab/>
            </w:r>
            <w:r w:rsidR="001323A6">
              <w:rPr>
                <w:noProof/>
                <w:webHidden/>
              </w:rPr>
              <w:fldChar w:fldCharType="begin"/>
            </w:r>
            <w:r w:rsidR="001323A6">
              <w:rPr>
                <w:noProof/>
                <w:webHidden/>
              </w:rPr>
              <w:instrText xml:space="preserve"> PAGEREF _Toc476168285 \h </w:instrText>
            </w:r>
            <w:r w:rsidR="001323A6">
              <w:rPr>
                <w:noProof/>
                <w:webHidden/>
              </w:rPr>
            </w:r>
            <w:r w:rsidR="001323A6">
              <w:rPr>
                <w:noProof/>
                <w:webHidden/>
              </w:rPr>
              <w:fldChar w:fldCharType="separate"/>
            </w:r>
            <w:r w:rsidR="001323A6">
              <w:rPr>
                <w:noProof/>
                <w:webHidden/>
              </w:rPr>
              <w:t>6</w:t>
            </w:r>
            <w:r w:rsidR="001323A6">
              <w:rPr>
                <w:noProof/>
                <w:webHidden/>
              </w:rPr>
              <w:fldChar w:fldCharType="end"/>
            </w:r>
          </w:hyperlink>
        </w:p>
        <w:p w14:paraId="6F58EBC1" w14:textId="77777777" w:rsidR="001323A6" w:rsidRDefault="00261486">
          <w:pPr>
            <w:pStyle w:val="TOC1"/>
            <w:rPr>
              <w:rFonts w:asciiTheme="minorHAnsi" w:hAnsiTheme="minorHAnsi"/>
              <w:b w:val="0"/>
              <w:szCs w:val="22"/>
              <w:lang w:eastAsia="en-US"/>
            </w:rPr>
          </w:pPr>
          <w:hyperlink w:anchor="_Toc476168286" w:history="1">
            <w:r w:rsidR="001323A6" w:rsidRPr="002D1D32">
              <w:rPr>
                <w:rStyle w:val="Hyperlink"/>
              </w:rPr>
              <w:t>II. Instructions: Company Description</w:t>
            </w:r>
            <w:r w:rsidR="001323A6">
              <w:rPr>
                <w:webHidden/>
              </w:rPr>
              <w:tab/>
            </w:r>
            <w:r w:rsidR="001323A6">
              <w:rPr>
                <w:webHidden/>
              </w:rPr>
              <w:fldChar w:fldCharType="begin"/>
            </w:r>
            <w:r w:rsidR="001323A6">
              <w:rPr>
                <w:webHidden/>
              </w:rPr>
              <w:instrText xml:space="preserve"> PAGEREF _Toc476168286 \h </w:instrText>
            </w:r>
            <w:r w:rsidR="001323A6">
              <w:rPr>
                <w:webHidden/>
              </w:rPr>
            </w:r>
            <w:r w:rsidR="001323A6">
              <w:rPr>
                <w:webHidden/>
              </w:rPr>
              <w:fldChar w:fldCharType="separate"/>
            </w:r>
            <w:r w:rsidR="001323A6">
              <w:rPr>
                <w:webHidden/>
              </w:rPr>
              <w:t>7</w:t>
            </w:r>
            <w:r w:rsidR="001323A6">
              <w:rPr>
                <w:webHidden/>
              </w:rPr>
              <w:fldChar w:fldCharType="end"/>
            </w:r>
          </w:hyperlink>
        </w:p>
        <w:p w14:paraId="41594639" w14:textId="77777777" w:rsidR="001323A6" w:rsidRDefault="00261486">
          <w:pPr>
            <w:pStyle w:val="TOC2"/>
            <w:tabs>
              <w:tab w:val="right" w:leader="dot" w:pos="10214"/>
            </w:tabs>
            <w:rPr>
              <w:rFonts w:asciiTheme="minorHAnsi" w:hAnsiTheme="minorHAnsi"/>
              <w:i w:val="0"/>
              <w:noProof/>
              <w:lang w:eastAsia="en-US"/>
            </w:rPr>
          </w:pPr>
          <w:hyperlink w:anchor="_Toc476168287" w:history="1">
            <w:r w:rsidR="001323A6" w:rsidRPr="002D1D32">
              <w:rPr>
                <w:rStyle w:val="Hyperlink"/>
                <w:noProof/>
              </w:rPr>
              <w:t>Company Description Worksheet</w:t>
            </w:r>
            <w:r w:rsidR="001323A6">
              <w:rPr>
                <w:noProof/>
                <w:webHidden/>
              </w:rPr>
              <w:tab/>
            </w:r>
            <w:r w:rsidR="001323A6">
              <w:rPr>
                <w:noProof/>
                <w:webHidden/>
              </w:rPr>
              <w:fldChar w:fldCharType="begin"/>
            </w:r>
            <w:r w:rsidR="001323A6">
              <w:rPr>
                <w:noProof/>
                <w:webHidden/>
              </w:rPr>
              <w:instrText xml:space="preserve"> PAGEREF _Toc476168287 \h </w:instrText>
            </w:r>
            <w:r w:rsidR="001323A6">
              <w:rPr>
                <w:noProof/>
                <w:webHidden/>
              </w:rPr>
            </w:r>
            <w:r w:rsidR="001323A6">
              <w:rPr>
                <w:noProof/>
                <w:webHidden/>
              </w:rPr>
              <w:fldChar w:fldCharType="separate"/>
            </w:r>
            <w:r w:rsidR="001323A6">
              <w:rPr>
                <w:noProof/>
                <w:webHidden/>
              </w:rPr>
              <w:t>8</w:t>
            </w:r>
            <w:r w:rsidR="001323A6">
              <w:rPr>
                <w:noProof/>
                <w:webHidden/>
              </w:rPr>
              <w:fldChar w:fldCharType="end"/>
            </w:r>
          </w:hyperlink>
        </w:p>
        <w:p w14:paraId="18E7BCF8" w14:textId="77777777" w:rsidR="001323A6" w:rsidRDefault="00261486">
          <w:pPr>
            <w:pStyle w:val="TOC1"/>
            <w:rPr>
              <w:rFonts w:asciiTheme="minorHAnsi" w:hAnsiTheme="minorHAnsi"/>
              <w:b w:val="0"/>
              <w:szCs w:val="22"/>
              <w:lang w:eastAsia="en-US"/>
            </w:rPr>
          </w:pPr>
          <w:hyperlink w:anchor="_Toc476168288" w:history="1">
            <w:r w:rsidR="001323A6" w:rsidRPr="002D1D32">
              <w:rPr>
                <w:rStyle w:val="Hyperlink"/>
              </w:rPr>
              <w:t>III. Instructions: Products &amp; Services</w:t>
            </w:r>
            <w:r w:rsidR="001323A6">
              <w:rPr>
                <w:webHidden/>
              </w:rPr>
              <w:tab/>
            </w:r>
            <w:r w:rsidR="001323A6">
              <w:rPr>
                <w:webHidden/>
              </w:rPr>
              <w:fldChar w:fldCharType="begin"/>
            </w:r>
            <w:r w:rsidR="001323A6">
              <w:rPr>
                <w:webHidden/>
              </w:rPr>
              <w:instrText xml:space="preserve"> PAGEREF _Toc476168288 \h </w:instrText>
            </w:r>
            <w:r w:rsidR="001323A6">
              <w:rPr>
                <w:webHidden/>
              </w:rPr>
            </w:r>
            <w:r w:rsidR="001323A6">
              <w:rPr>
                <w:webHidden/>
              </w:rPr>
              <w:fldChar w:fldCharType="separate"/>
            </w:r>
            <w:r w:rsidR="001323A6">
              <w:rPr>
                <w:webHidden/>
              </w:rPr>
              <w:t>9</w:t>
            </w:r>
            <w:r w:rsidR="001323A6">
              <w:rPr>
                <w:webHidden/>
              </w:rPr>
              <w:fldChar w:fldCharType="end"/>
            </w:r>
          </w:hyperlink>
        </w:p>
        <w:p w14:paraId="0D493BC8" w14:textId="77777777" w:rsidR="001323A6" w:rsidRDefault="00261486">
          <w:pPr>
            <w:pStyle w:val="TOC2"/>
            <w:tabs>
              <w:tab w:val="right" w:leader="dot" w:pos="10214"/>
            </w:tabs>
            <w:rPr>
              <w:rFonts w:asciiTheme="minorHAnsi" w:hAnsiTheme="minorHAnsi"/>
              <w:i w:val="0"/>
              <w:noProof/>
              <w:lang w:eastAsia="en-US"/>
            </w:rPr>
          </w:pPr>
          <w:hyperlink w:anchor="_Toc476168289" w:history="1">
            <w:r w:rsidR="001323A6" w:rsidRPr="002D1D32">
              <w:rPr>
                <w:rStyle w:val="Hyperlink"/>
                <w:noProof/>
              </w:rPr>
              <w:t>Product &amp; Service Description Worksheet</w:t>
            </w:r>
            <w:r w:rsidR="001323A6">
              <w:rPr>
                <w:noProof/>
                <w:webHidden/>
              </w:rPr>
              <w:tab/>
            </w:r>
            <w:r w:rsidR="001323A6">
              <w:rPr>
                <w:noProof/>
                <w:webHidden/>
              </w:rPr>
              <w:fldChar w:fldCharType="begin"/>
            </w:r>
            <w:r w:rsidR="001323A6">
              <w:rPr>
                <w:noProof/>
                <w:webHidden/>
              </w:rPr>
              <w:instrText xml:space="preserve"> PAGEREF _Toc476168289 \h </w:instrText>
            </w:r>
            <w:r w:rsidR="001323A6">
              <w:rPr>
                <w:noProof/>
                <w:webHidden/>
              </w:rPr>
            </w:r>
            <w:r w:rsidR="001323A6">
              <w:rPr>
                <w:noProof/>
                <w:webHidden/>
              </w:rPr>
              <w:fldChar w:fldCharType="separate"/>
            </w:r>
            <w:r w:rsidR="001323A6">
              <w:rPr>
                <w:noProof/>
                <w:webHidden/>
              </w:rPr>
              <w:t>10</w:t>
            </w:r>
            <w:r w:rsidR="001323A6">
              <w:rPr>
                <w:noProof/>
                <w:webHidden/>
              </w:rPr>
              <w:fldChar w:fldCharType="end"/>
            </w:r>
          </w:hyperlink>
        </w:p>
        <w:p w14:paraId="4D871849" w14:textId="77777777" w:rsidR="001323A6" w:rsidRDefault="00261486">
          <w:pPr>
            <w:pStyle w:val="TOC1"/>
            <w:rPr>
              <w:rFonts w:asciiTheme="minorHAnsi" w:hAnsiTheme="minorHAnsi"/>
              <w:b w:val="0"/>
              <w:szCs w:val="22"/>
              <w:lang w:eastAsia="en-US"/>
            </w:rPr>
          </w:pPr>
          <w:hyperlink w:anchor="_Toc476168290" w:history="1">
            <w:r w:rsidR="001323A6" w:rsidRPr="002D1D32">
              <w:rPr>
                <w:rStyle w:val="Hyperlink"/>
              </w:rPr>
              <w:t>IV. Instructions: Marketing Plan</w:t>
            </w:r>
            <w:r w:rsidR="001323A6">
              <w:rPr>
                <w:webHidden/>
              </w:rPr>
              <w:tab/>
            </w:r>
            <w:r w:rsidR="001323A6">
              <w:rPr>
                <w:webHidden/>
              </w:rPr>
              <w:fldChar w:fldCharType="begin"/>
            </w:r>
            <w:r w:rsidR="001323A6">
              <w:rPr>
                <w:webHidden/>
              </w:rPr>
              <w:instrText xml:space="preserve"> PAGEREF _Toc476168290 \h </w:instrText>
            </w:r>
            <w:r w:rsidR="001323A6">
              <w:rPr>
                <w:webHidden/>
              </w:rPr>
            </w:r>
            <w:r w:rsidR="001323A6">
              <w:rPr>
                <w:webHidden/>
              </w:rPr>
              <w:fldChar w:fldCharType="separate"/>
            </w:r>
            <w:r w:rsidR="001323A6">
              <w:rPr>
                <w:webHidden/>
              </w:rPr>
              <w:t>11</w:t>
            </w:r>
            <w:r w:rsidR="001323A6">
              <w:rPr>
                <w:webHidden/>
              </w:rPr>
              <w:fldChar w:fldCharType="end"/>
            </w:r>
          </w:hyperlink>
        </w:p>
        <w:p w14:paraId="52BB7DF0" w14:textId="77777777" w:rsidR="001323A6" w:rsidRDefault="00261486">
          <w:pPr>
            <w:pStyle w:val="TOC2"/>
            <w:tabs>
              <w:tab w:val="right" w:leader="dot" w:pos="10214"/>
            </w:tabs>
            <w:rPr>
              <w:rFonts w:asciiTheme="minorHAnsi" w:hAnsiTheme="minorHAnsi"/>
              <w:i w:val="0"/>
              <w:noProof/>
              <w:lang w:eastAsia="en-US"/>
            </w:rPr>
          </w:pPr>
          <w:hyperlink w:anchor="_Toc476168291" w:history="1">
            <w:r w:rsidR="001323A6" w:rsidRPr="002D1D32">
              <w:rPr>
                <w:rStyle w:val="Hyperlink"/>
                <w:noProof/>
              </w:rPr>
              <w:t>SWOT Analysis Worksheet</w:t>
            </w:r>
            <w:r w:rsidR="001323A6">
              <w:rPr>
                <w:noProof/>
                <w:webHidden/>
              </w:rPr>
              <w:tab/>
            </w:r>
            <w:r w:rsidR="001323A6">
              <w:rPr>
                <w:noProof/>
                <w:webHidden/>
              </w:rPr>
              <w:fldChar w:fldCharType="begin"/>
            </w:r>
            <w:r w:rsidR="001323A6">
              <w:rPr>
                <w:noProof/>
                <w:webHidden/>
              </w:rPr>
              <w:instrText xml:space="preserve"> PAGEREF _Toc476168291 \h </w:instrText>
            </w:r>
            <w:r w:rsidR="001323A6">
              <w:rPr>
                <w:noProof/>
                <w:webHidden/>
              </w:rPr>
            </w:r>
            <w:r w:rsidR="001323A6">
              <w:rPr>
                <w:noProof/>
                <w:webHidden/>
              </w:rPr>
              <w:fldChar w:fldCharType="separate"/>
            </w:r>
            <w:r w:rsidR="001323A6">
              <w:rPr>
                <w:noProof/>
                <w:webHidden/>
              </w:rPr>
              <w:t>12</w:t>
            </w:r>
            <w:r w:rsidR="001323A6">
              <w:rPr>
                <w:noProof/>
                <w:webHidden/>
              </w:rPr>
              <w:fldChar w:fldCharType="end"/>
            </w:r>
          </w:hyperlink>
        </w:p>
        <w:p w14:paraId="7DDB3CB8" w14:textId="77777777" w:rsidR="001323A6" w:rsidRDefault="00261486">
          <w:pPr>
            <w:pStyle w:val="TOC2"/>
            <w:tabs>
              <w:tab w:val="right" w:leader="dot" w:pos="10214"/>
            </w:tabs>
            <w:rPr>
              <w:rFonts w:asciiTheme="minorHAnsi" w:hAnsiTheme="minorHAnsi"/>
              <w:i w:val="0"/>
              <w:noProof/>
              <w:lang w:eastAsia="en-US"/>
            </w:rPr>
          </w:pPr>
          <w:hyperlink w:anchor="_Toc476168292" w:history="1">
            <w:r w:rsidR="001323A6" w:rsidRPr="002D1D32">
              <w:rPr>
                <w:rStyle w:val="Hyperlink"/>
                <w:noProof/>
              </w:rPr>
              <w:t>Competitor Data Collection Plan</w:t>
            </w:r>
            <w:r w:rsidR="001323A6">
              <w:rPr>
                <w:noProof/>
                <w:webHidden/>
              </w:rPr>
              <w:tab/>
            </w:r>
            <w:r w:rsidR="001323A6">
              <w:rPr>
                <w:noProof/>
                <w:webHidden/>
              </w:rPr>
              <w:fldChar w:fldCharType="begin"/>
            </w:r>
            <w:r w:rsidR="001323A6">
              <w:rPr>
                <w:noProof/>
                <w:webHidden/>
              </w:rPr>
              <w:instrText xml:space="preserve"> PAGEREF _Toc476168292 \h </w:instrText>
            </w:r>
            <w:r w:rsidR="001323A6">
              <w:rPr>
                <w:noProof/>
                <w:webHidden/>
              </w:rPr>
            </w:r>
            <w:r w:rsidR="001323A6">
              <w:rPr>
                <w:noProof/>
                <w:webHidden/>
              </w:rPr>
              <w:fldChar w:fldCharType="separate"/>
            </w:r>
            <w:r w:rsidR="001323A6">
              <w:rPr>
                <w:noProof/>
                <w:webHidden/>
              </w:rPr>
              <w:t>14</w:t>
            </w:r>
            <w:r w:rsidR="001323A6">
              <w:rPr>
                <w:noProof/>
                <w:webHidden/>
              </w:rPr>
              <w:fldChar w:fldCharType="end"/>
            </w:r>
          </w:hyperlink>
        </w:p>
        <w:p w14:paraId="5EB56B8F" w14:textId="77777777" w:rsidR="001323A6" w:rsidRDefault="00261486">
          <w:pPr>
            <w:pStyle w:val="TOC2"/>
            <w:tabs>
              <w:tab w:val="right" w:leader="dot" w:pos="10214"/>
            </w:tabs>
            <w:rPr>
              <w:rFonts w:asciiTheme="minorHAnsi" w:hAnsiTheme="minorHAnsi"/>
              <w:i w:val="0"/>
              <w:noProof/>
              <w:lang w:eastAsia="en-US"/>
            </w:rPr>
          </w:pPr>
          <w:hyperlink w:anchor="_Toc476168293" w:history="1">
            <w:r w:rsidR="001323A6" w:rsidRPr="002D1D32">
              <w:rPr>
                <w:rStyle w:val="Hyperlink"/>
                <w:noProof/>
              </w:rPr>
              <w:t>Competitive Analysis Worksheet</w:t>
            </w:r>
            <w:r w:rsidR="001323A6">
              <w:rPr>
                <w:noProof/>
                <w:webHidden/>
              </w:rPr>
              <w:tab/>
            </w:r>
            <w:r w:rsidR="001323A6">
              <w:rPr>
                <w:noProof/>
                <w:webHidden/>
              </w:rPr>
              <w:fldChar w:fldCharType="begin"/>
            </w:r>
            <w:r w:rsidR="001323A6">
              <w:rPr>
                <w:noProof/>
                <w:webHidden/>
              </w:rPr>
              <w:instrText xml:space="preserve"> PAGEREF _Toc476168293 \h </w:instrText>
            </w:r>
            <w:r w:rsidR="001323A6">
              <w:rPr>
                <w:noProof/>
                <w:webHidden/>
              </w:rPr>
            </w:r>
            <w:r w:rsidR="001323A6">
              <w:rPr>
                <w:noProof/>
                <w:webHidden/>
              </w:rPr>
              <w:fldChar w:fldCharType="separate"/>
            </w:r>
            <w:r w:rsidR="001323A6">
              <w:rPr>
                <w:noProof/>
                <w:webHidden/>
              </w:rPr>
              <w:t>15</w:t>
            </w:r>
            <w:r w:rsidR="001323A6">
              <w:rPr>
                <w:noProof/>
                <w:webHidden/>
              </w:rPr>
              <w:fldChar w:fldCharType="end"/>
            </w:r>
          </w:hyperlink>
        </w:p>
        <w:p w14:paraId="70EC2B95" w14:textId="77777777" w:rsidR="001323A6" w:rsidRDefault="00261486">
          <w:pPr>
            <w:pStyle w:val="TOC2"/>
            <w:tabs>
              <w:tab w:val="right" w:leader="dot" w:pos="10214"/>
            </w:tabs>
            <w:rPr>
              <w:rFonts w:asciiTheme="minorHAnsi" w:hAnsiTheme="minorHAnsi"/>
              <w:i w:val="0"/>
              <w:noProof/>
              <w:lang w:eastAsia="en-US"/>
            </w:rPr>
          </w:pPr>
          <w:hyperlink w:anchor="_Toc476168294" w:history="1">
            <w:r w:rsidR="001323A6" w:rsidRPr="002D1D32">
              <w:rPr>
                <w:rStyle w:val="Hyperlink"/>
                <w:noProof/>
              </w:rPr>
              <w:t>Marketing Expenses Strategy Chart</w:t>
            </w:r>
            <w:r w:rsidR="001323A6">
              <w:rPr>
                <w:noProof/>
                <w:webHidden/>
              </w:rPr>
              <w:tab/>
            </w:r>
            <w:r w:rsidR="001323A6">
              <w:rPr>
                <w:noProof/>
                <w:webHidden/>
              </w:rPr>
              <w:fldChar w:fldCharType="begin"/>
            </w:r>
            <w:r w:rsidR="001323A6">
              <w:rPr>
                <w:noProof/>
                <w:webHidden/>
              </w:rPr>
              <w:instrText xml:space="preserve"> PAGEREF _Toc476168294 \h </w:instrText>
            </w:r>
            <w:r w:rsidR="001323A6">
              <w:rPr>
                <w:noProof/>
                <w:webHidden/>
              </w:rPr>
            </w:r>
            <w:r w:rsidR="001323A6">
              <w:rPr>
                <w:noProof/>
                <w:webHidden/>
              </w:rPr>
              <w:fldChar w:fldCharType="separate"/>
            </w:r>
            <w:r w:rsidR="001323A6">
              <w:rPr>
                <w:noProof/>
                <w:webHidden/>
              </w:rPr>
              <w:t>17</w:t>
            </w:r>
            <w:r w:rsidR="001323A6">
              <w:rPr>
                <w:noProof/>
                <w:webHidden/>
              </w:rPr>
              <w:fldChar w:fldCharType="end"/>
            </w:r>
          </w:hyperlink>
        </w:p>
        <w:p w14:paraId="2F50DCC7" w14:textId="77777777" w:rsidR="001323A6" w:rsidRDefault="00261486">
          <w:pPr>
            <w:pStyle w:val="TOC2"/>
            <w:tabs>
              <w:tab w:val="right" w:leader="dot" w:pos="10214"/>
            </w:tabs>
            <w:rPr>
              <w:rFonts w:asciiTheme="minorHAnsi" w:hAnsiTheme="minorHAnsi"/>
              <w:i w:val="0"/>
              <w:noProof/>
              <w:lang w:eastAsia="en-US"/>
            </w:rPr>
          </w:pPr>
          <w:hyperlink w:anchor="_Toc476168295" w:history="1">
            <w:r w:rsidR="001323A6" w:rsidRPr="002D1D32">
              <w:rPr>
                <w:rStyle w:val="Hyperlink"/>
                <w:noProof/>
              </w:rPr>
              <w:t>Pricing Strategy Worksheet</w:t>
            </w:r>
            <w:r w:rsidR="001323A6">
              <w:rPr>
                <w:noProof/>
                <w:webHidden/>
              </w:rPr>
              <w:tab/>
            </w:r>
            <w:r w:rsidR="001323A6">
              <w:rPr>
                <w:noProof/>
                <w:webHidden/>
              </w:rPr>
              <w:fldChar w:fldCharType="begin"/>
            </w:r>
            <w:r w:rsidR="001323A6">
              <w:rPr>
                <w:noProof/>
                <w:webHidden/>
              </w:rPr>
              <w:instrText xml:space="preserve"> PAGEREF _Toc476168295 \h </w:instrText>
            </w:r>
            <w:r w:rsidR="001323A6">
              <w:rPr>
                <w:noProof/>
                <w:webHidden/>
              </w:rPr>
            </w:r>
            <w:r w:rsidR="001323A6">
              <w:rPr>
                <w:noProof/>
                <w:webHidden/>
              </w:rPr>
              <w:fldChar w:fldCharType="separate"/>
            </w:r>
            <w:r w:rsidR="001323A6">
              <w:rPr>
                <w:noProof/>
                <w:webHidden/>
              </w:rPr>
              <w:t>19</w:t>
            </w:r>
            <w:r w:rsidR="001323A6">
              <w:rPr>
                <w:noProof/>
                <w:webHidden/>
              </w:rPr>
              <w:fldChar w:fldCharType="end"/>
            </w:r>
          </w:hyperlink>
        </w:p>
        <w:p w14:paraId="4C329CA1" w14:textId="77777777" w:rsidR="001323A6" w:rsidRDefault="00261486">
          <w:pPr>
            <w:pStyle w:val="TOC2"/>
            <w:tabs>
              <w:tab w:val="right" w:leader="dot" w:pos="10214"/>
            </w:tabs>
            <w:rPr>
              <w:rFonts w:asciiTheme="minorHAnsi" w:hAnsiTheme="minorHAnsi"/>
              <w:i w:val="0"/>
              <w:noProof/>
              <w:lang w:eastAsia="en-US"/>
            </w:rPr>
          </w:pPr>
          <w:hyperlink w:anchor="_Toc476168296" w:history="1">
            <w:r w:rsidR="001323A6" w:rsidRPr="002D1D32">
              <w:rPr>
                <w:rStyle w:val="Hyperlink"/>
                <w:noProof/>
              </w:rPr>
              <w:t>Distribution Channel Assessment Worksheet</w:t>
            </w:r>
            <w:r w:rsidR="001323A6">
              <w:rPr>
                <w:noProof/>
                <w:webHidden/>
              </w:rPr>
              <w:tab/>
            </w:r>
            <w:r w:rsidR="001323A6">
              <w:rPr>
                <w:noProof/>
                <w:webHidden/>
              </w:rPr>
              <w:fldChar w:fldCharType="begin"/>
            </w:r>
            <w:r w:rsidR="001323A6">
              <w:rPr>
                <w:noProof/>
                <w:webHidden/>
              </w:rPr>
              <w:instrText xml:space="preserve"> PAGEREF _Toc476168296 \h </w:instrText>
            </w:r>
            <w:r w:rsidR="001323A6">
              <w:rPr>
                <w:noProof/>
                <w:webHidden/>
              </w:rPr>
            </w:r>
            <w:r w:rsidR="001323A6">
              <w:rPr>
                <w:noProof/>
                <w:webHidden/>
              </w:rPr>
              <w:fldChar w:fldCharType="separate"/>
            </w:r>
            <w:r w:rsidR="001323A6">
              <w:rPr>
                <w:noProof/>
                <w:webHidden/>
              </w:rPr>
              <w:t>21</w:t>
            </w:r>
            <w:r w:rsidR="001323A6">
              <w:rPr>
                <w:noProof/>
                <w:webHidden/>
              </w:rPr>
              <w:fldChar w:fldCharType="end"/>
            </w:r>
          </w:hyperlink>
        </w:p>
        <w:p w14:paraId="4CAF9A43" w14:textId="77777777" w:rsidR="001323A6" w:rsidRDefault="00261486">
          <w:pPr>
            <w:pStyle w:val="TOC1"/>
            <w:rPr>
              <w:rFonts w:asciiTheme="minorHAnsi" w:hAnsiTheme="minorHAnsi"/>
              <w:b w:val="0"/>
              <w:szCs w:val="22"/>
              <w:lang w:eastAsia="en-US"/>
            </w:rPr>
          </w:pPr>
          <w:hyperlink w:anchor="_Toc476168297" w:history="1">
            <w:r w:rsidR="001323A6" w:rsidRPr="002D1D32">
              <w:rPr>
                <w:rStyle w:val="Hyperlink"/>
              </w:rPr>
              <w:t>V. Instructions: Operational Plan</w:t>
            </w:r>
            <w:r w:rsidR="001323A6">
              <w:rPr>
                <w:webHidden/>
              </w:rPr>
              <w:tab/>
            </w:r>
            <w:r w:rsidR="001323A6">
              <w:rPr>
                <w:webHidden/>
              </w:rPr>
              <w:fldChar w:fldCharType="begin"/>
            </w:r>
            <w:r w:rsidR="001323A6">
              <w:rPr>
                <w:webHidden/>
              </w:rPr>
              <w:instrText xml:space="preserve"> PAGEREF _Toc476168297 \h </w:instrText>
            </w:r>
            <w:r w:rsidR="001323A6">
              <w:rPr>
                <w:webHidden/>
              </w:rPr>
            </w:r>
            <w:r w:rsidR="001323A6">
              <w:rPr>
                <w:webHidden/>
              </w:rPr>
              <w:fldChar w:fldCharType="separate"/>
            </w:r>
            <w:r w:rsidR="001323A6">
              <w:rPr>
                <w:webHidden/>
              </w:rPr>
              <w:t>23</w:t>
            </w:r>
            <w:r w:rsidR="001323A6">
              <w:rPr>
                <w:webHidden/>
              </w:rPr>
              <w:fldChar w:fldCharType="end"/>
            </w:r>
          </w:hyperlink>
        </w:p>
        <w:p w14:paraId="07BDEB03" w14:textId="77777777" w:rsidR="001323A6" w:rsidRDefault="00261486">
          <w:pPr>
            <w:pStyle w:val="TOC1"/>
            <w:rPr>
              <w:rFonts w:asciiTheme="minorHAnsi" w:hAnsiTheme="minorHAnsi"/>
              <w:b w:val="0"/>
              <w:szCs w:val="22"/>
              <w:lang w:eastAsia="en-US"/>
            </w:rPr>
          </w:pPr>
          <w:hyperlink w:anchor="_Toc476168298" w:history="1">
            <w:r w:rsidR="001323A6" w:rsidRPr="002D1D32">
              <w:rPr>
                <w:rStyle w:val="Hyperlink"/>
              </w:rPr>
              <w:t>VI. Instructions: Management &amp; Organization</w:t>
            </w:r>
            <w:r w:rsidR="001323A6">
              <w:rPr>
                <w:webHidden/>
              </w:rPr>
              <w:tab/>
            </w:r>
            <w:r w:rsidR="001323A6">
              <w:rPr>
                <w:webHidden/>
              </w:rPr>
              <w:fldChar w:fldCharType="begin"/>
            </w:r>
            <w:r w:rsidR="001323A6">
              <w:rPr>
                <w:webHidden/>
              </w:rPr>
              <w:instrText xml:space="preserve"> PAGEREF _Toc476168298 \h </w:instrText>
            </w:r>
            <w:r w:rsidR="001323A6">
              <w:rPr>
                <w:webHidden/>
              </w:rPr>
            </w:r>
            <w:r w:rsidR="001323A6">
              <w:rPr>
                <w:webHidden/>
              </w:rPr>
              <w:fldChar w:fldCharType="separate"/>
            </w:r>
            <w:r w:rsidR="001323A6">
              <w:rPr>
                <w:webHidden/>
              </w:rPr>
              <w:t>25</w:t>
            </w:r>
            <w:r w:rsidR="001323A6">
              <w:rPr>
                <w:webHidden/>
              </w:rPr>
              <w:fldChar w:fldCharType="end"/>
            </w:r>
          </w:hyperlink>
        </w:p>
        <w:p w14:paraId="1BED906F" w14:textId="77777777" w:rsidR="001323A6" w:rsidRDefault="00261486">
          <w:pPr>
            <w:pStyle w:val="TOC2"/>
            <w:tabs>
              <w:tab w:val="right" w:leader="dot" w:pos="10214"/>
            </w:tabs>
            <w:rPr>
              <w:rFonts w:asciiTheme="minorHAnsi" w:hAnsiTheme="minorHAnsi"/>
              <w:i w:val="0"/>
              <w:noProof/>
              <w:lang w:eastAsia="en-US"/>
            </w:rPr>
          </w:pPr>
          <w:hyperlink w:anchor="_Toc476168299" w:history="1">
            <w:r w:rsidR="001323A6" w:rsidRPr="002D1D32">
              <w:rPr>
                <w:rStyle w:val="Hyperlink"/>
                <w:noProof/>
              </w:rPr>
              <w:t>Management Worksheet</w:t>
            </w:r>
            <w:r w:rsidR="001323A6">
              <w:rPr>
                <w:noProof/>
                <w:webHidden/>
              </w:rPr>
              <w:tab/>
            </w:r>
            <w:r w:rsidR="001323A6">
              <w:rPr>
                <w:noProof/>
                <w:webHidden/>
              </w:rPr>
              <w:fldChar w:fldCharType="begin"/>
            </w:r>
            <w:r w:rsidR="001323A6">
              <w:rPr>
                <w:noProof/>
                <w:webHidden/>
              </w:rPr>
              <w:instrText xml:space="preserve"> PAGEREF _Toc476168299 \h </w:instrText>
            </w:r>
            <w:r w:rsidR="001323A6">
              <w:rPr>
                <w:noProof/>
                <w:webHidden/>
              </w:rPr>
            </w:r>
            <w:r w:rsidR="001323A6">
              <w:rPr>
                <w:noProof/>
                <w:webHidden/>
              </w:rPr>
              <w:fldChar w:fldCharType="separate"/>
            </w:r>
            <w:r w:rsidR="001323A6">
              <w:rPr>
                <w:noProof/>
                <w:webHidden/>
              </w:rPr>
              <w:t>26</w:t>
            </w:r>
            <w:r w:rsidR="001323A6">
              <w:rPr>
                <w:noProof/>
                <w:webHidden/>
              </w:rPr>
              <w:fldChar w:fldCharType="end"/>
            </w:r>
          </w:hyperlink>
        </w:p>
        <w:p w14:paraId="03CAAA99" w14:textId="77777777" w:rsidR="001323A6" w:rsidRDefault="00261486">
          <w:pPr>
            <w:pStyle w:val="TOC2"/>
            <w:tabs>
              <w:tab w:val="right" w:leader="dot" w:pos="10214"/>
            </w:tabs>
            <w:rPr>
              <w:rFonts w:asciiTheme="minorHAnsi" w:hAnsiTheme="minorHAnsi"/>
              <w:i w:val="0"/>
              <w:noProof/>
              <w:lang w:eastAsia="en-US"/>
            </w:rPr>
          </w:pPr>
          <w:hyperlink w:anchor="_Toc476168300" w:history="1">
            <w:r w:rsidR="001323A6" w:rsidRPr="002D1D32">
              <w:rPr>
                <w:rStyle w:val="Hyperlink"/>
                <w:noProof/>
              </w:rPr>
              <w:t>Organization Chart</w:t>
            </w:r>
            <w:r w:rsidR="001323A6">
              <w:rPr>
                <w:noProof/>
                <w:webHidden/>
              </w:rPr>
              <w:tab/>
            </w:r>
            <w:r w:rsidR="001323A6">
              <w:rPr>
                <w:noProof/>
                <w:webHidden/>
              </w:rPr>
              <w:fldChar w:fldCharType="begin"/>
            </w:r>
            <w:r w:rsidR="001323A6">
              <w:rPr>
                <w:noProof/>
                <w:webHidden/>
              </w:rPr>
              <w:instrText xml:space="preserve"> PAGEREF _Toc476168300 \h </w:instrText>
            </w:r>
            <w:r w:rsidR="001323A6">
              <w:rPr>
                <w:noProof/>
                <w:webHidden/>
              </w:rPr>
            </w:r>
            <w:r w:rsidR="001323A6">
              <w:rPr>
                <w:noProof/>
                <w:webHidden/>
              </w:rPr>
              <w:fldChar w:fldCharType="separate"/>
            </w:r>
            <w:r w:rsidR="001323A6">
              <w:rPr>
                <w:noProof/>
                <w:webHidden/>
              </w:rPr>
              <w:t>27</w:t>
            </w:r>
            <w:r w:rsidR="001323A6">
              <w:rPr>
                <w:noProof/>
                <w:webHidden/>
              </w:rPr>
              <w:fldChar w:fldCharType="end"/>
            </w:r>
          </w:hyperlink>
        </w:p>
        <w:p w14:paraId="10FF72DF" w14:textId="77777777" w:rsidR="001323A6" w:rsidRDefault="00261486">
          <w:pPr>
            <w:pStyle w:val="TOC1"/>
            <w:rPr>
              <w:rFonts w:asciiTheme="minorHAnsi" w:hAnsiTheme="minorHAnsi"/>
              <w:b w:val="0"/>
              <w:szCs w:val="22"/>
              <w:lang w:eastAsia="en-US"/>
            </w:rPr>
          </w:pPr>
          <w:hyperlink w:anchor="_Toc476168301" w:history="1">
            <w:r w:rsidR="001323A6" w:rsidRPr="002D1D32">
              <w:rPr>
                <w:rStyle w:val="Hyperlink"/>
              </w:rPr>
              <w:t>VII. Instructions: Startup Expenses &amp; Capitalization</w:t>
            </w:r>
            <w:r w:rsidR="001323A6">
              <w:rPr>
                <w:webHidden/>
              </w:rPr>
              <w:tab/>
            </w:r>
            <w:r w:rsidR="001323A6">
              <w:rPr>
                <w:webHidden/>
              </w:rPr>
              <w:fldChar w:fldCharType="begin"/>
            </w:r>
            <w:r w:rsidR="001323A6">
              <w:rPr>
                <w:webHidden/>
              </w:rPr>
              <w:instrText xml:space="preserve"> PAGEREF _Toc476168301 \h </w:instrText>
            </w:r>
            <w:r w:rsidR="001323A6">
              <w:rPr>
                <w:webHidden/>
              </w:rPr>
            </w:r>
            <w:r w:rsidR="001323A6">
              <w:rPr>
                <w:webHidden/>
              </w:rPr>
              <w:fldChar w:fldCharType="separate"/>
            </w:r>
            <w:r w:rsidR="001323A6">
              <w:rPr>
                <w:webHidden/>
              </w:rPr>
              <w:t>28</w:t>
            </w:r>
            <w:r w:rsidR="001323A6">
              <w:rPr>
                <w:webHidden/>
              </w:rPr>
              <w:fldChar w:fldCharType="end"/>
            </w:r>
          </w:hyperlink>
        </w:p>
        <w:p w14:paraId="32E68CD6" w14:textId="77777777" w:rsidR="001323A6" w:rsidRDefault="00261486">
          <w:pPr>
            <w:pStyle w:val="TOC1"/>
            <w:rPr>
              <w:rFonts w:asciiTheme="minorHAnsi" w:hAnsiTheme="minorHAnsi"/>
              <w:b w:val="0"/>
              <w:szCs w:val="22"/>
              <w:lang w:eastAsia="en-US"/>
            </w:rPr>
          </w:pPr>
          <w:hyperlink w:anchor="_Toc476168302" w:history="1">
            <w:r w:rsidR="001323A6" w:rsidRPr="002D1D32">
              <w:rPr>
                <w:rStyle w:val="Hyperlink"/>
              </w:rPr>
              <w:t>VIII. Instructions: Financial Plan</w:t>
            </w:r>
            <w:r w:rsidR="001323A6">
              <w:rPr>
                <w:webHidden/>
              </w:rPr>
              <w:tab/>
            </w:r>
            <w:r w:rsidR="001323A6">
              <w:rPr>
                <w:webHidden/>
              </w:rPr>
              <w:fldChar w:fldCharType="begin"/>
            </w:r>
            <w:r w:rsidR="001323A6">
              <w:rPr>
                <w:webHidden/>
              </w:rPr>
              <w:instrText xml:space="preserve"> PAGEREF _Toc476168302 \h </w:instrText>
            </w:r>
            <w:r w:rsidR="001323A6">
              <w:rPr>
                <w:webHidden/>
              </w:rPr>
            </w:r>
            <w:r w:rsidR="001323A6">
              <w:rPr>
                <w:webHidden/>
              </w:rPr>
              <w:fldChar w:fldCharType="separate"/>
            </w:r>
            <w:r w:rsidR="001323A6">
              <w:rPr>
                <w:webHidden/>
              </w:rPr>
              <w:t>29</w:t>
            </w:r>
            <w:r w:rsidR="001323A6">
              <w:rPr>
                <w:webHidden/>
              </w:rPr>
              <w:fldChar w:fldCharType="end"/>
            </w:r>
          </w:hyperlink>
        </w:p>
        <w:p w14:paraId="51B5AD95" w14:textId="77777777" w:rsidR="001323A6" w:rsidRDefault="00261486">
          <w:pPr>
            <w:pStyle w:val="TOC1"/>
            <w:rPr>
              <w:rFonts w:asciiTheme="minorHAnsi" w:hAnsiTheme="minorHAnsi"/>
              <w:b w:val="0"/>
              <w:szCs w:val="22"/>
              <w:lang w:eastAsia="en-US"/>
            </w:rPr>
          </w:pPr>
          <w:hyperlink w:anchor="_Toc476168303" w:history="1">
            <w:r w:rsidR="001323A6" w:rsidRPr="002D1D32">
              <w:rPr>
                <w:rStyle w:val="Hyperlink"/>
              </w:rPr>
              <w:t>IX. Instructions: Appendices</w:t>
            </w:r>
            <w:r w:rsidR="001323A6">
              <w:rPr>
                <w:webHidden/>
              </w:rPr>
              <w:tab/>
            </w:r>
            <w:r w:rsidR="001323A6">
              <w:rPr>
                <w:webHidden/>
              </w:rPr>
              <w:fldChar w:fldCharType="begin"/>
            </w:r>
            <w:r w:rsidR="001323A6">
              <w:rPr>
                <w:webHidden/>
              </w:rPr>
              <w:instrText xml:space="preserve"> PAGEREF _Toc476168303 \h </w:instrText>
            </w:r>
            <w:r w:rsidR="001323A6">
              <w:rPr>
                <w:webHidden/>
              </w:rPr>
            </w:r>
            <w:r w:rsidR="001323A6">
              <w:rPr>
                <w:webHidden/>
              </w:rPr>
              <w:fldChar w:fldCharType="separate"/>
            </w:r>
            <w:r w:rsidR="001323A6">
              <w:rPr>
                <w:webHidden/>
              </w:rPr>
              <w:t>31</w:t>
            </w:r>
            <w:r w:rsidR="001323A6">
              <w:rPr>
                <w:webHidden/>
              </w:rPr>
              <w:fldChar w:fldCharType="end"/>
            </w:r>
          </w:hyperlink>
        </w:p>
        <w:p w14:paraId="41D0FDAD" w14:textId="77777777" w:rsidR="001323A6" w:rsidRDefault="00261486">
          <w:pPr>
            <w:pStyle w:val="TOC1"/>
            <w:rPr>
              <w:rFonts w:asciiTheme="minorHAnsi" w:hAnsiTheme="minorHAnsi"/>
              <w:b w:val="0"/>
              <w:szCs w:val="22"/>
              <w:lang w:eastAsia="en-US"/>
            </w:rPr>
          </w:pPr>
          <w:hyperlink w:anchor="_Toc476168304" w:history="1">
            <w:r w:rsidR="001323A6" w:rsidRPr="002D1D32">
              <w:rPr>
                <w:rStyle w:val="Hyperlink"/>
              </w:rPr>
              <w:t>X. Instructions: Refining the Plan</w:t>
            </w:r>
            <w:r w:rsidR="001323A6">
              <w:rPr>
                <w:webHidden/>
              </w:rPr>
              <w:tab/>
            </w:r>
            <w:r w:rsidR="001323A6">
              <w:rPr>
                <w:webHidden/>
              </w:rPr>
              <w:fldChar w:fldCharType="begin"/>
            </w:r>
            <w:r w:rsidR="001323A6">
              <w:rPr>
                <w:webHidden/>
              </w:rPr>
              <w:instrText xml:space="preserve"> PAGEREF _Toc476168304 \h </w:instrText>
            </w:r>
            <w:r w:rsidR="001323A6">
              <w:rPr>
                <w:webHidden/>
              </w:rPr>
            </w:r>
            <w:r w:rsidR="001323A6">
              <w:rPr>
                <w:webHidden/>
              </w:rPr>
              <w:fldChar w:fldCharType="separate"/>
            </w:r>
            <w:r w:rsidR="001323A6">
              <w:rPr>
                <w:webHidden/>
              </w:rPr>
              <w:t>32</w:t>
            </w:r>
            <w:r w:rsidR="001323A6">
              <w:rPr>
                <w:webHidden/>
              </w:rPr>
              <w:fldChar w:fldCharType="end"/>
            </w:r>
          </w:hyperlink>
        </w:p>
        <w:p w14:paraId="09A0B9CE" w14:textId="77777777" w:rsidR="001323A6" w:rsidRDefault="00261486">
          <w:pPr>
            <w:pStyle w:val="TOC1"/>
            <w:rPr>
              <w:rFonts w:asciiTheme="minorHAnsi" w:hAnsiTheme="minorHAnsi"/>
              <w:b w:val="0"/>
              <w:szCs w:val="22"/>
              <w:lang w:eastAsia="en-US"/>
            </w:rPr>
          </w:pPr>
          <w:hyperlink w:anchor="_Toc476168305" w:history="1">
            <w:r w:rsidR="001323A6" w:rsidRPr="002D1D32">
              <w:rPr>
                <w:rStyle w:val="Hyperlink"/>
              </w:rPr>
              <w:t>Now That You’re (Almost) Finished . . .</w:t>
            </w:r>
            <w:r w:rsidR="001323A6">
              <w:rPr>
                <w:webHidden/>
              </w:rPr>
              <w:tab/>
            </w:r>
            <w:r w:rsidR="001323A6">
              <w:rPr>
                <w:webHidden/>
              </w:rPr>
              <w:fldChar w:fldCharType="begin"/>
            </w:r>
            <w:r w:rsidR="001323A6">
              <w:rPr>
                <w:webHidden/>
              </w:rPr>
              <w:instrText xml:space="preserve"> PAGEREF _Toc476168305 \h </w:instrText>
            </w:r>
            <w:r w:rsidR="001323A6">
              <w:rPr>
                <w:webHidden/>
              </w:rPr>
            </w:r>
            <w:r w:rsidR="001323A6">
              <w:rPr>
                <w:webHidden/>
              </w:rPr>
              <w:fldChar w:fldCharType="separate"/>
            </w:r>
            <w:r w:rsidR="001323A6">
              <w:rPr>
                <w:webHidden/>
              </w:rPr>
              <w:t>34</w:t>
            </w:r>
            <w:r w:rsidR="001323A6">
              <w:rPr>
                <w:webHidden/>
              </w:rPr>
              <w:fldChar w:fldCharType="end"/>
            </w:r>
          </w:hyperlink>
        </w:p>
        <w:p w14:paraId="7604D326" w14:textId="77777777" w:rsidR="00B77563" w:rsidRPr="00DE7FB9" w:rsidRDefault="00B77563" w:rsidP="00B77563">
          <w:r>
            <w:rPr>
              <w:noProof/>
            </w:rPr>
            <w:fldChar w:fldCharType="end"/>
          </w:r>
        </w:p>
      </w:sdtContent>
    </w:sdt>
    <w:p w14:paraId="3225454D" w14:textId="77777777" w:rsidR="00507E2B" w:rsidRDefault="00507E2B" w:rsidP="00B77563">
      <w:pPr>
        <w:pStyle w:val="Heading2"/>
      </w:pPr>
      <w:bookmarkStart w:id="1" w:name="_Toc476168285"/>
    </w:p>
    <w:p w14:paraId="5AE07569" w14:textId="77777777" w:rsidR="00507E2B" w:rsidRDefault="00507E2B" w:rsidP="00B77563">
      <w:pPr>
        <w:pStyle w:val="Heading2"/>
      </w:pPr>
    </w:p>
    <w:p w14:paraId="70052032" w14:textId="77777777" w:rsidR="00507E2B" w:rsidRDefault="00507E2B" w:rsidP="00B77563">
      <w:pPr>
        <w:pStyle w:val="Heading2"/>
      </w:pPr>
    </w:p>
    <w:p w14:paraId="0FB12351" w14:textId="77777777" w:rsidR="00507E2B" w:rsidRDefault="00507E2B" w:rsidP="00B77563">
      <w:pPr>
        <w:pStyle w:val="Heading2"/>
      </w:pPr>
    </w:p>
    <w:p w14:paraId="19A4855D" w14:textId="77777777" w:rsidR="00507E2B" w:rsidRDefault="00507E2B" w:rsidP="00B77563">
      <w:pPr>
        <w:pStyle w:val="Heading2"/>
      </w:pPr>
    </w:p>
    <w:p w14:paraId="579CF755" w14:textId="77777777" w:rsidR="00507E2B" w:rsidRDefault="00507E2B" w:rsidP="00B77563">
      <w:pPr>
        <w:pStyle w:val="Heading2"/>
      </w:pPr>
    </w:p>
    <w:p w14:paraId="3BC95AB6" w14:textId="77777777" w:rsidR="00507E2B" w:rsidRDefault="00507E2B" w:rsidP="00B77563">
      <w:pPr>
        <w:pStyle w:val="Heading2"/>
      </w:pPr>
    </w:p>
    <w:p w14:paraId="36A9C1FF" w14:textId="77777777" w:rsidR="00507E2B" w:rsidRDefault="00507E2B" w:rsidP="00B77563">
      <w:pPr>
        <w:pStyle w:val="Heading2"/>
      </w:pPr>
    </w:p>
    <w:p w14:paraId="29843139" w14:textId="77777777" w:rsidR="00507E2B" w:rsidRDefault="00507E2B" w:rsidP="00507E2B"/>
    <w:p w14:paraId="4F612C86" w14:textId="77777777" w:rsidR="00507E2B" w:rsidRPr="00507E2B" w:rsidRDefault="00507E2B" w:rsidP="00507E2B"/>
    <w:p w14:paraId="5DF60232" w14:textId="77777777" w:rsidR="00B77563" w:rsidRPr="00DC24FA" w:rsidRDefault="00B77563" w:rsidP="00B77563">
      <w:pPr>
        <w:pStyle w:val="Heading2"/>
      </w:pPr>
      <w:r w:rsidRPr="00DC24FA">
        <w:lastRenderedPageBreak/>
        <w:t>Executive Summary</w:t>
      </w:r>
      <w:bookmarkEnd w:id="1"/>
    </w:p>
    <w:p w14:paraId="41BF191F" w14:textId="77777777" w:rsidR="00B77563" w:rsidRDefault="00B77563" w:rsidP="00B77563">
      <w:pPr>
        <w:rPr>
          <w:szCs w:val="22"/>
        </w:rPr>
      </w:pPr>
      <w:r>
        <w:rPr>
          <w:szCs w:val="22"/>
        </w:rPr>
        <w:t>(W</w:t>
      </w:r>
      <w:r w:rsidRPr="00DE7FB9">
        <w:rPr>
          <w:szCs w:val="22"/>
        </w:rPr>
        <w:t>rite after you’ve completed the rest of the business plan</w:t>
      </w:r>
      <w:r>
        <w:rPr>
          <w:szCs w:val="22"/>
        </w:rPr>
        <w:t>.</w:t>
      </w:r>
      <w:r w:rsidRPr="00DE7FB9">
        <w:rPr>
          <w:szCs w:val="22"/>
        </w:rPr>
        <w:t>)</w:t>
      </w:r>
    </w:p>
    <w:p w14:paraId="5B3395BF" w14:textId="77777777" w:rsidR="00507E2B" w:rsidRDefault="00507E2B" w:rsidP="00B77563">
      <w:pPr>
        <w:rPr>
          <w:szCs w:val="22"/>
        </w:rPr>
      </w:pPr>
    </w:p>
    <w:p w14:paraId="6504B845" w14:textId="77777777" w:rsidR="00507E2B" w:rsidRPr="009B20B8" w:rsidRDefault="00507E2B" w:rsidP="00507E2B">
      <w:pPr>
        <w:rPr>
          <w:rFonts w:cs="Gill Sans"/>
          <w:szCs w:val="22"/>
        </w:rPr>
      </w:pPr>
      <w:r w:rsidRPr="009B20B8">
        <w:rPr>
          <w:rFonts w:cs="Gill Sans"/>
          <w:szCs w:val="22"/>
        </w:rPr>
        <w:t xml:space="preserve">The Executive Summary should briefly explain each of the below. </w:t>
      </w:r>
    </w:p>
    <w:p w14:paraId="011E20E3" w14:textId="77777777" w:rsidR="00507E2B" w:rsidRPr="009B20B8" w:rsidRDefault="00507E2B" w:rsidP="00507E2B">
      <w:pPr>
        <w:rPr>
          <w:rFonts w:cs="Gill Sans"/>
          <w:szCs w:val="22"/>
        </w:rPr>
      </w:pPr>
    </w:p>
    <w:p w14:paraId="7BE05491" w14:textId="77777777" w:rsidR="00507E2B" w:rsidRPr="002D3622" w:rsidRDefault="00507E2B" w:rsidP="0029189A">
      <w:pPr>
        <w:pStyle w:val="ListParagraph"/>
        <w:numPr>
          <w:ilvl w:val="0"/>
          <w:numId w:val="38"/>
        </w:numPr>
        <w:rPr>
          <w:rFonts w:cs="Gill Sans"/>
          <w:szCs w:val="22"/>
        </w:rPr>
      </w:pPr>
      <w:r w:rsidRPr="00DC24FA">
        <w:rPr>
          <w:rFonts w:cs="Gill Sans"/>
          <w:b/>
          <w:szCs w:val="22"/>
        </w:rPr>
        <w:t xml:space="preserve">An overview of your business </w:t>
      </w:r>
      <w:r w:rsidRPr="009B20B8">
        <w:rPr>
          <w:rFonts w:cs="Gill Sans"/>
          <w:szCs w:val="22"/>
        </w:rPr>
        <w:t>idea (one or two sentences)</w:t>
      </w:r>
      <w:r>
        <w:rPr>
          <w:rFonts w:cs="Gill Sans"/>
          <w:szCs w:val="22"/>
        </w:rPr>
        <w:t xml:space="preserve">. </w:t>
      </w:r>
    </w:p>
    <w:p w14:paraId="6819300B" w14:textId="77777777" w:rsidR="00507E2B" w:rsidRPr="002D3622" w:rsidRDefault="00507E2B" w:rsidP="0029189A">
      <w:pPr>
        <w:pStyle w:val="ListParagraph"/>
        <w:numPr>
          <w:ilvl w:val="0"/>
          <w:numId w:val="38"/>
        </w:numPr>
        <w:rPr>
          <w:rFonts w:cs="Gill Sans"/>
          <w:szCs w:val="22"/>
        </w:rPr>
      </w:pPr>
      <w:r w:rsidRPr="00DC24FA">
        <w:rPr>
          <w:rFonts w:cs="Gill Sans"/>
          <w:b/>
          <w:szCs w:val="22"/>
        </w:rPr>
        <w:t>A description of your product and/or service.</w:t>
      </w:r>
      <w:r w:rsidRPr="009B20B8">
        <w:rPr>
          <w:rFonts w:cs="Gill Sans"/>
          <w:szCs w:val="22"/>
        </w:rPr>
        <w:t xml:space="preserve"> What problems are you solving for your target customers? </w:t>
      </w:r>
    </w:p>
    <w:p w14:paraId="2954F4A2" w14:textId="77777777" w:rsidR="00507E2B" w:rsidRPr="002D3622" w:rsidRDefault="00507E2B" w:rsidP="0029189A">
      <w:pPr>
        <w:pStyle w:val="ListParagraph"/>
        <w:numPr>
          <w:ilvl w:val="0"/>
          <w:numId w:val="38"/>
        </w:numPr>
        <w:rPr>
          <w:rFonts w:cs="Gill Sans"/>
          <w:szCs w:val="22"/>
        </w:rPr>
      </w:pPr>
      <w:r w:rsidRPr="00DC24FA">
        <w:rPr>
          <w:rFonts w:cs="Gill Sans"/>
          <w:b/>
          <w:szCs w:val="22"/>
        </w:rPr>
        <w:t>Your goals for the business.</w:t>
      </w:r>
      <w:r w:rsidRPr="009B20B8">
        <w:rPr>
          <w:rFonts w:cs="Gill Sans"/>
          <w:szCs w:val="22"/>
        </w:rPr>
        <w:t xml:space="preserve"> Where do you expect the business to be in one year, three years, five years? </w:t>
      </w:r>
    </w:p>
    <w:p w14:paraId="3B39AE23" w14:textId="77777777" w:rsidR="00507E2B" w:rsidRPr="009B20B8" w:rsidRDefault="00507E2B" w:rsidP="0029189A">
      <w:pPr>
        <w:pStyle w:val="ListParagraph"/>
        <w:numPr>
          <w:ilvl w:val="0"/>
          <w:numId w:val="38"/>
        </w:numPr>
        <w:rPr>
          <w:rFonts w:cs="Gill Sans"/>
          <w:szCs w:val="22"/>
        </w:rPr>
      </w:pPr>
      <w:r w:rsidRPr="00DC24FA">
        <w:rPr>
          <w:rFonts w:cs="Gill Sans"/>
          <w:b/>
          <w:szCs w:val="22"/>
        </w:rPr>
        <w:t xml:space="preserve">Your proposed target </w:t>
      </w:r>
      <w:proofErr w:type="gramStart"/>
      <w:r w:rsidRPr="00DC24FA">
        <w:rPr>
          <w:rFonts w:cs="Gill Sans"/>
          <w:b/>
          <w:szCs w:val="22"/>
        </w:rPr>
        <w:t>market</w:t>
      </w:r>
      <w:proofErr w:type="gramEnd"/>
      <w:r w:rsidRPr="00DC24FA">
        <w:rPr>
          <w:rFonts w:cs="Gill Sans"/>
          <w:b/>
          <w:szCs w:val="22"/>
        </w:rPr>
        <w:t>.</w:t>
      </w:r>
      <w:r w:rsidRPr="009B20B8">
        <w:rPr>
          <w:rFonts w:cs="Gill Sans"/>
          <w:szCs w:val="22"/>
        </w:rPr>
        <w:t xml:space="preserve"> Who are your ideal customers? </w:t>
      </w:r>
    </w:p>
    <w:p w14:paraId="2EDA52E7" w14:textId="77777777" w:rsidR="00507E2B" w:rsidRPr="009B20B8" w:rsidRDefault="00507E2B" w:rsidP="0029189A">
      <w:pPr>
        <w:pStyle w:val="ListParagraph"/>
        <w:numPr>
          <w:ilvl w:val="0"/>
          <w:numId w:val="38"/>
        </w:numPr>
        <w:rPr>
          <w:rFonts w:cs="Gill Sans"/>
          <w:szCs w:val="22"/>
        </w:rPr>
      </w:pPr>
      <w:r w:rsidRPr="00DC24FA">
        <w:rPr>
          <w:rFonts w:cs="Gill Sans"/>
          <w:b/>
          <w:szCs w:val="22"/>
        </w:rPr>
        <w:t xml:space="preserve">Your competition and what </w:t>
      </w:r>
      <w:proofErr w:type="gramStart"/>
      <w:r w:rsidRPr="00DC24FA">
        <w:rPr>
          <w:rFonts w:cs="Gill Sans"/>
          <w:b/>
          <w:szCs w:val="22"/>
        </w:rPr>
        <w:t>differentiates</w:t>
      </w:r>
      <w:proofErr w:type="gramEnd"/>
      <w:r w:rsidRPr="00DC24FA">
        <w:rPr>
          <w:rFonts w:cs="Gill Sans"/>
          <w:b/>
          <w:szCs w:val="22"/>
        </w:rPr>
        <w:t xml:space="preserve"> your business.</w:t>
      </w:r>
      <w:r w:rsidRPr="009B20B8">
        <w:rPr>
          <w:rFonts w:cs="Gill Sans"/>
          <w:szCs w:val="22"/>
        </w:rPr>
        <w:t xml:space="preserve"> Who are you up against</w:t>
      </w:r>
      <w:r>
        <w:rPr>
          <w:rFonts w:cs="Gill Sans"/>
          <w:szCs w:val="22"/>
        </w:rPr>
        <w:t>,</w:t>
      </w:r>
      <w:r w:rsidRPr="009B20B8">
        <w:rPr>
          <w:rFonts w:cs="Gill Sans"/>
          <w:szCs w:val="22"/>
        </w:rPr>
        <w:t xml:space="preserve"> and what unique selling proposition will help you succeed? </w:t>
      </w:r>
    </w:p>
    <w:p w14:paraId="08AB27C3" w14:textId="77777777" w:rsidR="00507E2B" w:rsidRPr="009B20B8" w:rsidRDefault="00507E2B" w:rsidP="0029189A">
      <w:pPr>
        <w:pStyle w:val="ListParagraph"/>
        <w:numPr>
          <w:ilvl w:val="0"/>
          <w:numId w:val="38"/>
        </w:numPr>
        <w:rPr>
          <w:rFonts w:cs="Gill Sans"/>
          <w:szCs w:val="22"/>
        </w:rPr>
      </w:pPr>
      <w:r w:rsidRPr="00DC24FA">
        <w:rPr>
          <w:rFonts w:cs="Gill Sans"/>
          <w:b/>
          <w:szCs w:val="22"/>
        </w:rPr>
        <w:t>Your management team and their prior experience.</w:t>
      </w:r>
      <w:r w:rsidRPr="009B20B8">
        <w:rPr>
          <w:rFonts w:cs="Gill Sans"/>
          <w:szCs w:val="22"/>
        </w:rPr>
        <w:t xml:space="preserve"> What do they bring to the table that will give your business a competitive edge? </w:t>
      </w:r>
    </w:p>
    <w:p w14:paraId="29210E07" w14:textId="77777777" w:rsidR="00507E2B" w:rsidRPr="009B20B8" w:rsidRDefault="00507E2B" w:rsidP="0029189A">
      <w:pPr>
        <w:pStyle w:val="ListParagraph"/>
        <w:numPr>
          <w:ilvl w:val="0"/>
          <w:numId w:val="38"/>
        </w:numPr>
        <w:rPr>
          <w:rFonts w:cs="Gill Sans"/>
          <w:szCs w:val="22"/>
        </w:rPr>
      </w:pPr>
      <w:r w:rsidRPr="00DC24FA">
        <w:rPr>
          <w:rFonts w:cs="Gill Sans"/>
          <w:b/>
          <w:szCs w:val="22"/>
        </w:rPr>
        <w:t xml:space="preserve">Financial outlook for the business. </w:t>
      </w:r>
      <w:r w:rsidRPr="009B20B8">
        <w:rPr>
          <w:rFonts w:cs="Gill Sans"/>
          <w:szCs w:val="22"/>
        </w:rPr>
        <w:t xml:space="preserve">If you’re using the business plan for financing purposes, explain exactly how much money you want, how you will use it, and how that will make your business more profitable. </w:t>
      </w:r>
    </w:p>
    <w:p w14:paraId="7423E022" w14:textId="77777777" w:rsidR="00507E2B" w:rsidRPr="00DE7FB9" w:rsidRDefault="00507E2B" w:rsidP="00B77563">
      <w:pPr>
        <w:rPr>
          <w:szCs w:val="22"/>
        </w:rPr>
      </w:pPr>
    </w:p>
    <w:p w14:paraId="1F5A5E08" w14:textId="77777777" w:rsidR="00B77563" w:rsidRPr="009B20B8" w:rsidRDefault="00B77563" w:rsidP="00B77563">
      <w:pPr>
        <w:rPr>
          <w:rFonts w:cs="Gill Sans"/>
          <w:b/>
          <w:szCs w:val="22"/>
        </w:rPr>
      </w:pPr>
      <w:r w:rsidRPr="009B20B8">
        <w:rPr>
          <w:rFonts w:cs="Gill Sans"/>
          <w:b/>
          <w:szCs w:val="22"/>
        </w:rPr>
        <w:br w:type="page"/>
      </w:r>
    </w:p>
    <w:p w14:paraId="68D61F1D" w14:textId="77777777" w:rsidR="00B77563" w:rsidRPr="00DC24FA" w:rsidRDefault="00B77563" w:rsidP="00B77563">
      <w:pPr>
        <w:pStyle w:val="Heading2"/>
      </w:pPr>
      <w:bookmarkStart w:id="2" w:name="_Toc476168287"/>
      <w:r w:rsidRPr="00DC24FA">
        <w:lastRenderedPageBreak/>
        <w:t>Company Description Worksheet</w:t>
      </w:r>
      <w:bookmarkEnd w:id="2"/>
    </w:p>
    <w:p w14:paraId="79747CF0" w14:textId="77777777" w:rsidR="00B77563" w:rsidRPr="00D46AF3" w:rsidRDefault="00B77563" w:rsidP="00B77563"/>
    <w:tbl>
      <w:tblPr>
        <w:tblW w:w="10096"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80"/>
        <w:gridCol w:w="7916"/>
      </w:tblGrid>
      <w:tr w:rsidR="00B77563" w:rsidRPr="00D46AF3" w14:paraId="3C650AD3" w14:textId="77777777" w:rsidTr="00ED1B1E">
        <w:trPr>
          <w:cantSplit/>
          <w:trHeight w:val="720"/>
          <w:jc w:val="center"/>
        </w:trPr>
        <w:tc>
          <w:tcPr>
            <w:tcW w:w="2180" w:type="dxa"/>
            <w:shd w:val="clear" w:color="auto" w:fill="auto"/>
            <w:vAlign w:val="center"/>
          </w:tcPr>
          <w:p w14:paraId="04EA087D" w14:textId="77777777" w:rsidR="00B77563" w:rsidRPr="007F3C9A" w:rsidRDefault="00B77563" w:rsidP="003B6A00">
            <w:pPr>
              <w:jc w:val="center"/>
              <w:rPr>
                <w:b/>
              </w:rPr>
            </w:pPr>
            <w:r w:rsidRPr="007F3C9A">
              <w:rPr>
                <w:b/>
              </w:rPr>
              <w:t>Business Name</w:t>
            </w:r>
          </w:p>
        </w:tc>
        <w:tc>
          <w:tcPr>
            <w:tcW w:w="7916" w:type="dxa"/>
            <w:shd w:val="clear" w:color="auto" w:fill="auto"/>
          </w:tcPr>
          <w:p w14:paraId="21545C48" w14:textId="77777777" w:rsidR="00B77563" w:rsidRPr="00D46AF3" w:rsidRDefault="003B7E52" w:rsidP="003B6A00">
            <w:r>
              <w:t>HomeSlice</w:t>
            </w:r>
          </w:p>
        </w:tc>
      </w:tr>
      <w:tr w:rsidR="00B77563" w:rsidRPr="00D46AF3" w14:paraId="38412597" w14:textId="77777777" w:rsidTr="00ED1B1E">
        <w:trPr>
          <w:cantSplit/>
          <w:trHeight w:hRule="exact" w:val="1152"/>
          <w:jc w:val="center"/>
        </w:trPr>
        <w:tc>
          <w:tcPr>
            <w:tcW w:w="2180" w:type="dxa"/>
            <w:shd w:val="clear" w:color="auto" w:fill="auto"/>
            <w:vAlign w:val="center"/>
          </w:tcPr>
          <w:p w14:paraId="0B5D243C" w14:textId="77777777" w:rsidR="00B77563" w:rsidRPr="007F3C9A" w:rsidRDefault="00B77563" w:rsidP="003B6A00">
            <w:pPr>
              <w:jc w:val="center"/>
              <w:rPr>
                <w:b/>
              </w:rPr>
            </w:pPr>
            <w:r w:rsidRPr="007F3C9A">
              <w:rPr>
                <w:b/>
              </w:rPr>
              <w:t>Company Mission Statement</w:t>
            </w:r>
          </w:p>
        </w:tc>
        <w:tc>
          <w:tcPr>
            <w:tcW w:w="7916" w:type="dxa"/>
            <w:shd w:val="clear" w:color="auto" w:fill="auto"/>
          </w:tcPr>
          <w:p w14:paraId="0F43D4A3" w14:textId="77777777" w:rsidR="00B77563" w:rsidRPr="00D46AF3" w:rsidRDefault="003B7E52" w:rsidP="003B6A00">
            <w:r>
              <w:t xml:space="preserve">Provide homeowners fast access to the cash they’re entitled to while democratizing real estate investing. </w:t>
            </w:r>
          </w:p>
        </w:tc>
      </w:tr>
      <w:tr w:rsidR="00B77563" w:rsidRPr="00D46AF3" w14:paraId="197092A2" w14:textId="77777777" w:rsidTr="00ED1B1E">
        <w:trPr>
          <w:cantSplit/>
          <w:trHeight w:hRule="exact" w:val="1152"/>
          <w:jc w:val="center"/>
        </w:trPr>
        <w:tc>
          <w:tcPr>
            <w:tcW w:w="2180" w:type="dxa"/>
            <w:shd w:val="clear" w:color="auto" w:fill="auto"/>
            <w:vAlign w:val="center"/>
          </w:tcPr>
          <w:p w14:paraId="364BEA6C" w14:textId="77777777" w:rsidR="00ED5249" w:rsidRPr="007F3C9A" w:rsidRDefault="00B77563" w:rsidP="00ED5249">
            <w:pPr>
              <w:jc w:val="center"/>
              <w:rPr>
                <w:b/>
              </w:rPr>
            </w:pPr>
            <w:r w:rsidRPr="007F3C9A">
              <w:rPr>
                <w:b/>
              </w:rPr>
              <w:t>Company Philosophy</w:t>
            </w:r>
          </w:p>
          <w:p w14:paraId="196CFF8A" w14:textId="77777777" w:rsidR="00B77563" w:rsidRPr="007F3C9A" w:rsidRDefault="00B77563" w:rsidP="003B6A00">
            <w:pPr>
              <w:jc w:val="center"/>
              <w:rPr>
                <w:b/>
              </w:rPr>
            </w:pPr>
          </w:p>
        </w:tc>
        <w:tc>
          <w:tcPr>
            <w:tcW w:w="7916" w:type="dxa"/>
            <w:shd w:val="clear" w:color="auto" w:fill="auto"/>
          </w:tcPr>
          <w:p w14:paraId="0593FD7F" w14:textId="77777777" w:rsidR="00B77563" w:rsidRPr="00D46AF3" w:rsidRDefault="00ED5249" w:rsidP="003B6A00">
            <w:r>
              <w:t>Get cash for your home equity in a day, not weeks, no long waits at the bank, no sales pitch, no monthly principle and interest payments.</w:t>
            </w:r>
          </w:p>
        </w:tc>
      </w:tr>
      <w:tr w:rsidR="00B77563" w:rsidRPr="00D46AF3" w14:paraId="47D6EA01" w14:textId="77777777" w:rsidTr="000A229F">
        <w:trPr>
          <w:cantSplit/>
          <w:trHeight w:hRule="exact" w:val="712"/>
          <w:jc w:val="center"/>
        </w:trPr>
        <w:tc>
          <w:tcPr>
            <w:tcW w:w="2180" w:type="dxa"/>
            <w:shd w:val="clear" w:color="auto" w:fill="auto"/>
            <w:vAlign w:val="center"/>
          </w:tcPr>
          <w:p w14:paraId="0EB60BC0" w14:textId="77777777" w:rsidR="00B77563" w:rsidRPr="007F3C9A" w:rsidRDefault="00B77563" w:rsidP="003B6A00">
            <w:pPr>
              <w:jc w:val="center"/>
              <w:rPr>
                <w:b/>
              </w:rPr>
            </w:pPr>
            <w:r w:rsidRPr="007F3C9A">
              <w:rPr>
                <w:b/>
              </w:rPr>
              <w:t>Company Vision</w:t>
            </w:r>
          </w:p>
        </w:tc>
        <w:tc>
          <w:tcPr>
            <w:tcW w:w="7916" w:type="dxa"/>
            <w:shd w:val="clear" w:color="auto" w:fill="auto"/>
          </w:tcPr>
          <w:p w14:paraId="78ED6F62" w14:textId="77777777" w:rsidR="00B77563" w:rsidRPr="00D46AF3" w:rsidRDefault="00ED5249" w:rsidP="00ED5249">
            <w:r>
              <w:t>The World's Premiere Home Equity Marketplace.</w:t>
            </w:r>
          </w:p>
        </w:tc>
      </w:tr>
      <w:tr w:rsidR="00B77563" w:rsidRPr="00D46AF3" w14:paraId="562D5168" w14:textId="77777777" w:rsidTr="00ED1B1E">
        <w:trPr>
          <w:cantSplit/>
          <w:trHeight w:hRule="exact" w:val="1729"/>
          <w:jc w:val="center"/>
        </w:trPr>
        <w:tc>
          <w:tcPr>
            <w:tcW w:w="2180" w:type="dxa"/>
            <w:shd w:val="clear" w:color="auto" w:fill="auto"/>
          </w:tcPr>
          <w:p w14:paraId="1ADBF551" w14:textId="77777777" w:rsidR="00B77563" w:rsidRDefault="00B77563" w:rsidP="003B6A00">
            <w:pPr>
              <w:jc w:val="center"/>
              <w:rPr>
                <w:b/>
              </w:rPr>
            </w:pPr>
          </w:p>
          <w:p w14:paraId="035EECCF" w14:textId="77777777" w:rsidR="00B77563" w:rsidRDefault="00B77563" w:rsidP="003B6A00">
            <w:pPr>
              <w:jc w:val="center"/>
              <w:rPr>
                <w:b/>
              </w:rPr>
            </w:pPr>
          </w:p>
          <w:p w14:paraId="6BAF8681" w14:textId="77777777" w:rsidR="00B77563" w:rsidRDefault="00B77563" w:rsidP="003B6A00">
            <w:pPr>
              <w:jc w:val="center"/>
              <w:rPr>
                <w:b/>
              </w:rPr>
            </w:pPr>
          </w:p>
          <w:p w14:paraId="47C803BD" w14:textId="77777777" w:rsidR="00B77563" w:rsidRPr="007F3C9A" w:rsidRDefault="00B77563" w:rsidP="003B6A00">
            <w:pPr>
              <w:jc w:val="center"/>
              <w:rPr>
                <w:b/>
              </w:rPr>
            </w:pPr>
            <w:r w:rsidRPr="007F3C9A">
              <w:rPr>
                <w:b/>
              </w:rPr>
              <w:t>Goals &amp; Milestones</w:t>
            </w:r>
          </w:p>
        </w:tc>
        <w:tc>
          <w:tcPr>
            <w:tcW w:w="7916" w:type="dxa"/>
            <w:shd w:val="clear" w:color="auto" w:fill="auto"/>
          </w:tcPr>
          <w:p w14:paraId="5F4453AF" w14:textId="77777777" w:rsidR="00B77563" w:rsidRDefault="00B77563" w:rsidP="003B6A00"/>
          <w:p w14:paraId="5B4B3B3C" w14:textId="77777777" w:rsidR="00B77563" w:rsidRDefault="00ED5249" w:rsidP="0029189A">
            <w:pPr>
              <w:pStyle w:val="ListParagraph"/>
              <w:numPr>
                <w:ilvl w:val="0"/>
                <w:numId w:val="39"/>
              </w:numPr>
            </w:pPr>
            <w:r>
              <w:t>Clear legal transactional concerns, finalize exchange structure</w:t>
            </w:r>
          </w:p>
          <w:p w14:paraId="702C64C1" w14:textId="77777777" w:rsidR="00B77563" w:rsidRDefault="00ED5249" w:rsidP="0029189A">
            <w:pPr>
              <w:pStyle w:val="ListParagraph"/>
              <w:numPr>
                <w:ilvl w:val="0"/>
                <w:numId w:val="39"/>
              </w:numPr>
            </w:pPr>
            <w:r>
              <w:t>Finalize POC Application</w:t>
            </w:r>
          </w:p>
          <w:p w14:paraId="722238E5" w14:textId="77777777" w:rsidR="00B77563" w:rsidRDefault="00ED5249" w:rsidP="0029189A">
            <w:pPr>
              <w:pStyle w:val="ListParagraph"/>
              <w:numPr>
                <w:ilvl w:val="0"/>
                <w:numId w:val="39"/>
              </w:numPr>
            </w:pPr>
            <w:r>
              <w:t>Raise Seed Funding</w:t>
            </w:r>
          </w:p>
          <w:p w14:paraId="25EDA1E7" w14:textId="77777777" w:rsidR="00ED5249" w:rsidRDefault="00ED5249" w:rsidP="0029189A">
            <w:pPr>
              <w:pStyle w:val="ListParagraph"/>
              <w:numPr>
                <w:ilvl w:val="0"/>
                <w:numId w:val="39"/>
              </w:numPr>
            </w:pPr>
            <w:r>
              <w:t>1,000 Monthly Unique Visitors</w:t>
            </w:r>
          </w:p>
          <w:p w14:paraId="2868E65F" w14:textId="77777777" w:rsidR="00ED5249" w:rsidRDefault="00ED5249" w:rsidP="0029189A">
            <w:pPr>
              <w:pStyle w:val="ListParagraph"/>
              <w:numPr>
                <w:ilvl w:val="0"/>
                <w:numId w:val="39"/>
              </w:numPr>
            </w:pPr>
            <w:r>
              <w:t>Scale. $1M Annual Revenue, Series A, Profitability early.</w:t>
            </w:r>
          </w:p>
          <w:p w14:paraId="5B5AA0FA" w14:textId="77777777" w:rsidR="00ED5249" w:rsidRDefault="00ED5249" w:rsidP="003B6A00"/>
          <w:p w14:paraId="3EDE8830" w14:textId="77777777" w:rsidR="00ED5249" w:rsidRDefault="00ED5249" w:rsidP="003B6A00"/>
          <w:p w14:paraId="7A1B6C74" w14:textId="77777777" w:rsidR="00B77563" w:rsidRDefault="00B77563" w:rsidP="003B6A00"/>
          <w:p w14:paraId="091CA83D" w14:textId="77777777" w:rsidR="00B77563" w:rsidRDefault="00B77563" w:rsidP="003B6A00"/>
          <w:p w14:paraId="2B6ED6A5" w14:textId="77777777" w:rsidR="00B77563" w:rsidRPr="00D46AF3" w:rsidRDefault="00B77563" w:rsidP="003B6A00"/>
        </w:tc>
      </w:tr>
      <w:tr w:rsidR="00B77563" w:rsidRPr="00D46AF3" w14:paraId="6AB7B7C1" w14:textId="77777777" w:rsidTr="000A229F">
        <w:trPr>
          <w:cantSplit/>
          <w:trHeight w:hRule="exact" w:val="5563"/>
          <w:jc w:val="center"/>
        </w:trPr>
        <w:tc>
          <w:tcPr>
            <w:tcW w:w="2180" w:type="dxa"/>
            <w:shd w:val="clear" w:color="auto" w:fill="auto"/>
            <w:vAlign w:val="center"/>
          </w:tcPr>
          <w:p w14:paraId="2398D7FA" w14:textId="77777777" w:rsidR="00B77563" w:rsidRPr="000A229F" w:rsidRDefault="00B77563" w:rsidP="003B6A00">
            <w:pPr>
              <w:jc w:val="center"/>
              <w:rPr>
                <w:b/>
                <w:szCs w:val="22"/>
              </w:rPr>
            </w:pPr>
            <w:r w:rsidRPr="000A229F">
              <w:rPr>
                <w:b/>
                <w:szCs w:val="22"/>
              </w:rPr>
              <w:t>Target Market</w:t>
            </w:r>
          </w:p>
        </w:tc>
        <w:tc>
          <w:tcPr>
            <w:tcW w:w="7916" w:type="dxa"/>
            <w:shd w:val="clear" w:color="auto" w:fill="auto"/>
          </w:tcPr>
          <w:p w14:paraId="39A25974" w14:textId="77777777" w:rsidR="00ED5249" w:rsidRPr="000A229F" w:rsidRDefault="00ED5249" w:rsidP="003B6A00">
            <w:pPr>
              <w:rPr>
                <w:szCs w:val="22"/>
              </w:rPr>
            </w:pPr>
            <w:r w:rsidRPr="000A229F">
              <w:rPr>
                <w:b/>
                <w:bCs/>
                <w:szCs w:val="22"/>
              </w:rPr>
              <w:t>Homeowners</w:t>
            </w:r>
            <w:r w:rsidRPr="000A229F">
              <w:rPr>
                <w:szCs w:val="22"/>
              </w:rPr>
              <w:t>:</w:t>
            </w:r>
          </w:p>
          <w:p w14:paraId="244E837F" w14:textId="77777777" w:rsidR="00B77563" w:rsidRPr="000A229F" w:rsidRDefault="00ED5249" w:rsidP="003B6A00">
            <w:pPr>
              <w:rPr>
                <w:szCs w:val="22"/>
              </w:rPr>
            </w:pPr>
            <w:r w:rsidRPr="000A229F">
              <w:rPr>
                <w:szCs w:val="22"/>
              </w:rPr>
              <w:t xml:space="preserve">Cash-strapped homeowners, homeowners who’ve paid off their mortgage yet need cash as the result of a life event or other need. </w:t>
            </w:r>
          </w:p>
          <w:p w14:paraId="73175622" w14:textId="77777777" w:rsidR="00ED5249" w:rsidRPr="000A229F" w:rsidRDefault="00ED5249" w:rsidP="003B6A00">
            <w:pPr>
              <w:rPr>
                <w:szCs w:val="22"/>
              </w:rPr>
            </w:pPr>
          </w:p>
          <w:p w14:paraId="61503CA1" w14:textId="77777777" w:rsidR="00ED5249" w:rsidRPr="00ED5249" w:rsidRDefault="00ED5249" w:rsidP="00ED5249">
            <w:pPr>
              <w:rPr>
                <w:szCs w:val="22"/>
              </w:rPr>
            </w:pPr>
            <w:r w:rsidRPr="00ED5249">
              <w:rPr>
                <w:szCs w:val="22"/>
              </w:rPr>
              <w:t>Even financially responsible individuals fall on hard times and need access to cash (fast), but obtaining much needed cash can be stressful, time consuming, and costly in the long-term.</w:t>
            </w:r>
          </w:p>
          <w:p w14:paraId="5E32C414" w14:textId="77777777" w:rsidR="00ED5249" w:rsidRPr="00ED5249" w:rsidRDefault="00261486" w:rsidP="0029189A">
            <w:pPr>
              <w:numPr>
                <w:ilvl w:val="1"/>
                <w:numId w:val="40"/>
              </w:numPr>
              <w:rPr>
                <w:szCs w:val="22"/>
              </w:rPr>
            </w:pPr>
            <w:hyperlink r:id="rId8" w:history="1">
              <w:r w:rsidR="00ED5249" w:rsidRPr="00ED5249">
                <w:rPr>
                  <w:rStyle w:val="Hyperlink"/>
                  <w:szCs w:val="22"/>
                </w:rPr>
                <w:t>CareerBuilder</w:t>
              </w:r>
            </w:hyperlink>
            <w:r w:rsidR="00ED5249" w:rsidRPr="00ED5249">
              <w:rPr>
                <w:szCs w:val="22"/>
              </w:rPr>
              <w:t xml:space="preserve"> found that in </w:t>
            </w:r>
            <w:r w:rsidR="00ED5249" w:rsidRPr="00ED5249">
              <w:rPr>
                <w:b/>
                <w:bCs/>
                <w:szCs w:val="22"/>
              </w:rPr>
              <w:t>2019 78% of U.S. workers were living paycheck to paycheck</w:t>
            </w:r>
            <w:r w:rsidR="00ED5249" w:rsidRPr="00ED5249">
              <w:rPr>
                <w:szCs w:val="22"/>
              </w:rPr>
              <w:t>. </w:t>
            </w:r>
          </w:p>
          <w:p w14:paraId="5C991A11" w14:textId="77777777" w:rsidR="00ED5249" w:rsidRPr="00ED5249" w:rsidRDefault="00ED5249" w:rsidP="0029189A">
            <w:pPr>
              <w:numPr>
                <w:ilvl w:val="1"/>
                <w:numId w:val="40"/>
              </w:numPr>
              <w:rPr>
                <w:szCs w:val="22"/>
              </w:rPr>
            </w:pPr>
            <w:r w:rsidRPr="00ED5249">
              <w:rPr>
                <w:szCs w:val="22"/>
              </w:rPr>
              <w:t xml:space="preserve">While at the same time, </w:t>
            </w:r>
            <w:hyperlink r:id="rId9" w:history="1">
              <w:r w:rsidRPr="00ED5249">
                <w:rPr>
                  <w:rStyle w:val="Hyperlink"/>
                  <w:szCs w:val="22"/>
                </w:rPr>
                <w:t>Statista</w:t>
              </w:r>
            </w:hyperlink>
            <w:r w:rsidRPr="00ED5249">
              <w:rPr>
                <w:szCs w:val="22"/>
              </w:rPr>
              <w:t xml:space="preserve"> published data highlighting the </w:t>
            </w:r>
            <w:r w:rsidRPr="00ED5249">
              <w:rPr>
                <w:b/>
                <w:bCs/>
                <w:szCs w:val="22"/>
              </w:rPr>
              <w:t>homeownership rate in the U.S. was 65%</w:t>
            </w:r>
            <w:r w:rsidRPr="00ED5249">
              <w:rPr>
                <w:szCs w:val="22"/>
              </w:rPr>
              <w:t xml:space="preserve"> (in 2019).</w:t>
            </w:r>
          </w:p>
          <w:p w14:paraId="7889E01B" w14:textId="77777777" w:rsidR="00ED1B1E" w:rsidRPr="000A229F" w:rsidRDefault="00ED1B1E" w:rsidP="003B6A00">
            <w:pPr>
              <w:rPr>
                <w:szCs w:val="22"/>
              </w:rPr>
            </w:pPr>
          </w:p>
          <w:p w14:paraId="5C675528" w14:textId="77777777" w:rsidR="00ED5249" w:rsidRPr="000A229F" w:rsidRDefault="00ED1B1E" w:rsidP="003B6A00">
            <w:pPr>
              <w:rPr>
                <w:szCs w:val="22"/>
              </w:rPr>
            </w:pPr>
            <w:r w:rsidRPr="000A229F">
              <w:rPr>
                <w:b/>
                <w:bCs/>
                <w:szCs w:val="22"/>
              </w:rPr>
              <w:t>Commercial Real Estate Owners</w:t>
            </w:r>
            <w:r w:rsidRPr="000A229F">
              <w:rPr>
                <w:szCs w:val="22"/>
              </w:rPr>
              <w:t>:</w:t>
            </w:r>
          </w:p>
          <w:p w14:paraId="033AC85C" w14:textId="77777777" w:rsidR="00ED1B1E" w:rsidRPr="000A229F" w:rsidRDefault="00ED1B1E" w:rsidP="003B6A00">
            <w:pPr>
              <w:rPr>
                <w:color w:val="FF0000"/>
                <w:szCs w:val="22"/>
              </w:rPr>
            </w:pPr>
            <w:r w:rsidRPr="000A229F">
              <w:rPr>
                <w:color w:val="FF0000"/>
                <w:szCs w:val="22"/>
              </w:rPr>
              <w:t>&lt;ADD&gt;</w:t>
            </w:r>
          </w:p>
          <w:p w14:paraId="01252953" w14:textId="77777777" w:rsidR="00ED1B1E" w:rsidRPr="000A229F" w:rsidRDefault="00ED1B1E" w:rsidP="003B6A00">
            <w:pPr>
              <w:rPr>
                <w:szCs w:val="22"/>
              </w:rPr>
            </w:pPr>
          </w:p>
          <w:p w14:paraId="09AEF59A" w14:textId="77777777" w:rsidR="00ED5249" w:rsidRPr="000A229F" w:rsidRDefault="00ED5249" w:rsidP="003B6A00">
            <w:pPr>
              <w:rPr>
                <w:szCs w:val="22"/>
              </w:rPr>
            </w:pPr>
            <w:r w:rsidRPr="000A229F">
              <w:rPr>
                <w:b/>
                <w:bCs/>
                <w:szCs w:val="22"/>
              </w:rPr>
              <w:t>Platform Investors</w:t>
            </w:r>
            <w:r w:rsidRPr="000A229F">
              <w:rPr>
                <w:szCs w:val="22"/>
              </w:rPr>
              <w:t>:</w:t>
            </w:r>
          </w:p>
          <w:p w14:paraId="1810D202" w14:textId="77777777" w:rsidR="00ED5249" w:rsidRPr="000A229F" w:rsidRDefault="00ED5249" w:rsidP="003B6A00">
            <w:pPr>
              <w:rPr>
                <w:szCs w:val="22"/>
              </w:rPr>
            </w:pPr>
            <w:r w:rsidRPr="000A229F">
              <w:rPr>
                <w:szCs w:val="22"/>
              </w:rPr>
              <w:t>Tech-savvy retail investors</w:t>
            </w:r>
            <w:r w:rsidR="00ED1B1E" w:rsidRPr="000A229F">
              <w:rPr>
                <w:szCs w:val="22"/>
              </w:rPr>
              <w:t>, small net worth individuals looking to diversify investment portfolio into real estate, achievable through HomeSlice home equity share purchases.</w:t>
            </w:r>
          </w:p>
          <w:p w14:paraId="58555EDD" w14:textId="77777777" w:rsidR="00ED1B1E" w:rsidRPr="000A229F" w:rsidRDefault="00ED1B1E" w:rsidP="003B6A00">
            <w:pPr>
              <w:rPr>
                <w:szCs w:val="22"/>
              </w:rPr>
            </w:pPr>
          </w:p>
          <w:p w14:paraId="5E2522E6" w14:textId="77777777" w:rsidR="00ED1B1E" w:rsidRPr="000A229F" w:rsidRDefault="00ED1B1E" w:rsidP="003B6A00">
            <w:pPr>
              <w:rPr>
                <w:szCs w:val="22"/>
              </w:rPr>
            </w:pPr>
            <w:proofErr w:type="gramStart"/>
            <w:r w:rsidRPr="000A229F">
              <w:rPr>
                <w:szCs w:val="22"/>
              </w:rPr>
              <w:t>Institutional investors,</w:t>
            </w:r>
            <w:proofErr w:type="gramEnd"/>
            <w:r w:rsidRPr="000A229F">
              <w:rPr>
                <w:szCs w:val="22"/>
              </w:rPr>
              <w:t xml:space="preserve"> expand real estate investment options to fund-holders via new small dollar amount real estate equity shares.</w:t>
            </w:r>
          </w:p>
          <w:p w14:paraId="51B8C312" w14:textId="77777777" w:rsidR="00ED1B1E" w:rsidRPr="000A229F" w:rsidRDefault="00ED1B1E" w:rsidP="003B6A00">
            <w:pPr>
              <w:rPr>
                <w:szCs w:val="22"/>
              </w:rPr>
            </w:pPr>
          </w:p>
          <w:p w14:paraId="38206A7F" w14:textId="77777777" w:rsidR="00ED1B1E" w:rsidRPr="000A229F" w:rsidRDefault="00ED1B1E" w:rsidP="003B6A00">
            <w:pPr>
              <w:rPr>
                <w:szCs w:val="22"/>
              </w:rPr>
            </w:pPr>
          </w:p>
          <w:p w14:paraId="4EA265A0" w14:textId="77777777" w:rsidR="00ED1B1E" w:rsidRPr="000A229F" w:rsidRDefault="00ED1B1E" w:rsidP="003B6A00">
            <w:pPr>
              <w:rPr>
                <w:szCs w:val="22"/>
              </w:rPr>
            </w:pPr>
          </w:p>
          <w:p w14:paraId="47217CA6" w14:textId="77777777" w:rsidR="00ED1B1E" w:rsidRPr="000A229F" w:rsidRDefault="00ED1B1E" w:rsidP="003B6A00">
            <w:pPr>
              <w:rPr>
                <w:szCs w:val="22"/>
              </w:rPr>
            </w:pPr>
          </w:p>
        </w:tc>
      </w:tr>
      <w:tr w:rsidR="00B77563" w:rsidRPr="00D46AF3" w14:paraId="32FE4083" w14:textId="77777777" w:rsidTr="00663FB3">
        <w:trPr>
          <w:cantSplit/>
          <w:trHeight w:hRule="exact" w:val="1990"/>
          <w:jc w:val="center"/>
        </w:trPr>
        <w:tc>
          <w:tcPr>
            <w:tcW w:w="2180" w:type="dxa"/>
            <w:shd w:val="clear" w:color="auto" w:fill="auto"/>
            <w:vAlign w:val="center"/>
          </w:tcPr>
          <w:p w14:paraId="251163F2" w14:textId="77777777" w:rsidR="00B77563" w:rsidRDefault="00B77563" w:rsidP="003B6A00">
            <w:pPr>
              <w:jc w:val="center"/>
              <w:rPr>
                <w:b/>
              </w:rPr>
            </w:pPr>
            <w:r>
              <w:rPr>
                <w:b/>
              </w:rPr>
              <w:t>Industry/</w:t>
            </w:r>
          </w:p>
          <w:p w14:paraId="273405EB" w14:textId="77777777" w:rsidR="00B77563" w:rsidRDefault="00B77563" w:rsidP="003B6A00">
            <w:pPr>
              <w:jc w:val="center"/>
              <w:rPr>
                <w:b/>
              </w:rPr>
            </w:pPr>
            <w:r>
              <w:rPr>
                <w:b/>
              </w:rPr>
              <w:t>Competitors</w:t>
            </w:r>
          </w:p>
          <w:p w14:paraId="11D3DB65" w14:textId="77777777" w:rsidR="00B77563" w:rsidRPr="007F3C9A" w:rsidRDefault="00B77563" w:rsidP="003B6A00">
            <w:pPr>
              <w:jc w:val="center"/>
              <w:rPr>
                <w:b/>
              </w:rPr>
            </w:pPr>
          </w:p>
        </w:tc>
        <w:tc>
          <w:tcPr>
            <w:tcW w:w="7916" w:type="dxa"/>
            <w:shd w:val="clear" w:color="auto" w:fill="auto"/>
          </w:tcPr>
          <w:p w14:paraId="07946F10" w14:textId="77777777" w:rsidR="00B77563" w:rsidRDefault="00B77563" w:rsidP="003B6A00"/>
          <w:p w14:paraId="64756338" w14:textId="77777777" w:rsidR="00B77563" w:rsidRDefault="00261486" w:rsidP="0029189A">
            <w:pPr>
              <w:pStyle w:val="ListParagraph"/>
              <w:numPr>
                <w:ilvl w:val="0"/>
                <w:numId w:val="41"/>
              </w:numPr>
            </w:pPr>
            <w:hyperlink r:id="rId10" w:history="1">
              <w:r w:rsidR="00ED1B1E" w:rsidRPr="00ED1B1E">
                <w:rPr>
                  <w:rStyle w:val="Hyperlink"/>
                </w:rPr>
                <w:t>Point</w:t>
              </w:r>
            </w:hyperlink>
          </w:p>
          <w:p w14:paraId="066C5435" w14:textId="77777777" w:rsidR="00B77563" w:rsidRDefault="00B77563" w:rsidP="003B6A00"/>
          <w:p w14:paraId="04E72836" w14:textId="77777777" w:rsidR="00B77563" w:rsidRPr="00D46AF3" w:rsidRDefault="00B77563" w:rsidP="001412CB">
            <w:pPr>
              <w:pStyle w:val="ListParagraph"/>
              <w:numPr>
                <w:ilvl w:val="0"/>
                <w:numId w:val="41"/>
              </w:numPr>
            </w:pPr>
          </w:p>
        </w:tc>
      </w:tr>
      <w:tr w:rsidR="00B77563" w:rsidRPr="00D46AF3" w14:paraId="589429C8" w14:textId="77777777" w:rsidTr="001412CB">
        <w:trPr>
          <w:cantSplit/>
          <w:trHeight w:hRule="exact" w:val="640"/>
          <w:jc w:val="center"/>
        </w:trPr>
        <w:tc>
          <w:tcPr>
            <w:tcW w:w="2180" w:type="dxa"/>
            <w:shd w:val="clear" w:color="auto" w:fill="auto"/>
            <w:vAlign w:val="center"/>
          </w:tcPr>
          <w:p w14:paraId="5EFDB176" w14:textId="77777777" w:rsidR="00B77563" w:rsidRDefault="00B77563" w:rsidP="003B6A00">
            <w:pPr>
              <w:jc w:val="center"/>
              <w:rPr>
                <w:b/>
              </w:rPr>
            </w:pPr>
            <w:r>
              <w:rPr>
                <w:b/>
              </w:rPr>
              <w:lastRenderedPageBreak/>
              <w:t>Legal Structure/</w:t>
            </w:r>
          </w:p>
          <w:p w14:paraId="458DEDD5" w14:textId="77777777" w:rsidR="00B77563" w:rsidRPr="007F3C9A" w:rsidRDefault="00B77563" w:rsidP="003B6A00">
            <w:pPr>
              <w:jc w:val="center"/>
              <w:rPr>
                <w:b/>
              </w:rPr>
            </w:pPr>
            <w:r>
              <w:rPr>
                <w:b/>
              </w:rPr>
              <w:t>Ownership</w:t>
            </w:r>
          </w:p>
        </w:tc>
        <w:tc>
          <w:tcPr>
            <w:tcW w:w="7916" w:type="dxa"/>
            <w:shd w:val="clear" w:color="auto" w:fill="auto"/>
          </w:tcPr>
          <w:p w14:paraId="70E9E8C8" w14:textId="77777777" w:rsidR="00B77563" w:rsidRPr="00D46AF3" w:rsidRDefault="00663FB3" w:rsidP="003B6A00">
            <w:r>
              <w:t>LLC</w:t>
            </w:r>
            <w:r w:rsidR="000A229F">
              <w:t xml:space="preserve"> </w:t>
            </w:r>
            <w:r w:rsidR="000A229F" w:rsidRPr="000A229F">
              <w:rPr>
                <w:color w:val="FF0000"/>
              </w:rPr>
              <w:t>&lt;NEED TO CONFIRM&gt;</w:t>
            </w:r>
          </w:p>
        </w:tc>
      </w:tr>
    </w:tbl>
    <w:p w14:paraId="4713B180" w14:textId="77777777" w:rsidR="00B77563" w:rsidRDefault="00B77563" w:rsidP="00B77563">
      <w:pPr>
        <w:rPr>
          <w:rFonts w:eastAsiaTheme="majorEastAsia" w:cs="Gill Sans"/>
          <w:bCs/>
          <w:szCs w:val="22"/>
          <w:highlight w:val="yellow"/>
        </w:rPr>
      </w:pPr>
    </w:p>
    <w:p w14:paraId="598D5F27" w14:textId="77777777" w:rsidR="00B77563" w:rsidRPr="009B20B8" w:rsidRDefault="00B77563" w:rsidP="00B77563">
      <w:pPr>
        <w:tabs>
          <w:tab w:val="center" w:pos="4320"/>
        </w:tabs>
        <w:rPr>
          <w:rFonts w:eastAsia="Times New Roman" w:cs="Gill Sans"/>
          <w:i/>
          <w:szCs w:val="22"/>
          <w:lang w:eastAsia="en-US"/>
        </w:rPr>
      </w:pPr>
    </w:p>
    <w:p w14:paraId="1F884B57" w14:textId="77777777" w:rsidR="00B77563" w:rsidRPr="009B20B8" w:rsidRDefault="00B77563" w:rsidP="00B77563">
      <w:pPr>
        <w:tabs>
          <w:tab w:val="center" w:pos="4320"/>
        </w:tabs>
        <w:rPr>
          <w:rFonts w:eastAsia="Times New Roman" w:cs="Gill Sans"/>
          <w:szCs w:val="22"/>
          <w:lang w:eastAsia="en-US"/>
        </w:rPr>
      </w:pPr>
    </w:p>
    <w:p w14:paraId="4ABEF8DC" w14:textId="77777777" w:rsidR="00B77563" w:rsidRPr="009B20B8" w:rsidRDefault="00B77563" w:rsidP="00B77563">
      <w:pPr>
        <w:rPr>
          <w:rFonts w:eastAsia="Times New Roman" w:cs="Gill Sans"/>
          <w:szCs w:val="22"/>
          <w:lang w:eastAsia="en-US"/>
        </w:rPr>
      </w:pPr>
      <w:r w:rsidRPr="009B20B8">
        <w:rPr>
          <w:rFonts w:eastAsia="Times New Roman" w:cs="Gill Sans"/>
          <w:szCs w:val="22"/>
          <w:lang w:eastAsia="en-US"/>
        </w:rPr>
        <w:br w:type="page"/>
      </w:r>
    </w:p>
    <w:p w14:paraId="1B5DE8DD" w14:textId="77777777" w:rsidR="00B77563" w:rsidRPr="004151A2" w:rsidRDefault="00B77563" w:rsidP="00B77563">
      <w:pPr>
        <w:pStyle w:val="Heading2"/>
        <w:rPr>
          <w:i w:val="0"/>
        </w:rPr>
      </w:pPr>
      <w:bookmarkStart w:id="3" w:name="_Toc476168289"/>
      <w:r w:rsidRPr="004151A2">
        <w:lastRenderedPageBreak/>
        <w:t xml:space="preserve">Product &amp; </w:t>
      </w:r>
      <w:r w:rsidR="00C93838">
        <w:t>Transaction</w:t>
      </w:r>
      <w:r w:rsidRPr="004151A2">
        <w:t xml:space="preserve"> Description Worksheet</w:t>
      </w:r>
      <w:bookmarkEnd w:id="3"/>
    </w:p>
    <w:p w14:paraId="7CBB310F"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615"/>
        <w:gridCol w:w="8465"/>
      </w:tblGrid>
      <w:tr w:rsidR="00B77563" w:rsidRPr="009B20B8" w14:paraId="53666357" w14:textId="77777777" w:rsidTr="001412CB">
        <w:trPr>
          <w:cantSplit/>
          <w:trHeight w:val="720"/>
          <w:jc w:val="center"/>
        </w:trPr>
        <w:tc>
          <w:tcPr>
            <w:tcW w:w="1615" w:type="dxa"/>
            <w:shd w:val="clear" w:color="auto" w:fill="auto"/>
            <w:vAlign w:val="center"/>
          </w:tcPr>
          <w:p w14:paraId="3456174B" w14:textId="77777777" w:rsidR="00B77563" w:rsidRPr="009B20B8" w:rsidRDefault="00B77563" w:rsidP="003B6A00">
            <w:pPr>
              <w:jc w:val="center"/>
              <w:rPr>
                <w:rFonts w:cs="Gill Sans"/>
                <w:b/>
                <w:szCs w:val="22"/>
              </w:rPr>
            </w:pPr>
            <w:r w:rsidRPr="009B20B8">
              <w:rPr>
                <w:rFonts w:cs="Gill Sans"/>
                <w:b/>
                <w:szCs w:val="22"/>
              </w:rPr>
              <w:t>Business Name</w:t>
            </w:r>
          </w:p>
        </w:tc>
        <w:tc>
          <w:tcPr>
            <w:tcW w:w="8465" w:type="dxa"/>
            <w:shd w:val="clear" w:color="auto" w:fill="auto"/>
          </w:tcPr>
          <w:p w14:paraId="65C8620C" w14:textId="77777777" w:rsidR="00B77563" w:rsidRPr="009B20B8" w:rsidRDefault="00FB3C9F" w:rsidP="003B6A00">
            <w:pPr>
              <w:rPr>
                <w:rFonts w:cs="Gill Sans"/>
                <w:szCs w:val="22"/>
              </w:rPr>
            </w:pPr>
            <w:r>
              <w:rPr>
                <w:rFonts w:cs="Gill Sans"/>
                <w:szCs w:val="22"/>
              </w:rPr>
              <w:t>HomeSlice</w:t>
            </w:r>
          </w:p>
        </w:tc>
      </w:tr>
      <w:tr w:rsidR="00B77563" w:rsidRPr="009B20B8" w14:paraId="04DE18A4" w14:textId="77777777" w:rsidTr="001412CB">
        <w:trPr>
          <w:cantSplit/>
          <w:trHeight w:hRule="exact" w:val="4105"/>
          <w:jc w:val="center"/>
        </w:trPr>
        <w:tc>
          <w:tcPr>
            <w:tcW w:w="1615" w:type="dxa"/>
            <w:shd w:val="clear" w:color="auto" w:fill="auto"/>
            <w:vAlign w:val="center"/>
          </w:tcPr>
          <w:p w14:paraId="19FDD98C" w14:textId="77777777" w:rsidR="00B77563" w:rsidRPr="009B20B8" w:rsidRDefault="00B77563" w:rsidP="003B6A00">
            <w:pPr>
              <w:jc w:val="center"/>
              <w:rPr>
                <w:rFonts w:cs="Gill Sans"/>
                <w:b/>
                <w:szCs w:val="22"/>
              </w:rPr>
            </w:pPr>
            <w:r w:rsidRPr="009B20B8">
              <w:rPr>
                <w:rFonts w:cs="Gill Sans"/>
                <w:b/>
                <w:szCs w:val="22"/>
              </w:rPr>
              <w:t>Product/ Service Idea</w:t>
            </w:r>
          </w:p>
        </w:tc>
        <w:tc>
          <w:tcPr>
            <w:tcW w:w="8465" w:type="dxa"/>
            <w:shd w:val="clear" w:color="auto" w:fill="auto"/>
          </w:tcPr>
          <w:p w14:paraId="3A8F9AA3" w14:textId="77777777" w:rsidR="001412CB" w:rsidRDefault="001412CB" w:rsidP="001412CB">
            <w:r>
              <w:t xml:space="preserve">Home equity marketplace. </w:t>
            </w:r>
          </w:p>
          <w:p w14:paraId="322C43B2" w14:textId="77777777" w:rsidR="001412CB" w:rsidRDefault="001412CB" w:rsidP="001412CB"/>
          <w:p w14:paraId="672DCD64" w14:textId="77777777" w:rsidR="001412CB" w:rsidRDefault="001412CB" w:rsidP="001412CB">
            <w:r>
              <w:t xml:space="preserve">Home ownership and real estate investing is difficult, especially depending on where you live/what you do. That said, HomeSlice creates a marketplace that’s friendly to small capital investors looking to diversify into real estate, but whom don’t have the funds to make a 20% down payment on a home. HomeSlice opens the door to purchase equity shares (otherwise known as Slices*) of another persons’ home equity. </w:t>
            </w:r>
          </w:p>
          <w:p w14:paraId="632D6B57" w14:textId="77777777" w:rsidR="001412CB" w:rsidRDefault="001412CB" w:rsidP="001412CB"/>
          <w:p w14:paraId="607BC5AA" w14:textId="77777777" w:rsidR="001412CB" w:rsidRDefault="001412CB" w:rsidP="001412CB">
            <w:r>
              <w:t>The home equity shares can appreciate or depreciate over time, so there is significant investment risk.</w:t>
            </w:r>
          </w:p>
          <w:p w14:paraId="075AFB87" w14:textId="77777777" w:rsidR="001412CB" w:rsidRDefault="001412CB" w:rsidP="001412CB"/>
          <w:p w14:paraId="48702BAE" w14:textId="77777777" w:rsidR="001412CB" w:rsidRDefault="001412CB" w:rsidP="001412CB">
            <w:r>
              <w:t xml:space="preserve">For the homeowner, this is an easy way to tap into cash quickly without the burden of monthly principle and interest payments. </w:t>
            </w:r>
          </w:p>
          <w:p w14:paraId="1248908C" w14:textId="77777777" w:rsidR="00E26FFA" w:rsidRPr="009B20B8" w:rsidRDefault="00E26FFA" w:rsidP="003B6A00">
            <w:pPr>
              <w:rPr>
                <w:rFonts w:cs="Gill Sans"/>
                <w:szCs w:val="22"/>
              </w:rPr>
            </w:pPr>
          </w:p>
        </w:tc>
      </w:tr>
      <w:tr w:rsidR="00B77563" w:rsidRPr="009B20B8" w14:paraId="072CD76E" w14:textId="77777777" w:rsidTr="001412CB">
        <w:trPr>
          <w:cantSplit/>
          <w:trHeight w:hRule="exact" w:val="3061"/>
          <w:jc w:val="center"/>
        </w:trPr>
        <w:tc>
          <w:tcPr>
            <w:tcW w:w="1615" w:type="dxa"/>
            <w:shd w:val="clear" w:color="auto" w:fill="auto"/>
            <w:vAlign w:val="center"/>
          </w:tcPr>
          <w:p w14:paraId="5763ED85" w14:textId="77777777" w:rsidR="00B77563" w:rsidRPr="009B20B8" w:rsidRDefault="00B77563" w:rsidP="003B6A00">
            <w:pPr>
              <w:jc w:val="center"/>
              <w:rPr>
                <w:rFonts w:cs="Gill Sans"/>
                <w:b/>
                <w:szCs w:val="22"/>
              </w:rPr>
            </w:pPr>
            <w:r w:rsidRPr="009B20B8">
              <w:rPr>
                <w:rFonts w:cs="Gill Sans"/>
                <w:b/>
                <w:szCs w:val="22"/>
              </w:rPr>
              <w:t>Special Benefits</w:t>
            </w:r>
          </w:p>
        </w:tc>
        <w:tc>
          <w:tcPr>
            <w:tcW w:w="8465" w:type="dxa"/>
            <w:shd w:val="clear" w:color="auto" w:fill="auto"/>
          </w:tcPr>
          <w:p w14:paraId="2F9BEC05" w14:textId="77777777" w:rsidR="001412CB" w:rsidRDefault="001412CB" w:rsidP="001412CB">
            <w:r>
              <w:t xml:space="preserve">HomeSlice is a first of </w:t>
            </w:r>
            <w:proofErr w:type="spellStart"/>
            <w:proofErr w:type="gramStart"/>
            <w:r>
              <w:t>it’s</w:t>
            </w:r>
            <w:proofErr w:type="spellEnd"/>
            <w:proofErr w:type="gramEnd"/>
            <w:r>
              <w:t xml:space="preserve"> kind home equity marketplace connecting cash strapped homeowners to the general investing public. The platform is designed to be incredibly accessible and easy to use across all touch points (desktop, mobile, and other devices). Our product is two-fold. First, we provide a free and seamless opportunity for homeowners to explore the value of their home; providing them with the opportunity to unlock their home equity in exchange for much-needed cash. Second, as home equity slices are obtained by HomeSlice they are listed on the HomeSlice open marketplace where the general investing public can browse home slices and if willing to make an investment, enter into the world of real estate investing by way of purchasing a slice of another person’s home. </w:t>
            </w:r>
          </w:p>
          <w:p w14:paraId="0BBA5A74" w14:textId="77777777" w:rsidR="00B77563" w:rsidRPr="009B20B8" w:rsidRDefault="00B77563" w:rsidP="003B6A00">
            <w:pPr>
              <w:rPr>
                <w:rFonts w:cs="Gill Sans"/>
                <w:szCs w:val="22"/>
              </w:rPr>
            </w:pPr>
          </w:p>
        </w:tc>
      </w:tr>
      <w:tr w:rsidR="00B77563" w:rsidRPr="009B20B8" w14:paraId="56CD5733" w14:textId="77777777" w:rsidTr="001412CB">
        <w:trPr>
          <w:cantSplit/>
          <w:trHeight w:hRule="exact" w:val="9559"/>
          <w:jc w:val="center"/>
        </w:trPr>
        <w:tc>
          <w:tcPr>
            <w:tcW w:w="1615" w:type="dxa"/>
            <w:shd w:val="clear" w:color="auto" w:fill="auto"/>
            <w:vAlign w:val="center"/>
          </w:tcPr>
          <w:p w14:paraId="5E514EC8" w14:textId="77777777" w:rsidR="00B77563" w:rsidRPr="009B20B8" w:rsidRDefault="00B77563" w:rsidP="003B6A00">
            <w:pPr>
              <w:jc w:val="center"/>
              <w:rPr>
                <w:rFonts w:cs="Gill Sans"/>
                <w:b/>
                <w:szCs w:val="22"/>
              </w:rPr>
            </w:pPr>
            <w:r w:rsidRPr="009B20B8">
              <w:rPr>
                <w:rFonts w:cs="Gill Sans"/>
                <w:b/>
                <w:szCs w:val="22"/>
              </w:rPr>
              <w:lastRenderedPageBreak/>
              <w:t>Unique Features</w:t>
            </w:r>
          </w:p>
        </w:tc>
        <w:tc>
          <w:tcPr>
            <w:tcW w:w="8465" w:type="dxa"/>
            <w:shd w:val="clear" w:color="auto" w:fill="auto"/>
          </w:tcPr>
          <w:p w14:paraId="704834DB" w14:textId="77777777" w:rsidR="001412CB" w:rsidRDefault="001412CB" w:rsidP="001412CB">
            <w:r>
              <w:t xml:space="preserve">Unlike traditional financial products, HomeSlice enables homeowners to get cash in days, not weeks or months. The way we make this possible is through our advanced data techniques where our algorithm risk adjusts home values in real time and presents qualified </w:t>
            </w:r>
            <w:proofErr w:type="gramStart"/>
            <w:r>
              <w:t>homeowner’s</w:t>
            </w:r>
            <w:proofErr w:type="gramEnd"/>
            <w:r>
              <w:t xml:space="preserve"> with a cash offer in exchange for a Slice (%) of their home equity in minutes. </w:t>
            </w:r>
          </w:p>
          <w:p w14:paraId="1D20AC79" w14:textId="77777777" w:rsidR="001412CB" w:rsidRDefault="001412CB" w:rsidP="001412CB"/>
          <w:p w14:paraId="09855BA0" w14:textId="77777777" w:rsidR="001412CB" w:rsidRDefault="001412CB" w:rsidP="001412CB">
            <w:r>
              <w:t xml:space="preserve">If the homeowner decides to move forward with the process, HomeSlice will collect critical personal and credit information in order to ensure the homeowner is qualified to enter into the transaction. This includes, but is not limited to, a creditworthiness check, lien query, and confirmation of home ownership. (The transaction is iterated in greater detail in the sections below) </w:t>
            </w:r>
          </w:p>
          <w:p w14:paraId="5C18CF68" w14:textId="77777777" w:rsidR="001412CB" w:rsidRDefault="001412CB" w:rsidP="001412CB"/>
          <w:p w14:paraId="3ED9B128" w14:textId="77777777" w:rsidR="001412CB" w:rsidRDefault="001412CB" w:rsidP="001412CB">
            <w:r>
              <w:t xml:space="preserve">If deemed qualified, HomeSlice will provide cash to the homeowner on the spot, once the contract is signed. HomeSlice will then take care of the documentation, including but not limited to, paying for an appraisal on the property and listing the property on the HomeSlice investor marketplace. </w:t>
            </w:r>
          </w:p>
          <w:p w14:paraId="406E2658" w14:textId="77777777" w:rsidR="001412CB" w:rsidRDefault="001412CB" w:rsidP="001412CB"/>
          <w:p w14:paraId="5CC1DD80" w14:textId="77777777" w:rsidR="001412CB" w:rsidRDefault="001412CB" w:rsidP="001412CB">
            <w:r>
              <w:t xml:space="preserve">Unique to Investors will be the ability to browse in real time opportunities to invest small dollar amounts in real estate. This is accomplished via an open marketplace where HomeSlice will list Slices (at a premium based on our risk adjustment calculations). Investors’ decisions will be informed by a dynamic dashboard inclusive of a data points to aide in the </w:t>
            </w:r>
            <w:proofErr w:type="gramStart"/>
            <w:r>
              <w:t>decision making</w:t>
            </w:r>
            <w:proofErr w:type="gramEnd"/>
            <w:r>
              <w:t xml:space="preserve"> process. </w:t>
            </w:r>
            <w:proofErr w:type="spellStart"/>
            <w:r>
              <w:t>HomeSlice’s</w:t>
            </w:r>
            <w:proofErr w:type="spellEnd"/>
            <w:r>
              <w:t xml:space="preserve"> advanced data techniques allow us to present investors will critical data points to help inform their decision making. Critical data points include, real-time estimates of the home’s value and other data collected by HomeSlice and provided by third parties such as school district rankings, transportation scores, historical price trends, crime data and more.</w:t>
            </w:r>
          </w:p>
          <w:p w14:paraId="145B680C" w14:textId="77777777" w:rsidR="001412CB" w:rsidRDefault="001412CB" w:rsidP="001412CB"/>
          <w:p w14:paraId="11B34118" w14:textId="77777777" w:rsidR="001412CB" w:rsidRDefault="001412CB" w:rsidP="001412CB">
            <w:r>
              <w:t>Investors are not required to meet high net worth or accredited investor thresholds to use the platform. Those willing to pay for a HomeSlice they believe will appreciate over time on the open HomeSlice marketplace will be able to transact. Our real-time portfolio tracking tools and seamless product delivery will set us apart from the competition. Investors and Homeowners alike will be informed about the risks of investing or transacting in real estate, while there is the opportunity to make money, it will also be made clear that unforeseen events can cause losses on investment.</w:t>
            </w:r>
          </w:p>
          <w:p w14:paraId="24D4FA0E" w14:textId="77777777" w:rsidR="001412CB" w:rsidRDefault="001412CB" w:rsidP="001412CB"/>
          <w:p w14:paraId="1989B7BE" w14:textId="77777777" w:rsidR="001412CB" w:rsidRDefault="001412CB" w:rsidP="001412CB">
            <w:r>
              <w:t>The transactions will be contract-</w:t>
            </w:r>
            <w:proofErr w:type="gramStart"/>
            <w:r>
              <w:t>based</w:t>
            </w:r>
            <w:proofErr w:type="gramEnd"/>
            <w:r>
              <w:t xml:space="preserve"> and e-signature execution will be offered, this will allow for us to engage customers and investors quickly and easily. </w:t>
            </w:r>
          </w:p>
          <w:p w14:paraId="535AA088" w14:textId="77777777" w:rsidR="00B77563" w:rsidRPr="009B20B8" w:rsidRDefault="00B77563" w:rsidP="003B6A00">
            <w:pPr>
              <w:rPr>
                <w:rFonts w:cs="Gill Sans"/>
                <w:szCs w:val="22"/>
              </w:rPr>
            </w:pPr>
          </w:p>
        </w:tc>
      </w:tr>
      <w:tr w:rsidR="00B77563" w:rsidRPr="009B20B8" w14:paraId="739D8D40" w14:textId="77777777" w:rsidTr="001412CB">
        <w:trPr>
          <w:cantSplit/>
          <w:trHeight w:hRule="exact" w:val="13933"/>
          <w:jc w:val="center"/>
        </w:trPr>
        <w:tc>
          <w:tcPr>
            <w:tcW w:w="1615" w:type="dxa"/>
            <w:shd w:val="clear" w:color="auto" w:fill="auto"/>
            <w:vAlign w:val="center"/>
          </w:tcPr>
          <w:p w14:paraId="1E97188B" w14:textId="77777777" w:rsidR="00B77563" w:rsidRPr="009B20B8" w:rsidRDefault="00B77563" w:rsidP="003B6A00">
            <w:pPr>
              <w:jc w:val="center"/>
              <w:rPr>
                <w:rFonts w:cs="Gill Sans"/>
                <w:b/>
                <w:szCs w:val="22"/>
              </w:rPr>
            </w:pPr>
            <w:r w:rsidRPr="009B20B8">
              <w:rPr>
                <w:rFonts w:cs="Gill Sans"/>
                <w:b/>
                <w:szCs w:val="22"/>
              </w:rPr>
              <w:lastRenderedPageBreak/>
              <w:t>Limits and Liabilities</w:t>
            </w:r>
          </w:p>
        </w:tc>
        <w:tc>
          <w:tcPr>
            <w:tcW w:w="8465" w:type="dxa"/>
            <w:shd w:val="clear" w:color="auto" w:fill="auto"/>
          </w:tcPr>
          <w:p w14:paraId="25955E3F" w14:textId="77777777" w:rsidR="001412CB" w:rsidRDefault="001412CB" w:rsidP="001412CB">
            <w:r>
              <w:t xml:space="preserve">The investable portion of a home’s equity will never exceed 30% of the value of the home. Said differently, HomeSlice will never offer a homeowner cash equating to more than 30% of </w:t>
            </w:r>
            <w:proofErr w:type="spellStart"/>
            <w:r>
              <w:t>it’s</w:t>
            </w:r>
            <w:proofErr w:type="spellEnd"/>
            <w:r>
              <w:t xml:space="preserve"> value. Initially the 30% ceiling will be calculated by our risk adjustment algorithm using historical mean sales data for the relevant zip code, </w:t>
            </w:r>
            <w:proofErr w:type="spellStart"/>
            <w:r>
              <w:t>Zestimates</w:t>
            </w:r>
            <w:proofErr w:type="spellEnd"/>
            <w:r>
              <w:t>, and collaborative filtering of similar-style home listings within the zip code; to be later confirmed by an independent appraisal service.</w:t>
            </w:r>
          </w:p>
          <w:p w14:paraId="6E4D50E1" w14:textId="77777777" w:rsidR="001412CB" w:rsidRDefault="001412CB" w:rsidP="001412CB"/>
          <w:p w14:paraId="2724B835" w14:textId="77777777" w:rsidR="001412CB" w:rsidRDefault="001412CB" w:rsidP="001412CB">
            <w:r>
              <w:t xml:space="preserve">There is significant liability associated with any real estate investment, that is no different for investments on HomeSlice. HomeSlice will provide investors with a variety of datapoints in order to make informed investment decisions. Up-front disclaimers will also be made to investors iterating the risks involved in real estate investments, the typically long-term nature thereof, and the risk of material loss. </w:t>
            </w:r>
          </w:p>
          <w:p w14:paraId="46BB9575" w14:textId="77777777" w:rsidR="001412CB" w:rsidRDefault="001412CB" w:rsidP="001412CB"/>
          <w:p w14:paraId="256178EE" w14:textId="77777777" w:rsidR="001412CB" w:rsidRDefault="001412CB" w:rsidP="001412CB">
            <w:r>
              <w:t xml:space="preserve">Contract law concerns, regulatory compliance issues, Bank dealings, and credit risks also present liability. </w:t>
            </w:r>
          </w:p>
          <w:p w14:paraId="27690A9E" w14:textId="77777777" w:rsidR="001412CB" w:rsidRDefault="001412CB" w:rsidP="001412CB"/>
          <w:p w14:paraId="03C9262B" w14:textId="77777777" w:rsidR="001412CB" w:rsidRDefault="001412CB" w:rsidP="001412CB">
            <w:r>
              <w:t>Homeowner Contract Considerations:</w:t>
            </w:r>
          </w:p>
          <w:p w14:paraId="56CA0022" w14:textId="77777777" w:rsidR="001412CB" w:rsidRDefault="001412CB" w:rsidP="001412CB">
            <w:pPr>
              <w:pStyle w:val="ListParagraph"/>
              <w:numPr>
                <w:ilvl w:val="0"/>
                <w:numId w:val="51"/>
              </w:numPr>
            </w:pPr>
            <w:r>
              <w:t xml:space="preserve">Must include language asserting the homeowner will remain current on their mortgage (the contract will be signed and delivered to Lender). Any lapse or significant delinquencies will qualify as a breach of contract. Such a breach would allow HomeSlice to seek collection of the original investment plus any appreciation thereof. If the Slice decreased in value, HomeSlice is entitled to the initial cash investment. HomeSlice will use an independent appraisal service to determine the fair market value of the home. </w:t>
            </w:r>
          </w:p>
          <w:p w14:paraId="1E740141" w14:textId="77777777" w:rsidR="001412CB" w:rsidRDefault="001412CB" w:rsidP="001412CB">
            <w:pPr>
              <w:pStyle w:val="ListParagraph"/>
              <w:numPr>
                <w:ilvl w:val="0"/>
                <w:numId w:val="51"/>
              </w:numPr>
            </w:pPr>
            <w:r>
              <w:t xml:space="preserve">HomeSlice reserves the right to transfer the Slice in its entirety or a portion thereof to open market participants willing to pay the free market value for the home. The free market value of the home will be equal to the most recent appraised amount plus a HomeSlice premium deemed appropriate based on the risk adjustment algorithm’s prediction. The investor transactions will take place in an auction style format where investors willing to pay the highest amount will be awarded the Slice. </w:t>
            </w:r>
          </w:p>
          <w:p w14:paraId="6360D97A" w14:textId="77777777" w:rsidR="001412CB" w:rsidRPr="004D38F5" w:rsidRDefault="001412CB" w:rsidP="001412CB">
            <w:pPr>
              <w:pStyle w:val="ListParagraph"/>
              <w:numPr>
                <w:ilvl w:val="0"/>
                <w:numId w:val="51"/>
              </w:numPr>
            </w:pPr>
            <w:r w:rsidRPr="004D38F5">
              <w:t xml:space="preserve">The homeowner shall not have any liens against the home, other than those existing on behalf of the mortgage originator.  (The bank/lender will hold a lien on the home until the mortgage P&amp;I is paid in full, typically via a Deed of Trust) </w:t>
            </w:r>
          </w:p>
          <w:p w14:paraId="1584065F" w14:textId="77777777" w:rsidR="001412CB" w:rsidRDefault="001412CB" w:rsidP="001412CB">
            <w:pPr>
              <w:pStyle w:val="ListParagraph"/>
              <w:numPr>
                <w:ilvl w:val="0"/>
                <w:numId w:val="51"/>
              </w:numPr>
            </w:pPr>
            <w:r w:rsidRPr="004D38F5">
              <w:t xml:space="preserve">Upon </w:t>
            </w:r>
            <w:r w:rsidRPr="00A02F0F">
              <w:t>liquidation</w:t>
            </w:r>
            <w:r w:rsidRPr="004D38F5">
              <w:t xml:space="preserve"> of a property through foreclosure of similar forfeiture, HomeSlice is entitled to collect the original cash investment plus any appreciation based on the home’s fair market value. The home’s fair market value will be determined through an independent appraisal service.</w:t>
            </w:r>
            <w:r>
              <w:rPr>
                <w:highlight w:val="yellow"/>
              </w:rPr>
              <w:t xml:space="preserve"> </w:t>
            </w:r>
            <w:r>
              <w:t xml:space="preserve">HomeSlice will not take priority on collections of debts through foreclosure as ultimately the Bank own’s that right. HomeSlice will seek alternative methods of collection through a collection service, either in-house or external.  </w:t>
            </w:r>
          </w:p>
          <w:p w14:paraId="04F53751" w14:textId="77777777" w:rsidR="001412CB" w:rsidRDefault="001412CB" w:rsidP="001412CB">
            <w:pPr>
              <w:pStyle w:val="ListParagraph"/>
              <w:numPr>
                <w:ilvl w:val="0"/>
                <w:numId w:val="51"/>
              </w:numPr>
            </w:pPr>
            <w:r>
              <w:t xml:space="preserve">Short selling a home for less than fair market value will be considered a breach of contract. In this instance, HomeSlice will be entitled to return of the original cash investment plus any appreciation. Appreciation will be calculated as the fair market value less the original investment. The fair market value of the home will be derived from an independent appraisal service </w:t>
            </w:r>
            <w:proofErr w:type="gramStart"/>
            <w:r>
              <w:t>For</w:t>
            </w:r>
            <w:proofErr w:type="gramEnd"/>
            <w:r>
              <w:t xml:space="preserve"> HOMEOWNERS: Need to inform homeowners that short selling for less than market value would be a breach of contract and funds would need to be remitted to HomeSlice</w:t>
            </w:r>
          </w:p>
          <w:p w14:paraId="4E57D8DF" w14:textId="77777777" w:rsidR="001412CB" w:rsidRDefault="001412CB" w:rsidP="001412CB">
            <w:pPr>
              <w:pStyle w:val="ListParagraph"/>
              <w:numPr>
                <w:ilvl w:val="0"/>
                <w:numId w:val="51"/>
              </w:numPr>
            </w:pPr>
            <w:r>
              <w:t>Need to market to Banks/Lenders’ interests as well, invite their comfort with our model, understanding our transaction will have no impact on their existing credit obligations (below snippet from sample Deed of Trust [MD]) – (Need to explain further that we will be second in line for collection of any debts upon foreclosure or default.</w:t>
            </w:r>
          </w:p>
          <w:p w14:paraId="1B27B091" w14:textId="77777777" w:rsidR="001412CB" w:rsidRDefault="001412CB" w:rsidP="001412CB">
            <w:pPr>
              <w:pStyle w:val="ListParagraph"/>
              <w:numPr>
                <w:ilvl w:val="1"/>
                <w:numId w:val="52"/>
              </w:numPr>
            </w:pPr>
            <w:r>
              <w:t>If all or any part of the Property or any Interest in the Property is sold or transferred (or if Borrower is not a natural person and a beneficial interest in Borrower is sold or transferred) without Lender’s prior written consent, Lender may require immediate payment in full of all sums secured by this Security Instrument. (per CFPB example, section 18) - potential loop</w:t>
            </w:r>
          </w:p>
          <w:p w14:paraId="5CAD5E13" w14:textId="77777777" w:rsidR="001412CB" w:rsidRDefault="001412CB" w:rsidP="001412CB">
            <w:pPr>
              <w:pStyle w:val="ListParagraph"/>
              <w:numPr>
                <w:ilvl w:val="1"/>
                <w:numId w:val="52"/>
              </w:numPr>
            </w:pPr>
            <w:r>
              <w:t>Protect Lenders interest in the property</w:t>
            </w:r>
          </w:p>
          <w:p w14:paraId="01FEEFF9" w14:textId="77777777" w:rsidR="001412CB" w:rsidRDefault="001412CB" w:rsidP="001412CB">
            <w:pPr>
              <w:pStyle w:val="ListParagraph"/>
              <w:numPr>
                <w:ilvl w:val="1"/>
                <w:numId w:val="52"/>
              </w:numPr>
            </w:pPr>
            <w:r>
              <w:t xml:space="preserve">HomeSlice will need to draft language iterating that the priority of any collection of debts in the event of foreclosure or loss will reside with the Banks/Lenders; HomeSlice will not be first in line in these instances. </w:t>
            </w:r>
          </w:p>
          <w:p w14:paraId="2C48DA9B" w14:textId="77777777" w:rsidR="001412CB" w:rsidRDefault="001412CB" w:rsidP="001412CB">
            <w:pPr>
              <w:pStyle w:val="ListParagraph"/>
              <w:numPr>
                <w:ilvl w:val="1"/>
                <w:numId w:val="52"/>
              </w:numPr>
            </w:pPr>
            <w:r>
              <w:t>An independent appraisal will be conducted as a part of the contract’s execution</w:t>
            </w:r>
          </w:p>
          <w:p w14:paraId="01F73A2A" w14:textId="77777777" w:rsidR="001412CB" w:rsidRDefault="001412CB" w:rsidP="001412CB"/>
          <w:p w14:paraId="047F1D2D" w14:textId="77777777" w:rsidR="001412CB" w:rsidRDefault="001412CB" w:rsidP="001412CB">
            <w:r>
              <w:t xml:space="preserve">Investor Contract </w:t>
            </w:r>
            <w:proofErr w:type="spellStart"/>
            <w:r>
              <w:t>Conisderations</w:t>
            </w:r>
            <w:proofErr w:type="spellEnd"/>
            <w:r>
              <w:t>:</w:t>
            </w:r>
          </w:p>
          <w:p w14:paraId="1B8EF881" w14:textId="77777777" w:rsidR="001412CB" w:rsidRDefault="001412CB" w:rsidP="001412CB">
            <w:pPr>
              <w:pStyle w:val="ListParagraph"/>
              <w:numPr>
                <w:ilvl w:val="0"/>
                <w:numId w:val="53"/>
              </w:numPr>
            </w:pPr>
            <w:r>
              <w:t>Inform investors up front of the risk of real estate investing.</w:t>
            </w:r>
          </w:p>
          <w:p w14:paraId="56E03D53" w14:textId="77777777" w:rsidR="001D0D18" w:rsidRPr="00A247C5" w:rsidRDefault="001412CB" w:rsidP="001412CB">
            <w:pPr>
              <w:pStyle w:val="NormalWeb"/>
              <w:numPr>
                <w:ilvl w:val="1"/>
                <w:numId w:val="42"/>
              </w:numPr>
              <w:spacing w:before="0" w:beforeAutospacing="0" w:after="0" w:afterAutospacing="0"/>
              <w:textAlignment w:val="baseline"/>
              <w:rPr>
                <w:rFonts w:ascii="Arial" w:hAnsi="Arial" w:cs="Arial"/>
                <w:color w:val="000000"/>
                <w:sz w:val="22"/>
                <w:szCs w:val="22"/>
              </w:rPr>
            </w:pPr>
            <w:r>
              <w:t xml:space="preserve">Language will need to be clear to investors that there are only 3 ways to liquidate an investment and exit: </w:t>
            </w:r>
            <w:proofErr w:type="spellStart"/>
            <w:r>
              <w:t>i</w:t>
            </w:r>
            <w:proofErr w:type="spellEnd"/>
            <w:r>
              <w:t xml:space="preserve">) Through the owner’s sale of the property ii) Homeowner can buy back the Slice at </w:t>
            </w:r>
            <w:proofErr w:type="spellStart"/>
            <w:r>
              <w:t>it’s</w:t>
            </w:r>
            <w:proofErr w:type="spellEnd"/>
            <w:r>
              <w:t xml:space="preserve"> current market value (appraisal required) ii) If another investor is willing to pay market value (or more) for the existing equity Slice.</w:t>
            </w:r>
          </w:p>
        </w:tc>
      </w:tr>
      <w:tr w:rsidR="00B77563" w:rsidRPr="009B20B8" w14:paraId="6B0299E2" w14:textId="77777777" w:rsidTr="001412CB">
        <w:trPr>
          <w:cantSplit/>
          <w:trHeight w:hRule="exact" w:val="8920"/>
          <w:jc w:val="center"/>
        </w:trPr>
        <w:tc>
          <w:tcPr>
            <w:tcW w:w="1615" w:type="dxa"/>
            <w:shd w:val="clear" w:color="auto" w:fill="auto"/>
            <w:vAlign w:val="center"/>
          </w:tcPr>
          <w:p w14:paraId="7E40CE93" w14:textId="77777777" w:rsidR="00B77563" w:rsidRPr="009B20B8" w:rsidRDefault="00B77563" w:rsidP="003B6A00">
            <w:pPr>
              <w:jc w:val="center"/>
              <w:rPr>
                <w:rFonts w:cs="Gill Sans"/>
                <w:b/>
                <w:szCs w:val="22"/>
              </w:rPr>
            </w:pPr>
            <w:r w:rsidRPr="009B20B8">
              <w:rPr>
                <w:rFonts w:cs="Gill Sans"/>
                <w:b/>
                <w:szCs w:val="22"/>
              </w:rPr>
              <w:lastRenderedPageBreak/>
              <w:t>Production and Delivery</w:t>
            </w:r>
          </w:p>
        </w:tc>
        <w:tc>
          <w:tcPr>
            <w:tcW w:w="8465" w:type="dxa"/>
            <w:shd w:val="clear" w:color="auto" w:fill="auto"/>
          </w:tcPr>
          <w:p w14:paraId="1741E733" w14:textId="77777777" w:rsidR="001412CB" w:rsidRDefault="001412CB" w:rsidP="001412CB">
            <w:r>
              <w:t xml:space="preserve">Transaction flow = Homeowner </w:t>
            </w:r>
            <w:r>
              <w:sym w:font="Wingdings" w:char="F0E0"/>
            </w:r>
            <w:r>
              <w:t xml:space="preserve"> HomeSlice </w:t>
            </w:r>
            <w:r>
              <w:sym w:font="Wingdings" w:char="F0E0"/>
            </w:r>
            <w:r>
              <w:t xml:space="preserve"> Investors</w:t>
            </w:r>
          </w:p>
          <w:p w14:paraId="564F4480" w14:textId="77777777" w:rsidR="001412CB" w:rsidRDefault="001412CB" w:rsidP="001412CB"/>
          <w:p w14:paraId="3A03CC73" w14:textId="77777777" w:rsidR="001412CB" w:rsidRDefault="001412CB" w:rsidP="001412CB">
            <w:pPr>
              <w:ind w:left="360"/>
            </w:pPr>
            <w:r>
              <w:t>HomeSlice will remit cash to the Homeowner in exchange for an agreed upon percentage of home equity (a ‘Slice’). HomeSlice will either hold on to the Slice as an asset on the books or list the home equity Slices, with the intent to sell to investors at a premium (This is how HomeSlice will make money). HomeSlice built in a risk adjustment premium which is applied to prospective home values to ensure we are investing in properties we (and the algorithm) believe will appreciate over time.</w:t>
            </w:r>
          </w:p>
          <w:p w14:paraId="3EC72B79" w14:textId="77777777" w:rsidR="001412CB" w:rsidRDefault="001412CB" w:rsidP="001412CB">
            <w:pPr>
              <w:pStyle w:val="ListParagraph"/>
              <w:numPr>
                <w:ilvl w:val="0"/>
                <w:numId w:val="55"/>
              </w:numPr>
            </w:pPr>
            <w:r>
              <w:t>Investors will be paying a premium for Slices of home equity they believe will appreciate over the long term</w:t>
            </w:r>
          </w:p>
          <w:p w14:paraId="79DB96AC" w14:textId="77777777" w:rsidR="001412CB" w:rsidRDefault="001412CB" w:rsidP="001412CB">
            <w:pPr>
              <w:pStyle w:val="ListParagraph"/>
              <w:numPr>
                <w:ilvl w:val="0"/>
                <w:numId w:val="55"/>
              </w:numPr>
            </w:pPr>
            <w:r>
              <w:t>The investor platform will be an auction-based model where the investor willing to pay the highest premium for a specific Slice, will ultimately obtain the Slice</w:t>
            </w:r>
          </w:p>
          <w:p w14:paraId="78303CE4" w14:textId="77777777" w:rsidR="001412CB" w:rsidRDefault="001412CB" w:rsidP="001412CB">
            <w:pPr>
              <w:pStyle w:val="ListParagraph"/>
              <w:numPr>
                <w:ilvl w:val="0"/>
                <w:numId w:val="55"/>
              </w:numPr>
            </w:pPr>
            <w:r>
              <w:t xml:space="preserve">The transaction flow is as follows: Upon application submission and acceptance, </w:t>
            </w:r>
            <w:proofErr w:type="spellStart"/>
            <w:r>
              <w:t>i</w:t>
            </w:r>
            <w:proofErr w:type="spellEnd"/>
            <w:r>
              <w:t xml:space="preserve">) HomeSlice remits cash to homeowner in exchange for a Slice of home equity ii) HomeSlice decides whether or not to list the property on investment platform, iii) Investors browse and select Slices they are interested in iv) Investors will enter into a long-term contract where they can only receive return on investment upon home sale OR purchase of the Slice by another Investor </w:t>
            </w:r>
          </w:p>
          <w:p w14:paraId="6D9CF322" w14:textId="77777777" w:rsidR="001412CB" w:rsidRDefault="001412CB" w:rsidP="001412CB"/>
          <w:p w14:paraId="39284661" w14:textId="77777777" w:rsidR="001412CB" w:rsidRDefault="001412CB" w:rsidP="001412CB"/>
          <w:p w14:paraId="5920C7C9" w14:textId="77777777" w:rsidR="001412CB" w:rsidRDefault="001412CB" w:rsidP="001412CB">
            <w:r>
              <w:t xml:space="preserve">Transfer of ownership will be executed via signed contract between homeowner and HomeSlice, for the predetermined cash value/home equity percentage. The contract agreement and the connection between homeowner and HomeSlice will all occur and exist on the HomeSlice platform. </w:t>
            </w:r>
          </w:p>
          <w:p w14:paraId="599D4DF9" w14:textId="77777777" w:rsidR="001412CB" w:rsidRDefault="001412CB" w:rsidP="001412CB"/>
          <w:p w14:paraId="02C52F24" w14:textId="77777777" w:rsidR="001412CB" w:rsidRDefault="001412CB" w:rsidP="001412CB">
            <w:r>
              <w:t xml:space="preserve">HomeSlice will provide the initial cash to homeowners after an application is completed, and a credit and lien check is performed. Once the transaction is completed, HomeSlice will in either, list the Slice on the investment platform, opening the opportunity to the market or keep on the investment on the books. </w:t>
            </w:r>
          </w:p>
          <w:p w14:paraId="61AE17D9" w14:textId="77777777" w:rsidR="001412CB" w:rsidRDefault="001412CB" w:rsidP="001412CB"/>
          <w:p w14:paraId="6ED5BA45" w14:textId="77777777" w:rsidR="001412CB" w:rsidRDefault="001412CB" w:rsidP="001412CB">
            <w:r>
              <w:t xml:space="preserve">Homeowners and Investors alike will create log in credentials and be able to track performance and investment values via a dashboard within the application. </w:t>
            </w:r>
          </w:p>
          <w:p w14:paraId="1857E321" w14:textId="77777777" w:rsidR="001412CB" w:rsidRDefault="001412CB" w:rsidP="001412CB"/>
          <w:p w14:paraId="7EB1186A" w14:textId="77777777" w:rsidR="00B77563" w:rsidRPr="009B20B8" w:rsidRDefault="00B77563" w:rsidP="003B6A00">
            <w:pPr>
              <w:rPr>
                <w:rFonts w:cs="Gill Sans"/>
                <w:szCs w:val="22"/>
              </w:rPr>
            </w:pPr>
          </w:p>
        </w:tc>
      </w:tr>
      <w:tr w:rsidR="00B77563" w:rsidRPr="009B20B8" w14:paraId="7E9EDD16" w14:textId="77777777" w:rsidTr="001412CB">
        <w:trPr>
          <w:cantSplit/>
          <w:trHeight w:val="1152"/>
          <w:jc w:val="center"/>
        </w:trPr>
        <w:tc>
          <w:tcPr>
            <w:tcW w:w="1615" w:type="dxa"/>
            <w:shd w:val="clear" w:color="auto" w:fill="auto"/>
            <w:vAlign w:val="center"/>
          </w:tcPr>
          <w:p w14:paraId="5DD66B36" w14:textId="77777777" w:rsidR="00B77563" w:rsidRPr="009B20B8" w:rsidRDefault="00B77563" w:rsidP="003B6A00">
            <w:pPr>
              <w:jc w:val="center"/>
              <w:rPr>
                <w:rFonts w:cs="Gill Sans"/>
                <w:b/>
                <w:szCs w:val="22"/>
              </w:rPr>
            </w:pPr>
            <w:r w:rsidRPr="009B20B8">
              <w:rPr>
                <w:rFonts w:cs="Gill Sans"/>
                <w:b/>
                <w:szCs w:val="22"/>
              </w:rPr>
              <w:t>Intellectual Property Special Permits</w:t>
            </w:r>
          </w:p>
        </w:tc>
        <w:tc>
          <w:tcPr>
            <w:tcW w:w="8465" w:type="dxa"/>
            <w:shd w:val="clear" w:color="auto" w:fill="auto"/>
          </w:tcPr>
          <w:p w14:paraId="05DBD70E" w14:textId="77777777" w:rsidR="00B77563" w:rsidRDefault="00B77563" w:rsidP="003B6A00">
            <w:pPr>
              <w:rPr>
                <w:rFonts w:cs="Gill Sans"/>
                <w:color w:val="FF0000"/>
                <w:szCs w:val="22"/>
              </w:rPr>
            </w:pPr>
          </w:p>
          <w:p w14:paraId="5DD5DECB" w14:textId="77777777" w:rsidR="001412CB" w:rsidRDefault="001412CB" w:rsidP="001412CB">
            <w:r>
              <w:t xml:space="preserve">We will need to credit Zillow for the API calls which retrieves the ‘base’ market value of the home (“Zestimate”). This service will become a paid service once the number of daily API calls is exceeded. </w:t>
            </w:r>
          </w:p>
          <w:p w14:paraId="70D1001D" w14:textId="77777777" w:rsidR="001412CB" w:rsidRDefault="001412CB" w:rsidP="001412CB"/>
          <w:p w14:paraId="1CFE47BB" w14:textId="77777777" w:rsidR="001412CB" w:rsidRDefault="001412CB" w:rsidP="001412CB">
            <w:r>
              <w:t xml:space="preserve">The HomeSlice risk algorithm is proprietary only using the Zestimate as the starting point. The risk adjustment of the home’s value is calculated using a variety of data points including historical home sales prices, crime data, and other macro data points relevant to the property’s zip code. </w:t>
            </w:r>
          </w:p>
          <w:p w14:paraId="621299B0" w14:textId="77777777" w:rsidR="0070028E" w:rsidRPr="009B20B8" w:rsidRDefault="0070028E" w:rsidP="003B6A00">
            <w:pPr>
              <w:rPr>
                <w:rFonts w:cs="Gill Sans"/>
                <w:szCs w:val="22"/>
              </w:rPr>
            </w:pPr>
          </w:p>
        </w:tc>
      </w:tr>
      <w:tr w:rsidR="00B77563" w:rsidRPr="009B20B8" w14:paraId="4C764A55" w14:textId="77777777" w:rsidTr="001412CB">
        <w:trPr>
          <w:cantSplit/>
          <w:trHeight w:val="8000"/>
          <w:jc w:val="center"/>
        </w:trPr>
        <w:tc>
          <w:tcPr>
            <w:tcW w:w="1615" w:type="dxa"/>
            <w:shd w:val="clear" w:color="auto" w:fill="auto"/>
            <w:vAlign w:val="center"/>
          </w:tcPr>
          <w:p w14:paraId="2F948144" w14:textId="77777777" w:rsidR="00B77563" w:rsidRPr="009B20B8" w:rsidRDefault="00B77563" w:rsidP="003B6A00">
            <w:pPr>
              <w:jc w:val="center"/>
              <w:rPr>
                <w:rFonts w:cs="Gill Sans"/>
                <w:b/>
                <w:szCs w:val="22"/>
              </w:rPr>
            </w:pPr>
            <w:r w:rsidRPr="009B20B8">
              <w:rPr>
                <w:rFonts w:cs="Gill Sans"/>
                <w:b/>
                <w:szCs w:val="22"/>
              </w:rPr>
              <w:lastRenderedPageBreak/>
              <w:t>Product/</w:t>
            </w:r>
          </w:p>
          <w:p w14:paraId="6F2FD34F" w14:textId="77777777" w:rsidR="00B77563" w:rsidRPr="009B20B8" w:rsidRDefault="00B77563" w:rsidP="003B6A00">
            <w:pPr>
              <w:jc w:val="center"/>
              <w:rPr>
                <w:rFonts w:cs="Gill Sans"/>
                <w:b/>
                <w:szCs w:val="22"/>
              </w:rPr>
            </w:pPr>
            <w:r w:rsidRPr="009B20B8">
              <w:rPr>
                <w:rFonts w:cs="Gill Sans"/>
                <w:b/>
                <w:szCs w:val="22"/>
              </w:rPr>
              <w:t>Service Description</w:t>
            </w:r>
          </w:p>
        </w:tc>
        <w:tc>
          <w:tcPr>
            <w:tcW w:w="8465" w:type="dxa"/>
            <w:shd w:val="clear" w:color="auto" w:fill="auto"/>
          </w:tcPr>
          <w:p w14:paraId="18CA7417" w14:textId="77777777" w:rsidR="001412CB" w:rsidRDefault="001412CB" w:rsidP="001412CB">
            <w:commentRangeStart w:id="4"/>
            <w:r w:rsidRPr="00E743F3">
              <w:rPr>
                <w:u w:val="single"/>
              </w:rPr>
              <w:t>Transaction structure</w:t>
            </w:r>
            <w:r>
              <w:t>:</w:t>
            </w:r>
            <w:commentRangeEnd w:id="4"/>
            <w:r>
              <w:rPr>
                <w:rStyle w:val="CommentReference"/>
              </w:rPr>
              <w:commentReference w:id="4"/>
            </w:r>
            <w:r>
              <w:t xml:space="preserve"> </w:t>
            </w:r>
          </w:p>
          <w:p w14:paraId="29D44988" w14:textId="77777777" w:rsidR="001412CB" w:rsidRDefault="001412CB" w:rsidP="001412CB"/>
          <w:p w14:paraId="5015C291" w14:textId="77777777" w:rsidR="001412CB" w:rsidRDefault="001412CB" w:rsidP="001412CB">
            <w:r>
              <w:t xml:space="preserve">Note: Create </w:t>
            </w:r>
            <w:proofErr w:type="spellStart"/>
            <w:r>
              <w:t>FlowChart</w:t>
            </w:r>
            <w:proofErr w:type="spellEnd"/>
            <w:r>
              <w:t xml:space="preserve"> to visualize the transaction where HomeSlice lists the property slices to back end investors, where a single 30% could be divided up amongst 1 or more investors. HomeSlice could also hold on to the investments/slices.</w:t>
            </w:r>
          </w:p>
          <w:p w14:paraId="6DD61E8C" w14:textId="77777777" w:rsidR="001412CB" w:rsidRDefault="001412CB" w:rsidP="001412CB"/>
          <w:p w14:paraId="4A5ED3F3" w14:textId="77777777" w:rsidR="001412CB" w:rsidRDefault="001412CB" w:rsidP="001412CB">
            <w:r>
              <w:t xml:space="preserve">The transaction is not a Home Equity Line of Credit. There will be no principle and interest payments attached to the contract between the homeowner and HomeSlice. </w:t>
            </w:r>
          </w:p>
          <w:p w14:paraId="32F5EB1E" w14:textId="77777777" w:rsidR="001412CB" w:rsidRDefault="001412CB" w:rsidP="001412CB"/>
          <w:p w14:paraId="1F49AF93" w14:textId="77777777" w:rsidR="001412CB" w:rsidRDefault="001412CB" w:rsidP="001412CB">
            <w:r w:rsidRPr="00E743F3">
              <w:rPr>
                <w:u w:val="single"/>
              </w:rPr>
              <w:t>Transaction Example</w:t>
            </w:r>
            <w:r>
              <w:t>:</w:t>
            </w:r>
          </w:p>
          <w:p w14:paraId="68E14D6D" w14:textId="77777777" w:rsidR="001412CB" w:rsidRDefault="001412CB" w:rsidP="001412CB"/>
          <w:p w14:paraId="26644330" w14:textId="77777777" w:rsidR="001412CB" w:rsidRDefault="001412CB" w:rsidP="001412CB">
            <w:r>
              <w:t>Assumption: Homeowner owns 100% of the home outright, mortgage paid off.</w:t>
            </w:r>
          </w:p>
          <w:p w14:paraId="6F725430" w14:textId="77777777" w:rsidR="001412CB" w:rsidRDefault="001412CB" w:rsidP="001412CB"/>
          <w:p w14:paraId="1014A7C8" w14:textId="77777777" w:rsidR="001412CB" w:rsidRDefault="001412CB" w:rsidP="001412CB">
            <w:r>
              <w:t>Considerations: Using small dollar amounts to best illustrate the transaction.</w:t>
            </w:r>
          </w:p>
          <w:p w14:paraId="03755E54" w14:textId="77777777" w:rsidR="001412CB" w:rsidRDefault="001412CB" w:rsidP="001412CB"/>
          <w:p w14:paraId="48B0789C" w14:textId="77777777" w:rsidR="001412CB" w:rsidRDefault="001412CB" w:rsidP="001412CB">
            <w:r>
              <w:t xml:space="preserve">Homeowner comes to the site and inputs the address of his/her home. The HomeSlice platform leverages the Zillow API (Zestimate) and our algorithm uses that figure as the basis of the ‘Risk Adjusted Home Value’ calculation, the result of which is then presented to the homeowner as the amount of cash they may be able to receive in exchange for up to 30% of their home’s value. </w:t>
            </w:r>
          </w:p>
          <w:p w14:paraId="350FC613" w14:textId="77777777" w:rsidR="001412CB" w:rsidRDefault="001412CB" w:rsidP="001412CB"/>
          <w:p w14:paraId="392E92BB" w14:textId="77777777" w:rsidR="001412CB" w:rsidRDefault="001412CB" w:rsidP="001412CB">
            <w:r>
              <w:t xml:space="preserve">Upon entering the address, HomeSlice notes the home is worth $100 and our risk algorithm denotes a max cash value available today of $30. The homeowner agrees to move forward and completes a HomeSlice application which includes a variety of personal information including legal name, mailing address, SSN, mortgage information (origination date, principle amount, interest rate, term, etc.), and more. Using the information provided by the borrower, HomeSlice will perform a credit risk analysis to determine whether the homeowner is qualified to enter into this transaction. Generally speaking, a qualified homeowner will have significant equity in their home, be current on their mortgage, </w:t>
            </w:r>
            <w:commentRangeStart w:id="5"/>
            <w:r w:rsidRPr="00072FA3">
              <w:rPr>
                <w:highlight w:val="yellow"/>
              </w:rPr>
              <w:t>have no liens</w:t>
            </w:r>
            <w:commentRangeEnd w:id="5"/>
            <w:r>
              <w:rPr>
                <w:rStyle w:val="CommentReference"/>
              </w:rPr>
              <w:commentReference w:id="5"/>
            </w:r>
            <w:r>
              <w:t xml:space="preserve"> (outside of that of the original lender) against the property, and have an above average credit score. </w:t>
            </w:r>
          </w:p>
          <w:p w14:paraId="4ABFE2E1" w14:textId="77777777" w:rsidR="001412CB" w:rsidRDefault="001412CB" w:rsidP="001412CB"/>
          <w:p w14:paraId="3E6FAE80" w14:textId="77777777" w:rsidR="001412CB" w:rsidRDefault="001412CB" w:rsidP="001412CB">
            <w:r>
              <w:t>If the homeowner is deemed qualified, HomeSlice will move forward with the transaction and within minutes of credit risk analysis completion, a final cash offer will be made to the homeowner. The final cash offer may differ from the original cash available amount depending on the result of the credit risk analysis. The Contract documents will then be drafted by HomeSlice and presented to the homeowner for e-signature.</w:t>
            </w:r>
          </w:p>
          <w:p w14:paraId="5D863964" w14:textId="77777777" w:rsidR="001412CB" w:rsidRDefault="001412CB" w:rsidP="001412CB"/>
          <w:p w14:paraId="0154A9D1" w14:textId="77777777" w:rsidR="001412CB" w:rsidRDefault="001412CB" w:rsidP="001412CB">
            <w:r>
              <w:t>For this example, we assume the agreement is reached for $1 in exchange for 1% of the home equity.</w:t>
            </w:r>
          </w:p>
          <w:p w14:paraId="28036D67" w14:textId="77777777" w:rsidR="001412CB" w:rsidRDefault="001412CB" w:rsidP="001412CB"/>
          <w:p w14:paraId="2688BDEB" w14:textId="77777777" w:rsidR="001412CB" w:rsidRDefault="001412CB" w:rsidP="001412CB">
            <w:r>
              <w:t xml:space="preserve">Upon signing, the homeowner’s transaction will be </w:t>
            </w:r>
            <w:proofErr w:type="gramStart"/>
            <w:r>
              <w:t>processed</w:t>
            </w:r>
            <w:proofErr w:type="gramEnd"/>
            <w:r>
              <w:t xml:space="preserve"> and funds remitted from HomeSlice to the homeowner. Once the initial transaction is completed, HomeSlice will utilize an independent appraisal service to assess the home’s value beyond our risk adjusted estimate and that provided by Zillow. The Day 1 value will be trued-up to the independent appraisal value. </w:t>
            </w:r>
          </w:p>
          <w:p w14:paraId="66EAB9DF" w14:textId="77777777" w:rsidR="001412CB" w:rsidRDefault="001412CB" w:rsidP="001412CB"/>
          <w:p w14:paraId="55E98BDF" w14:textId="77777777" w:rsidR="001412CB" w:rsidRDefault="001412CB" w:rsidP="001412CB">
            <w:r>
              <w:t xml:space="preserve">At this point and assuming no material adjustment to the home’s value is needed as a result of the appraisal, HomeSlice retains ownership of the agreed upon 1% of home equity worth $1 on Day 1. Most commonly, HomeSlice will turn around and list the Home Equity share on the investment marketplace/platform at a small premium. The listing of the Slice on the home equity marketplace will not occur until the appraisal process has completed, but the </w:t>
            </w:r>
            <w:r>
              <w:lastRenderedPageBreak/>
              <w:t xml:space="preserve">homeowner would have the cash immediately. Built into the premium of the listed Slice, will be the cost for the appraisal. </w:t>
            </w:r>
          </w:p>
          <w:p w14:paraId="7BA7C2B9" w14:textId="77777777" w:rsidR="001412CB" w:rsidRDefault="001412CB" w:rsidP="001412CB"/>
          <w:p w14:paraId="6DE635CE" w14:textId="77777777" w:rsidR="001412CB" w:rsidRDefault="001412CB" w:rsidP="001412CB">
            <w:r>
              <w:t xml:space="preserve">Once listed, Investor ABC (“ABC”) finds the home listed on the platform for $1.50 ($1 cost basis, $0.50 premium), </w:t>
            </w:r>
            <w:r w:rsidRPr="00FA5633">
              <w:rPr>
                <w:highlight w:val="yellow"/>
              </w:rPr>
              <w:t xml:space="preserve">has $1.50 </w:t>
            </w:r>
            <w:r>
              <w:t>ready to invest and is willing to pay that amount in exchange for 1% of the home’s equity. HomeSlice accepts the offer and the transaction moves forward. HomeSlice turns a 50% profit ($0.50) and ABC now owns 1% of the home’s equity.</w:t>
            </w:r>
          </w:p>
          <w:p w14:paraId="33AB10C1" w14:textId="77777777" w:rsidR="001412CB" w:rsidRDefault="001412CB" w:rsidP="001412CB"/>
          <w:p w14:paraId="44AE8BC3" w14:textId="77777777" w:rsidR="001412CB" w:rsidRDefault="001412CB" w:rsidP="001412CB">
            <w:r>
              <w:t>Fast forward 5yrs and the home’s value grows to $250 and ABC’s 1% ($1.50 cost basis) is now worth $2.50, a net unrealized gain of $1.00 or 67%. ABC can either hold this investment or sell the slice to another investor willing to pay market value ($2.50 for the 1% share). For this example, investor ABC elects to hold on to the investment.</w:t>
            </w:r>
          </w:p>
          <w:p w14:paraId="773494E6" w14:textId="77777777" w:rsidR="001412CB" w:rsidRDefault="001412CB" w:rsidP="001412CB"/>
          <w:p w14:paraId="37412C53" w14:textId="77777777" w:rsidR="001412CB" w:rsidRDefault="001412CB" w:rsidP="001412CB">
            <w:r>
              <w:t xml:space="preserve">The homeowner is now ready to sell the home, noting the home has appreciated significantly in recent years. With that, the home is listed and sold for $250. Upon sale and per the HomeSlice investment contract agreement, ABC is remitted the initial investment plus the $1.00 profit and the contract is fulfilled. The contract expires upon sale/liquidation. </w:t>
            </w:r>
          </w:p>
          <w:p w14:paraId="5A4E2DDD" w14:textId="77777777" w:rsidR="001412CB" w:rsidRDefault="001412CB" w:rsidP="001412CB"/>
          <w:p w14:paraId="04425C98" w14:textId="77777777" w:rsidR="001412CB" w:rsidRDefault="001412CB" w:rsidP="001412CB">
            <w:r>
              <w:t>Other Transaction Considerations:</w:t>
            </w:r>
          </w:p>
          <w:p w14:paraId="00E6D684" w14:textId="77777777" w:rsidR="001412CB" w:rsidRDefault="001412CB" w:rsidP="001412CB"/>
          <w:p w14:paraId="32C02845" w14:textId="77777777" w:rsidR="001412CB" w:rsidRDefault="001412CB" w:rsidP="001412CB">
            <w:r>
              <w:t xml:space="preserve">Investor ABC has the right to sell their Slice at to another willing investor who sees an opportunity in the Slice. As mentioned previously, the investor in any Slice can only liquidate upon sale of the home or sale to another willing investor. </w:t>
            </w:r>
          </w:p>
          <w:p w14:paraId="10D5C041" w14:textId="77777777" w:rsidR="001412CB" w:rsidRDefault="001412CB" w:rsidP="001412CB"/>
          <w:p w14:paraId="733D2CC7" w14:textId="77777777" w:rsidR="001412CB" w:rsidRDefault="001412CB" w:rsidP="001412CB">
            <w:r>
              <w:t xml:space="preserve">HomeSlice is designed for long term investors. If a transfer occurs between investors, the price will be determined again, in an auction like system where the price will be determined by the listing investor and the open market. With this model, appraisals are not needed at every transfer point. </w:t>
            </w:r>
          </w:p>
          <w:p w14:paraId="0CEBC878" w14:textId="77777777" w:rsidR="00B77563" w:rsidRPr="00BF552C" w:rsidRDefault="00B77563" w:rsidP="003B6A00">
            <w:pPr>
              <w:rPr>
                <w:rFonts w:ascii="Times New Roman" w:eastAsia="Times New Roman" w:hAnsi="Times New Roman"/>
                <w:lang w:eastAsia="en-US"/>
              </w:rPr>
            </w:pPr>
          </w:p>
        </w:tc>
      </w:tr>
      <w:tr w:rsidR="00782F49" w:rsidRPr="009B20B8" w14:paraId="2975C477" w14:textId="77777777" w:rsidTr="001412CB">
        <w:trPr>
          <w:cantSplit/>
          <w:trHeight w:val="3140"/>
          <w:jc w:val="center"/>
        </w:trPr>
        <w:tc>
          <w:tcPr>
            <w:tcW w:w="1615" w:type="dxa"/>
            <w:shd w:val="clear" w:color="auto" w:fill="auto"/>
            <w:vAlign w:val="center"/>
          </w:tcPr>
          <w:p w14:paraId="710E7532" w14:textId="77777777" w:rsidR="00782F49" w:rsidRPr="009B20B8" w:rsidRDefault="00782F49" w:rsidP="003B6A00">
            <w:pPr>
              <w:jc w:val="center"/>
              <w:rPr>
                <w:rFonts w:cs="Gill Sans"/>
                <w:b/>
                <w:szCs w:val="22"/>
              </w:rPr>
            </w:pPr>
            <w:r>
              <w:rPr>
                <w:rFonts w:cs="Gill Sans"/>
                <w:b/>
                <w:szCs w:val="22"/>
              </w:rPr>
              <w:lastRenderedPageBreak/>
              <w:t>Target Market/Customer</w:t>
            </w:r>
          </w:p>
        </w:tc>
        <w:tc>
          <w:tcPr>
            <w:tcW w:w="8465" w:type="dxa"/>
            <w:shd w:val="clear" w:color="auto" w:fill="auto"/>
          </w:tcPr>
          <w:p w14:paraId="52B2E298" w14:textId="77777777" w:rsidR="001412CB" w:rsidRDefault="001412CB" w:rsidP="001412CB">
            <w:r>
              <w:t xml:space="preserve">An addressable market exists between those who live paycheck to paycheck (approximately </w:t>
            </w:r>
            <w:hyperlink r:id="rId14" w:anchor="7e6775c44f10" w:history="1">
              <w:r w:rsidRPr="00E743F3">
                <w:rPr>
                  <w:rStyle w:val="Hyperlink"/>
                </w:rPr>
                <w:t>78% of Americans in 2019</w:t>
              </w:r>
            </w:hyperlink>
            <w:r>
              <w:t xml:space="preserve">) and those who own a home (approximately </w:t>
            </w:r>
            <w:hyperlink r:id="rId15" w:history="1">
              <w:r w:rsidRPr="00E743F3">
                <w:rPr>
                  <w:rStyle w:val="Hyperlink"/>
                </w:rPr>
                <w:t>65% of Americans in 2019</w:t>
              </w:r>
            </w:hyperlink>
            <w:r>
              <w:t>).</w:t>
            </w:r>
          </w:p>
          <w:p w14:paraId="33ABBC8F" w14:textId="77777777" w:rsidR="001412CB" w:rsidRDefault="001412CB" w:rsidP="001412CB"/>
          <w:p w14:paraId="5E6D7D88" w14:textId="77777777" w:rsidR="007711D7" w:rsidRPr="001412CB" w:rsidRDefault="001412CB" w:rsidP="00177312">
            <w:r>
              <w:t xml:space="preserve">This swath of Americans </w:t>
            </w:r>
            <w:proofErr w:type="gramStart"/>
            <w:r>
              <w:t>represent</w:t>
            </w:r>
            <w:proofErr w:type="gramEnd"/>
            <w:r>
              <w:t xml:space="preserve"> </w:t>
            </w:r>
            <w:proofErr w:type="spellStart"/>
            <w:r>
              <w:t>HomeSlice’s</w:t>
            </w:r>
            <w:proofErr w:type="spellEnd"/>
            <w:r>
              <w:t xml:space="preserve"> target market.</w:t>
            </w:r>
          </w:p>
        </w:tc>
      </w:tr>
    </w:tbl>
    <w:p w14:paraId="25FEDEF3" w14:textId="77777777" w:rsidR="00B77563" w:rsidRPr="009B20B8" w:rsidRDefault="00B77563" w:rsidP="00B77563">
      <w:pPr>
        <w:rPr>
          <w:rFonts w:cs="Gill Sans"/>
          <w:szCs w:val="22"/>
        </w:rPr>
      </w:pPr>
    </w:p>
    <w:p w14:paraId="3DBBE253" w14:textId="77777777" w:rsidR="00B77563" w:rsidRPr="009B20B8" w:rsidRDefault="00B77563" w:rsidP="00B77563">
      <w:pPr>
        <w:rPr>
          <w:rFonts w:cs="Gill Sans"/>
          <w:szCs w:val="22"/>
        </w:rPr>
      </w:pPr>
      <w:r w:rsidRPr="009B20B8">
        <w:rPr>
          <w:rFonts w:cs="Gill Sans"/>
          <w:szCs w:val="22"/>
        </w:rPr>
        <w:br w:type="page"/>
      </w:r>
    </w:p>
    <w:p w14:paraId="6BE66005" w14:textId="77777777" w:rsidR="00B77563" w:rsidRPr="009B20B8" w:rsidRDefault="00B77563" w:rsidP="00B77563">
      <w:pPr>
        <w:pStyle w:val="Heading1"/>
      </w:pPr>
      <w:bookmarkStart w:id="6" w:name="_Toc476168290"/>
      <w:r w:rsidRPr="009B20B8">
        <w:lastRenderedPageBreak/>
        <w:t xml:space="preserve">IV. </w:t>
      </w:r>
      <w:r>
        <w:t>Instructions</w:t>
      </w:r>
      <w:r w:rsidRPr="009B20B8">
        <w:t>: Marketing Plan</w:t>
      </w:r>
      <w:bookmarkEnd w:id="6"/>
      <w:r w:rsidRPr="009B20B8">
        <w:t xml:space="preserve"> </w:t>
      </w:r>
    </w:p>
    <w:p w14:paraId="7FFE7FCC" w14:textId="77777777" w:rsidR="00B77563" w:rsidRPr="009B20B8" w:rsidRDefault="00B77563" w:rsidP="00B77563">
      <w:pPr>
        <w:tabs>
          <w:tab w:val="center" w:pos="4320"/>
        </w:tabs>
        <w:rPr>
          <w:rFonts w:cs="Gill Sans"/>
          <w:b/>
          <w:szCs w:val="22"/>
        </w:rPr>
      </w:pPr>
    </w:p>
    <w:p w14:paraId="6179A92C" w14:textId="77777777" w:rsidR="00B77563" w:rsidRPr="009B20B8" w:rsidRDefault="00B77563" w:rsidP="00B77563">
      <w:pPr>
        <w:tabs>
          <w:tab w:val="center" w:pos="4320"/>
        </w:tabs>
        <w:rPr>
          <w:rFonts w:cs="Gill Sans"/>
          <w:szCs w:val="22"/>
        </w:rPr>
      </w:pPr>
      <w:r w:rsidRPr="009B20B8">
        <w:rPr>
          <w:rFonts w:cs="Gill Sans"/>
          <w:szCs w:val="22"/>
        </w:rPr>
        <w:t xml:space="preserve">This section provides details on your industry, the competitive landscape, your target market and how you will market your business to those customers. </w:t>
      </w:r>
    </w:p>
    <w:p w14:paraId="135BE4C3" w14:textId="77777777" w:rsidR="00B77563" w:rsidRPr="009B20B8" w:rsidRDefault="00B77563" w:rsidP="00B77563">
      <w:pPr>
        <w:tabs>
          <w:tab w:val="center" w:pos="4320"/>
        </w:tabs>
        <w:rPr>
          <w:rFonts w:cs="Gill Sans"/>
          <w:szCs w:val="22"/>
        </w:rPr>
      </w:pPr>
    </w:p>
    <w:p w14:paraId="4763D645" w14:textId="77777777" w:rsidR="00B77563" w:rsidRPr="009B20B8" w:rsidRDefault="00B77563" w:rsidP="00B77563">
      <w:pPr>
        <w:pStyle w:val="Heading3"/>
      </w:pPr>
      <w:r w:rsidRPr="009B20B8">
        <w:t>Market research</w:t>
      </w:r>
    </w:p>
    <w:p w14:paraId="5C1FEF34" w14:textId="77777777" w:rsidR="00B77563" w:rsidRPr="009B20B8" w:rsidRDefault="00B77563" w:rsidP="00B77563">
      <w:pPr>
        <w:tabs>
          <w:tab w:val="center" w:pos="4320"/>
        </w:tabs>
        <w:rPr>
          <w:rFonts w:cs="Gill Sans"/>
          <w:szCs w:val="22"/>
        </w:rPr>
      </w:pPr>
    </w:p>
    <w:p w14:paraId="50288B6F" w14:textId="77777777" w:rsidR="00B77563" w:rsidRPr="009B20B8" w:rsidRDefault="00B77563" w:rsidP="00B77563">
      <w:pPr>
        <w:tabs>
          <w:tab w:val="center" w:pos="4320"/>
        </w:tabs>
        <w:rPr>
          <w:rFonts w:cs="Gill Sans"/>
          <w:szCs w:val="22"/>
        </w:rPr>
      </w:pPr>
      <w:r w:rsidRPr="009B20B8">
        <w:rPr>
          <w:rFonts w:cs="Gill Sans"/>
          <w:szCs w:val="22"/>
        </w:rPr>
        <w:t xml:space="preserve">There are two kinds of research: </w:t>
      </w:r>
      <w:r w:rsidRPr="009B20B8">
        <w:rPr>
          <w:rFonts w:cs="Gill Sans"/>
          <w:i/>
          <w:szCs w:val="22"/>
        </w:rPr>
        <w:t>primary</w:t>
      </w:r>
      <w:r w:rsidRPr="009B20B8">
        <w:rPr>
          <w:rFonts w:cs="Gill Sans"/>
          <w:szCs w:val="22"/>
        </w:rPr>
        <w:t xml:space="preserve"> and </w:t>
      </w:r>
      <w:r w:rsidRPr="009B20B8">
        <w:rPr>
          <w:rFonts w:cs="Gill Sans"/>
          <w:i/>
          <w:szCs w:val="22"/>
        </w:rPr>
        <w:t>secondary</w:t>
      </w:r>
      <w:r w:rsidRPr="009B20B8">
        <w:rPr>
          <w:rFonts w:cs="Gill Sans"/>
          <w:szCs w:val="22"/>
        </w:rPr>
        <w:t xml:space="preserve">. </w:t>
      </w:r>
      <w:r w:rsidRPr="009B20B8">
        <w:rPr>
          <w:rFonts w:cs="Gill Sans"/>
          <w:i/>
          <w:szCs w:val="22"/>
        </w:rPr>
        <w:t>Primary</w:t>
      </w:r>
      <w:r w:rsidRPr="009B20B8">
        <w:rPr>
          <w:rFonts w:cs="Gill Sans"/>
          <w:szCs w:val="22"/>
        </w:rPr>
        <w:t xml:space="preserve"> market research is information you gather yourself. This could include going online or driving around town to identify competitors; interviewing or surveying people who fit the profile of your target customers; or doing traffic counts at a retail location you’re considering. </w:t>
      </w:r>
    </w:p>
    <w:p w14:paraId="3E7A1098" w14:textId="77777777" w:rsidR="00B77563" w:rsidRDefault="00B77563" w:rsidP="00B77563">
      <w:pPr>
        <w:tabs>
          <w:tab w:val="center" w:pos="4320"/>
        </w:tabs>
        <w:rPr>
          <w:rFonts w:cs="Gill Sans"/>
          <w:i/>
          <w:szCs w:val="22"/>
        </w:rPr>
      </w:pPr>
    </w:p>
    <w:p w14:paraId="6BDB66F1" w14:textId="77777777" w:rsidR="00B77563" w:rsidRPr="009B20B8" w:rsidRDefault="00B77563" w:rsidP="00B77563">
      <w:pPr>
        <w:tabs>
          <w:tab w:val="center" w:pos="4320"/>
        </w:tabs>
        <w:rPr>
          <w:rFonts w:cs="Gill Sans"/>
          <w:szCs w:val="22"/>
        </w:rPr>
      </w:pPr>
      <w:r w:rsidRPr="009B20B8">
        <w:rPr>
          <w:rFonts w:cs="Gill Sans"/>
          <w:i/>
          <w:szCs w:val="22"/>
        </w:rPr>
        <w:t>Secondary</w:t>
      </w:r>
      <w:r w:rsidRPr="009B20B8">
        <w:rPr>
          <w:rFonts w:cs="Gill Sans"/>
          <w:szCs w:val="22"/>
        </w:rPr>
        <w:t xml:space="preserve"> market research is information from sources such as trade organizations and journals, magazines and newspapers, Census data and demographic profiles. You can find this information online, at libraries, from chambers of commerce, from vendors who sell to your industry or from government agencies. </w:t>
      </w:r>
    </w:p>
    <w:p w14:paraId="5B090F94" w14:textId="77777777" w:rsidR="00B77563" w:rsidRPr="009B20B8" w:rsidRDefault="00B77563" w:rsidP="00B77563">
      <w:pPr>
        <w:tabs>
          <w:tab w:val="center" w:pos="4320"/>
        </w:tabs>
        <w:rPr>
          <w:rFonts w:cs="Gill Sans"/>
          <w:szCs w:val="22"/>
        </w:rPr>
      </w:pPr>
    </w:p>
    <w:p w14:paraId="05A78D7E" w14:textId="77777777" w:rsidR="00B77563" w:rsidRPr="009B20B8" w:rsidRDefault="00B77563" w:rsidP="00B77563">
      <w:pPr>
        <w:tabs>
          <w:tab w:val="center" w:pos="4320"/>
        </w:tabs>
        <w:rPr>
          <w:rFonts w:cs="Gill Sans"/>
          <w:szCs w:val="22"/>
        </w:rPr>
      </w:pPr>
      <w:r w:rsidRPr="009B20B8">
        <w:rPr>
          <w:rFonts w:cs="Gill Sans"/>
          <w:szCs w:val="22"/>
        </w:rPr>
        <w:t>This section of your plan should explain:</w:t>
      </w:r>
    </w:p>
    <w:p w14:paraId="07EBBD65" w14:textId="77777777" w:rsidR="00B77563" w:rsidRPr="009B20B8" w:rsidRDefault="00B77563" w:rsidP="00B77563">
      <w:pPr>
        <w:tabs>
          <w:tab w:val="center" w:pos="4320"/>
        </w:tabs>
        <w:rPr>
          <w:rFonts w:cs="Gill Sans"/>
          <w:szCs w:val="22"/>
        </w:rPr>
      </w:pPr>
    </w:p>
    <w:p w14:paraId="79CD7C04" w14:textId="77777777"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 xml:space="preserve">The total size of your industry </w:t>
      </w:r>
    </w:p>
    <w:p w14:paraId="5B1BABB9" w14:textId="77777777"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 xml:space="preserve">Trends in the industry – is it growing or shrinking? </w:t>
      </w:r>
    </w:p>
    <w:p w14:paraId="4F97C53A" w14:textId="77777777"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The total size of your target market, and what share is realistic for you to obtain</w:t>
      </w:r>
    </w:p>
    <w:p w14:paraId="0C7626ED" w14:textId="77777777" w:rsidR="00B77563" w:rsidRPr="009B20B8" w:rsidRDefault="00B77563" w:rsidP="0029189A">
      <w:pPr>
        <w:pStyle w:val="ListParagraph"/>
        <w:numPr>
          <w:ilvl w:val="0"/>
          <w:numId w:val="3"/>
        </w:numPr>
        <w:tabs>
          <w:tab w:val="center" w:pos="4320"/>
        </w:tabs>
        <w:rPr>
          <w:rFonts w:cs="Gill Sans"/>
          <w:szCs w:val="22"/>
        </w:rPr>
      </w:pPr>
      <w:r w:rsidRPr="009B20B8">
        <w:rPr>
          <w:rFonts w:cs="Gill Sans"/>
          <w:szCs w:val="22"/>
        </w:rPr>
        <w:t xml:space="preserve">Trends in the target market – is it growing or shrinking? How are customer needs or preferences changing? </w:t>
      </w:r>
    </w:p>
    <w:p w14:paraId="2BC0184F" w14:textId="77777777" w:rsidR="00B77563" w:rsidRPr="009B20B8" w:rsidRDefault="00B77563" w:rsidP="00B77563">
      <w:pPr>
        <w:tabs>
          <w:tab w:val="center" w:pos="4320"/>
        </w:tabs>
        <w:rPr>
          <w:rFonts w:cs="Gill Sans"/>
          <w:szCs w:val="22"/>
        </w:rPr>
      </w:pPr>
    </w:p>
    <w:p w14:paraId="037149BF" w14:textId="77777777" w:rsidR="00B77563" w:rsidRPr="009B20B8" w:rsidRDefault="00B77563" w:rsidP="00B77563">
      <w:pPr>
        <w:pStyle w:val="Heading3"/>
      </w:pPr>
      <w:r w:rsidRPr="009B20B8">
        <w:t xml:space="preserve">Barriers to entry </w:t>
      </w:r>
    </w:p>
    <w:p w14:paraId="2C26DCF6" w14:textId="77777777" w:rsidR="00B77563" w:rsidRPr="009B20B8" w:rsidRDefault="00B77563" w:rsidP="00B77563">
      <w:pPr>
        <w:pStyle w:val="ListParagraph"/>
        <w:tabs>
          <w:tab w:val="center" w:pos="4320"/>
        </w:tabs>
        <w:rPr>
          <w:rFonts w:cs="Gill Sans"/>
          <w:b/>
          <w:szCs w:val="22"/>
        </w:rPr>
      </w:pPr>
    </w:p>
    <w:p w14:paraId="69F78229" w14:textId="77777777" w:rsidR="00B77563" w:rsidRPr="009B20B8" w:rsidRDefault="00B77563" w:rsidP="00B77563">
      <w:pPr>
        <w:tabs>
          <w:tab w:val="center" w:pos="4320"/>
        </w:tabs>
        <w:rPr>
          <w:rFonts w:cs="Gill Sans"/>
          <w:szCs w:val="22"/>
        </w:rPr>
      </w:pPr>
      <w:r w:rsidRPr="009B20B8">
        <w:rPr>
          <w:rFonts w:cs="Gill Sans"/>
          <w:szCs w:val="22"/>
        </w:rPr>
        <w:t>What barriers to entry does your startup face, and how do you plan to overcome them? Barriers to entry might include:</w:t>
      </w:r>
    </w:p>
    <w:p w14:paraId="574952F5" w14:textId="77777777" w:rsidR="00B77563" w:rsidRPr="009B20B8" w:rsidRDefault="00B77563" w:rsidP="00B77563">
      <w:pPr>
        <w:tabs>
          <w:tab w:val="center" w:pos="4320"/>
        </w:tabs>
        <w:rPr>
          <w:rFonts w:cs="Gill Sans"/>
          <w:szCs w:val="22"/>
        </w:rPr>
      </w:pPr>
    </w:p>
    <w:p w14:paraId="330068B5"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High startup costs</w:t>
      </w:r>
    </w:p>
    <w:p w14:paraId="31BDAA37"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High production costs</w:t>
      </w:r>
    </w:p>
    <w:p w14:paraId="5437DE3D"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High marketing costs</w:t>
      </w:r>
    </w:p>
    <w:p w14:paraId="7E55B754"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Brand recognition challenges</w:t>
      </w:r>
    </w:p>
    <w:p w14:paraId="3967044E"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Finding qualified employees</w:t>
      </w:r>
    </w:p>
    <w:p w14:paraId="401D08AA"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Need for specialized technology or patents</w:t>
      </w:r>
    </w:p>
    <w:p w14:paraId="34E243EA"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 xml:space="preserve">Tariffs and quotas </w:t>
      </w:r>
    </w:p>
    <w:p w14:paraId="67543FE6" w14:textId="77777777" w:rsidR="00B77563" w:rsidRPr="009B20B8" w:rsidRDefault="00B77563" w:rsidP="0029189A">
      <w:pPr>
        <w:pStyle w:val="ListParagraph"/>
        <w:numPr>
          <w:ilvl w:val="0"/>
          <w:numId w:val="4"/>
        </w:numPr>
        <w:tabs>
          <w:tab w:val="center" w:pos="4320"/>
        </w:tabs>
        <w:rPr>
          <w:rFonts w:cs="Gill Sans"/>
          <w:szCs w:val="22"/>
        </w:rPr>
      </w:pPr>
      <w:r w:rsidRPr="009B20B8">
        <w:rPr>
          <w:rFonts w:cs="Gill Sans"/>
          <w:szCs w:val="22"/>
        </w:rPr>
        <w:t>Unionization in your industry</w:t>
      </w:r>
    </w:p>
    <w:p w14:paraId="262436DE" w14:textId="77777777" w:rsidR="00B77563" w:rsidRPr="009B20B8" w:rsidRDefault="00B77563" w:rsidP="00B77563">
      <w:pPr>
        <w:tabs>
          <w:tab w:val="center" w:pos="4320"/>
        </w:tabs>
        <w:rPr>
          <w:rFonts w:cs="Gill Sans"/>
          <w:szCs w:val="22"/>
        </w:rPr>
      </w:pPr>
    </w:p>
    <w:p w14:paraId="5659B418" w14:textId="77777777" w:rsidR="00B77563" w:rsidRPr="009B20B8" w:rsidRDefault="00B77563" w:rsidP="00B77563">
      <w:pPr>
        <w:pStyle w:val="Heading3"/>
      </w:pPr>
      <w:r w:rsidRPr="009B20B8">
        <w:t xml:space="preserve">Threats and opportunities </w:t>
      </w:r>
    </w:p>
    <w:p w14:paraId="4A5EE791" w14:textId="77777777" w:rsidR="00B77563" w:rsidRPr="009B20B8" w:rsidRDefault="00B77563" w:rsidP="00B77563">
      <w:pPr>
        <w:tabs>
          <w:tab w:val="center" w:pos="4320"/>
        </w:tabs>
        <w:rPr>
          <w:rFonts w:cs="Gill Sans"/>
          <w:szCs w:val="22"/>
        </w:rPr>
      </w:pPr>
    </w:p>
    <w:p w14:paraId="35E68044" w14:textId="77777777" w:rsidR="00B77563" w:rsidRPr="009B20B8" w:rsidRDefault="00B77563" w:rsidP="00B77563">
      <w:pPr>
        <w:tabs>
          <w:tab w:val="center" w:pos="4320"/>
        </w:tabs>
        <w:rPr>
          <w:rFonts w:cs="Gill Sans"/>
          <w:szCs w:val="22"/>
        </w:rPr>
      </w:pPr>
      <w:r w:rsidRPr="009B20B8">
        <w:rPr>
          <w:rFonts w:cs="Gill Sans"/>
          <w:szCs w:val="22"/>
        </w:rPr>
        <w:t>Once your business surmounts the barriers to entry you mentioned, what additional threats might it face? Explain how the following could affect your startup:</w:t>
      </w:r>
    </w:p>
    <w:p w14:paraId="66D37B54" w14:textId="77777777" w:rsidR="00B77563" w:rsidRPr="009B20B8" w:rsidRDefault="00B77563" w:rsidP="00B77563">
      <w:pPr>
        <w:tabs>
          <w:tab w:val="center" w:pos="4320"/>
        </w:tabs>
        <w:rPr>
          <w:rFonts w:cs="Gill Sans"/>
          <w:szCs w:val="22"/>
        </w:rPr>
      </w:pPr>
    </w:p>
    <w:p w14:paraId="5A2F426B" w14:textId="77777777"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government regulations</w:t>
      </w:r>
    </w:p>
    <w:p w14:paraId="6213FB34" w14:textId="77777777"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technology</w:t>
      </w:r>
    </w:p>
    <w:p w14:paraId="3398EF28" w14:textId="77777777"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the economy</w:t>
      </w:r>
    </w:p>
    <w:p w14:paraId="0D1B8F47" w14:textId="77777777" w:rsidR="00B77563" w:rsidRPr="009B20B8" w:rsidRDefault="00B77563" w:rsidP="0029189A">
      <w:pPr>
        <w:pStyle w:val="ListParagraph"/>
        <w:numPr>
          <w:ilvl w:val="0"/>
          <w:numId w:val="5"/>
        </w:numPr>
        <w:tabs>
          <w:tab w:val="center" w:pos="4320"/>
        </w:tabs>
        <w:rPr>
          <w:rFonts w:cs="Gill Sans"/>
          <w:szCs w:val="22"/>
        </w:rPr>
      </w:pPr>
      <w:r w:rsidRPr="009B20B8">
        <w:rPr>
          <w:rFonts w:cs="Gill Sans"/>
          <w:szCs w:val="22"/>
        </w:rPr>
        <w:t>Changes in your industry</w:t>
      </w:r>
    </w:p>
    <w:p w14:paraId="75543DAE" w14:textId="77777777" w:rsidR="00B77563" w:rsidRPr="009B20B8" w:rsidRDefault="00B77563" w:rsidP="00B77563">
      <w:pPr>
        <w:pStyle w:val="ListParagraph"/>
        <w:tabs>
          <w:tab w:val="center" w:pos="4320"/>
        </w:tabs>
        <w:rPr>
          <w:rFonts w:cs="Gill Sans"/>
          <w:szCs w:val="22"/>
        </w:rPr>
      </w:pPr>
    </w:p>
    <w:p w14:paraId="3BCF2077" w14:textId="77777777" w:rsidR="00B77563" w:rsidRDefault="00B77563" w:rsidP="00B77563">
      <w:pPr>
        <w:tabs>
          <w:tab w:val="center" w:pos="4320"/>
        </w:tabs>
        <w:rPr>
          <w:rFonts w:eastAsia="Times New Roman" w:cs="Gill Sans"/>
          <w:i/>
          <w:szCs w:val="22"/>
          <w:lang w:eastAsia="en-US"/>
        </w:rPr>
      </w:pPr>
      <w:r w:rsidRPr="009B20B8">
        <w:rPr>
          <w:rFonts w:cs="Gill Sans"/>
          <w:i/>
          <w:szCs w:val="22"/>
        </w:rPr>
        <w:t xml:space="preserve">Use the </w:t>
      </w:r>
      <w:r w:rsidRPr="00BD2872">
        <w:rPr>
          <w:rFonts w:eastAsia="Times New Roman" w:cs="Gill Sans"/>
          <w:i/>
          <w:szCs w:val="22"/>
          <w:u w:val="single"/>
          <w:lang w:eastAsia="en-US"/>
        </w:rPr>
        <w:t>SWOT Analysis Worksheet</w:t>
      </w:r>
      <w:r w:rsidRPr="009B20B8">
        <w:rPr>
          <w:rFonts w:eastAsia="Times New Roman" w:cs="Gill Sans"/>
          <w:i/>
          <w:szCs w:val="22"/>
          <w:lang w:eastAsia="en-US"/>
        </w:rPr>
        <w:t xml:space="preserve"> </w:t>
      </w:r>
      <w:r>
        <w:rPr>
          <w:rFonts w:eastAsia="Times New Roman" w:cs="Gill Sans"/>
          <w:i/>
          <w:szCs w:val="22"/>
          <w:lang w:eastAsia="en-US"/>
        </w:rPr>
        <w:t>on the next page</w:t>
      </w:r>
      <w:r w:rsidRPr="009B20B8">
        <w:rPr>
          <w:rFonts w:eastAsia="Times New Roman" w:cs="Gill Sans"/>
          <w:i/>
          <w:szCs w:val="22"/>
          <w:lang w:eastAsia="en-US"/>
        </w:rPr>
        <w:t xml:space="preserve"> to identify your company’s weaknesses and potential threats, as well as its strengths and the potential opportunities you plan to exploit. </w:t>
      </w:r>
    </w:p>
    <w:p w14:paraId="141D5092" w14:textId="77777777" w:rsidR="00B77563" w:rsidRPr="00FB6B0E" w:rsidRDefault="00B77563" w:rsidP="00B77563">
      <w:pPr>
        <w:rPr>
          <w:rFonts w:eastAsia="Times New Roman" w:cs="Gill Sans"/>
          <w:i/>
          <w:szCs w:val="22"/>
          <w:lang w:eastAsia="en-US"/>
        </w:rPr>
      </w:pPr>
      <w:r>
        <w:rPr>
          <w:rFonts w:eastAsia="Times New Roman" w:cs="Gill Sans"/>
          <w:i/>
          <w:szCs w:val="22"/>
          <w:lang w:eastAsia="en-US"/>
        </w:rPr>
        <w:br w:type="page"/>
      </w:r>
    </w:p>
    <w:p w14:paraId="43A8B4A0" w14:textId="77777777" w:rsidR="00B77563" w:rsidRPr="00FB6B0E" w:rsidRDefault="00B77563" w:rsidP="00B77563">
      <w:pPr>
        <w:pStyle w:val="Heading2"/>
        <w:rPr>
          <w:i w:val="0"/>
        </w:rPr>
      </w:pPr>
      <w:bookmarkStart w:id="7" w:name="_Toc476168291"/>
      <w:r w:rsidRPr="00FB6B0E">
        <w:lastRenderedPageBreak/>
        <w:t>SWOT Analysis Worksheet</w:t>
      </w:r>
      <w:bookmarkEnd w:id="7"/>
      <w:r w:rsidRPr="00FB6B0E">
        <w:t xml:space="preserve"> </w:t>
      </w:r>
    </w:p>
    <w:p w14:paraId="3A2631D2" w14:textId="77777777" w:rsidR="00B77563" w:rsidRPr="009B20B8" w:rsidRDefault="00B77563" w:rsidP="00B77563">
      <w:pPr>
        <w:rPr>
          <w:rFonts w:cs="Gill Sans"/>
          <w:szCs w:val="22"/>
        </w:rPr>
      </w:pPr>
    </w:p>
    <w:p w14:paraId="66521B01" w14:textId="77777777" w:rsidR="00B77563" w:rsidRPr="009B20B8" w:rsidRDefault="00B77563" w:rsidP="00B77563">
      <w:pPr>
        <w:rPr>
          <w:rFonts w:cs="Gill Sans"/>
          <w:szCs w:val="22"/>
        </w:rPr>
      </w:pPr>
    </w:p>
    <w:tbl>
      <w:tblPr>
        <w:tblStyle w:val="TableGrid"/>
        <w:tblW w:w="10080" w:type="dxa"/>
        <w:tblLayout w:type="fixed"/>
        <w:tblCellMar>
          <w:left w:w="43" w:type="dxa"/>
          <w:right w:w="43" w:type="dxa"/>
        </w:tblCellMar>
        <w:tblLook w:val="04A0" w:firstRow="1" w:lastRow="0" w:firstColumn="1" w:lastColumn="0" w:noHBand="0" w:noVBand="1"/>
      </w:tblPr>
      <w:tblGrid>
        <w:gridCol w:w="2119"/>
        <w:gridCol w:w="1869"/>
        <w:gridCol w:w="2024"/>
        <w:gridCol w:w="2024"/>
        <w:gridCol w:w="2024"/>
        <w:gridCol w:w="20"/>
      </w:tblGrid>
      <w:tr w:rsidR="00B77563" w:rsidRPr="009B20B8" w14:paraId="5EB48423" w14:textId="77777777" w:rsidTr="005B5C82">
        <w:trPr>
          <w:gridAfter w:val="1"/>
          <w:wAfter w:w="11" w:type="pct"/>
          <w:trHeight w:val="345"/>
        </w:trPr>
        <w:tc>
          <w:tcPr>
            <w:tcW w:w="1051" w:type="pct"/>
            <w:noWrap/>
            <w:hideMark/>
          </w:tcPr>
          <w:p w14:paraId="76E2EDC5" w14:textId="77777777" w:rsidR="00B77563" w:rsidRPr="009B20B8" w:rsidRDefault="00B77563" w:rsidP="003B6A00">
            <w:pPr>
              <w:rPr>
                <w:rFonts w:eastAsia="Times New Roman" w:cs="Gill Sans"/>
                <w:color w:val="000000"/>
                <w:szCs w:val="22"/>
              </w:rPr>
            </w:pPr>
            <w:bookmarkStart w:id="8" w:name="RANGE!A1:E10"/>
            <w:bookmarkEnd w:id="8"/>
          </w:p>
        </w:tc>
        <w:tc>
          <w:tcPr>
            <w:tcW w:w="927" w:type="pct"/>
            <w:noWrap/>
            <w:hideMark/>
          </w:tcPr>
          <w:p w14:paraId="7AC89ACB" w14:textId="77777777" w:rsidR="00B77563" w:rsidRPr="009B20B8" w:rsidRDefault="00B77563" w:rsidP="003B6A00">
            <w:pPr>
              <w:jc w:val="center"/>
              <w:rPr>
                <w:rFonts w:eastAsia="Times New Roman" w:cs="Gill Sans"/>
                <w:b/>
                <w:bCs/>
                <w:szCs w:val="22"/>
              </w:rPr>
            </w:pPr>
            <w:r w:rsidRPr="009B20B8">
              <w:rPr>
                <w:rFonts w:eastAsia="Times New Roman" w:cs="Gill Sans"/>
                <w:b/>
                <w:bCs/>
                <w:szCs w:val="22"/>
              </w:rPr>
              <w:t>Strengths</w:t>
            </w:r>
          </w:p>
        </w:tc>
        <w:tc>
          <w:tcPr>
            <w:tcW w:w="1004" w:type="pct"/>
            <w:noWrap/>
            <w:hideMark/>
          </w:tcPr>
          <w:p w14:paraId="7CE7643D" w14:textId="77777777" w:rsidR="00B77563" w:rsidRPr="009B20B8" w:rsidRDefault="00B77563" w:rsidP="003B6A00">
            <w:pPr>
              <w:jc w:val="center"/>
              <w:rPr>
                <w:rFonts w:eastAsia="Times New Roman" w:cs="Gill Sans"/>
                <w:b/>
                <w:bCs/>
                <w:szCs w:val="22"/>
              </w:rPr>
            </w:pPr>
            <w:r w:rsidRPr="009B20B8">
              <w:rPr>
                <w:rFonts w:eastAsia="Times New Roman" w:cs="Gill Sans"/>
                <w:b/>
                <w:bCs/>
                <w:szCs w:val="22"/>
              </w:rPr>
              <w:t>Weaknesses</w:t>
            </w:r>
          </w:p>
        </w:tc>
        <w:tc>
          <w:tcPr>
            <w:tcW w:w="1004" w:type="pct"/>
            <w:noWrap/>
            <w:hideMark/>
          </w:tcPr>
          <w:p w14:paraId="53FD7A29" w14:textId="77777777" w:rsidR="00B77563" w:rsidRPr="009B20B8" w:rsidRDefault="00B77563" w:rsidP="003B6A00">
            <w:pPr>
              <w:jc w:val="center"/>
              <w:rPr>
                <w:rFonts w:eastAsia="Times New Roman" w:cs="Gill Sans"/>
                <w:b/>
                <w:bCs/>
                <w:szCs w:val="22"/>
              </w:rPr>
            </w:pPr>
            <w:r w:rsidRPr="009B20B8">
              <w:rPr>
                <w:rFonts w:eastAsia="Times New Roman" w:cs="Gill Sans"/>
                <w:b/>
                <w:bCs/>
                <w:szCs w:val="22"/>
              </w:rPr>
              <w:t>Opportunities</w:t>
            </w:r>
          </w:p>
        </w:tc>
        <w:tc>
          <w:tcPr>
            <w:tcW w:w="1004" w:type="pct"/>
            <w:noWrap/>
            <w:hideMark/>
          </w:tcPr>
          <w:p w14:paraId="3E44566E" w14:textId="77777777" w:rsidR="00B77563" w:rsidRPr="009B20B8" w:rsidRDefault="00B77563" w:rsidP="003B6A00">
            <w:pPr>
              <w:jc w:val="center"/>
              <w:rPr>
                <w:rFonts w:eastAsia="Times New Roman" w:cs="Gill Sans"/>
                <w:b/>
                <w:bCs/>
                <w:szCs w:val="22"/>
              </w:rPr>
            </w:pPr>
            <w:r w:rsidRPr="009B20B8">
              <w:rPr>
                <w:rFonts w:eastAsia="Times New Roman" w:cs="Gill Sans"/>
                <w:b/>
                <w:bCs/>
                <w:szCs w:val="22"/>
              </w:rPr>
              <w:t>Threats</w:t>
            </w:r>
          </w:p>
        </w:tc>
      </w:tr>
      <w:tr w:rsidR="00B77563" w:rsidRPr="009B20B8" w14:paraId="6A63B3E7" w14:textId="77777777" w:rsidTr="005B5C82">
        <w:trPr>
          <w:gridAfter w:val="1"/>
          <w:wAfter w:w="11" w:type="pct"/>
          <w:trHeight w:val="900"/>
        </w:trPr>
        <w:tc>
          <w:tcPr>
            <w:tcW w:w="1051" w:type="pct"/>
            <w:noWrap/>
          </w:tcPr>
          <w:p w14:paraId="4E3E2C2C" w14:textId="77777777" w:rsidR="00B77563" w:rsidRPr="009B20B8" w:rsidRDefault="00B77563" w:rsidP="003B6A00">
            <w:pPr>
              <w:rPr>
                <w:rFonts w:eastAsia="Times New Roman" w:cs="Gill Sans"/>
                <w:b/>
                <w:bCs/>
                <w:szCs w:val="22"/>
              </w:rPr>
            </w:pPr>
            <w:r w:rsidRPr="009B20B8">
              <w:rPr>
                <w:rFonts w:eastAsia="Times New Roman" w:cs="Gill Sans"/>
                <w:b/>
                <w:bCs/>
                <w:szCs w:val="22"/>
              </w:rPr>
              <w:t>Product/ Service Offering</w:t>
            </w:r>
          </w:p>
        </w:tc>
        <w:tc>
          <w:tcPr>
            <w:tcW w:w="927" w:type="pct"/>
          </w:tcPr>
          <w:p w14:paraId="42317EAF" w14:textId="77777777" w:rsidR="005B5C82" w:rsidRDefault="005B5C82" w:rsidP="0029189A">
            <w:pPr>
              <w:pStyle w:val="ListParagraph"/>
              <w:numPr>
                <w:ilvl w:val="0"/>
                <w:numId w:val="43"/>
              </w:numPr>
              <w:rPr>
                <w:rFonts w:eastAsia="Times New Roman" w:cs="Gill Sans"/>
                <w:szCs w:val="22"/>
              </w:rPr>
            </w:pPr>
            <w:r>
              <w:rPr>
                <w:rFonts w:eastAsia="Times New Roman" w:cs="Gill Sans"/>
                <w:szCs w:val="22"/>
              </w:rPr>
              <w:t xml:space="preserve">Differentiated product offering, not a </w:t>
            </w:r>
            <w:r w:rsidR="00DC29C5">
              <w:rPr>
                <w:rFonts w:eastAsia="Times New Roman" w:cs="Gill Sans"/>
                <w:szCs w:val="22"/>
              </w:rPr>
              <w:t xml:space="preserve">lengthy </w:t>
            </w:r>
            <w:r>
              <w:rPr>
                <w:rFonts w:eastAsia="Times New Roman" w:cs="Gill Sans"/>
                <w:szCs w:val="22"/>
              </w:rPr>
              <w:t xml:space="preserve">bank offered HELOC </w:t>
            </w:r>
          </w:p>
          <w:p w14:paraId="7FD5CC39" w14:textId="77777777" w:rsidR="005B5C82" w:rsidRDefault="005B5C82" w:rsidP="0029189A">
            <w:pPr>
              <w:pStyle w:val="ListParagraph"/>
              <w:numPr>
                <w:ilvl w:val="0"/>
                <w:numId w:val="43"/>
              </w:numPr>
              <w:rPr>
                <w:rFonts w:eastAsia="Times New Roman" w:cs="Gill Sans"/>
                <w:szCs w:val="22"/>
              </w:rPr>
            </w:pPr>
            <w:r>
              <w:rPr>
                <w:rFonts w:eastAsia="Times New Roman" w:cs="Gill Sans"/>
                <w:szCs w:val="22"/>
              </w:rPr>
              <w:t>No discouraging monthly principle and interest payments</w:t>
            </w:r>
          </w:p>
          <w:p w14:paraId="48089FF1" w14:textId="77777777" w:rsidR="005B5C82" w:rsidRPr="005B5C82" w:rsidRDefault="005B5C82" w:rsidP="0029189A">
            <w:pPr>
              <w:pStyle w:val="ListParagraph"/>
              <w:numPr>
                <w:ilvl w:val="0"/>
                <w:numId w:val="43"/>
              </w:numPr>
              <w:rPr>
                <w:rFonts w:eastAsia="Times New Roman" w:cs="Gill Sans"/>
                <w:szCs w:val="22"/>
              </w:rPr>
            </w:pPr>
            <w:r>
              <w:rPr>
                <w:rFonts w:eastAsia="Times New Roman" w:cs="Gill Sans"/>
                <w:szCs w:val="22"/>
              </w:rPr>
              <w:t>Easy to use platform</w:t>
            </w:r>
          </w:p>
        </w:tc>
        <w:tc>
          <w:tcPr>
            <w:tcW w:w="1004" w:type="pct"/>
          </w:tcPr>
          <w:p w14:paraId="0DECB67F" w14:textId="77777777" w:rsidR="00DC29C5" w:rsidRDefault="00DC29C5" w:rsidP="0029189A">
            <w:pPr>
              <w:pStyle w:val="ListParagraph"/>
              <w:numPr>
                <w:ilvl w:val="0"/>
                <w:numId w:val="43"/>
              </w:numPr>
              <w:rPr>
                <w:rFonts w:eastAsia="Times New Roman" w:cs="Gill Sans"/>
                <w:szCs w:val="22"/>
              </w:rPr>
            </w:pPr>
            <w:r>
              <w:rPr>
                <w:rFonts w:eastAsia="Times New Roman" w:cs="Gill Sans"/>
                <w:szCs w:val="22"/>
              </w:rPr>
              <w:t>Investment risk</w:t>
            </w:r>
          </w:p>
          <w:p w14:paraId="4D21E6B9" w14:textId="77777777" w:rsidR="00DC29C5" w:rsidRPr="00DC29C5" w:rsidRDefault="00DC29C5" w:rsidP="0029189A">
            <w:pPr>
              <w:pStyle w:val="ListParagraph"/>
              <w:numPr>
                <w:ilvl w:val="0"/>
                <w:numId w:val="43"/>
              </w:numPr>
              <w:rPr>
                <w:rFonts w:eastAsia="Times New Roman" w:cs="Gill Sans"/>
                <w:szCs w:val="22"/>
              </w:rPr>
            </w:pPr>
            <w:r>
              <w:rPr>
                <w:rFonts w:eastAsia="Times New Roman" w:cs="Gill Sans"/>
                <w:szCs w:val="22"/>
              </w:rPr>
              <w:t>C</w:t>
            </w:r>
            <w:r w:rsidRPr="00DC29C5">
              <w:rPr>
                <w:rFonts w:eastAsia="Times New Roman" w:cs="Gill Sans"/>
                <w:szCs w:val="22"/>
              </w:rPr>
              <w:t>ontract law risk</w:t>
            </w:r>
          </w:p>
          <w:p w14:paraId="289D3714" w14:textId="77777777" w:rsidR="00DC29C5" w:rsidRDefault="00DC29C5" w:rsidP="0029189A">
            <w:pPr>
              <w:pStyle w:val="ListParagraph"/>
              <w:numPr>
                <w:ilvl w:val="0"/>
                <w:numId w:val="43"/>
              </w:numPr>
              <w:rPr>
                <w:rFonts w:eastAsia="Times New Roman" w:cs="Gill Sans"/>
                <w:szCs w:val="22"/>
              </w:rPr>
            </w:pPr>
            <w:r>
              <w:rPr>
                <w:rFonts w:eastAsia="Times New Roman" w:cs="Gill Sans"/>
                <w:szCs w:val="22"/>
              </w:rPr>
              <w:t>Requirements for lengthy paperwork</w:t>
            </w:r>
          </w:p>
          <w:p w14:paraId="3256B503" w14:textId="77777777" w:rsidR="00DC29C5" w:rsidRDefault="00DC29C5" w:rsidP="0029189A">
            <w:pPr>
              <w:pStyle w:val="ListParagraph"/>
              <w:numPr>
                <w:ilvl w:val="0"/>
                <w:numId w:val="43"/>
              </w:numPr>
              <w:rPr>
                <w:rFonts w:eastAsia="Times New Roman" w:cs="Gill Sans"/>
                <w:szCs w:val="22"/>
              </w:rPr>
            </w:pPr>
            <w:r>
              <w:rPr>
                <w:rFonts w:eastAsia="Times New Roman" w:cs="Gill Sans"/>
                <w:szCs w:val="22"/>
              </w:rPr>
              <w:t>Capital intensive model</w:t>
            </w:r>
          </w:p>
          <w:p w14:paraId="436AF727" w14:textId="77777777" w:rsidR="00D775DD" w:rsidRDefault="00D775DD" w:rsidP="0029189A">
            <w:pPr>
              <w:pStyle w:val="ListParagraph"/>
              <w:numPr>
                <w:ilvl w:val="0"/>
                <w:numId w:val="43"/>
              </w:numPr>
              <w:rPr>
                <w:rFonts w:eastAsia="Times New Roman" w:cs="Gill Sans"/>
                <w:szCs w:val="22"/>
              </w:rPr>
            </w:pPr>
            <w:r>
              <w:rPr>
                <w:rFonts w:eastAsia="Times New Roman" w:cs="Gill Sans"/>
                <w:szCs w:val="22"/>
              </w:rPr>
              <w:t>Fee based model</w:t>
            </w:r>
          </w:p>
          <w:p w14:paraId="79985C72" w14:textId="77777777" w:rsidR="0040413D" w:rsidRPr="00DC29C5" w:rsidRDefault="0040413D" w:rsidP="0029189A">
            <w:pPr>
              <w:pStyle w:val="ListParagraph"/>
              <w:numPr>
                <w:ilvl w:val="0"/>
                <w:numId w:val="43"/>
              </w:numPr>
              <w:rPr>
                <w:rFonts w:eastAsia="Times New Roman" w:cs="Gill Sans"/>
                <w:szCs w:val="22"/>
              </w:rPr>
            </w:pPr>
            <w:r>
              <w:rPr>
                <w:rFonts w:eastAsia="Times New Roman" w:cs="Gill Sans"/>
                <w:szCs w:val="22"/>
              </w:rPr>
              <w:t>Complexity of the transactions will require an extremely STRONG contract</w:t>
            </w:r>
          </w:p>
        </w:tc>
        <w:tc>
          <w:tcPr>
            <w:tcW w:w="1004" w:type="pct"/>
          </w:tcPr>
          <w:p w14:paraId="651F73FA" w14:textId="77777777" w:rsidR="00B77563" w:rsidRDefault="00DC29C5" w:rsidP="0029189A">
            <w:pPr>
              <w:pStyle w:val="ListParagraph"/>
              <w:numPr>
                <w:ilvl w:val="0"/>
                <w:numId w:val="43"/>
              </w:numPr>
              <w:rPr>
                <w:rFonts w:eastAsia="Times New Roman" w:cs="Gill Sans"/>
                <w:szCs w:val="22"/>
              </w:rPr>
            </w:pPr>
            <w:r>
              <w:rPr>
                <w:rFonts w:eastAsia="Times New Roman" w:cs="Gill Sans"/>
                <w:szCs w:val="22"/>
              </w:rPr>
              <w:t>Scalability of a web-based application</w:t>
            </w:r>
          </w:p>
          <w:p w14:paraId="02B133B0" w14:textId="77777777" w:rsidR="00DC29C5" w:rsidRPr="00DC29C5" w:rsidRDefault="00DC29C5" w:rsidP="0029189A">
            <w:pPr>
              <w:pStyle w:val="ListParagraph"/>
              <w:numPr>
                <w:ilvl w:val="0"/>
                <w:numId w:val="43"/>
              </w:numPr>
              <w:rPr>
                <w:rFonts w:eastAsia="Times New Roman" w:cs="Gill Sans"/>
                <w:szCs w:val="22"/>
              </w:rPr>
            </w:pPr>
            <w:r>
              <w:rPr>
                <w:rFonts w:eastAsia="Times New Roman" w:cs="Gill Sans"/>
                <w:szCs w:val="22"/>
              </w:rPr>
              <w:t>Ability to steal market share from traditional banks, pitching ease of use, and fast process – no P&amp;I</w:t>
            </w:r>
          </w:p>
        </w:tc>
        <w:tc>
          <w:tcPr>
            <w:tcW w:w="1004" w:type="pct"/>
          </w:tcPr>
          <w:p w14:paraId="63188FB2" w14:textId="77777777" w:rsidR="00B77563" w:rsidRDefault="00DC29C5" w:rsidP="0029189A">
            <w:pPr>
              <w:pStyle w:val="ListParagraph"/>
              <w:numPr>
                <w:ilvl w:val="0"/>
                <w:numId w:val="43"/>
              </w:numPr>
              <w:rPr>
                <w:rFonts w:eastAsia="Times New Roman" w:cs="Gill Sans"/>
                <w:szCs w:val="22"/>
              </w:rPr>
            </w:pPr>
            <w:r w:rsidRPr="00DC29C5">
              <w:rPr>
                <w:rFonts w:eastAsia="Times New Roman" w:cs="Gill Sans"/>
                <w:szCs w:val="22"/>
              </w:rPr>
              <w:t xml:space="preserve">Bank imposed contractual </w:t>
            </w:r>
            <w:proofErr w:type="gramStart"/>
            <w:r w:rsidRPr="00DC29C5">
              <w:rPr>
                <w:rFonts w:eastAsia="Times New Roman" w:cs="Gill Sans"/>
                <w:szCs w:val="22"/>
              </w:rPr>
              <w:t>road</w:t>
            </w:r>
            <w:r>
              <w:rPr>
                <w:rFonts w:eastAsia="Times New Roman" w:cs="Gill Sans"/>
                <w:szCs w:val="22"/>
              </w:rPr>
              <w:t>-</w:t>
            </w:r>
            <w:r w:rsidRPr="00DC29C5">
              <w:rPr>
                <w:rFonts w:eastAsia="Times New Roman" w:cs="Gill Sans"/>
                <w:szCs w:val="22"/>
              </w:rPr>
              <w:t>blocks</w:t>
            </w:r>
            <w:proofErr w:type="gramEnd"/>
          </w:p>
          <w:p w14:paraId="404D98AD" w14:textId="77777777" w:rsidR="00DC29C5" w:rsidRDefault="00C543AB" w:rsidP="0029189A">
            <w:pPr>
              <w:pStyle w:val="ListParagraph"/>
              <w:numPr>
                <w:ilvl w:val="0"/>
                <w:numId w:val="43"/>
              </w:numPr>
              <w:rPr>
                <w:rFonts w:eastAsia="Times New Roman" w:cs="Gill Sans"/>
                <w:szCs w:val="22"/>
              </w:rPr>
            </w:pPr>
            <w:r>
              <w:rPr>
                <w:rFonts w:eastAsia="Times New Roman" w:cs="Gill Sans"/>
                <w:szCs w:val="22"/>
              </w:rPr>
              <w:t>Property transfer limitations</w:t>
            </w:r>
          </w:p>
          <w:p w14:paraId="7BE6FCBC" w14:textId="77777777" w:rsidR="00C543AB" w:rsidRDefault="00C543AB" w:rsidP="0029189A">
            <w:pPr>
              <w:pStyle w:val="ListParagraph"/>
              <w:numPr>
                <w:ilvl w:val="0"/>
                <w:numId w:val="43"/>
              </w:numPr>
              <w:rPr>
                <w:rFonts w:eastAsia="Times New Roman" w:cs="Gill Sans"/>
                <w:szCs w:val="22"/>
              </w:rPr>
            </w:pPr>
            <w:r>
              <w:rPr>
                <w:rFonts w:eastAsia="Times New Roman" w:cs="Gill Sans"/>
                <w:szCs w:val="22"/>
              </w:rPr>
              <w:t xml:space="preserve">Look </w:t>
            </w:r>
            <w:proofErr w:type="spellStart"/>
            <w:r>
              <w:rPr>
                <w:rFonts w:eastAsia="Times New Roman" w:cs="Gill Sans"/>
                <w:szCs w:val="22"/>
              </w:rPr>
              <w:t>a like</w:t>
            </w:r>
            <w:proofErr w:type="spellEnd"/>
            <w:r>
              <w:rPr>
                <w:rFonts w:eastAsia="Times New Roman" w:cs="Gill Sans"/>
                <w:szCs w:val="22"/>
              </w:rPr>
              <w:t xml:space="preserve"> startups</w:t>
            </w:r>
          </w:p>
          <w:p w14:paraId="677ABAF8" w14:textId="77777777" w:rsidR="00D775DD" w:rsidRPr="00DC29C5" w:rsidRDefault="00D775DD" w:rsidP="0029189A">
            <w:pPr>
              <w:pStyle w:val="ListParagraph"/>
              <w:numPr>
                <w:ilvl w:val="0"/>
                <w:numId w:val="43"/>
              </w:numPr>
              <w:rPr>
                <w:rFonts w:eastAsia="Times New Roman" w:cs="Gill Sans"/>
                <w:szCs w:val="22"/>
              </w:rPr>
            </w:pPr>
            <w:r>
              <w:rPr>
                <w:rFonts w:eastAsia="Times New Roman" w:cs="Gill Sans"/>
                <w:szCs w:val="22"/>
              </w:rPr>
              <w:t>Consumer protection regulation</w:t>
            </w:r>
          </w:p>
        </w:tc>
      </w:tr>
      <w:tr w:rsidR="00B77563" w:rsidRPr="009B20B8" w14:paraId="565E6C40" w14:textId="77777777" w:rsidTr="005B5C82">
        <w:trPr>
          <w:gridAfter w:val="1"/>
          <w:wAfter w:w="11" w:type="pct"/>
          <w:trHeight w:val="900"/>
        </w:trPr>
        <w:tc>
          <w:tcPr>
            <w:tcW w:w="1051" w:type="pct"/>
            <w:noWrap/>
            <w:hideMark/>
          </w:tcPr>
          <w:p w14:paraId="0DF98FC5" w14:textId="77777777" w:rsidR="00B77563" w:rsidRPr="009B20B8" w:rsidRDefault="00B77563" w:rsidP="003B6A00">
            <w:pPr>
              <w:rPr>
                <w:rFonts w:eastAsia="Times New Roman" w:cs="Gill Sans"/>
                <w:b/>
                <w:bCs/>
                <w:szCs w:val="22"/>
              </w:rPr>
            </w:pPr>
            <w:r w:rsidRPr="009B20B8">
              <w:rPr>
                <w:rFonts w:eastAsia="Times New Roman" w:cs="Gill Sans"/>
                <w:b/>
                <w:bCs/>
                <w:szCs w:val="22"/>
              </w:rPr>
              <w:t>Brand/ Marketing</w:t>
            </w:r>
          </w:p>
        </w:tc>
        <w:tc>
          <w:tcPr>
            <w:tcW w:w="927" w:type="pct"/>
          </w:tcPr>
          <w:p w14:paraId="3A0D2CCB" w14:textId="77777777" w:rsidR="00B77563" w:rsidRDefault="00D775DD" w:rsidP="0029189A">
            <w:pPr>
              <w:pStyle w:val="ListParagraph"/>
              <w:numPr>
                <w:ilvl w:val="0"/>
                <w:numId w:val="44"/>
              </w:numPr>
              <w:rPr>
                <w:rFonts w:eastAsia="Times New Roman" w:cs="Gill Sans"/>
                <w:szCs w:val="22"/>
              </w:rPr>
            </w:pPr>
            <w:r w:rsidRPr="00D775DD">
              <w:rPr>
                <w:rFonts w:eastAsia="Times New Roman" w:cs="Gill Sans"/>
                <w:szCs w:val="22"/>
              </w:rPr>
              <w:t>Simplicity, speed, ease-of-use</w:t>
            </w:r>
          </w:p>
          <w:p w14:paraId="267C3260" w14:textId="77777777" w:rsidR="00D775DD" w:rsidRPr="00D775DD" w:rsidRDefault="00D775DD" w:rsidP="0029189A">
            <w:pPr>
              <w:pStyle w:val="ListParagraph"/>
              <w:numPr>
                <w:ilvl w:val="0"/>
                <w:numId w:val="44"/>
              </w:numPr>
              <w:rPr>
                <w:rFonts w:eastAsia="Times New Roman" w:cs="Gill Sans"/>
                <w:szCs w:val="22"/>
              </w:rPr>
            </w:pPr>
            <w:r>
              <w:rPr>
                <w:rFonts w:eastAsia="Times New Roman" w:cs="Gill Sans"/>
                <w:szCs w:val="22"/>
              </w:rPr>
              <w:t>Trans</w:t>
            </w:r>
            <w:r w:rsidR="00201025">
              <w:rPr>
                <w:rFonts w:eastAsia="Times New Roman" w:cs="Gill Sans"/>
                <w:szCs w:val="22"/>
              </w:rPr>
              <w:t>actional trans</w:t>
            </w:r>
            <w:r>
              <w:rPr>
                <w:rFonts w:eastAsia="Times New Roman" w:cs="Gill Sans"/>
                <w:szCs w:val="22"/>
              </w:rPr>
              <w:t>parency</w:t>
            </w:r>
            <w:r w:rsidR="00201025">
              <w:rPr>
                <w:rFonts w:eastAsia="Times New Roman" w:cs="Gill Sans"/>
                <w:szCs w:val="22"/>
              </w:rPr>
              <w:t>, ability to track all investments in a single easy to use platform</w:t>
            </w:r>
          </w:p>
        </w:tc>
        <w:tc>
          <w:tcPr>
            <w:tcW w:w="1004" w:type="pct"/>
          </w:tcPr>
          <w:p w14:paraId="05A5636C" w14:textId="77777777" w:rsidR="00B77563" w:rsidRPr="009B20B8" w:rsidRDefault="00B77563" w:rsidP="003B6A00">
            <w:pPr>
              <w:rPr>
                <w:rFonts w:eastAsia="Times New Roman" w:cs="Gill Sans"/>
                <w:szCs w:val="22"/>
              </w:rPr>
            </w:pPr>
          </w:p>
        </w:tc>
        <w:tc>
          <w:tcPr>
            <w:tcW w:w="1004" w:type="pct"/>
          </w:tcPr>
          <w:p w14:paraId="34E3D1D8" w14:textId="77777777" w:rsidR="00B77563" w:rsidRPr="00D775DD" w:rsidRDefault="00D775DD" w:rsidP="0029189A">
            <w:pPr>
              <w:pStyle w:val="ListParagraph"/>
              <w:numPr>
                <w:ilvl w:val="0"/>
                <w:numId w:val="44"/>
              </w:numPr>
              <w:rPr>
                <w:rFonts w:eastAsia="Times New Roman" w:cs="Gill Sans"/>
                <w:szCs w:val="22"/>
              </w:rPr>
            </w:pPr>
            <w:r>
              <w:rPr>
                <w:rFonts w:eastAsia="Times New Roman" w:cs="Gill Sans"/>
                <w:szCs w:val="22"/>
              </w:rPr>
              <w:t>Access to cash FAST and EASY is attractive, we believe this branding will scale effectively</w:t>
            </w:r>
          </w:p>
        </w:tc>
        <w:tc>
          <w:tcPr>
            <w:tcW w:w="1004" w:type="pct"/>
          </w:tcPr>
          <w:p w14:paraId="22F61A5F" w14:textId="77777777" w:rsidR="00B77563" w:rsidRPr="00D775DD" w:rsidRDefault="00D775DD" w:rsidP="0029189A">
            <w:pPr>
              <w:pStyle w:val="ListParagraph"/>
              <w:numPr>
                <w:ilvl w:val="0"/>
                <w:numId w:val="44"/>
              </w:numPr>
              <w:rPr>
                <w:rFonts w:eastAsia="Times New Roman" w:cs="Gill Sans"/>
                <w:szCs w:val="22"/>
              </w:rPr>
            </w:pPr>
            <w:r>
              <w:rPr>
                <w:rFonts w:eastAsia="Times New Roman" w:cs="Gill Sans"/>
                <w:szCs w:val="22"/>
              </w:rPr>
              <w:t>Consumer protection regulation</w:t>
            </w:r>
          </w:p>
        </w:tc>
      </w:tr>
      <w:tr w:rsidR="00B77563" w:rsidRPr="009B20B8" w14:paraId="308C5CA7" w14:textId="77777777" w:rsidTr="005B5C82">
        <w:trPr>
          <w:gridAfter w:val="1"/>
          <w:wAfter w:w="11" w:type="pct"/>
          <w:trHeight w:val="900"/>
        </w:trPr>
        <w:tc>
          <w:tcPr>
            <w:tcW w:w="1051" w:type="pct"/>
            <w:hideMark/>
          </w:tcPr>
          <w:p w14:paraId="7F6BC6DC" w14:textId="77777777" w:rsidR="00B77563" w:rsidRPr="009B20B8" w:rsidRDefault="00B77563" w:rsidP="003B6A00">
            <w:pPr>
              <w:rPr>
                <w:rFonts w:eastAsia="Times New Roman" w:cs="Gill Sans"/>
                <w:b/>
                <w:bCs/>
                <w:szCs w:val="22"/>
              </w:rPr>
            </w:pPr>
            <w:r w:rsidRPr="009B20B8">
              <w:rPr>
                <w:rFonts w:eastAsia="Times New Roman" w:cs="Gill Sans"/>
                <w:b/>
                <w:bCs/>
                <w:szCs w:val="22"/>
              </w:rPr>
              <w:t>Staff/HR</w:t>
            </w:r>
          </w:p>
        </w:tc>
        <w:tc>
          <w:tcPr>
            <w:tcW w:w="927" w:type="pct"/>
          </w:tcPr>
          <w:p w14:paraId="64B8F08A" w14:textId="77777777" w:rsidR="00B77563" w:rsidRPr="00D775DD" w:rsidRDefault="00D775DD" w:rsidP="0029189A">
            <w:pPr>
              <w:pStyle w:val="ListParagraph"/>
              <w:numPr>
                <w:ilvl w:val="0"/>
                <w:numId w:val="45"/>
              </w:numPr>
              <w:rPr>
                <w:rFonts w:eastAsia="Times New Roman" w:cs="Gill Sans"/>
                <w:szCs w:val="22"/>
              </w:rPr>
            </w:pPr>
            <w:r>
              <w:rPr>
                <w:rFonts w:eastAsia="Times New Roman" w:cs="Gill Sans"/>
                <w:szCs w:val="22"/>
              </w:rPr>
              <w:t>Small nimble team</w:t>
            </w:r>
          </w:p>
        </w:tc>
        <w:tc>
          <w:tcPr>
            <w:tcW w:w="1004" w:type="pct"/>
          </w:tcPr>
          <w:p w14:paraId="25F0B979" w14:textId="77777777" w:rsidR="00D775DD" w:rsidRDefault="00D775DD" w:rsidP="0029189A">
            <w:pPr>
              <w:pStyle w:val="ListParagraph"/>
              <w:numPr>
                <w:ilvl w:val="0"/>
                <w:numId w:val="45"/>
              </w:numPr>
              <w:rPr>
                <w:rFonts w:eastAsia="Times New Roman" w:cs="Gill Sans"/>
                <w:szCs w:val="22"/>
              </w:rPr>
            </w:pPr>
            <w:r>
              <w:rPr>
                <w:rFonts w:eastAsia="Times New Roman" w:cs="Gill Sans"/>
                <w:szCs w:val="22"/>
              </w:rPr>
              <w:t>Capital intensive model will require very low overhead so funding levels are constantly adequate, this could hamper staff growth if model is initially unsuccessful</w:t>
            </w:r>
          </w:p>
          <w:p w14:paraId="1F081A8B" w14:textId="77777777" w:rsidR="0048244D" w:rsidRPr="00D775DD" w:rsidRDefault="0048244D" w:rsidP="0029189A">
            <w:pPr>
              <w:pStyle w:val="ListParagraph"/>
              <w:numPr>
                <w:ilvl w:val="0"/>
                <w:numId w:val="45"/>
              </w:numPr>
              <w:rPr>
                <w:rFonts w:eastAsia="Times New Roman" w:cs="Gill Sans"/>
                <w:szCs w:val="22"/>
              </w:rPr>
            </w:pPr>
            <w:r>
              <w:rPr>
                <w:rFonts w:eastAsia="Times New Roman" w:cs="Gill Sans"/>
                <w:szCs w:val="22"/>
              </w:rPr>
              <w:t>Legal costs may be material enough to keep a real estate transactional attorney on retainer, this would be costly</w:t>
            </w:r>
          </w:p>
        </w:tc>
        <w:tc>
          <w:tcPr>
            <w:tcW w:w="1004" w:type="pct"/>
          </w:tcPr>
          <w:p w14:paraId="14EF1A32" w14:textId="77777777" w:rsidR="00B77563" w:rsidRDefault="00D775DD" w:rsidP="0029189A">
            <w:pPr>
              <w:pStyle w:val="ListParagraph"/>
              <w:numPr>
                <w:ilvl w:val="0"/>
                <w:numId w:val="45"/>
              </w:numPr>
              <w:rPr>
                <w:rFonts w:eastAsia="Times New Roman" w:cs="Gill Sans"/>
                <w:szCs w:val="22"/>
              </w:rPr>
            </w:pPr>
            <w:r>
              <w:rPr>
                <w:rFonts w:eastAsia="Times New Roman" w:cs="Gill Sans"/>
                <w:szCs w:val="22"/>
              </w:rPr>
              <w:t xml:space="preserve">Attractive FinTech startup with a first of </w:t>
            </w:r>
            <w:proofErr w:type="spellStart"/>
            <w:proofErr w:type="gramStart"/>
            <w:r>
              <w:rPr>
                <w:rFonts w:eastAsia="Times New Roman" w:cs="Gill Sans"/>
                <w:szCs w:val="22"/>
              </w:rPr>
              <w:t>it’s</w:t>
            </w:r>
            <w:proofErr w:type="spellEnd"/>
            <w:proofErr w:type="gramEnd"/>
            <w:r>
              <w:rPr>
                <w:rFonts w:eastAsia="Times New Roman" w:cs="Gill Sans"/>
                <w:szCs w:val="22"/>
              </w:rPr>
              <w:t xml:space="preserve"> kind business model</w:t>
            </w:r>
          </w:p>
          <w:p w14:paraId="33CC9F85" w14:textId="77777777" w:rsidR="00A36707" w:rsidRPr="00D775DD" w:rsidRDefault="00A36707" w:rsidP="0029189A">
            <w:pPr>
              <w:pStyle w:val="ListParagraph"/>
              <w:numPr>
                <w:ilvl w:val="0"/>
                <w:numId w:val="45"/>
              </w:numPr>
              <w:rPr>
                <w:rFonts w:eastAsia="Times New Roman" w:cs="Gill Sans"/>
                <w:szCs w:val="22"/>
              </w:rPr>
            </w:pPr>
            <w:r>
              <w:rPr>
                <w:rFonts w:eastAsia="Times New Roman" w:cs="Gill Sans"/>
                <w:szCs w:val="22"/>
              </w:rPr>
              <w:t>Equity compensation is an option</w:t>
            </w:r>
          </w:p>
        </w:tc>
        <w:tc>
          <w:tcPr>
            <w:tcW w:w="1004" w:type="pct"/>
          </w:tcPr>
          <w:p w14:paraId="4C10835D" w14:textId="77777777" w:rsidR="00B77563" w:rsidRPr="00D775DD" w:rsidRDefault="00D775DD" w:rsidP="0029189A">
            <w:pPr>
              <w:pStyle w:val="ListParagraph"/>
              <w:numPr>
                <w:ilvl w:val="0"/>
                <w:numId w:val="45"/>
              </w:numPr>
              <w:rPr>
                <w:rFonts w:eastAsia="Times New Roman" w:cs="Gill Sans"/>
                <w:szCs w:val="22"/>
              </w:rPr>
            </w:pPr>
            <w:r>
              <w:rPr>
                <w:rFonts w:eastAsia="Times New Roman" w:cs="Gill Sans"/>
                <w:szCs w:val="22"/>
              </w:rPr>
              <w:t>Competition</w:t>
            </w:r>
          </w:p>
        </w:tc>
      </w:tr>
      <w:tr w:rsidR="00B77563" w:rsidRPr="009B20B8" w14:paraId="5ADFCD22" w14:textId="77777777" w:rsidTr="005B5C82">
        <w:trPr>
          <w:gridAfter w:val="1"/>
          <w:wAfter w:w="11" w:type="pct"/>
          <w:trHeight w:val="900"/>
        </w:trPr>
        <w:tc>
          <w:tcPr>
            <w:tcW w:w="1051" w:type="pct"/>
          </w:tcPr>
          <w:p w14:paraId="13CB52A7" w14:textId="77777777" w:rsidR="00B77563" w:rsidRPr="009B20B8" w:rsidRDefault="00B77563" w:rsidP="003B6A00">
            <w:pPr>
              <w:rPr>
                <w:rFonts w:eastAsia="Times New Roman" w:cs="Gill Sans"/>
                <w:b/>
                <w:bCs/>
                <w:szCs w:val="22"/>
              </w:rPr>
            </w:pPr>
            <w:r w:rsidRPr="009B20B8">
              <w:rPr>
                <w:rFonts w:eastAsia="Times New Roman" w:cs="Gill Sans"/>
                <w:b/>
                <w:bCs/>
                <w:szCs w:val="22"/>
              </w:rPr>
              <w:t>Finance</w:t>
            </w:r>
          </w:p>
        </w:tc>
        <w:tc>
          <w:tcPr>
            <w:tcW w:w="927" w:type="pct"/>
          </w:tcPr>
          <w:p w14:paraId="7A2E9E4A" w14:textId="77777777" w:rsidR="00A36707" w:rsidRPr="00A36707" w:rsidRDefault="00A36707" w:rsidP="0029189A">
            <w:pPr>
              <w:pStyle w:val="ListParagraph"/>
              <w:numPr>
                <w:ilvl w:val="0"/>
                <w:numId w:val="46"/>
              </w:numPr>
              <w:rPr>
                <w:rFonts w:eastAsia="Times New Roman" w:cs="Gill Sans"/>
                <w:szCs w:val="22"/>
              </w:rPr>
            </w:pPr>
            <w:r>
              <w:rPr>
                <w:rFonts w:eastAsia="Times New Roman" w:cs="Gill Sans"/>
                <w:szCs w:val="22"/>
              </w:rPr>
              <w:t>Experienced accounting team and financial + real estate network</w:t>
            </w:r>
          </w:p>
        </w:tc>
        <w:tc>
          <w:tcPr>
            <w:tcW w:w="1004" w:type="pct"/>
          </w:tcPr>
          <w:p w14:paraId="697B83FA" w14:textId="77777777" w:rsidR="00B77563" w:rsidRDefault="00A36707" w:rsidP="0029189A">
            <w:pPr>
              <w:pStyle w:val="ListParagraph"/>
              <w:numPr>
                <w:ilvl w:val="0"/>
                <w:numId w:val="46"/>
              </w:numPr>
              <w:rPr>
                <w:rFonts w:eastAsia="Times New Roman" w:cs="Gill Sans"/>
                <w:szCs w:val="22"/>
              </w:rPr>
            </w:pPr>
            <w:r>
              <w:rPr>
                <w:rFonts w:eastAsia="Times New Roman" w:cs="Gill Sans"/>
                <w:szCs w:val="22"/>
              </w:rPr>
              <w:t xml:space="preserve">Transaction is very technical in nature, will require advanced accounting and </w:t>
            </w:r>
            <w:r>
              <w:rPr>
                <w:rFonts w:eastAsia="Times New Roman" w:cs="Gill Sans"/>
                <w:szCs w:val="22"/>
              </w:rPr>
              <w:lastRenderedPageBreak/>
              <w:t>regulation knowledge</w:t>
            </w:r>
          </w:p>
          <w:p w14:paraId="4282FAD7" w14:textId="77777777" w:rsidR="0048244D" w:rsidRPr="00A36707" w:rsidRDefault="0048244D" w:rsidP="0029189A">
            <w:pPr>
              <w:pStyle w:val="ListParagraph"/>
              <w:numPr>
                <w:ilvl w:val="0"/>
                <w:numId w:val="46"/>
              </w:numPr>
              <w:rPr>
                <w:rFonts w:eastAsia="Times New Roman" w:cs="Gill Sans"/>
                <w:szCs w:val="22"/>
              </w:rPr>
            </w:pPr>
            <w:r>
              <w:rPr>
                <w:rFonts w:eastAsia="Times New Roman" w:cs="Gill Sans"/>
                <w:szCs w:val="22"/>
              </w:rPr>
              <w:t>High Startup costs</w:t>
            </w:r>
          </w:p>
        </w:tc>
        <w:tc>
          <w:tcPr>
            <w:tcW w:w="1004" w:type="pct"/>
          </w:tcPr>
          <w:p w14:paraId="35DDEEF6" w14:textId="77777777" w:rsidR="00B77563" w:rsidRPr="00A36707" w:rsidRDefault="00B77563" w:rsidP="0029189A">
            <w:pPr>
              <w:pStyle w:val="ListParagraph"/>
              <w:numPr>
                <w:ilvl w:val="0"/>
                <w:numId w:val="46"/>
              </w:numPr>
              <w:rPr>
                <w:rFonts w:eastAsia="Times New Roman" w:cs="Gill Sans"/>
                <w:szCs w:val="22"/>
              </w:rPr>
            </w:pPr>
          </w:p>
        </w:tc>
        <w:tc>
          <w:tcPr>
            <w:tcW w:w="1004" w:type="pct"/>
          </w:tcPr>
          <w:p w14:paraId="1E251994" w14:textId="77777777" w:rsidR="00B77563" w:rsidRDefault="00A36707" w:rsidP="0029189A">
            <w:pPr>
              <w:pStyle w:val="ListParagraph"/>
              <w:numPr>
                <w:ilvl w:val="0"/>
                <w:numId w:val="46"/>
              </w:numPr>
              <w:rPr>
                <w:rFonts w:eastAsia="Times New Roman" w:cs="Gill Sans"/>
                <w:szCs w:val="22"/>
              </w:rPr>
            </w:pPr>
            <w:r>
              <w:rPr>
                <w:rFonts w:eastAsia="Times New Roman" w:cs="Gill Sans"/>
                <w:szCs w:val="22"/>
              </w:rPr>
              <w:t>Regulation limitations</w:t>
            </w:r>
          </w:p>
          <w:p w14:paraId="1052FDD0" w14:textId="77777777" w:rsidR="00A36707" w:rsidRPr="00A36707" w:rsidRDefault="00A36707" w:rsidP="0029189A">
            <w:pPr>
              <w:pStyle w:val="ListParagraph"/>
              <w:numPr>
                <w:ilvl w:val="0"/>
                <w:numId w:val="46"/>
              </w:numPr>
              <w:rPr>
                <w:rFonts w:eastAsia="Times New Roman" w:cs="Gill Sans"/>
                <w:szCs w:val="22"/>
              </w:rPr>
            </w:pPr>
            <w:r>
              <w:rPr>
                <w:rFonts w:eastAsia="Times New Roman" w:cs="Gill Sans"/>
                <w:szCs w:val="22"/>
              </w:rPr>
              <w:t>Contract and legal limitations</w:t>
            </w:r>
          </w:p>
        </w:tc>
      </w:tr>
      <w:tr w:rsidR="00B77563" w:rsidRPr="009B20B8" w14:paraId="463E8229" w14:textId="77777777" w:rsidTr="005B5C82">
        <w:trPr>
          <w:gridAfter w:val="1"/>
          <w:wAfter w:w="11" w:type="pct"/>
          <w:trHeight w:val="900"/>
        </w:trPr>
        <w:tc>
          <w:tcPr>
            <w:tcW w:w="1051" w:type="pct"/>
          </w:tcPr>
          <w:p w14:paraId="56CD7082" w14:textId="77777777" w:rsidR="00B77563" w:rsidRDefault="00B77563" w:rsidP="003B6A00">
            <w:pPr>
              <w:rPr>
                <w:rFonts w:eastAsia="Times New Roman" w:cs="Gill Sans"/>
                <w:b/>
                <w:bCs/>
                <w:szCs w:val="22"/>
              </w:rPr>
            </w:pPr>
            <w:r w:rsidRPr="009B20B8">
              <w:rPr>
                <w:rFonts w:eastAsia="Times New Roman" w:cs="Gill Sans"/>
                <w:b/>
                <w:bCs/>
                <w:szCs w:val="22"/>
              </w:rPr>
              <w:t>Operations/</w:t>
            </w:r>
          </w:p>
          <w:p w14:paraId="22621F4B" w14:textId="77777777" w:rsidR="00B77563" w:rsidRPr="009B20B8" w:rsidRDefault="00B77563" w:rsidP="003B6A00">
            <w:pPr>
              <w:rPr>
                <w:rFonts w:eastAsia="Times New Roman" w:cs="Gill Sans"/>
                <w:b/>
                <w:bCs/>
                <w:szCs w:val="22"/>
              </w:rPr>
            </w:pPr>
            <w:r w:rsidRPr="009B20B8">
              <w:rPr>
                <w:rFonts w:eastAsia="Times New Roman" w:cs="Gill Sans"/>
                <w:b/>
                <w:bCs/>
                <w:szCs w:val="22"/>
              </w:rPr>
              <w:t>Management</w:t>
            </w:r>
          </w:p>
        </w:tc>
        <w:tc>
          <w:tcPr>
            <w:tcW w:w="927" w:type="pct"/>
          </w:tcPr>
          <w:p w14:paraId="29574196" w14:textId="77777777" w:rsidR="00B77563" w:rsidRDefault="00A36707" w:rsidP="0029189A">
            <w:pPr>
              <w:pStyle w:val="ListParagraph"/>
              <w:numPr>
                <w:ilvl w:val="0"/>
                <w:numId w:val="47"/>
              </w:numPr>
              <w:rPr>
                <w:rFonts w:eastAsia="Times New Roman" w:cs="Gill Sans"/>
                <w:szCs w:val="22"/>
              </w:rPr>
            </w:pPr>
            <w:r>
              <w:rPr>
                <w:rFonts w:eastAsia="Times New Roman" w:cs="Gill Sans"/>
                <w:szCs w:val="22"/>
              </w:rPr>
              <w:t>Strong data operation</w:t>
            </w:r>
            <w:r w:rsidR="0040413D">
              <w:rPr>
                <w:rFonts w:eastAsia="Times New Roman" w:cs="Gill Sans"/>
                <w:szCs w:val="22"/>
              </w:rPr>
              <w:t>, ability to provide actionable insights for the business</w:t>
            </w:r>
          </w:p>
          <w:p w14:paraId="137BD9F5" w14:textId="77777777" w:rsidR="0040413D" w:rsidRPr="00A36707" w:rsidRDefault="0040413D" w:rsidP="0029189A">
            <w:pPr>
              <w:pStyle w:val="ListParagraph"/>
              <w:numPr>
                <w:ilvl w:val="0"/>
                <w:numId w:val="47"/>
              </w:numPr>
              <w:rPr>
                <w:rFonts w:eastAsia="Times New Roman" w:cs="Gill Sans"/>
                <w:szCs w:val="22"/>
              </w:rPr>
            </w:pPr>
            <w:r>
              <w:rPr>
                <w:rFonts w:eastAsia="Times New Roman" w:cs="Gill Sans"/>
                <w:szCs w:val="22"/>
              </w:rPr>
              <w:t>Lean management team, tech-based platform</w:t>
            </w:r>
          </w:p>
        </w:tc>
        <w:tc>
          <w:tcPr>
            <w:tcW w:w="1004" w:type="pct"/>
          </w:tcPr>
          <w:p w14:paraId="116543E7" w14:textId="77777777" w:rsidR="00B77563" w:rsidRDefault="0040413D" w:rsidP="0029189A">
            <w:pPr>
              <w:pStyle w:val="ListParagraph"/>
              <w:numPr>
                <w:ilvl w:val="0"/>
                <w:numId w:val="47"/>
              </w:numPr>
              <w:rPr>
                <w:rFonts w:eastAsia="Times New Roman" w:cs="Gill Sans"/>
                <w:szCs w:val="22"/>
              </w:rPr>
            </w:pPr>
            <w:r>
              <w:rPr>
                <w:rFonts w:eastAsia="Times New Roman" w:cs="Gill Sans"/>
                <w:szCs w:val="22"/>
              </w:rPr>
              <w:t>Data infrastructure will grow costly as business grows</w:t>
            </w:r>
          </w:p>
          <w:p w14:paraId="74EABBB9" w14:textId="77777777" w:rsidR="0040413D" w:rsidRDefault="0040413D" w:rsidP="0029189A">
            <w:pPr>
              <w:pStyle w:val="ListParagraph"/>
              <w:numPr>
                <w:ilvl w:val="0"/>
                <w:numId w:val="47"/>
              </w:numPr>
              <w:rPr>
                <w:rFonts w:eastAsia="Times New Roman" w:cs="Gill Sans"/>
                <w:szCs w:val="22"/>
              </w:rPr>
            </w:pPr>
            <w:r>
              <w:rPr>
                <w:rFonts w:eastAsia="Times New Roman" w:cs="Gill Sans"/>
                <w:szCs w:val="22"/>
              </w:rPr>
              <w:t>Extremely complex transaction structures, presents need for strong contract</w:t>
            </w:r>
          </w:p>
          <w:p w14:paraId="6C309AFF" w14:textId="77777777" w:rsidR="0048244D" w:rsidRPr="0040413D" w:rsidRDefault="0048244D" w:rsidP="0029189A">
            <w:pPr>
              <w:pStyle w:val="ListParagraph"/>
              <w:numPr>
                <w:ilvl w:val="0"/>
                <w:numId w:val="47"/>
              </w:numPr>
              <w:rPr>
                <w:rFonts w:eastAsia="Times New Roman" w:cs="Gill Sans"/>
                <w:szCs w:val="22"/>
              </w:rPr>
            </w:pPr>
            <w:r>
              <w:rPr>
                <w:rFonts w:eastAsia="Times New Roman" w:cs="Gill Sans"/>
                <w:szCs w:val="22"/>
              </w:rPr>
              <w:t>Potential for high legal and compliance costs</w:t>
            </w:r>
          </w:p>
        </w:tc>
        <w:tc>
          <w:tcPr>
            <w:tcW w:w="1004" w:type="pct"/>
          </w:tcPr>
          <w:p w14:paraId="1FB70CF8" w14:textId="77777777" w:rsidR="00B77563" w:rsidRPr="0040413D" w:rsidRDefault="0040413D" w:rsidP="0029189A">
            <w:pPr>
              <w:pStyle w:val="ListParagraph"/>
              <w:numPr>
                <w:ilvl w:val="0"/>
                <w:numId w:val="47"/>
              </w:numPr>
              <w:rPr>
                <w:rFonts w:eastAsia="Times New Roman" w:cs="Gill Sans"/>
                <w:szCs w:val="22"/>
              </w:rPr>
            </w:pPr>
            <w:r>
              <w:rPr>
                <w:rFonts w:eastAsia="Times New Roman" w:cs="Gill Sans"/>
                <w:szCs w:val="22"/>
              </w:rPr>
              <w:t xml:space="preserve">Vast amounts of data </w:t>
            </w:r>
            <w:proofErr w:type="gramStart"/>
            <w:r>
              <w:rPr>
                <w:rFonts w:eastAsia="Times New Roman" w:cs="Gill Sans"/>
                <w:szCs w:val="22"/>
              </w:rPr>
              <w:t>presents</w:t>
            </w:r>
            <w:proofErr w:type="gramEnd"/>
            <w:r>
              <w:rPr>
                <w:rFonts w:eastAsia="Times New Roman" w:cs="Gill Sans"/>
                <w:szCs w:val="22"/>
              </w:rPr>
              <w:t xml:space="preserve"> valuable opportunities to scale effectively and implement successful campaigns at scale</w:t>
            </w:r>
          </w:p>
        </w:tc>
        <w:tc>
          <w:tcPr>
            <w:tcW w:w="1004" w:type="pct"/>
          </w:tcPr>
          <w:p w14:paraId="4C7941F6" w14:textId="77777777" w:rsidR="00B77563" w:rsidRDefault="0040413D" w:rsidP="0029189A">
            <w:pPr>
              <w:pStyle w:val="ListParagraph"/>
              <w:numPr>
                <w:ilvl w:val="0"/>
                <w:numId w:val="47"/>
              </w:numPr>
              <w:rPr>
                <w:rFonts w:eastAsia="Times New Roman" w:cs="Gill Sans"/>
                <w:szCs w:val="22"/>
              </w:rPr>
            </w:pPr>
            <w:r>
              <w:rPr>
                <w:rFonts w:eastAsia="Times New Roman" w:cs="Gill Sans"/>
                <w:szCs w:val="22"/>
              </w:rPr>
              <w:t>User data privacy</w:t>
            </w:r>
          </w:p>
          <w:p w14:paraId="62E45939" w14:textId="77777777" w:rsidR="0040413D" w:rsidRDefault="0040413D" w:rsidP="0029189A">
            <w:pPr>
              <w:pStyle w:val="ListParagraph"/>
              <w:numPr>
                <w:ilvl w:val="0"/>
                <w:numId w:val="47"/>
              </w:numPr>
              <w:rPr>
                <w:rFonts w:eastAsia="Times New Roman" w:cs="Gill Sans"/>
                <w:szCs w:val="22"/>
              </w:rPr>
            </w:pPr>
            <w:r>
              <w:rPr>
                <w:rFonts w:eastAsia="Times New Roman" w:cs="Gill Sans"/>
                <w:szCs w:val="22"/>
              </w:rPr>
              <w:t>Data breaches</w:t>
            </w:r>
          </w:p>
          <w:p w14:paraId="6D3FDE42" w14:textId="77777777" w:rsidR="0040413D" w:rsidRPr="0040413D" w:rsidRDefault="0040413D" w:rsidP="0029189A">
            <w:pPr>
              <w:pStyle w:val="ListParagraph"/>
              <w:numPr>
                <w:ilvl w:val="0"/>
                <w:numId w:val="47"/>
              </w:numPr>
              <w:rPr>
                <w:rFonts w:eastAsia="Times New Roman" w:cs="Gill Sans"/>
                <w:szCs w:val="22"/>
              </w:rPr>
            </w:pPr>
            <w:r>
              <w:rPr>
                <w:rFonts w:eastAsia="Times New Roman" w:cs="Gill Sans"/>
                <w:szCs w:val="22"/>
              </w:rPr>
              <w:t>Regulations and legal limitations</w:t>
            </w:r>
          </w:p>
        </w:tc>
      </w:tr>
      <w:tr w:rsidR="00B77563" w:rsidRPr="009B20B8" w14:paraId="4D206EFC" w14:textId="77777777" w:rsidTr="005B5C82">
        <w:trPr>
          <w:gridAfter w:val="1"/>
          <w:wAfter w:w="11" w:type="pct"/>
          <w:trHeight w:val="900"/>
        </w:trPr>
        <w:tc>
          <w:tcPr>
            <w:tcW w:w="1051" w:type="pct"/>
          </w:tcPr>
          <w:p w14:paraId="67144638" w14:textId="77777777" w:rsidR="00B77563" w:rsidRPr="009B20B8" w:rsidRDefault="00B77563" w:rsidP="003B6A00">
            <w:pPr>
              <w:rPr>
                <w:rFonts w:eastAsia="Times New Roman" w:cs="Gill Sans"/>
                <w:b/>
                <w:bCs/>
                <w:szCs w:val="22"/>
              </w:rPr>
            </w:pPr>
            <w:r w:rsidRPr="009B20B8">
              <w:rPr>
                <w:rFonts w:eastAsia="Times New Roman" w:cs="Gill Sans"/>
                <w:b/>
                <w:bCs/>
                <w:szCs w:val="22"/>
              </w:rPr>
              <w:t>Market</w:t>
            </w:r>
          </w:p>
        </w:tc>
        <w:tc>
          <w:tcPr>
            <w:tcW w:w="927" w:type="pct"/>
          </w:tcPr>
          <w:p w14:paraId="0FD6BEB1" w14:textId="77777777" w:rsidR="005B5C82" w:rsidRDefault="005B5C82" w:rsidP="0029189A">
            <w:pPr>
              <w:pStyle w:val="ListParagraph"/>
              <w:numPr>
                <w:ilvl w:val="0"/>
                <w:numId w:val="43"/>
              </w:numPr>
              <w:rPr>
                <w:rFonts w:eastAsia="Times New Roman" w:cs="Gill Sans"/>
                <w:szCs w:val="22"/>
              </w:rPr>
            </w:pPr>
            <w:r w:rsidRPr="005B5C82">
              <w:rPr>
                <w:rFonts w:eastAsia="Times New Roman" w:cs="Gill Sans"/>
                <w:szCs w:val="22"/>
              </w:rPr>
              <w:t xml:space="preserve">Limited competition </w:t>
            </w:r>
          </w:p>
          <w:p w14:paraId="3C5E58CE" w14:textId="77777777" w:rsidR="00B77563" w:rsidRPr="009B20B8" w:rsidRDefault="00B77563" w:rsidP="003B6A00">
            <w:pPr>
              <w:rPr>
                <w:rFonts w:eastAsia="Times New Roman" w:cs="Gill Sans"/>
                <w:szCs w:val="22"/>
              </w:rPr>
            </w:pPr>
          </w:p>
        </w:tc>
        <w:tc>
          <w:tcPr>
            <w:tcW w:w="1004" w:type="pct"/>
          </w:tcPr>
          <w:p w14:paraId="0A819BC6" w14:textId="77777777" w:rsidR="00B77563" w:rsidRPr="001A56D9" w:rsidRDefault="001A56D9" w:rsidP="0029189A">
            <w:pPr>
              <w:pStyle w:val="ListParagraph"/>
              <w:numPr>
                <w:ilvl w:val="0"/>
                <w:numId w:val="43"/>
              </w:numPr>
              <w:rPr>
                <w:rFonts w:eastAsia="Times New Roman" w:cs="Gill Sans"/>
                <w:szCs w:val="22"/>
              </w:rPr>
            </w:pPr>
            <w:r>
              <w:rPr>
                <w:rFonts w:eastAsia="Times New Roman" w:cs="Gill Sans"/>
                <w:szCs w:val="22"/>
              </w:rPr>
              <w:t xml:space="preserve">Concept </w:t>
            </w:r>
            <w:proofErr w:type="gramStart"/>
            <w:r>
              <w:rPr>
                <w:rFonts w:eastAsia="Times New Roman" w:cs="Gill Sans"/>
                <w:szCs w:val="22"/>
              </w:rPr>
              <w:t>not yet proven,</w:t>
            </w:r>
            <w:proofErr w:type="gramEnd"/>
            <w:r>
              <w:rPr>
                <w:rFonts w:eastAsia="Times New Roman" w:cs="Gill Sans"/>
                <w:szCs w:val="22"/>
              </w:rPr>
              <w:t xml:space="preserve"> mass adoption could be slower than desired</w:t>
            </w:r>
          </w:p>
        </w:tc>
        <w:tc>
          <w:tcPr>
            <w:tcW w:w="1004" w:type="pct"/>
          </w:tcPr>
          <w:p w14:paraId="2941B29A" w14:textId="77777777" w:rsidR="00B77563" w:rsidRPr="001E6EF5" w:rsidRDefault="001E6EF5" w:rsidP="0029189A">
            <w:pPr>
              <w:pStyle w:val="ListParagraph"/>
              <w:numPr>
                <w:ilvl w:val="0"/>
                <w:numId w:val="43"/>
              </w:numPr>
              <w:rPr>
                <w:rFonts w:eastAsia="Times New Roman" w:cs="Gill Sans"/>
                <w:szCs w:val="22"/>
              </w:rPr>
            </w:pPr>
            <w:r>
              <w:rPr>
                <w:rFonts w:eastAsia="Times New Roman" w:cs="Gill Sans"/>
                <w:szCs w:val="22"/>
              </w:rPr>
              <w:t>Market enjoys fast easy processes, a scalable market like ours is attractive if successful</w:t>
            </w:r>
          </w:p>
        </w:tc>
        <w:tc>
          <w:tcPr>
            <w:tcW w:w="1004" w:type="pct"/>
          </w:tcPr>
          <w:p w14:paraId="586D9636" w14:textId="77777777" w:rsidR="00B77563" w:rsidRDefault="001E6EF5" w:rsidP="0029189A">
            <w:pPr>
              <w:pStyle w:val="ListParagraph"/>
              <w:numPr>
                <w:ilvl w:val="0"/>
                <w:numId w:val="43"/>
              </w:numPr>
              <w:rPr>
                <w:rFonts w:eastAsia="Times New Roman" w:cs="Gill Sans"/>
                <w:szCs w:val="22"/>
              </w:rPr>
            </w:pPr>
            <w:r>
              <w:rPr>
                <w:rFonts w:eastAsia="Times New Roman" w:cs="Gill Sans"/>
                <w:szCs w:val="22"/>
              </w:rPr>
              <w:t xml:space="preserve">Look </w:t>
            </w:r>
            <w:proofErr w:type="spellStart"/>
            <w:r>
              <w:rPr>
                <w:rFonts w:eastAsia="Times New Roman" w:cs="Gill Sans"/>
                <w:szCs w:val="22"/>
              </w:rPr>
              <w:t>a like</w:t>
            </w:r>
            <w:proofErr w:type="spellEnd"/>
            <w:r>
              <w:rPr>
                <w:rFonts w:eastAsia="Times New Roman" w:cs="Gill Sans"/>
                <w:szCs w:val="22"/>
              </w:rPr>
              <w:t xml:space="preserve"> startups</w:t>
            </w:r>
          </w:p>
          <w:p w14:paraId="7F286E67" w14:textId="77777777" w:rsidR="001E6EF5" w:rsidRPr="001E6EF5" w:rsidRDefault="001E6EF5" w:rsidP="0029189A">
            <w:pPr>
              <w:pStyle w:val="ListParagraph"/>
              <w:numPr>
                <w:ilvl w:val="0"/>
                <w:numId w:val="43"/>
              </w:numPr>
              <w:rPr>
                <w:rFonts w:eastAsia="Times New Roman" w:cs="Gill Sans"/>
                <w:szCs w:val="22"/>
              </w:rPr>
            </w:pPr>
            <w:r>
              <w:rPr>
                <w:rFonts w:eastAsia="Times New Roman" w:cs="Gill Sans"/>
                <w:szCs w:val="22"/>
              </w:rPr>
              <w:t>Legal risk leading to potential reputational risk</w:t>
            </w:r>
          </w:p>
        </w:tc>
      </w:tr>
      <w:tr w:rsidR="00B77563" w:rsidRPr="009B20B8" w14:paraId="144D6E0D" w14:textId="77777777" w:rsidTr="005B5C82">
        <w:trPr>
          <w:trHeight w:val="576"/>
        </w:trPr>
        <w:tc>
          <w:tcPr>
            <w:tcW w:w="5000" w:type="pct"/>
            <w:gridSpan w:val="6"/>
            <w:noWrap/>
            <w:hideMark/>
          </w:tcPr>
          <w:p w14:paraId="704EA644" w14:textId="77777777" w:rsidR="00B77563" w:rsidRPr="009B20B8" w:rsidRDefault="00B77563" w:rsidP="003B6A00">
            <w:pPr>
              <w:rPr>
                <w:rFonts w:eastAsia="Times New Roman" w:cs="Gill Sans"/>
                <w:b/>
                <w:bCs/>
                <w:szCs w:val="22"/>
              </w:rPr>
            </w:pPr>
            <w:r w:rsidRPr="009B20B8">
              <w:rPr>
                <w:rFonts w:eastAsia="Times New Roman" w:cs="Gill Sans"/>
                <w:b/>
                <w:bCs/>
                <w:szCs w:val="22"/>
              </w:rPr>
              <w:t>Can any of your strengths help with improving your weaknesses or combating your threats?  If so, please describe how below.</w:t>
            </w:r>
          </w:p>
        </w:tc>
      </w:tr>
      <w:tr w:rsidR="00B77563" w:rsidRPr="009B20B8" w14:paraId="25E9583B" w14:textId="77777777" w:rsidTr="005B5C82">
        <w:trPr>
          <w:trHeight w:val="1080"/>
        </w:trPr>
        <w:tc>
          <w:tcPr>
            <w:tcW w:w="5000" w:type="pct"/>
            <w:gridSpan w:val="6"/>
            <w:hideMark/>
          </w:tcPr>
          <w:p w14:paraId="79839933" w14:textId="77777777" w:rsidR="00B77563" w:rsidRDefault="0048244D" w:rsidP="003B6A00">
            <w:pPr>
              <w:rPr>
                <w:rFonts w:eastAsia="Times New Roman" w:cs="Gill Sans"/>
                <w:szCs w:val="22"/>
              </w:rPr>
            </w:pPr>
            <w:r>
              <w:rPr>
                <w:rFonts w:eastAsia="Times New Roman" w:cs="Gill Sans"/>
                <w:szCs w:val="22"/>
              </w:rPr>
              <w:t xml:space="preserve">Deep existing connections in accounting/finance and real estate will help to accelerate understanding of risks associated with legal/compliance/contracts. Additional existing connections in banking will aide in the relationship building process which will be critical for transactions to move forward. Not only will HomeSlice need to be conscious of consumer interests, but also the loan originators and services (i.e. banks and mortgage banks). </w:t>
            </w:r>
          </w:p>
          <w:p w14:paraId="4899275F" w14:textId="77777777" w:rsidR="0048244D" w:rsidRDefault="0048244D" w:rsidP="003B6A00">
            <w:pPr>
              <w:rPr>
                <w:rFonts w:eastAsia="Times New Roman" w:cs="Gill Sans"/>
                <w:szCs w:val="22"/>
              </w:rPr>
            </w:pPr>
          </w:p>
          <w:p w14:paraId="36884C71" w14:textId="77777777" w:rsidR="0048244D" w:rsidRPr="009B20B8" w:rsidRDefault="0048244D" w:rsidP="003B6A00">
            <w:pPr>
              <w:rPr>
                <w:rFonts w:eastAsia="Times New Roman" w:cs="Gill Sans"/>
                <w:szCs w:val="22"/>
              </w:rPr>
            </w:pPr>
            <w:r>
              <w:rPr>
                <w:rFonts w:eastAsia="Times New Roman" w:cs="Gill Sans"/>
                <w:szCs w:val="22"/>
              </w:rPr>
              <w:t xml:space="preserve">Limited competition will also give HomeSlice an edge when scaling the business, however staying nimble and lean will be critical throughout the growth stage. </w:t>
            </w:r>
          </w:p>
        </w:tc>
      </w:tr>
      <w:tr w:rsidR="00B77563" w:rsidRPr="009B20B8" w14:paraId="5731305E" w14:textId="77777777" w:rsidTr="005B5C82">
        <w:trPr>
          <w:trHeight w:val="345"/>
        </w:trPr>
        <w:tc>
          <w:tcPr>
            <w:tcW w:w="5000" w:type="pct"/>
            <w:gridSpan w:val="6"/>
            <w:noWrap/>
            <w:hideMark/>
          </w:tcPr>
          <w:p w14:paraId="03EA865C" w14:textId="77777777" w:rsidR="00B77563" w:rsidRPr="009B20B8" w:rsidRDefault="00B77563" w:rsidP="003B6A00">
            <w:pPr>
              <w:rPr>
                <w:rFonts w:eastAsia="Times New Roman" w:cs="Gill Sans"/>
                <w:b/>
                <w:bCs/>
                <w:szCs w:val="22"/>
              </w:rPr>
            </w:pPr>
            <w:r w:rsidRPr="009B20B8">
              <w:rPr>
                <w:rFonts w:eastAsia="Times New Roman" w:cs="Gill Sans"/>
                <w:b/>
                <w:bCs/>
                <w:szCs w:val="22"/>
              </w:rPr>
              <w:t>Based on the information above, what are your immediate goals/next steps?</w:t>
            </w:r>
          </w:p>
        </w:tc>
      </w:tr>
      <w:tr w:rsidR="00B77563" w:rsidRPr="009B20B8" w14:paraId="5B584868" w14:textId="77777777" w:rsidTr="005B5C82">
        <w:trPr>
          <w:trHeight w:val="1080"/>
        </w:trPr>
        <w:tc>
          <w:tcPr>
            <w:tcW w:w="5000" w:type="pct"/>
            <w:gridSpan w:val="6"/>
            <w:hideMark/>
          </w:tcPr>
          <w:p w14:paraId="151961CA" w14:textId="77777777" w:rsidR="00B77563" w:rsidRDefault="0048244D" w:rsidP="003B6A00">
            <w:pPr>
              <w:rPr>
                <w:rFonts w:eastAsia="Times New Roman" w:cs="Gill Sans"/>
                <w:szCs w:val="22"/>
              </w:rPr>
            </w:pPr>
            <w:r>
              <w:rPr>
                <w:rFonts w:eastAsia="Times New Roman" w:cs="Gill Sans"/>
                <w:szCs w:val="22"/>
              </w:rPr>
              <w:t xml:space="preserve">Immediate goals include a front to back transaction review discussion with a qualified transactions attorney. Understanding the legality and feasibility of the proposed model will be make or break for the concept and the startup. </w:t>
            </w:r>
          </w:p>
          <w:p w14:paraId="09C93B7B" w14:textId="77777777" w:rsidR="0048244D" w:rsidRDefault="0048244D" w:rsidP="003B6A00">
            <w:pPr>
              <w:rPr>
                <w:rFonts w:eastAsia="Times New Roman" w:cs="Gill Sans"/>
                <w:szCs w:val="22"/>
              </w:rPr>
            </w:pPr>
          </w:p>
          <w:p w14:paraId="07FBA0E6" w14:textId="77777777" w:rsidR="0048244D" w:rsidRPr="009B20B8" w:rsidRDefault="0048244D" w:rsidP="003B6A00">
            <w:pPr>
              <w:rPr>
                <w:rFonts w:eastAsia="Times New Roman" w:cs="Gill Sans"/>
                <w:szCs w:val="22"/>
              </w:rPr>
            </w:pPr>
            <w:r>
              <w:rPr>
                <w:rFonts w:eastAsia="Times New Roman" w:cs="Gill Sans"/>
                <w:szCs w:val="22"/>
              </w:rPr>
              <w:t xml:space="preserve">If determined feasible, a detailed financial plan will be </w:t>
            </w:r>
            <w:proofErr w:type="gramStart"/>
            <w:r>
              <w:rPr>
                <w:rFonts w:eastAsia="Times New Roman" w:cs="Gill Sans"/>
                <w:szCs w:val="22"/>
              </w:rPr>
              <w:t>established</w:t>
            </w:r>
            <w:proofErr w:type="gramEnd"/>
            <w:r>
              <w:rPr>
                <w:rFonts w:eastAsia="Times New Roman" w:cs="Gill Sans"/>
                <w:szCs w:val="22"/>
              </w:rPr>
              <w:t xml:space="preserve"> and the funding search will begin. </w:t>
            </w:r>
          </w:p>
        </w:tc>
      </w:tr>
      <w:tr w:rsidR="00B77563" w:rsidRPr="009B20B8" w14:paraId="4CE3E3FB" w14:textId="77777777" w:rsidTr="005B5C82">
        <w:trPr>
          <w:trHeight w:val="345"/>
        </w:trPr>
        <w:tc>
          <w:tcPr>
            <w:tcW w:w="5000" w:type="pct"/>
            <w:gridSpan w:val="6"/>
            <w:noWrap/>
            <w:hideMark/>
          </w:tcPr>
          <w:p w14:paraId="64DEA81A" w14:textId="77777777" w:rsidR="00B77563" w:rsidRPr="009B20B8" w:rsidRDefault="00B77563" w:rsidP="003B6A00">
            <w:pPr>
              <w:rPr>
                <w:rFonts w:eastAsia="Times New Roman" w:cs="Gill Sans"/>
                <w:b/>
                <w:bCs/>
                <w:szCs w:val="22"/>
              </w:rPr>
            </w:pPr>
            <w:r w:rsidRPr="009B20B8">
              <w:rPr>
                <w:rFonts w:eastAsia="Times New Roman" w:cs="Gill Sans"/>
                <w:b/>
                <w:bCs/>
                <w:szCs w:val="22"/>
              </w:rPr>
              <w:t>Based on the information above, what are your long-term goals/next steps?</w:t>
            </w:r>
          </w:p>
        </w:tc>
      </w:tr>
      <w:tr w:rsidR="00B77563" w:rsidRPr="009B20B8" w14:paraId="5BBA96B2" w14:textId="77777777" w:rsidTr="005B5C82">
        <w:trPr>
          <w:trHeight w:val="1080"/>
        </w:trPr>
        <w:tc>
          <w:tcPr>
            <w:tcW w:w="5000" w:type="pct"/>
            <w:gridSpan w:val="6"/>
            <w:hideMark/>
          </w:tcPr>
          <w:p w14:paraId="5DADFBA8" w14:textId="77777777" w:rsidR="00B77563" w:rsidRDefault="00B77563" w:rsidP="003B6A00">
            <w:pPr>
              <w:rPr>
                <w:rFonts w:eastAsia="Times New Roman" w:cs="Gill Sans"/>
                <w:szCs w:val="22"/>
              </w:rPr>
            </w:pPr>
            <w:r w:rsidRPr="009B20B8">
              <w:rPr>
                <w:rFonts w:eastAsia="Times New Roman" w:cs="Gill Sans"/>
                <w:szCs w:val="22"/>
              </w:rPr>
              <w:t> </w:t>
            </w:r>
            <w:r w:rsidR="0048244D">
              <w:rPr>
                <w:rFonts w:eastAsia="Times New Roman" w:cs="Gill Sans"/>
                <w:szCs w:val="22"/>
              </w:rPr>
              <w:t xml:space="preserve">Long term goals are achieving profitability at a very early stage while the company is lean and nimble. Profitability is one of the most difficult obstacles to overcome in the startup space, yet arguably, the most important. </w:t>
            </w:r>
          </w:p>
          <w:p w14:paraId="769C5650" w14:textId="77777777" w:rsidR="0048244D" w:rsidRDefault="0048244D" w:rsidP="003B6A00">
            <w:pPr>
              <w:rPr>
                <w:rFonts w:eastAsia="Times New Roman" w:cs="Gill Sans"/>
                <w:szCs w:val="22"/>
              </w:rPr>
            </w:pPr>
          </w:p>
          <w:p w14:paraId="66A825AF" w14:textId="77777777" w:rsidR="0048244D" w:rsidRPr="009B20B8" w:rsidRDefault="0048244D" w:rsidP="003B6A00">
            <w:pPr>
              <w:rPr>
                <w:rFonts w:eastAsia="Times New Roman" w:cs="Gill Sans"/>
                <w:szCs w:val="22"/>
              </w:rPr>
            </w:pPr>
            <w:r>
              <w:rPr>
                <w:rFonts w:eastAsia="Times New Roman" w:cs="Gill Sans"/>
                <w:szCs w:val="22"/>
              </w:rPr>
              <w:t>In order to become profitable, deep industry and banking relationships will need to be established and the platform must scale efficiently. Being a tech based/</w:t>
            </w:r>
            <w:proofErr w:type="gramStart"/>
            <w:r>
              <w:rPr>
                <w:rFonts w:eastAsia="Times New Roman" w:cs="Gill Sans"/>
                <w:szCs w:val="22"/>
              </w:rPr>
              <w:t>web based</w:t>
            </w:r>
            <w:proofErr w:type="gramEnd"/>
            <w:r>
              <w:rPr>
                <w:rFonts w:eastAsia="Times New Roman" w:cs="Gill Sans"/>
                <w:szCs w:val="22"/>
              </w:rPr>
              <w:t xml:space="preserve"> platform allows for lower overhead through a variety of automation and fast access to market. </w:t>
            </w:r>
          </w:p>
        </w:tc>
      </w:tr>
    </w:tbl>
    <w:p w14:paraId="203408A0" w14:textId="77777777" w:rsidR="00B77563" w:rsidRDefault="00B77563" w:rsidP="00B77563">
      <w:pPr>
        <w:tabs>
          <w:tab w:val="center" w:pos="4320"/>
        </w:tabs>
        <w:rPr>
          <w:rFonts w:cs="Gill Sans"/>
          <w:szCs w:val="22"/>
        </w:rPr>
      </w:pPr>
    </w:p>
    <w:p w14:paraId="073BB36D" w14:textId="77777777" w:rsidR="00B77563" w:rsidRDefault="00B77563" w:rsidP="00B77563">
      <w:pPr>
        <w:rPr>
          <w:rFonts w:cs="Gill Sans"/>
          <w:szCs w:val="22"/>
        </w:rPr>
      </w:pPr>
    </w:p>
    <w:p w14:paraId="185F1326" w14:textId="77777777" w:rsidR="00B77563" w:rsidRPr="009B20B8" w:rsidRDefault="00B77563" w:rsidP="00B77563">
      <w:pPr>
        <w:tabs>
          <w:tab w:val="center" w:pos="4320"/>
        </w:tabs>
        <w:rPr>
          <w:rFonts w:cs="Gill Sans"/>
          <w:szCs w:val="22"/>
        </w:rPr>
      </w:pPr>
    </w:p>
    <w:p w14:paraId="126E5546" w14:textId="77777777" w:rsidR="00B77563" w:rsidRPr="009B20B8" w:rsidRDefault="00B77563" w:rsidP="00B77563">
      <w:pPr>
        <w:pStyle w:val="Heading3"/>
      </w:pPr>
      <w:r w:rsidRPr="009B20B8">
        <w:t xml:space="preserve">Product/service features and benefits </w:t>
      </w:r>
    </w:p>
    <w:p w14:paraId="2DCA284F" w14:textId="77777777" w:rsidR="00B77563" w:rsidRPr="009B20B8" w:rsidRDefault="00B77563" w:rsidP="00B77563">
      <w:pPr>
        <w:tabs>
          <w:tab w:val="center" w:pos="4320"/>
        </w:tabs>
        <w:rPr>
          <w:rFonts w:cs="Gill Sans"/>
          <w:szCs w:val="22"/>
        </w:rPr>
      </w:pPr>
    </w:p>
    <w:p w14:paraId="3F793C49" w14:textId="77777777" w:rsidR="00B77563" w:rsidRPr="009B20B8" w:rsidRDefault="00B77563" w:rsidP="00B77563">
      <w:pPr>
        <w:tabs>
          <w:tab w:val="center" w:pos="4320"/>
        </w:tabs>
        <w:rPr>
          <w:rFonts w:cs="Gill Sans"/>
          <w:szCs w:val="22"/>
        </w:rPr>
      </w:pPr>
      <w:r w:rsidRPr="009B20B8">
        <w:rPr>
          <w:rFonts w:cs="Gill Sans"/>
          <w:szCs w:val="22"/>
        </w:rPr>
        <w:t>Describe all of your products or services, being sure to focus on the customer’s point of view. For each product or service:</w:t>
      </w:r>
    </w:p>
    <w:p w14:paraId="290A9157" w14:textId="77777777" w:rsidR="00B77563" w:rsidRPr="009B20B8" w:rsidRDefault="00B77563" w:rsidP="00B77563">
      <w:pPr>
        <w:tabs>
          <w:tab w:val="center" w:pos="4320"/>
        </w:tabs>
        <w:rPr>
          <w:rFonts w:cs="Gill Sans"/>
          <w:szCs w:val="22"/>
        </w:rPr>
      </w:pPr>
    </w:p>
    <w:p w14:paraId="157681C3" w14:textId="77777777" w:rsidR="00B77563" w:rsidRPr="009B20B8" w:rsidRDefault="00B77563" w:rsidP="0029189A">
      <w:pPr>
        <w:pStyle w:val="ListParagraph"/>
        <w:numPr>
          <w:ilvl w:val="0"/>
          <w:numId w:val="7"/>
        </w:numPr>
        <w:tabs>
          <w:tab w:val="center" w:pos="4320"/>
        </w:tabs>
        <w:rPr>
          <w:rFonts w:cs="Gill Sans"/>
          <w:szCs w:val="22"/>
        </w:rPr>
      </w:pPr>
      <w:r w:rsidRPr="009B20B8">
        <w:rPr>
          <w:rFonts w:cs="Gill Sans"/>
          <w:szCs w:val="22"/>
        </w:rPr>
        <w:t xml:space="preserve">Describe the most important features. What is special about it? </w:t>
      </w:r>
    </w:p>
    <w:p w14:paraId="7E5CD06E" w14:textId="77777777" w:rsidR="00B77563" w:rsidRPr="009B20B8" w:rsidRDefault="00B77563" w:rsidP="0029189A">
      <w:pPr>
        <w:pStyle w:val="ListParagraph"/>
        <w:numPr>
          <w:ilvl w:val="0"/>
          <w:numId w:val="7"/>
        </w:numPr>
        <w:tabs>
          <w:tab w:val="center" w:pos="4320"/>
        </w:tabs>
        <w:rPr>
          <w:rFonts w:cs="Gill Sans"/>
          <w:szCs w:val="22"/>
        </w:rPr>
      </w:pPr>
      <w:r w:rsidRPr="009B20B8">
        <w:rPr>
          <w:rFonts w:cs="Gill Sans"/>
          <w:szCs w:val="22"/>
        </w:rPr>
        <w:t xml:space="preserve">Describe the most important benefits. What does it do for the customer? </w:t>
      </w:r>
    </w:p>
    <w:p w14:paraId="49B50DD0" w14:textId="77777777" w:rsidR="00B77563" w:rsidRPr="009B20B8" w:rsidRDefault="00B77563" w:rsidP="00B77563">
      <w:pPr>
        <w:tabs>
          <w:tab w:val="center" w:pos="4320"/>
        </w:tabs>
        <w:rPr>
          <w:rFonts w:cs="Gill Sans"/>
          <w:szCs w:val="22"/>
        </w:rPr>
      </w:pPr>
    </w:p>
    <w:p w14:paraId="41DFB629" w14:textId="77777777" w:rsidR="00B77563" w:rsidRPr="009B20B8" w:rsidRDefault="00B77563" w:rsidP="00B77563">
      <w:pPr>
        <w:tabs>
          <w:tab w:val="center" w:pos="4320"/>
        </w:tabs>
        <w:rPr>
          <w:rFonts w:cs="Gill Sans"/>
          <w:szCs w:val="22"/>
        </w:rPr>
      </w:pPr>
      <w:r w:rsidRPr="009B20B8">
        <w:rPr>
          <w:rFonts w:cs="Gill Sans"/>
          <w:szCs w:val="22"/>
        </w:rPr>
        <w:t>In this section, explain any after-sale services you plan to provide, such as:</w:t>
      </w:r>
    </w:p>
    <w:p w14:paraId="3E5C1551" w14:textId="77777777" w:rsidR="00B77563" w:rsidRPr="009B20B8" w:rsidRDefault="00B77563" w:rsidP="00B77563">
      <w:pPr>
        <w:tabs>
          <w:tab w:val="center" w:pos="4320"/>
        </w:tabs>
        <w:rPr>
          <w:rFonts w:cs="Gill Sans"/>
          <w:szCs w:val="22"/>
        </w:rPr>
      </w:pPr>
    </w:p>
    <w:p w14:paraId="6DAA96C5" w14:textId="77777777" w:rsidR="00B77563" w:rsidRDefault="00B77563" w:rsidP="0029189A">
      <w:pPr>
        <w:pStyle w:val="ListParagraph"/>
        <w:numPr>
          <w:ilvl w:val="0"/>
          <w:numId w:val="6"/>
        </w:numPr>
        <w:tabs>
          <w:tab w:val="center" w:pos="4320"/>
        </w:tabs>
        <w:rPr>
          <w:rFonts w:cs="Gill Sans"/>
          <w:szCs w:val="22"/>
        </w:rPr>
        <w:sectPr w:rsidR="00B77563" w:rsidSect="001412CB">
          <w:headerReference w:type="default" r:id="rId16"/>
          <w:footerReference w:type="even" r:id="rId17"/>
          <w:footerReference w:type="default" r:id="rId18"/>
          <w:headerReference w:type="first" r:id="rId19"/>
          <w:pgSz w:w="12240" w:h="15840"/>
          <w:pgMar w:top="0" w:right="1008" w:bottom="0" w:left="1008" w:header="912" w:footer="720" w:gutter="0"/>
          <w:cols w:space="720"/>
          <w:titlePg/>
          <w:docGrid w:linePitch="326"/>
        </w:sectPr>
      </w:pPr>
    </w:p>
    <w:p w14:paraId="4466F54F" w14:textId="77777777"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Product delivery</w:t>
      </w:r>
    </w:p>
    <w:p w14:paraId="3CDDA759" w14:textId="77777777"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Warranty/guarantee</w:t>
      </w:r>
    </w:p>
    <w:p w14:paraId="1E69DE65" w14:textId="77777777"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Service contracts</w:t>
      </w:r>
    </w:p>
    <w:p w14:paraId="5E859318" w14:textId="77777777"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Ongoing support</w:t>
      </w:r>
    </w:p>
    <w:p w14:paraId="4568E7B8" w14:textId="77777777"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Training</w:t>
      </w:r>
    </w:p>
    <w:p w14:paraId="648E5C2D" w14:textId="77777777" w:rsidR="00B77563" w:rsidRPr="009B20B8" w:rsidRDefault="00B77563" w:rsidP="0029189A">
      <w:pPr>
        <w:pStyle w:val="ListParagraph"/>
        <w:numPr>
          <w:ilvl w:val="0"/>
          <w:numId w:val="6"/>
        </w:numPr>
        <w:tabs>
          <w:tab w:val="center" w:pos="4320"/>
        </w:tabs>
        <w:rPr>
          <w:rFonts w:cs="Gill Sans"/>
          <w:szCs w:val="22"/>
        </w:rPr>
      </w:pPr>
      <w:r w:rsidRPr="009B20B8">
        <w:rPr>
          <w:rFonts w:cs="Gill Sans"/>
          <w:szCs w:val="22"/>
        </w:rPr>
        <w:t>Refund policy</w:t>
      </w:r>
    </w:p>
    <w:p w14:paraId="44731E7D" w14:textId="77777777"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14:paraId="0F6569B8" w14:textId="77777777" w:rsidR="00B77563" w:rsidRPr="009B20B8" w:rsidRDefault="00B77563" w:rsidP="00B77563">
      <w:pPr>
        <w:tabs>
          <w:tab w:val="center" w:pos="4320"/>
        </w:tabs>
        <w:rPr>
          <w:rFonts w:cs="Gill Sans"/>
          <w:szCs w:val="22"/>
        </w:rPr>
      </w:pPr>
    </w:p>
    <w:p w14:paraId="4095762F" w14:textId="77777777" w:rsidR="00B77563" w:rsidRPr="009B20B8" w:rsidRDefault="00B77563" w:rsidP="00B77563">
      <w:pPr>
        <w:pStyle w:val="Heading3"/>
      </w:pPr>
      <w:r w:rsidRPr="009B20B8">
        <w:t>Target customer</w:t>
      </w:r>
    </w:p>
    <w:p w14:paraId="40E3C7B5" w14:textId="77777777" w:rsidR="00B77563" w:rsidRPr="009B20B8" w:rsidRDefault="00B77563" w:rsidP="00B77563">
      <w:pPr>
        <w:tabs>
          <w:tab w:val="center" w:pos="4320"/>
        </w:tabs>
        <w:rPr>
          <w:rFonts w:cs="Gill Sans"/>
          <w:szCs w:val="22"/>
        </w:rPr>
      </w:pPr>
    </w:p>
    <w:p w14:paraId="7D715466" w14:textId="77777777" w:rsidR="00B77563" w:rsidRDefault="00B77563" w:rsidP="00B77563">
      <w:pPr>
        <w:tabs>
          <w:tab w:val="center" w:pos="4320"/>
        </w:tabs>
        <w:rPr>
          <w:rFonts w:cs="Gill Sans"/>
          <w:szCs w:val="22"/>
        </w:rPr>
      </w:pPr>
      <w:r w:rsidRPr="009B20B8">
        <w:rPr>
          <w:rFonts w:cs="Gill Sans"/>
          <w:szCs w:val="22"/>
        </w:rPr>
        <w:t xml:space="preserve">Describe your target customer. (This is also known as the </w:t>
      </w:r>
      <w:r w:rsidRPr="009B20B8">
        <w:rPr>
          <w:rFonts w:cs="Gill Sans"/>
          <w:i/>
          <w:szCs w:val="22"/>
        </w:rPr>
        <w:t>ideal customer</w:t>
      </w:r>
      <w:r w:rsidRPr="009B20B8">
        <w:rPr>
          <w:rFonts w:cs="Gill Sans"/>
          <w:szCs w:val="22"/>
        </w:rPr>
        <w:t xml:space="preserve"> or </w:t>
      </w:r>
      <w:r w:rsidRPr="009B20B8">
        <w:rPr>
          <w:rFonts w:cs="Gill Sans"/>
          <w:i/>
          <w:szCs w:val="22"/>
        </w:rPr>
        <w:t>buyer persona</w:t>
      </w:r>
      <w:r w:rsidRPr="009B20B8">
        <w:rPr>
          <w:rFonts w:cs="Gill Sans"/>
          <w:szCs w:val="22"/>
        </w:rPr>
        <w:t xml:space="preserve">.) </w:t>
      </w:r>
    </w:p>
    <w:p w14:paraId="7FBFD199" w14:textId="77777777" w:rsidR="00B77563" w:rsidRDefault="00B77563" w:rsidP="00B77563">
      <w:pPr>
        <w:tabs>
          <w:tab w:val="center" w:pos="4320"/>
        </w:tabs>
        <w:rPr>
          <w:rFonts w:cs="Gill Sans"/>
          <w:szCs w:val="22"/>
        </w:rPr>
      </w:pPr>
    </w:p>
    <w:p w14:paraId="7CD8E738" w14:textId="77777777" w:rsidR="00B77563" w:rsidRPr="009B20B8" w:rsidRDefault="00B77563" w:rsidP="00B77563">
      <w:pPr>
        <w:tabs>
          <w:tab w:val="center" w:pos="4320"/>
        </w:tabs>
        <w:rPr>
          <w:rFonts w:cs="Gill Sans"/>
          <w:szCs w:val="22"/>
        </w:rPr>
      </w:pPr>
      <w:r w:rsidRPr="009B20B8">
        <w:rPr>
          <w:rFonts w:cs="Gill Sans"/>
          <w:szCs w:val="22"/>
        </w:rPr>
        <w:t xml:space="preserve">You may have more than one target customer group. For instance, if you sell a product to consumers through distributors, such as retailers, you have at least two kinds of target customers: the distributors (businesses) and the end users (consumers).  </w:t>
      </w:r>
    </w:p>
    <w:p w14:paraId="282B4D4D" w14:textId="77777777" w:rsidR="00B77563" w:rsidRPr="009B20B8" w:rsidRDefault="00B77563" w:rsidP="00B77563">
      <w:pPr>
        <w:tabs>
          <w:tab w:val="center" w:pos="4320"/>
        </w:tabs>
        <w:rPr>
          <w:rFonts w:cs="Gill Sans"/>
          <w:szCs w:val="22"/>
        </w:rPr>
      </w:pPr>
    </w:p>
    <w:p w14:paraId="2041437D" w14:textId="77777777" w:rsidR="00B77563" w:rsidRPr="009B20B8" w:rsidRDefault="00B77563" w:rsidP="00B77563">
      <w:pPr>
        <w:tabs>
          <w:tab w:val="center" w:pos="4320"/>
        </w:tabs>
        <w:rPr>
          <w:rFonts w:cs="Gill Sans"/>
          <w:szCs w:val="22"/>
        </w:rPr>
      </w:pPr>
      <w:r w:rsidRPr="009B20B8">
        <w:rPr>
          <w:rFonts w:cs="Gill Sans"/>
          <w:szCs w:val="22"/>
        </w:rPr>
        <w:t>Identify your target customer groups</w:t>
      </w:r>
      <w:r>
        <w:rPr>
          <w:rFonts w:cs="Gill Sans"/>
          <w:szCs w:val="22"/>
        </w:rPr>
        <w:t>,</w:t>
      </w:r>
      <w:r w:rsidRPr="009B20B8">
        <w:rPr>
          <w:rFonts w:cs="Gill Sans"/>
          <w:szCs w:val="22"/>
        </w:rPr>
        <w:t xml:space="preserve"> and create a demographic profile for each group that includes:</w:t>
      </w:r>
    </w:p>
    <w:p w14:paraId="02C6D4F3" w14:textId="77777777" w:rsidR="00B77563" w:rsidRPr="009B20B8" w:rsidRDefault="00B77563" w:rsidP="00B77563">
      <w:pPr>
        <w:tabs>
          <w:tab w:val="center" w:pos="4320"/>
        </w:tabs>
        <w:rPr>
          <w:rFonts w:cs="Gill Sans"/>
          <w:szCs w:val="22"/>
        </w:rPr>
      </w:pPr>
    </w:p>
    <w:p w14:paraId="20E42D25" w14:textId="77777777" w:rsidR="00B77563" w:rsidRPr="009B20B8" w:rsidRDefault="00B77563" w:rsidP="00B77563">
      <w:pPr>
        <w:tabs>
          <w:tab w:val="center" w:pos="4320"/>
        </w:tabs>
        <w:rPr>
          <w:rFonts w:cs="Gill Sans"/>
          <w:b/>
          <w:i/>
          <w:szCs w:val="22"/>
        </w:rPr>
      </w:pPr>
      <w:r w:rsidRPr="009B20B8">
        <w:rPr>
          <w:rFonts w:cs="Gill Sans"/>
          <w:b/>
          <w:i/>
          <w:szCs w:val="22"/>
        </w:rPr>
        <w:t>For consumers:</w:t>
      </w:r>
    </w:p>
    <w:p w14:paraId="6CA4A721" w14:textId="77777777" w:rsidR="00B77563" w:rsidRDefault="00B77563" w:rsidP="0029189A">
      <w:pPr>
        <w:pStyle w:val="ListParagraph"/>
        <w:numPr>
          <w:ilvl w:val="0"/>
          <w:numId w:val="8"/>
        </w:numPr>
        <w:tabs>
          <w:tab w:val="center" w:pos="4320"/>
        </w:tabs>
        <w:rPr>
          <w:rFonts w:cs="Gill Sans"/>
          <w:szCs w:val="22"/>
        </w:rPr>
        <w:sectPr w:rsidR="00B77563" w:rsidSect="003B6A00">
          <w:type w:val="continuous"/>
          <w:pgSz w:w="12240" w:h="15840"/>
          <w:pgMar w:top="900" w:right="1008" w:bottom="1008" w:left="1008" w:header="912" w:footer="720" w:gutter="0"/>
          <w:cols w:space="720"/>
          <w:titlePg/>
          <w:docGrid w:linePitch="326"/>
        </w:sectPr>
      </w:pPr>
    </w:p>
    <w:p w14:paraId="03AC80CC" w14:textId="77777777"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Age</w:t>
      </w:r>
    </w:p>
    <w:p w14:paraId="0BD5C37E" w14:textId="77777777"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Gender</w:t>
      </w:r>
    </w:p>
    <w:p w14:paraId="22B960CA" w14:textId="77777777"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Location</w:t>
      </w:r>
    </w:p>
    <w:p w14:paraId="3CC2D8B6" w14:textId="77777777"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Income</w:t>
      </w:r>
    </w:p>
    <w:p w14:paraId="1A0081DB" w14:textId="77777777"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Occupation</w:t>
      </w:r>
    </w:p>
    <w:p w14:paraId="208269D4" w14:textId="77777777" w:rsidR="00B77563" w:rsidRPr="009B20B8" w:rsidRDefault="00B77563" w:rsidP="0029189A">
      <w:pPr>
        <w:pStyle w:val="ListParagraph"/>
        <w:numPr>
          <w:ilvl w:val="0"/>
          <w:numId w:val="8"/>
        </w:numPr>
        <w:tabs>
          <w:tab w:val="center" w:pos="4320"/>
        </w:tabs>
        <w:rPr>
          <w:rFonts w:cs="Gill Sans"/>
          <w:szCs w:val="22"/>
        </w:rPr>
      </w:pPr>
      <w:r w:rsidRPr="009B20B8">
        <w:rPr>
          <w:rFonts w:cs="Gill Sans"/>
          <w:szCs w:val="22"/>
        </w:rPr>
        <w:t>Education level</w:t>
      </w:r>
    </w:p>
    <w:p w14:paraId="4622B77E" w14:textId="77777777"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14:paraId="3CE62F92" w14:textId="77777777" w:rsidR="00B77563" w:rsidRPr="009B20B8" w:rsidRDefault="00B77563" w:rsidP="00B77563">
      <w:pPr>
        <w:tabs>
          <w:tab w:val="center" w:pos="4320"/>
        </w:tabs>
        <w:rPr>
          <w:rFonts w:cs="Gill Sans"/>
          <w:szCs w:val="22"/>
        </w:rPr>
      </w:pPr>
    </w:p>
    <w:p w14:paraId="65BBC2DD" w14:textId="77777777" w:rsidR="00B77563" w:rsidRPr="009B20B8" w:rsidRDefault="00B77563" w:rsidP="00B77563">
      <w:pPr>
        <w:tabs>
          <w:tab w:val="center" w:pos="4320"/>
        </w:tabs>
        <w:rPr>
          <w:rFonts w:cs="Gill Sans"/>
          <w:b/>
          <w:i/>
          <w:szCs w:val="22"/>
        </w:rPr>
      </w:pPr>
      <w:r w:rsidRPr="009B20B8">
        <w:rPr>
          <w:rFonts w:cs="Gill Sans"/>
          <w:b/>
          <w:i/>
          <w:szCs w:val="22"/>
        </w:rPr>
        <w:t>For businesses:</w:t>
      </w:r>
    </w:p>
    <w:p w14:paraId="6F2F756B" w14:textId="77777777" w:rsidR="00B77563" w:rsidRDefault="00B77563" w:rsidP="0029189A">
      <w:pPr>
        <w:pStyle w:val="ListParagraph"/>
        <w:numPr>
          <w:ilvl w:val="0"/>
          <w:numId w:val="9"/>
        </w:numPr>
        <w:tabs>
          <w:tab w:val="center" w:pos="4320"/>
        </w:tabs>
        <w:rPr>
          <w:rFonts w:cs="Gill Sans"/>
          <w:szCs w:val="22"/>
        </w:rPr>
        <w:sectPr w:rsidR="00B77563" w:rsidSect="003B6A00">
          <w:type w:val="continuous"/>
          <w:pgSz w:w="12240" w:h="15840"/>
          <w:pgMar w:top="900" w:right="1008" w:bottom="1008" w:left="1008" w:header="912" w:footer="720" w:gutter="0"/>
          <w:cols w:space="720"/>
          <w:titlePg/>
          <w:docGrid w:linePitch="326"/>
        </w:sectPr>
      </w:pPr>
    </w:p>
    <w:p w14:paraId="0AB8819C" w14:textId="77777777"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Industry</w:t>
      </w:r>
    </w:p>
    <w:p w14:paraId="6350FB56" w14:textId="77777777"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Location</w:t>
      </w:r>
    </w:p>
    <w:p w14:paraId="34C6FEE4" w14:textId="77777777"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Size</w:t>
      </w:r>
    </w:p>
    <w:p w14:paraId="512D32D7" w14:textId="77777777"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Stage in business (startup, growing, mature)</w:t>
      </w:r>
    </w:p>
    <w:p w14:paraId="4E043CEB" w14:textId="77777777" w:rsidR="00B77563" w:rsidRPr="009B20B8" w:rsidRDefault="00B77563" w:rsidP="0029189A">
      <w:pPr>
        <w:pStyle w:val="ListParagraph"/>
        <w:numPr>
          <w:ilvl w:val="0"/>
          <w:numId w:val="9"/>
        </w:numPr>
        <w:tabs>
          <w:tab w:val="center" w:pos="4320"/>
        </w:tabs>
        <w:rPr>
          <w:rFonts w:cs="Gill Sans"/>
          <w:szCs w:val="22"/>
        </w:rPr>
      </w:pPr>
      <w:r w:rsidRPr="009B20B8">
        <w:rPr>
          <w:rFonts w:cs="Gill Sans"/>
          <w:szCs w:val="22"/>
        </w:rPr>
        <w:t>Annual sales</w:t>
      </w:r>
    </w:p>
    <w:p w14:paraId="13A1E2E8" w14:textId="77777777" w:rsidR="00B77563" w:rsidRDefault="00B77563" w:rsidP="00B77563">
      <w:pPr>
        <w:tabs>
          <w:tab w:val="center" w:pos="4320"/>
        </w:tabs>
        <w:rPr>
          <w:rFonts w:cs="Gill Sans"/>
          <w:szCs w:val="22"/>
        </w:rPr>
        <w:sectPr w:rsidR="00B77563" w:rsidSect="003B6A00">
          <w:type w:val="continuous"/>
          <w:pgSz w:w="12240" w:h="15840"/>
          <w:pgMar w:top="900" w:right="1008" w:bottom="1008" w:left="1008" w:header="912" w:footer="720" w:gutter="0"/>
          <w:cols w:num="2" w:space="720"/>
          <w:titlePg/>
          <w:docGrid w:linePitch="326"/>
        </w:sectPr>
      </w:pPr>
    </w:p>
    <w:p w14:paraId="448AA876" w14:textId="77777777" w:rsidR="00B77563" w:rsidRPr="009B20B8" w:rsidRDefault="00B77563" w:rsidP="00B77563">
      <w:pPr>
        <w:tabs>
          <w:tab w:val="center" w:pos="4320"/>
        </w:tabs>
        <w:rPr>
          <w:rFonts w:cs="Gill Sans"/>
          <w:szCs w:val="22"/>
        </w:rPr>
      </w:pPr>
    </w:p>
    <w:p w14:paraId="166D89F7" w14:textId="77777777" w:rsidR="00B77563" w:rsidRPr="009B20B8" w:rsidRDefault="00B77563" w:rsidP="00B77563">
      <w:pPr>
        <w:pStyle w:val="Heading3"/>
      </w:pPr>
      <w:r w:rsidRPr="009B20B8">
        <w:t xml:space="preserve">Key competitors </w:t>
      </w:r>
    </w:p>
    <w:p w14:paraId="03528D12" w14:textId="77777777" w:rsidR="00B77563" w:rsidRPr="009B20B8" w:rsidRDefault="00B77563" w:rsidP="00B77563">
      <w:pPr>
        <w:tabs>
          <w:tab w:val="center" w:pos="4320"/>
        </w:tabs>
        <w:rPr>
          <w:rFonts w:cs="Gill Sans"/>
          <w:szCs w:val="22"/>
        </w:rPr>
      </w:pPr>
    </w:p>
    <w:p w14:paraId="10FA91D5" w14:textId="77777777" w:rsidR="00B77563" w:rsidRPr="009B20B8" w:rsidRDefault="00B77563" w:rsidP="00B77563">
      <w:pPr>
        <w:tabs>
          <w:tab w:val="center" w:pos="4320"/>
        </w:tabs>
        <w:rPr>
          <w:rFonts w:cs="Gill Sans"/>
          <w:szCs w:val="22"/>
        </w:rPr>
      </w:pPr>
      <w:r w:rsidRPr="009B20B8">
        <w:rPr>
          <w:rFonts w:cs="Gill Sans"/>
          <w:szCs w:val="22"/>
        </w:rPr>
        <w:t xml:space="preserve">One of the biggest mistakes you can make in a business plan is to claim you have “no competition.” Every business has competitors. Your plan must show that you’ve identified yours and understand how to differentiate your business. This section should: </w:t>
      </w:r>
    </w:p>
    <w:p w14:paraId="77B944E3" w14:textId="77777777" w:rsidR="00B77563" w:rsidRPr="009B20B8" w:rsidRDefault="00B77563" w:rsidP="00B77563">
      <w:pPr>
        <w:tabs>
          <w:tab w:val="center" w:pos="4320"/>
        </w:tabs>
        <w:rPr>
          <w:rFonts w:cs="Gill Sans"/>
          <w:szCs w:val="22"/>
        </w:rPr>
      </w:pPr>
    </w:p>
    <w:p w14:paraId="1994A543" w14:textId="77777777" w:rsidR="00B77563" w:rsidRPr="009B20B8" w:rsidRDefault="00B77563" w:rsidP="00B77563">
      <w:pPr>
        <w:tabs>
          <w:tab w:val="center" w:pos="4320"/>
        </w:tabs>
        <w:rPr>
          <w:rFonts w:cs="Gill Sans"/>
          <w:szCs w:val="22"/>
        </w:rPr>
      </w:pPr>
      <w:r w:rsidRPr="009B20B8">
        <w:rPr>
          <w:rFonts w:cs="Gill Sans"/>
          <w:szCs w:val="22"/>
        </w:rPr>
        <w:t xml:space="preserve">List key companies that compete with you (including names and locations), products that compete with yours and/or services that compete with yours. Do they compete across the board, or just for specific products, for certain customers or in certain geographic areas? </w:t>
      </w:r>
    </w:p>
    <w:p w14:paraId="7694CB49" w14:textId="77777777" w:rsidR="00B77563" w:rsidRPr="009B20B8" w:rsidRDefault="00B77563" w:rsidP="00B77563">
      <w:pPr>
        <w:tabs>
          <w:tab w:val="center" w:pos="4320"/>
        </w:tabs>
        <w:rPr>
          <w:rFonts w:cs="Gill Sans"/>
          <w:szCs w:val="22"/>
        </w:rPr>
      </w:pPr>
      <w:r w:rsidRPr="009B20B8">
        <w:rPr>
          <w:rFonts w:cs="Gill Sans"/>
          <w:szCs w:val="22"/>
        </w:rPr>
        <w:t xml:space="preserve">Also include indirect competitors. For instance, if you’re opening a restaurant that relies on consumers’ discretionary spending, </w:t>
      </w:r>
      <w:r>
        <w:rPr>
          <w:rFonts w:cs="Gill Sans"/>
          <w:szCs w:val="22"/>
        </w:rPr>
        <w:t xml:space="preserve">then </w:t>
      </w:r>
      <w:r w:rsidRPr="009B20B8">
        <w:rPr>
          <w:rFonts w:cs="Gill Sans"/>
          <w:szCs w:val="22"/>
        </w:rPr>
        <w:t xml:space="preserve">bars and nightclubs are indirect competitors. </w:t>
      </w:r>
    </w:p>
    <w:p w14:paraId="4547A874" w14:textId="77777777" w:rsidR="00B77563" w:rsidRPr="009B20B8" w:rsidRDefault="00B77563" w:rsidP="00B77563">
      <w:pPr>
        <w:tabs>
          <w:tab w:val="center" w:pos="4320"/>
        </w:tabs>
        <w:rPr>
          <w:rFonts w:cs="Gill Sans"/>
          <w:szCs w:val="22"/>
        </w:rPr>
      </w:pPr>
    </w:p>
    <w:p w14:paraId="69164A92" w14:textId="77777777" w:rsidR="00B77563" w:rsidRPr="002675B4" w:rsidRDefault="00B77563" w:rsidP="00B77563">
      <w:pPr>
        <w:tabs>
          <w:tab w:val="center" w:pos="4320"/>
        </w:tabs>
        <w:rPr>
          <w:rFonts w:cs="Gill Sans"/>
          <w:i/>
          <w:szCs w:val="22"/>
        </w:rPr>
      </w:pPr>
      <w:r w:rsidRPr="009B20B8">
        <w:rPr>
          <w:rFonts w:cs="Gill Sans"/>
          <w:i/>
          <w:szCs w:val="22"/>
        </w:rPr>
        <w:t xml:space="preserve">Use the </w:t>
      </w:r>
      <w:r w:rsidRPr="00493288">
        <w:rPr>
          <w:rFonts w:eastAsia="Times New Roman" w:cs="Gill Sans"/>
          <w:i/>
          <w:szCs w:val="22"/>
          <w:u w:val="single"/>
          <w:lang w:eastAsia="en-US"/>
        </w:rPr>
        <w:t>Competitor Data Collection Plan</w:t>
      </w:r>
      <w:r w:rsidRPr="009B20B8">
        <w:rPr>
          <w:rFonts w:cs="Gill Sans"/>
          <w:i/>
          <w:szCs w:val="22"/>
        </w:rPr>
        <w:t xml:space="preserve"> </w:t>
      </w:r>
      <w:r>
        <w:rPr>
          <w:rFonts w:cs="Gill Sans"/>
          <w:i/>
          <w:szCs w:val="22"/>
        </w:rPr>
        <w:t>on the next page</w:t>
      </w:r>
      <w:r w:rsidRPr="009B20B8">
        <w:rPr>
          <w:rFonts w:cs="Gill Sans"/>
          <w:i/>
          <w:szCs w:val="22"/>
        </w:rPr>
        <w:t xml:space="preserve"> to </w:t>
      </w:r>
      <w:r>
        <w:rPr>
          <w:rFonts w:cs="Gill Sans"/>
          <w:i/>
          <w:szCs w:val="22"/>
        </w:rPr>
        <w:t xml:space="preserve">brainstorm ways you can </w:t>
      </w:r>
      <w:r w:rsidRPr="009B20B8">
        <w:rPr>
          <w:rFonts w:cs="Gill Sans"/>
          <w:i/>
          <w:szCs w:val="22"/>
        </w:rPr>
        <w:t>collect information about competitors</w:t>
      </w:r>
      <w:r>
        <w:rPr>
          <w:rFonts w:cs="Gill Sans"/>
          <w:i/>
          <w:szCs w:val="22"/>
        </w:rPr>
        <w:t xml:space="preserve"> in each category</w:t>
      </w:r>
      <w:r w:rsidRPr="009B20B8">
        <w:rPr>
          <w:rFonts w:cs="Gill Sans"/>
          <w:i/>
          <w:szCs w:val="22"/>
        </w:rPr>
        <w:t>.</w:t>
      </w:r>
      <w:r>
        <w:rPr>
          <w:rFonts w:cs="Gill Sans"/>
          <w:szCs w:val="22"/>
        </w:rPr>
        <w:br w:type="page"/>
      </w:r>
    </w:p>
    <w:p w14:paraId="1737BA7A" w14:textId="77777777" w:rsidR="00B77563" w:rsidRPr="00FB6B0E" w:rsidRDefault="00B77563" w:rsidP="00B77563">
      <w:pPr>
        <w:pStyle w:val="Heading2"/>
        <w:rPr>
          <w:i w:val="0"/>
        </w:rPr>
      </w:pPr>
      <w:bookmarkStart w:id="9" w:name="_Toc476168292"/>
      <w:r w:rsidRPr="00FB6B0E">
        <w:lastRenderedPageBreak/>
        <w:t>Competitor Data Collection Plan</w:t>
      </w:r>
      <w:bookmarkEnd w:id="9"/>
    </w:p>
    <w:p w14:paraId="4FF9A253" w14:textId="77777777" w:rsidR="00B77563" w:rsidRPr="009B20B8" w:rsidRDefault="00B77563" w:rsidP="00B77563">
      <w:pPr>
        <w:rPr>
          <w:rFonts w:cs="Gill Sans"/>
          <w:b/>
          <w:bCs/>
          <w:szCs w:val="22"/>
        </w:rPr>
      </w:pPr>
    </w:p>
    <w:tbl>
      <w:tblPr>
        <w:tblpPr w:leftFromText="180" w:rightFromText="180" w:vertAnchor="text" w:horzAnchor="margin" w:tblpX="306" w:tblpY="205"/>
        <w:tblW w:w="1008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29" w:type="dxa"/>
          <w:right w:w="29" w:type="dxa"/>
        </w:tblCellMar>
        <w:tblLook w:val="01E0" w:firstRow="1" w:lastRow="1" w:firstColumn="1" w:lastColumn="1" w:noHBand="0" w:noVBand="0"/>
      </w:tblPr>
      <w:tblGrid>
        <w:gridCol w:w="2142"/>
        <w:gridCol w:w="3987"/>
        <w:gridCol w:w="3951"/>
      </w:tblGrid>
      <w:tr w:rsidR="002D76EF" w:rsidRPr="009B20B8" w14:paraId="54F1D812" w14:textId="77777777" w:rsidTr="00CA625B">
        <w:trPr>
          <w:trHeight w:hRule="exact" w:val="1003"/>
        </w:trPr>
        <w:tc>
          <w:tcPr>
            <w:tcW w:w="2148" w:type="dxa"/>
            <w:tcBorders>
              <w:top w:val="single" w:sz="4" w:space="0" w:color="auto"/>
              <w:left w:val="single" w:sz="4" w:space="0" w:color="auto"/>
              <w:bottom w:val="single" w:sz="4" w:space="0" w:color="auto"/>
              <w:right w:val="single" w:sz="4" w:space="0" w:color="auto"/>
            </w:tcBorders>
            <w:vAlign w:val="center"/>
          </w:tcPr>
          <w:p w14:paraId="36D53959" w14:textId="77777777" w:rsidR="002D76EF" w:rsidRPr="002D76EF" w:rsidRDefault="002D76EF" w:rsidP="002D76EF">
            <w:pPr>
              <w:jc w:val="center"/>
              <w:rPr>
                <w:rFonts w:cs="Gill Sans"/>
                <w:b/>
                <w:bCs/>
                <w:iCs/>
                <w:szCs w:val="22"/>
              </w:rPr>
            </w:pPr>
          </w:p>
        </w:tc>
        <w:tc>
          <w:tcPr>
            <w:tcW w:w="4033" w:type="dxa"/>
            <w:tcBorders>
              <w:top w:val="single" w:sz="4" w:space="0" w:color="auto"/>
              <w:left w:val="single" w:sz="4" w:space="0" w:color="auto"/>
              <w:bottom w:val="single" w:sz="4" w:space="0" w:color="auto"/>
              <w:right w:val="single" w:sz="4" w:space="0" w:color="auto"/>
            </w:tcBorders>
          </w:tcPr>
          <w:p w14:paraId="2D05D417" w14:textId="77777777" w:rsidR="002D76EF" w:rsidRDefault="002D76EF" w:rsidP="002D76EF">
            <w:pPr>
              <w:jc w:val="center"/>
              <w:rPr>
                <w:rFonts w:cs="Gill Sans"/>
                <w:b/>
                <w:bCs/>
                <w:iCs/>
                <w:szCs w:val="22"/>
              </w:rPr>
            </w:pPr>
            <w:r w:rsidRPr="002D76EF">
              <w:rPr>
                <w:rFonts w:cs="Gill Sans"/>
                <w:b/>
                <w:bCs/>
                <w:iCs/>
                <w:szCs w:val="22"/>
              </w:rPr>
              <w:t>Point (</w:t>
            </w:r>
            <w:hyperlink r:id="rId20" w:history="1">
              <w:r w:rsidRPr="002D76EF">
                <w:rPr>
                  <w:rStyle w:val="Hyperlink"/>
                  <w:rFonts w:cs="Gill Sans"/>
                  <w:b/>
                  <w:bCs/>
                  <w:iCs/>
                  <w:szCs w:val="22"/>
                </w:rPr>
                <w:t>point.com</w:t>
              </w:r>
            </w:hyperlink>
            <w:r w:rsidRPr="002D76EF">
              <w:rPr>
                <w:rFonts w:cs="Gill Sans"/>
                <w:b/>
                <w:bCs/>
                <w:iCs/>
                <w:szCs w:val="22"/>
              </w:rPr>
              <w:t>)</w:t>
            </w:r>
          </w:p>
          <w:p w14:paraId="53A63824" w14:textId="77777777" w:rsidR="00CA625B" w:rsidRPr="00CA625B" w:rsidRDefault="00CA625B" w:rsidP="002D76EF">
            <w:pPr>
              <w:jc w:val="center"/>
              <w:rPr>
                <w:rFonts w:cs="Gill Sans"/>
                <w:iCs/>
                <w:szCs w:val="22"/>
              </w:rPr>
            </w:pPr>
            <w:r w:rsidRPr="00CA625B">
              <w:rPr>
                <w:rFonts w:cs="Gill Sans"/>
                <w:iCs/>
                <w:szCs w:val="22"/>
              </w:rPr>
              <w:t>Palo Alto, California</w:t>
            </w:r>
          </w:p>
          <w:p w14:paraId="2AC4A95A" w14:textId="77777777" w:rsidR="00CA625B" w:rsidRPr="00CA625B" w:rsidRDefault="00CA625B" w:rsidP="002D76EF">
            <w:pPr>
              <w:jc w:val="center"/>
              <w:rPr>
                <w:rFonts w:cs="Gill Sans"/>
                <w:iCs/>
                <w:szCs w:val="22"/>
              </w:rPr>
            </w:pPr>
            <w:r w:rsidRPr="00CA625B">
              <w:rPr>
                <w:rFonts w:cs="Gill Sans"/>
                <w:iCs/>
                <w:szCs w:val="22"/>
              </w:rPr>
              <w:t>Privately Held</w:t>
            </w:r>
          </w:p>
          <w:p w14:paraId="55A1A73A" w14:textId="77777777" w:rsidR="00CA625B" w:rsidRPr="002D76EF" w:rsidRDefault="00CA625B" w:rsidP="002D76EF">
            <w:pPr>
              <w:jc w:val="center"/>
              <w:rPr>
                <w:rFonts w:cs="Gill Sans"/>
                <w:b/>
                <w:bCs/>
                <w:iCs/>
                <w:szCs w:val="22"/>
              </w:rPr>
            </w:pPr>
            <w:r w:rsidRPr="00CA625B">
              <w:rPr>
                <w:rFonts w:cs="Gill Sans"/>
                <w:iCs/>
                <w:szCs w:val="22"/>
              </w:rPr>
              <w:t>Founded: 2015</w:t>
            </w:r>
          </w:p>
        </w:tc>
        <w:tc>
          <w:tcPr>
            <w:tcW w:w="4033" w:type="dxa"/>
            <w:tcBorders>
              <w:top w:val="single" w:sz="4" w:space="0" w:color="auto"/>
              <w:left w:val="single" w:sz="4" w:space="0" w:color="auto"/>
              <w:bottom w:val="single" w:sz="4" w:space="0" w:color="auto"/>
              <w:right w:val="single" w:sz="4" w:space="0" w:color="auto"/>
            </w:tcBorders>
          </w:tcPr>
          <w:p w14:paraId="35994B7D" w14:textId="77777777" w:rsidR="002D76EF" w:rsidRPr="002D76EF" w:rsidRDefault="002D76EF" w:rsidP="002D76EF">
            <w:pPr>
              <w:jc w:val="center"/>
              <w:rPr>
                <w:rFonts w:cs="Gill Sans"/>
                <w:b/>
                <w:bCs/>
                <w:iCs/>
                <w:szCs w:val="22"/>
              </w:rPr>
            </w:pPr>
          </w:p>
        </w:tc>
      </w:tr>
      <w:tr w:rsidR="00B77563" w:rsidRPr="009B20B8" w14:paraId="5586D466" w14:textId="77777777" w:rsidTr="00CA625B">
        <w:trPr>
          <w:trHeight w:hRule="exact" w:val="895"/>
        </w:trPr>
        <w:tc>
          <w:tcPr>
            <w:tcW w:w="2148" w:type="dxa"/>
            <w:tcBorders>
              <w:top w:val="single" w:sz="4" w:space="0" w:color="auto"/>
              <w:left w:val="single" w:sz="4" w:space="0" w:color="auto"/>
              <w:bottom w:val="single" w:sz="4" w:space="0" w:color="auto"/>
              <w:right w:val="single" w:sz="4" w:space="0" w:color="auto"/>
            </w:tcBorders>
            <w:vAlign w:val="center"/>
          </w:tcPr>
          <w:p w14:paraId="5CFB0653" w14:textId="77777777" w:rsidR="00B77563" w:rsidRPr="009B20B8" w:rsidRDefault="00B77563" w:rsidP="003B6A00">
            <w:pPr>
              <w:rPr>
                <w:rFonts w:cs="Gill Sans"/>
                <w:b/>
                <w:szCs w:val="22"/>
              </w:rPr>
            </w:pPr>
          </w:p>
          <w:p w14:paraId="252E8B8D" w14:textId="77777777" w:rsidR="00B77563" w:rsidRPr="009B20B8" w:rsidRDefault="00B77563" w:rsidP="003B6A00">
            <w:pPr>
              <w:rPr>
                <w:rFonts w:cs="Gill Sans"/>
                <w:b/>
                <w:szCs w:val="22"/>
              </w:rPr>
            </w:pPr>
          </w:p>
          <w:p w14:paraId="05AC5B32" w14:textId="77777777" w:rsidR="00B77563" w:rsidRPr="009B20B8" w:rsidRDefault="00B77563" w:rsidP="003B6A00">
            <w:pPr>
              <w:rPr>
                <w:rFonts w:cs="Gill Sans"/>
                <w:b/>
                <w:szCs w:val="22"/>
              </w:rPr>
            </w:pPr>
            <w:r w:rsidRPr="009B20B8">
              <w:rPr>
                <w:rFonts w:cs="Gill Sans"/>
                <w:b/>
                <w:szCs w:val="22"/>
              </w:rPr>
              <w:t>Price</w:t>
            </w:r>
          </w:p>
          <w:p w14:paraId="40333EC4" w14:textId="77777777" w:rsidR="00B77563" w:rsidRPr="009B20B8" w:rsidRDefault="00B77563" w:rsidP="003B6A00">
            <w:pPr>
              <w:rPr>
                <w:rFonts w:cs="Gill Sans"/>
                <w:b/>
                <w:szCs w:val="22"/>
              </w:rPr>
            </w:pPr>
          </w:p>
          <w:p w14:paraId="08FBC87D" w14:textId="77777777" w:rsidR="00B77563" w:rsidRPr="009B20B8" w:rsidRDefault="00B77563" w:rsidP="003B6A00">
            <w:pPr>
              <w:rPr>
                <w:rFonts w:cs="Gill Sans"/>
                <w:b/>
                <w:szCs w:val="22"/>
              </w:rPr>
            </w:pPr>
          </w:p>
          <w:p w14:paraId="3E470A60" w14:textId="77777777" w:rsidR="00B77563" w:rsidRPr="009B20B8" w:rsidRDefault="00B77563" w:rsidP="003B6A00">
            <w:pPr>
              <w:rPr>
                <w:rFonts w:cs="Gill Sans"/>
                <w:b/>
                <w:szCs w:val="22"/>
              </w:rPr>
            </w:pPr>
          </w:p>
          <w:p w14:paraId="4665C9BC" w14:textId="77777777"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49F9085D" w14:textId="77777777" w:rsidR="00B77563" w:rsidRPr="002D76EF" w:rsidRDefault="0075040F" w:rsidP="003B6A00">
            <w:pPr>
              <w:rPr>
                <w:rFonts w:cs="Gill Sans"/>
                <w:i/>
                <w:szCs w:val="22"/>
              </w:rPr>
            </w:pPr>
            <w:r w:rsidRPr="0075040F">
              <w:rPr>
                <w:rFonts w:cs="Gill Sans"/>
                <w:i/>
                <w:color w:val="FF0000"/>
                <w:szCs w:val="22"/>
              </w:rPr>
              <w:t>&lt;Unknown – Currently looks like funding is halted due to Coronavirus restrictions as of 5/7&gt;</w:t>
            </w:r>
          </w:p>
        </w:tc>
        <w:tc>
          <w:tcPr>
            <w:tcW w:w="4033" w:type="dxa"/>
            <w:tcBorders>
              <w:top w:val="single" w:sz="4" w:space="0" w:color="auto"/>
              <w:left w:val="single" w:sz="4" w:space="0" w:color="auto"/>
              <w:bottom w:val="single" w:sz="4" w:space="0" w:color="auto"/>
              <w:right w:val="single" w:sz="4" w:space="0" w:color="auto"/>
            </w:tcBorders>
          </w:tcPr>
          <w:p w14:paraId="71C2B42B" w14:textId="77777777" w:rsidR="00B77563" w:rsidRPr="002D76EF" w:rsidRDefault="00B77563" w:rsidP="003B6A00">
            <w:pPr>
              <w:rPr>
                <w:rFonts w:cs="Gill Sans"/>
                <w:i/>
                <w:szCs w:val="22"/>
              </w:rPr>
            </w:pPr>
          </w:p>
        </w:tc>
      </w:tr>
      <w:tr w:rsidR="00B77563" w:rsidRPr="009B20B8" w14:paraId="57B8BDFF" w14:textId="77777777" w:rsidTr="002D76EF">
        <w:trPr>
          <w:trHeight w:hRule="exact" w:val="1440"/>
        </w:trPr>
        <w:tc>
          <w:tcPr>
            <w:tcW w:w="2148" w:type="dxa"/>
            <w:tcBorders>
              <w:top w:val="single" w:sz="4" w:space="0" w:color="auto"/>
              <w:left w:val="single" w:sz="4" w:space="0" w:color="auto"/>
              <w:bottom w:val="single" w:sz="4" w:space="0" w:color="auto"/>
              <w:right w:val="single" w:sz="4" w:space="0" w:color="auto"/>
            </w:tcBorders>
            <w:vAlign w:val="center"/>
          </w:tcPr>
          <w:p w14:paraId="308F33C8" w14:textId="77777777" w:rsidR="00B77563" w:rsidRPr="009B20B8" w:rsidRDefault="00B77563" w:rsidP="003B6A00">
            <w:pPr>
              <w:rPr>
                <w:rFonts w:cs="Gill Sans"/>
                <w:b/>
                <w:szCs w:val="22"/>
              </w:rPr>
            </w:pPr>
          </w:p>
          <w:p w14:paraId="00C25AA0" w14:textId="77777777" w:rsidR="00B77563" w:rsidRPr="009B20B8" w:rsidRDefault="00B77563" w:rsidP="003B6A00">
            <w:pPr>
              <w:rPr>
                <w:rFonts w:cs="Gill Sans"/>
                <w:b/>
                <w:szCs w:val="22"/>
              </w:rPr>
            </w:pPr>
          </w:p>
          <w:p w14:paraId="3B1B4CDF" w14:textId="77777777" w:rsidR="00B77563" w:rsidRPr="009B20B8" w:rsidRDefault="00B77563" w:rsidP="003B6A00">
            <w:pPr>
              <w:rPr>
                <w:rFonts w:cs="Gill Sans"/>
                <w:b/>
                <w:szCs w:val="22"/>
              </w:rPr>
            </w:pPr>
            <w:r w:rsidRPr="009B20B8">
              <w:rPr>
                <w:rFonts w:cs="Gill Sans"/>
                <w:b/>
                <w:szCs w:val="22"/>
              </w:rPr>
              <w:t>Benefits/Features</w:t>
            </w:r>
          </w:p>
          <w:p w14:paraId="2160C8F4" w14:textId="77777777" w:rsidR="00B77563" w:rsidRPr="009B20B8" w:rsidRDefault="00B77563" w:rsidP="003B6A00">
            <w:pPr>
              <w:rPr>
                <w:rFonts w:cs="Gill Sans"/>
                <w:b/>
                <w:szCs w:val="22"/>
              </w:rPr>
            </w:pPr>
          </w:p>
          <w:p w14:paraId="1909F197" w14:textId="77777777" w:rsidR="00B77563" w:rsidRPr="009B20B8" w:rsidRDefault="00B77563" w:rsidP="003B6A00">
            <w:pPr>
              <w:rPr>
                <w:rFonts w:cs="Gill Sans"/>
                <w:b/>
                <w:szCs w:val="22"/>
              </w:rPr>
            </w:pPr>
          </w:p>
          <w:p w14:paraId="2D85E322" w14:textId="77777777" w:rsidR="00B77563" w:rsidRPr="009B20B8" w:rsidRDefault="00B77563" w:rsidP="003B6A00">
            <w:pPr>
              <w:rPr>
                <w:rFonts w:cs="Gill Sans"/>
                <w:b/>
                <w:szCs w:val="22"/>
              </w:rPr>
            </w:pPr>
          </w:p>
          <w:p w14:paraId="04674873" w14:textId="77777777" w:rsidR="00B77563" w:rsidRPr="009B20B8" w:rsidRDefault="00B77563" w:rsidP="003B6A00">
            <w:pPr>
              <w:rPr>
                <w:rFonts w:cs="Gill Sans"/>
                <w:b/>
                <w:szCs w:val="22"/>
              </w:rPr>
            </w:pPr>
          </w:p>
          <w:p w14:paraId="095326FE" w14:textId="77777777" w:rsidR="00B77563" w:rsidRPr="009B20B8" w:rsidRDefault="00B77563" w:rsidP="003B6A00">
            <w:pPr>
              <w:rPr>
                <w:rFonts w:cs="Gill Sans"/>
                <w:b/>
                <w:szCs w:val="22"/>
              </w:rPr>
            </w:pPr>
          </w:p>
          <w:p w14:paraId="560B8F20" w14:textId="77777777" w:rsidR="00B77563" w:rsidRPr="009B20B8" w:rsidRDefault="00B77563" w:rsidP="003B6A00">
            <w:pPr>
              <w:rPr>
                <w:rFonts w:cs="Gill Sans"/>
                <w:b/>
                <w:szCs w:val="22"/>
              </w:rPr>
            </w:pPr>
          </w:p>
          <w:p w14:paraId="147EA8F4" w14:textId="77777777" w:rsidR="00B77563" w:rsidRPr="009B20B8" w:rsidRDefault="00B77563" w:rsidP="003B6A00">
            <w:pPr>
              <w:rPr>
                <w:rFonts w:cs="Gill Sans"/>
                <w:b/>
                <w:szCs w:val="22"/>
              </w:rPr>
            </w:pPr>
          </w:p>
          <w:p w14:paraId="5A244273" w14:textId="77777777" w:rsidR="00B77563" w:rsidRPr="009B20B8" w:rsidRDefault="00B77563" w:rsidP="003B6A00">
            <w:pPr>
              <w:rPr>
                <w:rFonts w:cs="Gill Sans"/>
                <w:b/>
                <w:szCs w:val="22"/>
              </w:rPr>
            </w:pPr>
          </w:p>
          <w:p w14:paraId="3C161D41" w14:textId="77777777"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376D1A89" w14:textId="77777777" w:rsidR="00B77563" w:rsidRDefault="002D76EF" w:rsidP="002D76EF">
            <w:pPr>
              <w:pStyle w:val="ListParagraph"/>
              <w:numPr>
                <w:ilvl w:val="0"/>
                <w:numId w:val="48"/>
              </w:numPr>
              <w:rPr>
                <w:rFonts w:cs="Gill Sans"/>
                <w:i/>
                <w:szCs w:val="22"/>
              </w:rPr>
            </w:pPr>
            <w:r w:rsidRPr="002D76EF">
              <w:rPr>
                <w:rFonts w:cs="Gill Sans"/>
                <w:i/>
                <w:szCs w:val="22"/>
              </w:rPr>
              <w:t xml:space="preserve">Get up to $350K with no monthly payments, ever. </w:t>
            </w:r>
          </w:p>
          <w:p w14:paraId="6F9FBE07" w14:textId="77777777" w:rsidR="002D76EF" w:rsidRPr="002D76EF" w:rsidRDefault="002D76EF" w:rsidP="002D76EF">
            <w:pPr>
              <w:pStyle w:val="ListParagraph"/>
              <w:numPr>
                <w:ilvl w:val="0"/>
                <w:numId w:val="48"/>
              </w:numPr>
              <w:rPr>
                <w:rFonts w:cs="Gill Sans"/>
                <w:i/>
                <w:szCs w:val="22"/>
              </w:rPr>
            </w:pPr>
            <w:r>
              <w:rPr>
                <w:rFonts w:cs="Gill Sans"/>
                <w:i/>
                <w:szCs w:val="22"/>
              </w:rPr>
              <w:t>Banks require a lot to qualify for their home loans, Point makes it easy to apply/qualify</w:t>
            </w:r>
          </w:p>
        </w:tc>
        <w:tc>
          <w:tcPr>
            <w:tcW w:w="4033" w:type="dxa"/>
            <w:tcBorders>
              <w:top w:val="single" w:sz="4" w:space="0" w:color="auto"/>
              <w:left w:val="single" w:sz="4" w:space="0" w:color="auto"/>
              <w:bottom w:val="single" w:sz="4" w:space="0" w:color="auto"/>
              <w:right w:val="single" w:sz="4" w:space="0" w:color="auto"/>
            </w:tcBorders>
          </w:tcPr>
          <w:p w14:paraId="5E49FE97" w14:textId="77777777" w:rsidR="00B77563" w:rsidRPr="002D76EF" w:rsidRDefault="00B77563" w:rsidP="003B6A00">
            <w:pPr>
              <w:rPr>
                <w:rFonts w:cs="Gill Sans"/>
                <w:i/>
                <w:szCs w:val="22"/>
              </w:rPr>
            </w:pPr>
          </w:p>
        </w:tc>
      </w:tr>
      <w:tr w:rsidR="00B77563" w:rsidRPr="009B20B8" w14:paraId="5212B248" w14:textId="77777777" w:rsidTr="00CA625B">
        <w:trPr>
          <w:trHeight w:hRule="exact" w:val="2344"/>
        </w:trPr>
        <w:tc>
          <w:tcPr>
            <w:tcW w:w="2148" w:type="dxa"/>
            <w:tcBorders>
              <w:top w:val="single" w:sz="4" w:space="0" w:color="auto"/>
              <w:left w:val="single" w:sz="4" w:space="0" w:color="auto"/>
              <w:bottom w:val="single" w:sz="4" w:space="0" w:color="auto"/>
              <w:right w:val="single" w:sz="4" w:space="0" w:color="auto"/>
            </w:tcBorders>
            <w:vAlign w:val="center"/>
          </w:tcPr>
          <w:p w14:paraId="655DC2FD" w14:textId="77777777" w:rsidR="00B77563" w:rsidRPr="009B20B8" w:rsidRDefault="00B77563" w:rsidP="003B6A00">
            <w:pPr>
              <w:rPr>
                <w:rFonts w:cs="Gill Sans"/>
                <w:b/>
                <w:szCs w:val="22"/>
              </w:rPr>
            </w:pPr>
          </w:p>
          <w:p w14:paraId="590E5E91" w14:textId="77777777" w:rsidR="00B77563" w:rsidRPr="009B20B8" w:rsidRDefault="00B77563" w:rsidP="003B6A00">
            <w:pPr>
              <w:rPr>
                <w:rFonts w:cs="Gill Sans"/>
                <w:b/>
                <w:szCs w:val="22"/>
              </w:rPr>
            </w:pPr>
          </w:p>
          <w:p w14:paraId="174EC7C8" w14:textId="77777777" w:rsidR="00B77563" w:rsidRPr="009B20B8" w:rsidRDefault="00B77563" w:rsidP="003B6A00">
            <w:pPr>
              <w:rPr>
                <w:rFonts w:cs="Gill Sans"/>
                <w:b/>
                <w:szCs w:val="22"/>
              </w:rPr>
            </w:pPr>
            <w:r w:rsidRPr="009B20B8">
              <w:rPr>
                <w:rFonts w:cs="Gill Sans"/>
                <w:b/>
                <w:szCs w:val="22"/>
              </w:rPr>
              <w:t>Size/profitability</w:t>
            </w:r>
          </w:p>
          <w:p w14:paraId="4452F4BC" w14:textId="77777777" w:rsidR="00B77563" w:rsidRPr="009B20B8" w:rsidRDefault="00B77563" w:rsidP="003B6A00">
            <w:pPr>
              <w:rPr>
                <w:rFonts w:cs="Gill Sans"/>
                <w:b/>
                <w:szCs w:val="22"/>
              </w:rPr>
            </w:pPr>
          </w:p>
          <w:p w14:paraId="3D83A92A" w14:textId="77777777" w:rsidR="00B77563" w:rsidRPr="009B20B8" w:rsidRDefault="00B77563" w:rsidP="003B6A00">
            <w:pPr>
              <w:rPr>
                <w:rFonts w:cs="Gill Sans"/>
                <w:b/>
                <w:szCs w:val="22"/>
              </w:rPr>
            </w:pPr>
          </w:p>
          <w:p w14:paraId="7EFD7410" w14:textId="77777777" w:rsidR="00B77563" w:rsidRPr="009B20B8" w:rsidRDefault="00B77563" w:rsidP="003B6A00">
            <w:pPr>
              <w:rPr>
                <w:rFonts w:cs="Gill Sans"/>
                <w:b/>
                <w:szCs w:val="22"/>
              </w:rPr>
            </w:pPr>
          </w:p>
          <w:p w14:paraId="5C5A98C6" w14:textId="77777777" w:rsidR="00B77563" w:rsidRPr="009B20B8" w:rsidRDefault="00B77563" w:rsidP="003B6A00">
            <w:pPr>
              <w:rPr>
                <w:rFonts w:cs="Gill Sans"/>
                <w:b/>
                <w:szCs w:val="22"/>
              </w:rPr>
            </w:pPr>
          </w:p>
          <w:p w14:paraId="1AA3D3A6" w14:textId="77777777" w:rsidR="00B77563" w:rsidRPr="009B20B8" w:rsidRDefault="00B77563" w:rsidP="003B6A00">
            <w:pPr>
              <w:rPr>
                <w:rFonts w:cs="Gill Sans"/>
                <w:b/>
                <w:szCs w:val="22"/>
              </w:rPr>
            </w:pPr>
          </w:p>
          <w:p w14:paraId="19FB5A7A" w14:textId="77777777" w:rsidR="00B77563" w:rsidRPr="009B20B8" w:rsidRDefault="00B77563" w:rsidP="003B6A00">
            <w:pPr>
              <w:rPr>
                <w:rFonts w:cs="Gill Sans"/>
                <w:b/>
                <w:szCs w:val="22"/>
              </w:rPr>
            </w:pPr>
          </w:p>
          <w:p w14:paraId="5ACAC59F" w14:textId="77777777" w:rsidR="00B77563" w:rsidRPr="009B20B8" w:rsidRDefault="00B77563" w:rsidP="003B6A00">
            <w:pPr>
              <w:rPr>
                <w:rFonts w:cs="Gill Sans"/>
                <w:b/>
                <w:szCs w:val="22"/>
              </w:rPr>
            </w:pPr>
          </w:p>
          <w:p w14:paraId="300C53A8" w14:textId="77777777" w:rsidR="00B77563" w:rsidRPr="009B20B8" w:rsidRDefault="00B77563" w:rsidP="003B6A00">
            <w:pPr>
              <w:rPr>
                <w:rFonts w:cs="Gill Sans"/>
                <w:b/>
                <w:szCs w:val="22"/>
              </w:rPr>
            </w:pPr>
          </w:p>
          <w:p w14:paraId="63F22746" w14:textId="77777777" w:rsidR="00B77563" w:rsidRPr="009B20B8" w:rsidRDefault="00B77563" w:rsidP="003B6A00">
            <w:pPr>
              <w:rPr>
                <w:rFonts w:cs="Gill Sans"/>
                <w:b/>
                <w:szCs w:val="22"/>
              </w:rPr>
            </w:pPr>
          </w:p>
          <w:p w14:paraId="5BD9A110" w14:textId="77777777" w:rsidR="00B77563" w:rsidRPr="009B20B8" w:rsidRDefault="00B77563" w:rsidP="003B6A00">
            <w:pPr>
              <w:rPr>
                <w:rFonts w:cs="Gill Sans"/>
                <w:b/>
                <w:szCs w:val="22"/>
              </w:rPr>
            </w:pPr>
          </w:p>
          <w:p w14:paraId="4704CD96" w14:textId="77777777"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1E4FC71D" w14:textId="77777777" w:rsidR="00B77563" w:rsidRDefault="002D76EF" w:rsidP="002D76EF">
            <w:pPr>
              <w:pStyle w:val="ListParagraph"/>
              <w:numPr>
                <w:ilvl w:val="0"/>
                <w:numId w:val="50"/>
              </w:numPr>
              <w:rPr>
                <w:rFonts w:cs="Gill Sans"/>
                <w:i/>
                <w:szCs w:val="22"/>
              </w:rPr>
            </w:pPr>
            <w:r>
              <w:rPr>
                <w:rFonts w:cs="Gill Sans"/>
                <w:i/>
                <w:szCs w:val="22"/>
              </w:rPr>
              <w:t>51-200 Employees (146 on LinkedIn)</w:t>
            </w:r>
          </w:p>
          <w:p w14:paraId="75967248" w14:textId="77777777" w:rsidR="00CA625B" w:rsidRDefault="00CA625B" w:rsidP="002D76EF">
            <w:pPr>
              <w:pStyle w:val="ListParagraph"/>
              <w:numPr>
                <w:ilvl w:val="0"/>
                <w:numId w:val="50"/>
              </w:numPr>
              <w:rPr>
                <w:rFonts w:cs="Gill Sans"/>
                <w:i/>
                <w:szCs w:val="22"/>
              </w:rPr>
            </w:pPr>
            <w:r>
              <w:rPr>
                <w:rFonts w:cs="Gill Sans"/>
                <w:i/>
                <w:szCs w:val="22"/>
              </w:rPr>
              <w:t>$30.4M funding, Latest round Series B</w:t>
            </w:r>
          </w:p>
          <w:p w14:paraId="27AB30B0" w14:textId="77777777" w:rsidR="00CA625B" w:rsidRDefault="00CA625B" w:rsidP="002D76EF">
            <w:pPr>
              <w:pStyle w:val="ListParagraph"/>
              <w:numPr>
                <w:ilvl w:val="0"/>
                <w:numId w:val="50"/>
              </w:numPr>
              <w:rPr>
                <w:rFonts w:cs="Gill Sans"/>
                <w:i/>
                <w:szCs w:val="22"/>
              </w:rPr>
            </w:pPr>
            <w:r>
              <w:rPr>
                <w:rFonts w:cs="Gill Sans"/>
                <w:i/>
                <w:szCs w:val="22"/>
              </w:rPr>
              <w:t>4 funding rounds</w:t>
            </w:r>
          </w:p>
          <w:p w14:paraId="6D77A594" w14:textId="77777777" w:rsidR="00CA625B" w:rsidRDefault="00CA625B" w:rsidP="002D76EF">
            <w:pPr>
              <w:pStyle w:val="ListParagraph"/>
              <w:numPr>
                <w:ilvl w:val="0"/>
                <w:numId w:val="50"/>
              </w:numPr>
              <w:rPr>
                <w:rFonts w:cs="Gill Sans"/>
                <w:i/>
                <w:szCs w:val="22"/>
              </w:rPr>
            </w:pPr>
            <w:r>
              <w:rPr>
                <w:rFonts w:cs="Gill Sans"/>
                <w:i/>
                <w:szCs w:val="22"/>
              </w:rPr>
              <w:t>Lead investors: Prudential Financial, DAG Ventures</w:t>
            </w:r>
          </w:p>
          <w:p w14:paraId="22181036" w14:textId="77777777" w:rsidR="00CA625B" w:rsidRDefault="00CA625B" w:rsidP="002D76EF">
            <w:pPr>
              <w:pStyle w:val="ListParagraph"/>
              <w:numPr>
                <w:ilvl w:val="0"/>
                <w:numId w:val="50"/>
              </w:numPr>
              <w:rPr>
                <w:rFonts w:cs="Gill Sans"/>
                <w:i/>
                <w:szCs w:val="22"/>
              </w:rPr>
            </w:pPr>
            <w:r>
              <w:rPr>
                <w:rFonts w:cs="Gill Sans"/>
                <w:i/>
                <w:szCs w:val="22"/>
              </w:rPr>
              <w:t>Notable investors: Andreessen Horowitz, Bloomberg Beta</w:t>
            </w:r>
          </w:p>
          <w:p w14:paraId="10329B65" w14:textId="77777777" w:rsidR="00CA625B" w:rsidRPr="002D76EF" w:rsidRDefault="00CA625B" w:rsidP="002D76EF">
            <w:pPr>
              <w:pStyle w:val="ListParagraph"/>
              <w:numPr>
                <w:ilvl w:val="0"/>
                <w:numId w:val="50"/>
              </w:numPr>
              <w:rPr>
                <w:rFonts w:cs="Gill Sans"/>
                <w:i/>
                <w:szCs w:val="22"/>
              </w:rPr>
            </w:pPr>
            <w:r>
              <w:rPr>
                <w:rFonts w:cs="Gill Sans"/>
                <w:i/>
                <w:szCs w:val="22"/>
              </w:rPr>
              <w:t xml:space="preserve">Profitability: </w:t>
            </w:r>
            <w:r>
              <w:rPr>
                <w:rFonts w:cs="Gill Sans"/>
                <w:i/>
                <w:color w:val="FF0000"/>
                <w:szCs w:val="22"/>
              </w:rPr>
              <w:t>&lt;unknown&gt;</w:t>
            </w:r>
          </w:p>
        </w:tc>
        <w:tc>
          <w:tcPr>
            <w:tcW w:w="4033" w:type="dxa"/>
            <w:tcBorders>
              <w:top w:val="single" w:sz="4" w:space="0" w:color="auto"/>
              <w:left w:val="single" w:sz="4" w:space="0" w:color="auto"/>
              <w:bottom w:val="single" w:sz="4" w:space="0" w:color="auto"/>
              <w:right w:val="single" w:sz="4" w:space="0" w:color="auto"/>
            </w:tcBorders>
          </w:tcPr>
          <w:p w14:paraId="008038E1" w14:textId="77777777" w:rsidR="00B77563" w:rsidRPr="002D76EF" w:rsidRDefault="00B77563" w:rsidP="003B6A00">
            <w:pPr>
              <w:rPr>
                <w:rFonts w:cs="Gill Sans"/>
                <w:i/>
                <w:szCs w:val="22"/>
              </w:rPr>
            </w:pPr>
          </w:p>
        </w:tc>
      </w:tr>
      <w:tr w:rsidR="00B77563" w:rsidRPr="009B20B8" w14:paraId="1C61713E" w14:textId="77777777" w:rsidTr="002D76EF">
        <w:trPr>
          <w:trHeight w:hRule="exact" w:val="4936"/>
        </w:trPr>
        <w:tc>
          <w:tcPr>
            <w:tcW w:w="2148" w:type="dxa"/>
            <w:tcBorders>
              <w:top w:val="single" w:sz="4" w:space="0" w:color="auto"/>
              <w:left w:val="single" w:sz="4" w:space="0" w:color="auto"/>
              <w:bottom w:val="single" w:sz="4" w:space="0" w:color="auto"/>
              <w:right w:val="single" w:sz="4" w:space="0" w:color="auto"/>
            </w:tcBorders>
            <w:vAlign w:val="center"/>
          </w:tcPr>
          <w:p w14:paraId="324E43E2" w14:textId="77777777" w:rsidR="00B77563" w:rsidRPr="009B20B8" w:rsidRDefault="00B77563" w:rsidP="003B6A00">
            <w:pPr>
              <w:rPr>
                <w:rFonts w:cs="Gill Sans"/>
                <w:b/>
                <w:szCs w:val="22"/>
              </w:rPr>
            </w:pPr>
          </w:p>
          <w:p w14:paraId="7F8EFE3A" w14:textId="77777777" w:rsidR="00B77563" w:rsidRPr="009B20B8" w:rsidRDefault="00B77563" w:rsidP="003B6A00">
            <w:pPr>
              <w:rPr>
                <w:rFonts w:cs="Gill Sans"/>
                <w:b/>
                <w:szCs w:val="22"/>
              </w:rPr>
            </w:pPr>
          </w:p>
          <w:p w14:paraId="2BBC0210" w14:textId="77777777" w:rsidR="00B77563" w:rsidRPr="009B20B8" w:rsidRDefault="00B77563" w:rsidP="003B6A00">
            <w:pPr>
              <w:rPr>
                <w:rFonts w:cs="Gill Sans"/>
                <w:b/>
                <w:szCs w:val="22"/>
              </w:rPr>
            </w:pPr>
            <w:r w:rsidRPr="009B20B8">
              <w:rPr>
                <w:rFonts w:cs="Gill Sans"/>
                <w:b/>
                <w:szCs w:val="22"/>
              </w:rPr>
              <w:t>Market strategy</w:t>
            </w:r>
          </w:p>
          <w:p w14:paraId="66A7F78D" w14:textId="77777777" w:rsidR="00B77563" w:rsidRPr="009B20B8" w:rsidRDefault="00B77563" w:rsidP="003B6A00">
            <w:pPr>
              <w:rPr>
                <w:rFonts w:cs="Gill Sans"/>
                <w:b/>
                <w:szCs w:val="22"/>
              </w:rPr>
            </w:pPr>
          </w:p>
          <w:p w14:paraId="54D0D0F6" w14:textId="77777777" w:rsidR="00B77563" w:rsidRPr="009B20B8" w:rsidRDefault="00B77563" w:rsidP="003B6A00">
            <w:pPr>
              <w:rPr>
                <w:rFonts w:cs="Gill Sans"/>
                <w:b/>
                <w:szCs w:val="22"/>
              </w:rPr>
            </w:pPr>
          </w:p>
          <w:p w14:paraId="69ED470E" w14:textId="77777777" w:rsidR="00B77563" w:rsidRPr="009B20B8" w:rsidRDefault="00B77563" w:rsidP="003B6A00">
            <w:pPr>
              <w:rPr>
                <w:rFonts w:cs="Gill Sans"/>
                <w:b/>
                <w:szCs w:val="22"/>
              </w:rPr>
            </w:pPr>
          </w:p>
          <w:p w14:paraId="4ECBCE2F" w14:textId="77777777" w:rsidR="00B77563" w:rsidRPr="009B20B8" w:rsidRDefault="00B77563" w:rsidP="003B6A00">
            <w:pPr>
              <w:rPr>
                <w:rFonts w:cs="Gill Sans"/>
                <w:b/>
                <w:szCs w:val="22"/>
              </w:rPr>
            </w:pPr>
          </w:p>
          <w:p w14:paraId="7BB1C2B4" w14:textId="77777777" w:rsidR="00B77563" w:rsidRPr="009B20B8" w:rsidRDefault="00B77563" w:rsidP="003B6A00">
            <w:pPr>
              <w:rPr>
                <w:rFonts w:cs="Gill Sans"/>
                <w:b/>
                <w:szCs w:val="22"/>
              </w:rPr>
            </w:pPr>
          </w:p>
          <w:p w14:paraId="6D87673A" w14:textId="77777777" w:rsidR="00B77563" w:rsidRPr="009B20B8" w:rsidRDefault="00B77563" w:rsidP="003B6A00">
            <w:pPr>
              <w:rPr>
                <w:rFonts w:cs="Gill Sans"/>
                <w:b/>
                <w:szCs w:val="22"/>
              </w:rPr>
            </w:pPr>
          </w:p>
        </w:tc>
        <w:tc>
          <w:tcPr>
            <w:tcW w:w="4033" w:type="dxa"/>
            <w:tcBorders>
              <w:top w:val="single" w:sz="4" w:space="0" w:color="auto"/>
              <w:left w:val="single" w:sz="4" w:space="0" w:color="auto"/>
              <w:bottom w:val="single" w:sz="4" w:space="0" w:color="auto"/>
              <w:right w:val="single" w:sz="4" w:space="0" w:color="auto"/>
            </w:tcBorders>
          </w:tcPr>
          <w:p w14:paraId="7E901560" w14:textId="77777777" w:rsidR="00B77563" w:rsidRDefault="002D76EF" w:rsidP="002D76EF">
            <w:pPr>
              <w:pStyle w:val="ListParagraph"/>
              <w:numPr>
                <w:ilvl w:val="0"/>
                <w:numId w:val="49"/>
              </w:numPr>
              <w:rPr>
                <w:rFonts w:cs="Gill Sans"/>
                <w:i/>
                <w:szCs w:val="22"/>
              </w:rPr>
            </w:pPr>
            <w:r w:rsidRPr="002D76EF">
              <w:rPr>
                <w:rFonts w:cs="Gill Sans"/>
                <w:i/>
                <w:szCs w:val="22"/>
              </w:rPr>
              <w:t>Point is the first home finance product aligned with homeowners. ‘We do well when you do well’.</w:t>
            </w:r>
          </w:p>
          <w:p w14:paraId="78910712" w14:textId="77777777" w:rsidR="002D76EF" w:rsidRDefault="002D76EF" w:rsidP="002D76EF">
            <w:pPr>
              <w:pStyle w:val="ListParagraph"/>
              <w:numPr>
                <w:ilvl w:val="0"/>
                <w:numId w:val="49"/>
              </w:numPr>
              <w:rPr>
                <w:rFonts w:cs="Gill Sans"/>
                <w:i/>
                <w:szCs w:val="22"/>
              </w:rPr>
            </w:pPr>
            <w:r>
              <w:rPr>
                <w:rFonts w:cs="Gill Sans"/>
                <w:i/>
                <w:szCs w:val="22"/>
              </w:rPr>
              <w:t>Pitch themselves as better than a loan. They say they ‘don’t lend money’, they ‘buy into your property as a partner’</w:t>
            </w:r>
          </w:p>
          <w:p w14:paraId="6EC93FD6" w14:textId="77777777" w:rsidR="002D76EF" w:rsidRDefault="002D76EF" w:rsidP="002D76EF">
            <w:pPr>
              <w:pStyle w:val="ListParagraph"/>
              <w:numPr>
                <w:ilvl w:val="0"/>
                <w:numId w:val="49"/>
              </w:numPr>
              <w:rPr>
                <w:rFonts w:cs="Gill Sans"/>
                <w:i/>
                <w:szCs w:val="22"/>
              </w:rPr>
            </w:pPr>
            <w:r w:rsidRPr="002D76EF">
              <w:rPr>
                <w:rFonts w:cs="Gill Sans"/>
                <w:i/>
                <w:szCs w:val="22"/>
              </w:rPr>
              <w:t>We pay you today for a share of your home’s future appreciation. There are no monthly payments; there is no interest rate; you can buy Point out or sell the home at any time; we can lose money if the home depreciates. We do well when you do well. Now, that’s quite revolutionary.</w:t>
            </w:r>
          </w:p>
          <w:p w14:paraId="39A2F026" w14:textId="77777777" w:rsidR="002D76EF" w:rsidRDefault="002D76EF" w:rsidP="002D76EF">
            <w:pPr>
              <w:pStyle w:val="ListParagraph"/>
              <w:numPr>
                <w:ilvl w:val="0"/>
                <w:numId w:val="49"/>
              </w:numPr>
              <w:rPr>
                <w:rFonts w:cs="Gill Sans"/>
                <w:i/>
                <w:szCs w:val="22"/>
              </w:rPr>
            </w:pPr>
            <w:r>
              <w:rPr>
                <w:rFonts w:cs="Gill Sans"/>
                <w:i/>
                <w:szCs w:val="22"/>
              </w:rPr>
              <w:t xml:space="preserve">Pitch to the consumer </w:t>
            </w:r>
            <w:proofErr w:type="gramStart"/>
            <w:r>
              <w:rPr>
                <w:rFonts w:cs="Gill Sans"/>
                <w:i/>
                <w:szCs w:val="22"/>
              </w:rPr>
              <w:t>as  ‘</w:t>
            </w:r>
            <w:proofErr w:type="gramEnd"/>
            <w:r>
              <w:rPr>
                <w:rFonts w:cs="Gill Sans"/>
                <w:i/>
                <w:szCs w:val="22"/>
              </w:rPr>
              <w:t>Partners’ not customers</w:t>
            </w:r>
          </w:p>
          <w:p w14:paraId="3AE3C1F0" w14:textId="77777777" w:rsidR="002D76EF" w:rsidRPr="002D76EF" w:rsidRDefault="002D76EF" w:rsidP="002D76EF">
            <w:pPr>
              <w:rPr>
                <w:rFonts w:cs="Gill Sans"/>
                <w:i/>
                <w:szCs w:val="22"/>
              </w:rPr>
            </w:pPr>
          </w:p>
        </w:tc>
        <w:tc>
          <w:tcPr>
            <w:tcW w:w="4033" w:type="dxa"/>
            <w:tcBorders>
              <w:top w:val="single" w:sz="4" w:space="0" w:color="auto"/>
              <w:left w:val="single" w:sz="4" w:space="0" w:color="auto"/>
              <w:bottom w:val="single" w:sz="4" w:space="0" w:color="auto"/>
              <w:right w:val="single" w:sz="4" w:space="0" w:color="auto"/>
            </w:tcBorders>
          </w:tcPr>
          <w:p w14:paraId="4E93EFC0" w14:textId="77777777" w:rsidR="00B77563" w:rsidRPr="002D76EF" w:rsidRDefault="00B77563" w:rsidP="003B6A00">
            <w:pPr>
              <w:rPr>
                <w:rFonts w:cs="Gill Sans"/>
                <w:i/>
                <w:szCs w:val="22"/>
              </w:rPr>
            </w:pPr>
          </w:p>
        </w:tc>
      </w:tr>
    </w:tbl>
    <w:p w14:paraId="61421EDA" w14:textId="77777777" w:rsidR="00B77563" w:rsidRPr="009B20B8" w:rsidRDefault="00B77563" w:rsidP="00B77563">
      <w:pPr>
        <w:tabs>
          <w:tab w:val="center" w:pos="4320"/>
        </w:tabs>
        <w:rPr>
          <w:rFonts w:cs="Gill Sans"/>
          <w:szCs w:val="22"/>
        </w:rPr>
      </w:pPr>
    </w:p>
    <w:p w14:paraId="40A68E67" w14:textId="77777777" w:rsidR="00B77563" w:rsidRPr="009B20B8" w:rsidRDefault="00B77563" w:rsidP="00B77563">
      <w:pPr>
        <w:tabs>
          <w:tab w:val="center" w:pos="4320"/>
        </w:tabs>
        <w:rPr>
          <w:rFonts w:cs="Gill Sans"/>
          <w:i/>
          <w:szCs w:val="22"/>
        </w:rPr>
      </w:pPr>
    </w:p>
    <w:p w14:paraId="50B1CCE6" w14:textId="77777777" w:rsidR="00B77563" w:rsidRPr="009B20B8" w:rsidRDefault="00B77563" w:rsidP="00B77563">
      <w:pPr>
        <w:rPr>
          <w:rFonts w:cs="Gill Sans"/>
          <w:szCs w:val="22"/>
        </w:rPr>
      </w:pPr>
    </w:p>
    <w:p w14:paraId="500E7855" w14:textId="77777777" w:rsidR="00B77563" w:rsidRPr="00383B46" w:rsidRDefault="00B77563" w:rsidP="00B77563">
      <w:pPr>
        <w:pStyle w:val="Heading3"/>
      </w:pPr>
      <w:r w:rsidRPr="00383B46">
        <w:t>Positioning/Niche</w:t>
      </w:r>
    </w:p>
    <w:p w14:paraId="562B3A7B" w14:textId="77777777" w:rsidR="00B77563" w:rsidRPr="009B20B8" w:rsidRDefault="00B77563" w:rsidP="00B77563">
      <w:pPr>
        <w:tabs>
          <w:tab w:val="center" w:pos="4320"/>
        </w:tabs>
        <w:rPr>
          <w:rFonts w:cs="Gill Sans"/>
          <w:b/>
          <w:szCs w:val="22"/>
        </w:rPr>
      </w:pPr>
    </w:p>
    <w:p w14:paraId="536F6636" w14:textId="77777777" w:rsidR="00B77563" w:rsidRPr="009B20B8" w:rsidRDefault="00B77563" w:rsidP="00B77563">
      <w:pPr>
        <w:tabs>
          <w:tab w:val="center" w:pos="4320"/>
        </w:tabs>
        <w:rPr>
          <w:rFonts w:cs="Gill Sans"/>
          <w:szCs w:val="22"/>
        </w:rPr>
      </w:pPr>
      <w:r w:rsidRPr="009B20B8">
        <w:rPr>
          <w:rFonts w:cs="Gill Sans"/>
          <w:szCs w:val="22"/>
        </w:rPr>
        <w:t xml:space="preserve">Now that you’ve assessed your industry, product/service, customers and competition, you should have a clear understanding of your business’s niche (your unique segment of the market) as well as your positioning (how you want to present your company to customers). Explain these in a short paragraph. </w:t>
      </w:r>
    </w:p>
    <w:p w14:paraId="73B1042D" w14:textId="77777777" w:rsidR="00B77563" w:rsidRPr="009B20B8" w:rsidRDefault="00B77563" w:rsidP="00B77563">
      <w:pPr>
        <w:tabs>
          <w:tab w:val="center" w:pos="4320"/>
        </w:tabs>
        <w:rPr>
          <w:rFonts w:cs="Gill Sans"/>
          <w:b/>
          <w:szCs w:val="22"/>
        </w:rPr>
      </w:pPr>
    </w:p>
    <w:p w14:paraId="68FA1507" w14:textId="77777777" w:rsidR="00B77563" w:rsidRPr="00686EF7" w:rsidRDefault="00B77563" w:rsidP="00B77563">
      <w:pPr>
        <w:pStyle w:val="Heading3"/>
      </w:pPr>
      <w:r w:rsidRPr="00686EF7">
        <w:t>How you will market your product/service</w:t>
      </w:r>
    </w:p>
    <w:p w14:paraId="5D058FEC" w14:textId="77777777" w:rsidR="00B77563" w:rsidRPr="009B20B8" w:rsidRDefault="00B77563" w:rsidP="00B77563">
      <w:pPr>
        <w:tabs>
          <w:tab w:val="center" w:pos="4320"/>
        </w:tabs>
        <w:rPr>
          <w:rFonts w:cs="Gill Sans"/>
          <w:b/>
          <w:szCs w:val="22"/>
        </w:rPr>
      </w:pPr>
    </w:p>
    <w:p w14:paraId="396F3D88" w14:textId="77777777" w:rsidR="00B77563" w:rsidRPr="009B20B8" w:rsidRDefault="00B77563" w:rsidP="00B77563">
      <w:pPr>
        <w:rPr>
          <w:rFonts w:cs="Gill Sans"/>
          <w:szCs w:val="22"/>
        </w:rPr>
      </w:pPr>
      <w:r w:rsidRPr="009B20B8">
        <w:rPr>
          <w:rFonts w:cs="Gill Sans"/>
          <w:szCs w:val="22"/>
        </w:rPr>
        <w:t xml:space="preserve">In this section, explain the marketing and advertising tactics you plan to use. </w:t>
      </w:r>
    </w:p>
    <w:p w14:paraId="7B985A5A" w14:textId="77777777" w:rsidR="00B77563" w:rsidRPr="009B20B8" w:rsidRDefault="00B77563" w:rsidP="00B77563">
      <w:pPr>
        <w:rPr>
          <w:rFonts w:cs="Gill Sans"/>
          <w:szCs w:val="22"/>
        </w:rPr>
      </w:pPr>
    </w:p>
    <w:p w14:paraId="1ECF27A2" w14:textId="77777777" w:rsidR="00B77563" w:rsidRPr="009B20B8" w:rsidRDefault="00B77563" w:rsidP="00B77563">
      <w:pPr>
        <w:rPr>
          <w:rFonts w:cs="Gill Sans"/>
          <w:szCs w:val="22"/>
        </w:rPr>
      </w:pPr>
      <w:r w:rsidRPr="009B20B8">
        <w:rPr>
          <w:rFonts w:cs="Gill Sans"/>
          <w:szCs w:val="22"/>
        </w:rPr>
        <w:t>Advertising may include:</w:t>
      </w:r>
    </w:p>
    <w:p w14:paraId="0C302BED" w14:textId="77777777" w:rsidR="00B77563" w:rsidRPr="009B20B8" w:rsidRDefault="00B77563" w:rsidP="0029189A">
      <w:pPr>
        <w:pStyle w:val="ListParagraph"/>
        <w:numPr>
          <w:ilvl w:val="0"/>
          <w:numId w:val="11"/>
        </w:numPr>
        <w:rPr>
          <w:rFonts w:cs="Gill Sans"/>
          <w:szCs w:val="22"/>
        </w:rPr>
      </w:pPr>
      <w:r w:rsidRPr="009B20B8">
        <w:rPr>
          <w:rFonts w:cs="Gill Sans"/>
          <w:szCs w:val="22"/>
        </w:rPr>
        <w:t>Online</w:t>
      </w:r>
    </w:p>
    <w:p w14:paraId="2F11CDCF" w14:textId="77777777" w:rsidR="00B77563" w:rsidRPr="009B20B8" w:rsidRDefault="00B77563" w:rsidP="0029189A">
      <w:pPr>
        <w:pStyle w:val="ListParagraph"/>
        <w:numPr>
          <w:ilvl w:val="0"/>
          <w:numId w:val="11"/>
        </w:numPr>
        <w:rPr>
          <w:rFonts w:cs="Gill Sans"/>
          <w:szCs w:val="22"/>
        </w:rPr>
      </w:pPr>
      <w:r w:rsidRPr="009B20B8">
        <w:rPr>
          <w:rFonts w:cs="Gill Sans"/>
          <w:szCs w:val="22"/>
        </w:rPr>
        <w:t>Print</w:t>
      </w:r>
    </w:p>
    <w:p w14:paraId="59114634" w14:textId="77777777" w:rsidR="00B77563" w:rsidRPr="009B20B8" w:rsidRDefault="00B77563" w:rsidP="0029189A">
      <w:pPr>
        <w:pStyle w:val="ListParagraph"/>
        <w:numPr>
          <w:ilvl w:val="0"/>
          <w:numId w:val="11"/>
        </w:numPr>
        <w:rPr>
          <w:rFonts w:cs="Gill Sans"/>
          <w:szCs w:val="22"/>
        </w:rPr>
      </w:pPr>
      <w:r w:rsidRPr="009B20B8">
        <w:rPr>
          <w:rFonts w:cs="Gill Sans"/>
          <w:szCs w:val="22"/>
        </w:rPr>
        <w:t>Radio</w:t>
      </w:r>
    </w:p>
    <w:p w14:paraId="06BF2817" w14:textId="77777777" w:rsidR="00B77563" w:rsidRPr="009B20B8" w:rsidRDefault="00B77563" w:rsidP="0029189A">
      <w:pPr>
        <w:pStyle w:val="ListParagraph"/>
        <w:numPr>
          <w:ilvl w:val="0"/>
          <w:numId w:val="11"/>
        </w:numPr>
        <w:rPr>
          <w:rFonts w:cs="Gill Sans"/>
          <w:szCs w:val="22"/>
        </w:rPr>
      </w:pPr>
      <w:r w:rsidRPr="009B20B8">
        <w:rPr>
          <w:rFonts w:cs="Gill Sans"/>
          <w:szCs w:val="22"/>
        </w:rPr>
        <w:t>Cable television</w:t>
      </w:r>
    </w:p>
    <w:p w14:paraId="6E719CBF" w14:textId="77777777" w:rsidR="00B77563" w:rsidRPr="009B20B8" w:rsidRDefault="00B77563" w:rsidP="0029189A">
      <w:pPr>
        <w:pStyle w:val="ListParagraph"/>
        <w:numPr>
          <w:ilvl w:val="0"/>
          <w:numId w:val="11"/>
        </w:numPr>
        <w:rPr>
          <w:rFonts w:cs="Gill Sans"/>
          <w:szCs w:val="22"/>
        </w:rPr>
      </w:pPr>
      <w:r w:rsidRPr="009B20B8">
        <w:rPr>
          <w:rFonts w:cs="Gill Sans"/>
          <w:szCs w:val="22"/>
        </w:rPr>
        <w:t>Out-of-home</w:t>
      </w:r>
    </w:p>
    <w:p w14:paraId="1797338A" w14:textId="77777777" w:rsidR="00B77563" w:rsidRPr="009B20B8" w:rsidRDefault="00B77563" w:rsidP="00B77563">
      <w:pPr>
        <w:rPr>
          <w:rFonts w:cs="Gill Sans"/>
          <w:szCs w:val="22"/>
        </w:rPr>
      </w:pPr>
    </w:p>
    <w:p w14:paraId="1EA0FB31" w14:textId="77777777" w:rsidR="00B77563" w:rsidRPr="009B20B8" w:rsidRDefault="00B77563" w:rsidP="00B77563">
      <w:pPr>
        <w:rPr>
          <w:rFonts w:cs="Gill Sans"/>
          <w:szCs w:val="22"/>
        </w:rPr>
      </w:pPr>
      <w:r w:rsidRPr="009B20B8">
        <w:rPr>
          <w:rFonts w:cs="Gill Sans"/>
          <w:szCs w:val="22"/>
        </w:rPr>
        <w:t xml:space="preserve">Which media will you advertise in, why and how often? </w:t>
      </w:r>
    </w:p>
    <w:p w14:paraId="20D15A46" w14:textId="77777777" w:rsidR="00B77563" w:rsidRPr="009B20B8" w:rsidRDefault="00B77563" w:rsidP="00B77563">
      <w:pPr>
        <w:rPr>
          <w:rFonts w:cs="Gill Sans"/>
          <w:szCs w:val="22"/>
        </w:rPr>
      </w:pPr>
    </w:p>
    <w:p w14:paraId="1A80F03F" w14:textId="77777777" w:rsidR="00B77563" w:rsidRPr="009B20B8" w:rsidRDefault="00B77563" w:rsidP="00B77563">
      <w:pPr>
        <w:rPr>
          <w:rFonts w:cs="Gill Sans"/>
          <w:szCs w:val="22"/>
        </w:rPr>
      </w:pPr>
      <w:r w:rsidRPr="009B20B8">
        <w:rPr>
          <w:rFonts w:cs="Gill Sans"/>
          <w:szCs w:val="22"/>
        </w:rPr>
        <w:t xml:space="preserve">Marketing may include: </w:t>
      </w:r>
    </w:p>
    <w:p w14:paraId="5F8D58EE" w14:textId="77777777" w:rsidR="00B77563" w:rsidRPr="009B20B8" w:rsidRDefault="00B77563" w:rsidP="0029189A">
      <w:pPr>
        <w:pStyle w:val="ListParagraph"/>
        <w:numPr>
          <w:ilvl w:val="0"/>
          <w:numId w:val="10"/>
        </w:numPr>
        <w:rPr>
          <w:rFonts w:cs="Gill Sans"/>
          <w:szCs w:val="22"/>
        </w:rPr>
      </w:pPr>
      <w:r w:rsidRPr="009B20B8">
        <w:rPr>
          <w:rFonts w:cs="Gill Sans"/>
          <w:szCs w:val="22"/>
        </w:rPr>
        <w:t>Business website</w:t>
      </w:r>
    </w:p>
    <w:p w14:paraId="4C999D91" w14:textId="77777777" w:rsidR="00B77563" w:rsidRPr="009B20B8" w:rsidRDefault="00B77563" w:rsidP="0029189A">
      <w:pPr>
        <w:pStyle w:val="ListParagraph"/>
        <w:numPr>
          <w:ilvl w:val="0"/>
          <w:numId w:val="10"/>
        </w:numPr>
        <w:rPr>
          <w:rFonts w:cs="Gill Sans"/>
          <w:szCs w:val="22"/>
        </w:rPr>
      </w:pPr>
      <w:r w:rsidRPr="009B20B8">
        <w:rPr>
          <w:rFonts w:cs="Gill Sans"/>
          <w:szCs w:val="22"/>
        </w:rPr>
        <w:t>Social media marketing</w:t>
      </w:r>
    </w:p>
    <w:p w14:paraId="3C3EAE39" w14:textId="77777777" w:rsidR="00B77563" w:rsidRPr="009B20B8" w:rsidRDefault="00B77563" w:rsidP="0029189A">
      <w:pPr>
        <w:pStyle w:val="ListParagraph"/>
        <w:numPr>
          <w:ilvl w:val="0"/>
          <w:numId w:val="10"/>
        </w:numPr>
        <w:rPr>
          <w:rFonts w:cs="Gill Sans"/>
          <w:szCs w:val="22"/>
        </w:rPr>
      </w:pPr>
      <w:r w:rsidRPr="009B20B8">
        <w:rPr>
          <w:rFonts w:cs="Gill Sans"/>
          <w:szCs w:val="22"/>
        </w:rPr>
        <w:t>Email marketing</w:t>
      </w:r>
    </w:p>
    <w:p w14:paraId="4BAEA5C9" w14:textId="77777777" w:rsidR="00B77563" w:rsidRPr="009B20B8" w:rsidRDefault="00B77563" w:rsidP="0029189A">
      <w:pPr>
        <w:pStyle w:val="ListParagraph"/>
        <w:numPr>
          <w:ilvl w:val="0"/>
          <w:numId w:val="10"/>
        </w:numPr>
        <w:rPr>
          <w:rFonts w:cs="Gill Sans"/>
          <w:szCs w:val="22"/>
        </w:rPr>
      </w:pPr>
      <w:r w:rsidRPr="009B20B8">
        <w:rPr>
          <w:rFonts w:cs="Gill Sans"/>
          <w:szCs w:val="22"/>
        </w:rPr>
        <w:t>Mobile marketing</w:t>
      </w:r>
    </w:p>
    <w:p w14:paraId="061AEB23" w14:textId="77777777" w:rsidR="00B77563" w:rsidRPr="009B20B8" w:rsidRDefault="00B77563" w:rsidP="0029189A">
      <w:pPr>
        <w:pStyle w:val="ListParagraph"/>
        <w:numPr>
          <w:ilvl w:val="0"/>
          <w:numId w:val="10"/>
        </w:numPr>
        <w:rPr>
          <w:rFonts w:cs="Gill Sans"/>
          <w:szCs w:val="22"/>
        </w:rPr>
      </w:pPr>
      <w:r w:rsidRPr="009B20B8">
        <w:rPr>
          <w:rFonts w:cs="Gill Sans"/>
          <w:szCs w:val="22"/>
        </w:rPr>
        <w:t>Search engine optimization</w:t>
      </w:r>
    </w:p>
    <w:p w14:paraId="51BB4C65" w14:textId="77777777" w:rsidR="00B77563" w:rsidRPr="009B20B8" w:rsidRDefault="00B77563" w:rsidP="0029189A">
      <w:pPr>
        <w:pStyle w:val="ListParagraph"/>
        <w:numPr>
          <w:ilvl w:val="0"/>
          <w:numId w:val="10"/>
        </w:numPr>
        <w:rPr>
          <w:rFonts w:cs="Gill Sans"/>
          <w:szCs w:val="22"/>
        </w:rPr>
      </w:pPr>
      <w:r w:rsidRPr="009B20B8">
        <w:rPr>
          <w:rFonts w:cs="Gill Sans"/>
          <w:szCs w:val="22"/>
        </w:rPr>
        <w:t>Content marketing</w:t>
      </w:r>
    </w:p>
    <w:p w14:paraId="196E9EC1" w14:textId="77777777" w:rsidR="00B77563" w:rsidRPr="009B20B8" w:rsidRDefault="00B77563" w:rsidP="0029189A">
      <w:pPr>
        <w:pStyle w:val="ListParagraph"/>
        <w:numPr>
          <w:ilvl w:val="0"/>
          <w:numId w:val="10"/>
        </w:numPr>
        <w:rPr>
          <w:rFonts w:cs="Gill Sans"/>
          <w:szCs w:val="22"/>
        </w:rPr>
      </w:pPr>
      <w:r w:rsidRPr="009B20B8">
        <w:rPr>
          <w:rFonts w:cs="Gill Sans"/>
          <w:szCs w:val="22"/>
        </w:rPr>
        <w:t>Print marketing materials (brochures, flyers, business cards)</w:t>
      </w:r>
    </w:p>
    <w:p w14:paraId="43CD0058" w14:textId="77777777" w:rsidR="00B77563" w:rsidRPr="009B20B8" w:rsidRDefault="00B77563" w:rsidP="0029189A">
      <w:pPr>
        <w:pStyle w:val="ListParagraph"/>
        <w:numPr>
          <w:ilvl w:val="0"/>
          <w:numId w:val="10"/>
        </w:numPr>
        <w:rPr>
          <w:rFonts w:cs="Gill Sans"/>
          <w:szCs w:val="22"/>
        </w:rPr>
      </w:pPr>
      <w:r w:rsidRPr="009B20B8">
        <w:rPr>
          <w:rFonts w:cs="Gill Sans"/>
          <w:szCs w:val="22"/>
        </w:rPr>
        <w:t>Public relations</w:t>
      </w:r>
    </w:p>
    <w:p w14:paraId="2A930C95" w14:textId="77777777" w:rsidR="00B77563" w:rsidRPr="009B20B8" w:rsidRDefault="00B77563" w:rsidP="0029189A">
      <w:pPr>
        <w:pStyle w:val="ListParagraph"/>
        <w:numPr>
          <w:ilvl w:val="0"/>
          <w:numId w:val="10"/>
        </w:numPr>
        <w:rPr>
          <w:rFonts w:cs="Gill Sans"/>
          <w:szCs w:val="22"/>
        </w:rPr>
      </w:pPr>
      <w:r w:rsidRPr="009B20B8">
        <w:rPr>
          <w:rFonts w:cs="Gill Sans"/>
          <w:szCs w:val="22"/>
        </w:rPr>
        <w:t>Trade shows</w:t>
      </w:r>
    </w:p>
    <w:p w14:paraId="66567716" w14:textId="77777777" w:rsidR="00B77563" w:rsidRPr="009B20B8" w:rsidRDefault="00B77563" w:rsidP="0029189A">
      <w:pPr>
        <w:pStyle w:val="ListParagraph"/>
        <w:numPr>
          <w:ilvl w:val="0"/>
          <w:numId w:val="10"/>
        </w:numPr>
        <w:rPr>
          <w:rFonts w:cs="Gill Sans"/>
          <w:szCs w:val="22"/>
        </w:rPr>
      </w:pPr>
      <w:r w:rsidRPr="009B20B8">
        <w:rPr>
          <w:rFonts w:cs="Gill Sans"/>
          <w:szCs w:val="22"/>
        </w:rPr>
        <w:t>Networking</w:t>
      </w:r>
    </w:p>
    <w:p w14:paraId="1E23615C" w14:textId="77777777" w:rsidR="00B77563" w:rsidRPr="009B20B8" w:rsidRDefault="00B77563" w:rsidP="0029189A">
      <w:pPr>
        <w:pStyle w:val="ListParagraph"/>
        <w:numPr>
          <w:ilvl w:val="0"/>
          <w:numId w:val="10"/>
        </w:numPr>
        <w:rPr>
          <w:rFonts w:cs="Gill Sans"/>
          <w:szCs w:val="22"/>
        </w:rPr>
      </w:pPr>
      <w:r w:rsidRPr="009B20B8">
        <w:rPr>
          <w:rFonts w:cs="Gill Sans"/>
          <w:szCs w:val="22"/>
        </w:rPr>
        <w:t>Word-of-mouth</w:t>
      </w:r>
    </w:p>
    <w:p w14:paraId="4E5ABC25" w14:textId="77777777" w:rsidR="00B77563" w:rsidRPr="009B20B8" w:rsidRDefault="00B77563" w:rsidP="0029189A">
      <w:pPr>
        <w:pStyle w:val="ListParagraph"/>
        <w:numPr>
          <w:ilvl w:val="0"/>
          <w:numId w:val="10"/>
        </w:numPr>
        <w:rPr>
          <w:rFonts w:cs="Gill Sans"/>
          <w:szCs w:val="22"/>
        </w:rPr>
      </w:pPr>
      <w:r w:rsidRPr="009B20B8">
        <w:rPr>
          <w:rFonts w:cs="Gill Sans"/>
          <w:szCs w:val="22"/>
        </w:rPr>
        <w:t>Referrals</w:t>
      </w:r>
    </w:p>
    <w:p w14:paraId="09F0BA5A" w14:textId="77777777" w:rsidR="00B77563" w:rsidRPr="009B20B8" w:rsidRDefault="00B77563" w:rsidP="00B77563">
      <w:pPr>
        <w:rPr>
          <w:rFonts w:cs="Gill Sans"/>
          <w:szCs w:val="22"/>
        </w:rPr>
      </w:pPr>
    </w:p>
    <w:p w14:paraId="7329B92D" w14:textId="77777777" w:rsidR="00B77563" w:rsidRPr="009B20B8" w:rsidRDefault="00B77563" w:rsidP="00B77563">
      <w:pPr>
        <w:rPr>
          <w:rFonts w:cs="Gill Sans"/>
          <w:szCs w:val="22"/>
        </w:rPr>
      </w:pPr>
      <w:r w:rsidRPr="009B20B8">
        <w:rPr>
          <w:rFonts w:cs="Gill Sans"/>
          <w:szCs w:val="22"/>
        </w:rPr>
        <w:t xml:space="preserve">What image do you want to project for your business brand? </w:t>
      </w:r>
    </w:p>
    <w:p w14:paraId="22B1F32D" w14:textId="77777777" w:rsidR="00B77563" w:rsidRPr="009B20B8" w:rsidRDefault="00B77563" w:rsidP="00B77563">
      <w:pPr>
        <w:rPr>
          <w:rFonts w:cs="Gill Sans"/>
          <w:szCs w:val="22"/>
        </w:rPr>
      </w:pPr>
    </w:p>
    <w:p w14:paraId="1FCADAB1" w14:textId="77777777" w:rsidR="00B77563" w:rsidRPr="009B20B8" w:rsidRDefault="00B77563" w:rsidP="00B77563">
      <w:pPr>
        <w:rPr>
          <w:rFonts w:cs="Gill Sans"/>
          <w:szCs w:val="22"/>
        </w:rPr>
      </w:pPr>
      <w:r w:rsidRPr="009B20B8">
        <w:rPr>
          <w:rFonts w:cs="Gill Sans"/>
          <w:szCs w:val="22"/>
        </w:rPr>
        <w:t xml:space="preserve">What design elements will you use to market your business? (This includes your logo, signage and interior design.) Explain how they’ll support your brand. </w:t>
      </w:r>
    </w:p>
    <w:p w14:paraId="44348DDE" w14:textId="77777777" w:rsidR="00B77563" w:rsidRPr="009B20B8" w:rsidRDefault="00B77563" w:rsidP="00B77563">
      <w:pPr>
        <w:tabs>
          <w:tab w:val="center" w:pos="4320"/>
        </w:tabs>
        <w:rPr>
          <w:rFonts w:cs="Gill Sans"/>
          <w:b/>
          <w:szCs w:val="22"/>
        </w:rPr>
      </w:pPr>
    </w:p>
    <w:p w14:paraId="2F33681F" w14:textId="77777777" w:rsidR="00B77563" w:rsidRPr="009B20B8" w:rsidRDefault="00B77563" w:rsidP="00B77563">
      <w:pPr>
        <w:pStyle w:val="Heading3"/>
      </w:pPr>
      <w:r w:rsidRPr="009B20B8">
        <w:t xml:space="preserve">Promotional budget </w:t>
      </w:r>
    </w:p>
    <w:p w14:paraId="622E4B5F" w14:textId="77777777" w:rsidR="00B77563" w:rsidRPr="009B20B8" w:rsidRDefault="00B77563" w:rsidP="00B77563">
      <w:pPr>
        <w:pStyle w:val="ListParagraph"/>
        <w:tabs>
          <w:tab w:val="center" w:pos="4320"/>
        </w:tabs>
        <w:rPr>
          <w:rFonts w:cs="Gill Sans"/>
          <w:b/>
          <w:szCs w:val="22"/>
        </w:rPr>
      </w:pPr>
    </w:p>
    <w:p w14:paraId="250E5ABF" w14:textId="77777777" w:rsidR="00B77563" w:rsidRPr="009B20B8" w:rsidRDefault="00B77563" w:rsidP="00B77563">
      <w:pPr>
        <w:tabs>
          <w:tab w:val="center" w:pos="4320"/>
        </w:tabs>
        <w:rPr>
          <w:rFonts w:cs="Gill Sans"/>
          <w:szCs w:val="22"/>
        </w:rPr>
      </w:pPr>
      <w:r w:rsidRPr="009B20B8">
        <w:rPr>
          <w:rFonts w:cs="Gill Sans"/>
          <w:szCs w:val="22"/>
        </w:rPr>
        <w:t>How much do you plan to spend on the marketing and advertising outreach above:</w:t>
      </w:r>
    </w:p>
    <w:p w14:paraId="32BC260F" w14:textId="77777777" w:rsidR="00B77563" w:rsidRPr="009B20B8" w:rsidRDefault="00B77563" w:rsidP="00B77563">
      <w:pPr>
        <w:tabs>
          <w:tab w:val="center" w:pos="4320"/>
        </w:tabs>
        <w:rPr>
          <w:rFonts w:cs="Gill Sans"/>
          <w:szCs w:val="22"/>
        </w:rPr>
      </w:pPr>
    </w:p>
    <w:p w14:paraId="770CCAAA" w14:textId="77777777" w:rsidR="00B77563" w:rsidRPr="009B20B8" w:rsidRDefault="00B77563" w:rsidP="0029189A">
      <w:pPr>
        <w:pStyle w:val="ListParagraph"/>
        <w:numPr>
          <w:ilvl w:val="0"/>
          <w:numId w:val="12"/>
        </w:numPr>
        <w:tabs>
          <w:tab w:val="center" w:pos="4320"/>
        </w:tabs>
        <w:rPr>
          <w:rFonts w:cs="Gill Sans"/>
          <w:szCs w:val="22"/>
        </w:rPr>
      </w:pPr>
      <w:r w:rsidRPr="009B20B8">
        <w:rPr>
          <w:rFonts w:cs="Gill Sans"/>
          <w:szCs w:val="22"/>
        </w:rPr>
        <w:t>Before startup (These numbers will go into your startup budget)</w:t>
      </w:r>
    </w:p>
    <w:p w14:paraId="40C7C4F5" w14:textId="77777777" w:rsidR="00B77563" w:rsidRPr="009B20B8" w:rsidRDefault="00B77563" w:rsidP="0029189A">
      <w:pPr>
        <w:pStyle w:val="ListParagraph"/>
        <w:numPr>
          <w:ilvl w:val="0"/>
          <w:numId w:val="12"/>
        </w:numPr>
        <w:tabs>
          <w:tab w:val="center" w:pos="4320"/>
        </w:tabs>
        <w:rPr>
          <w:rFonts w:cs="Gill Sans"/>
          <w:szCs w:val="22"/>
        </w:rPr>
      </w:pPr>
      <w:r w:rsidRPr="009B20B8">
        <w:rPr>
          <w:rFonts w:cs="Gill Sans"/>
          <w:szCs w:val="22"/>
        </w:rPr>
        <w:t>On an ongoing basis (These numbers will go into your operating plan budget)</w:t>
      </w:r>
    </w:p>
    <w:p w14:paraId="4ADBC5BE" w14:textId="77777777" w:rsidR="00B77563" w:rsidRPr="009B20B8" w:rsidRDefault="00B77563" w:rsidP="00B77563">
      <w:pPr>
        <w:tabs>
          <w:tab w:val="center" w:pos="4320"/>
        </w:tabs>
        <w:rPr>
          <w:rFonts w:cs="Gill Sans"/>
          <w:szCs w:val="22"/>
        </w:rPr>
      </w:pPr>
    </w:p>
    <w:p w14:paraId="6C3DE296" w14:textId="77777777" w:rsidR="00B77563" w:rsidRPr="00BD2872" w:rsidRDefault="00B77563" w:rsidP="00B77563">
      <w:pPr>
        <w:tabs>
          <w:tab w:val="center" w:pos="4320"/>
        </w:tabs>
        <w:rPr>
          <w:rFonts w:eastAsia="Times New Roman" w:cs="Gill Sans"/>
          <w:i/>
          <w:color w:val="0000FF"/>
          <w:szCs w:val="22"/>
          <w:u w:val="single"/>
          <w:lang w:eastAsia="en-US"/>
        </w:rPr>
      </w:pPr>
      <w:r w:rsidRPr="00BD2872">
        <w:rPr>
          <w:rFonts w:cs="Gill Sans"/>
          <w:i/>
          <w:szCs w:val="22"/>
        </w:rPr>
        <w:t xml:space="preserve">Use the </w:t>
      </w:r>
      <w:r w:rsidRPr="00BD2872">
        <w:rPr>
          <w:i/>
          <w:szCs w:val="22"/>
          <w:u w:val="single"/>
        </w:rPr>
        <w:t>Marketing Expenses Strategy Chart</w:t>
      </w:r>
      <w:r>
        <w:rPr>
          <w:rFonts w:eastAsia="Times New Roman" w:cs="Gill Sans"/>
          <w:i/>
          <w:color w:val="0000FF"/>
          <w:szCs w:val="22"/>
          <w:u w:val="single"/>
          <w:lang w:eastAsia="en-US"/>
        </w:rPr>
        <w:t xml:space="preserve"> </w:t>
      </w:r>
      <w:r w:rsidRPr="00BD2872">
        <w:rPr>
          <w:rFonts w:eastAsia="Times New Roman" w:cs="Gill Sans"/>
          <w:i/>
          <w:szCs w:val="22"/>
          <w:lang w:eastAsia="en-US"/>
        </w:rPr>
        <w:t>on the next page to help figure out the cost of reaching different target markets.</w:t>
      </w:r>
      <w:r w:rsidRPr="00BD2872">
        <w:rPr>
          <w:rFonts w:eastAsia="Times New Roman" w:cs="Gill Sans"/>
          <w:i/>
          <w:color w:val="0000FF"/>
          <w:szCs w:val="22"/>
          <w:u w:val="single"/>
          <w:lang w:eastAsia="en-US"/>
        </w:rPr>
        <w:t xml:space="preserve"> </w:t>
      </w:r>
    </w:p>
    <w:p w14:paraId="1D2A8928" w14:textId="77777777" w:rsidR="00B77563" w:rsidRPr="009B20B8" w:rsidRDefault="00B77563" w:rsidP="00B77563">
      <w:pPr>
        <w:tabs>
          <w:tab w:val="center" w:pos="4320"/>
        </w:tabs>
        <w:rPr>
          <w:rFonts w:eastAsia="Times New Roman" w:cs="Gill Sans"/>
          <w:color w:val="0000FF"/>
          <w:szCs w:val="22"/>
          <w:u w:val="single"/>
          <w:lang w:eastAsia="en-US"/>
        </w:rPr>
      </w:pPr>
    </w:p>
    <w:p w14:paraId="03DC9655" w14:textId="77777777" w:rsidR="00B77563" w:rsidRDefault="00B77563" w:rsidP="00B77563">
      <w:pPr>
        <w:rPr>
          <w:rFonts w:eastAsia="Times New Roman" w:cs="Gill Sans"/>
          <w:b/>
          <w:spacing w:val="5"/>
          <w:kern w:val="28"/>
          <w:sz w:val="40"/>
          <w:szCs w:val="40"/>
          <w:lang w:eastAsia="en-US"/>
        </w:rPr>
      </w:pPr>
      <w:r>
        <w:br w:type="page"/>
      </w:r>
    </w:p>
    <w:p w14:paraId="407FE357" w14:textId="77777777" w:rsidR="00B77563" w:rsidRPr="007F3C9A" w:rsidRDefault="00B77563" w:rsidP="00B77563">
      <w:pPr>
        <w:pStyle w:val="Heading2"/>
        <w:rPr>
          <w:i w:val="0"/>
        </w:rPr>
      </w:pPr>
      <w:bookmarkStart w:id="10" w:name="_Toc476168294"/>
      <w:r w:rsidRPr="007F3C9A">
        <w:lastRenderedPageBreak/>
        <w:t>Marketing Expenses Strategy Chart</w:t>
      </w:r>
      <w:bookmarkEnd w:id="10"/>
    </w:p>
    <w:p w14:paraId="05415DBF" w14:textId="77777777" w:rsidR="00B77563" w:rsidRDefault="00B77563" w:rsidP="00B77563">
      <w:pPr>
        <w:rPr>
          <w:rFonts w:cs="Gill Sans"/>
          <w:szCs w:val="22"/>
        </w:rPr>
      </w:pPr>
    </w:p>
    <w:p w14:paraId="37B61365" w14:textId="77777777" w:rsidR="00B77563" w:rsidRPr="009B20B8" w:rsidRDefault="00B77563" w:rsidP="00B77563">
      <w:pPr>
        <w:rPr>
          <w:rFonts w:cs="Gill Sans"/>
          <w:szCs w:val="22"/>
        </w:rPr>
      </w:pPr>
    </w:p>
    <w:tbl>
      <w:tblPr>
        <w:tblW w:w="1008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146"/>
        <w:gridCol w:w="2538"/>
        <w:gridCol w:w="2538"/>
        <w:gridCol w:w="2858"/>
      </w:tblGrid>
      <w:tr w:rsidR="00B77563" w:rsidRPr="009B20B8" w14:paraId="457F640C" w14:textId="77777777" w:rsidTr="003B6A00">
        <w:trPr>
          <w:trHeight w:val="432"/>
          <w:jc w:val="center"/>
        </w:trPr>
        <w:tc>
          <w:tcPr>
            <w:tcW w:w="1827" w:type="dxa"/>
            <w:tcBorders>
              <w:top w:val="nil"/>
              <w:left w:val="nil"/>
            </w:tcBorders>
            <w:shd w:val="clear" w:color="auto" w:fill="auto"/>
          </w:tcPr>
          <w:p w14:paraId="5F12ED92" w14:textId="77777777" w:rsidR="00B77563" w:rsidRPr="009B20B8" w:rsidRDefault="00B77563" w:rsidP="003B6A00">
            <w:pPr>
              <w:rPr>
                <w:rFonts w:cs="Gill Sans"/>
                <w:szCs w:val="22"/>
              </w:rPr>
            </w:pPr>
          </w:p>
        </w:tc>
        <w:tc>
          <w:tcPr>
            <w:tcW w:w="2160" w:type="dxa"/>
            <w:shd w:val="clear" w:color="auto" w:fill="auto"/>
            <w:vAlign w:val="center"/>
          </w:tcPr>
          <w:p w14:paraId="7430D8BF" w14:textId="77777777" w:rsidR="00B77563" w:rsidRPr="009B20B8" w:rsidRDefault="00B77563" w:rsidP="003B6A00">
            <w:pPr>
              <w:jc w:val="center"/>
              <w:rPr>
                <w:rFonts w:cs="Gill Sans"/>
                <w:b/>
                <w:szCs w:val="22"/>
              </w:rPr>
            </w:pPr>
            <w:r w:rsidRPr="009B20B8">
              <w:rPr>
                <w:rFonts w:cs="Gill Sans"/>
                <w:b/>
                <w:szCs w:val="22"/>
              </w:rPr>
              <w:t>Target Market 1</w:t>
            </w:r>
          </w:p>
        </w:tc>
        <w:tc>
          <w:tcPr>
            <w:tcW w:w="2160" w:type="dxa"/>
            <w:shd w:val="clear" w:color="auto" w:fill="auto"/>
            <w:vAlign w:val="center"/>
          </w:tcPr>
          <w:p w14:paraId="10F80802" w14:textId="77777777" w:rsidR="00B77563" w:rsidRPr="009B20B8" w:rsidRDefault="00B77563" w:rsidP="003B6A00">
            <w:pPr>
              <w:jc w:val="center"/>
              <w:rPr>
                <w:rFonts w:cs="Gill Sans"/>
                <w:b/>
                <w:szCs w:val="22"/>
              </w:rPr>
            </w:pPr>
            <w:r w:rsidRPr="009B20B8">
              <w:rPr>
                <w:rFonts w:cs="Gill Sans"/>
                <w:b/>
                <w:szCs w:val="22"/>
              </w:rPr>
              <w:t>Target Market 2</w:t>
            </w:r>
          </w:p>
        </w:tc>
        <w:tc>
          <w:tcPr>
            <w:tcW w:w="2433" w:type="dxa"/>
            <w:shd w:val="clear" w:color="auto" w:fill="auto"/>
            <w:vAlign w:val="center"/>
          </w:tcPr>
          <w:p w14:paraId="1657E881" w14:textId="77777777" w:rsidR="00B77563" w:rsidRPr="009B20B8" w:rsidRDefault="00B77563" w:rsidP="003B6A00">
            <w:pPr>
              <w:jc w:val="center"/>
              <w:rPr>
                <w:rFonts w:cs="Gill Sans"/>
                <w:b/>
                <w:szCs w:val="22"/>
              </w:rPr>
            </w:pPr>
            <w:r w:rsidRPr="009B20B8">
              <w:rPr>
                <w:rFonts w:cs="Gill Sans"/>
                <w:b/>
                <w:szCs w:val="22"/>
              </w:rPr>
              <w:t>Target Market 3</w:t>
            </w:r>
          </w:p>
        </w:tc>
      </w:tr>
      <w:tr w:rsidR="00B77563" w:rsidRPr="009B20B8" w14:paraId="4669F5F1" w14:textId="77777777" w:rsidTr="003B6A00">
        <w:trPr>
          <w:trHeight w:val="2520"/>
          <w:jc w:val="center"/>
        </w:trPr>
        <w:tc>
          <w:tcPr>
            <w:tcW w:w="1827" w:type="dxa"/>
            <w:shd w:val="clear" w:color="auto" w:fill="auto"/>
            <w:vAlign w:val="center"/>
          </w:tcPr>
          <w:p w14:paraId="432DE944" w14:textId="77777777" w:rsidR="00B77563" w:rsidRPr="009B20B8" w:rsidRDefault="00B77563" w:rsidP="003B6A00">
            <w:pPr>
              <w:jc w:val="center"/>
              <w:rPr>
                <w:rFonts w:cs="Gill Sans"/>
                <w:b/>
                <w:szCs w:val="22"/>
              </w:rPr>
            </w:pPr>
            <w:r w:rsidRPr="009B20B8">
              <w:rPr>
                <w:rFonts w:cs="Gill Sans"/>
                <w:b/>
                <w:szCs w:val="22"/>
              </w:rPr>
              <w:t>One-Time</w:t>
            </w:r>
            <w:r w:rsidRPr="009B20B8">
              <w:rPr>
                <w:rFonts w:cs="Gill Sans"/>
                <w:b/>
                <w:szCs w:val="22"/>
              </w:rPr>
              <w:br/>
              <w:t>Expenses</w:t>
            </w:r>
          </w:p>
        </w:tc>
        <w:tc>
          <w:tcPr>
            <w:tcW w:w="2160" w:type="dxa"/>
            <w:shd w:val="clear" w:color="auto" w:fill="auto"/>
          </w:tcPr>
          <w:p w14:paraId="535AA56D" w14:textId="77777777" w:rsidR="00B77563" w:rsidRPr="009B20B8" w:rsidRDefault="00B77563" w:rsidP="003B6A00">
            <w:pPr>
              <w:rPr>
                <w:rFonts w:cs="Gill Sans"/>
                <w:szCs w:val="22"/>
              </w:rPr>
            </w:pPr>
          </w:p>
        </w:tc>
        <w:tc>
          <w:tcPr>
            <w:tcW w:w="2160" w:type="dxa"/>
            <w:shd w:val="clear" w:color="auto" w:fill="auto"/>
          </w:tcPr>
          <w:p w14:paraId="57892AA0" w14:textId="77777777" w:rsidR="00B77563" w:rsidRPr="009B20B8" w:rsidRDefault="00B77563" w:rsidP="003B6A00">
            <w:pPr>
              <w:rPr>
                <w:rFonts w:cs="Gill Sans"/>
                <w:szCs w:val="22"/>
              </w:rPr>
            </w:pPr>
          </w:p>
        </w:tc>
        <w:tc>
          <w:tcPr>
            <w:tcW w:w="2433" w:type="dxa"/>
            <w:shd w:val="clear" w:color="auto" w:fill="auto"/>
          </w:tcPr>
          <w:p w14:paraId="443528C5" w14:textId="77777777" w:rsidR="00B77563" w:rsidRPr="009B20B8" w:rsidRDefault="00B77563" w:rsidP="003B6A00">
            <w:pPr>
              <w:rPr>
                <w:rFonts w:cs="Gill Sans"/>
                <w:szCs w:val="22"/>
              </w:rPr>
            </w:pPr>
          </w:p>
        </w:tc>
      </w:tr>
      <w:tr w:rsidR="00B77563" w:rsidRPr="009B20B8" w14:paraId="61864422" w14:textId="77777777" w:rsidTr="003B6A00">
        <w:trPr>
          <w:trHeight w:val="2520"/>
          <w:jc w:val="center"/>
        </w:trPr>
        <w:tc>
          <w:tcPr>
            <w:tcW w:w="1827" w:type="dxa"/>
            <w:shd w:val="clear" w:color="auto" w:fill="auto"/>
            <w:vAlign w:val="center"/>
          </w:tcPr>
          <w:p w14:paraId="6A0CF95D" w14:textId="77777777" w:rsidR="00B77563" w:rsidRPr="009B20B8" w:rsidRDefault="00B77563" w:rsidP="003B6A00">
            <w:pPr>
              <w:jc w:val="center"/>
              <w:rPr>
                <w:rFonts w:cs="Gill Sans"/>
                <w:b/>
                <w:szCs w:val="22"/>
              </w:rPr>
            </w:pPr>
            <w:r w:rsidRPr="009B20B8">
              <w:rPr>
                <w:rFonts w:cs="Gill Sans"/>
                <w:b/>
                <w:szCs w:val="22"/>
              </w:rPr>
              <w:t>Monthly or Annual Expenses</w:t>
            </w:r>
          </w:p>
        </w:tc>
        <w:tc>
          <w:tcPr>
            <w:tcW w:w="2160" w:type="dxa"/>
            <w:shd w:val="clear" w:color="auto" w:fill="auto"/>
          </w:tcPr>
          <w:p w14:paraId="0EC74452" w14:textId="77777777" w:rsidR="00B77563" w:rsidRPr="009B20B8" w:rsidRDefault="00B77563" w:rsidP="003B6A00">
            <w:pPr>
              <w:rPr>
                <w:rFonts w:cs="Gill Sans"/>
                <w:szCs w:val="22"/>
              </w:rPr>
            </w:pPr>
          </w:p>
        </w:tc>
        <w:tc>
          <w:tcPr>
            <w:tcW w:w="2160" w:type="dxa"/>
            <w:shd w:val="clear" w:color="auto" w:fill="auto"/>
          </w:tcPr>
          <w:p w14:paraId="0D94C7F9" w14:textId="77777777" w:rsidR="00B77563" w:rsidRPr="009B20B8" w:rsidRDefault="00B77563" w:rsidP="003B6A00">
            <w:pPr>
              <w:rPr>
                <w:rFonts w:cs="Gill Sans"/>
                <w:szCs w:val="22"/>
              </w:rPr>
            </w:pPr>
          </w:p>
        </w:tc>
        <w:tc>
          <w:tcPr>
            <w:tcW w:w="2433" w:type="dxa"/>
            <w:shd w:val="clear" w:color="auto" w:fill="auto"/>
          </w:tcPr>
          <w:p w14:paraId="1FC84831" w14:textId="77777777" w:rsidR="00B77563" w:rsidRPr="009B20B8" w:rsidRDefault="00B77563" w:rsidP="003B6A00">
            <w:pPr>
              <w:rPr>
                <w:rFonts w:cs="Gill Sans"/>
                <w:szCs w:val="22"/>
              </w:rPr>
            </w:pPr>
          </w:p>
        </w:tc>
      </w:tr>
      <w:tr w:rsidR="00B77563" w:rsidRPr="009B20B8" w14:paraId="13F13378" w14:textId="77777777" w:rsidTr="003B6A00">
        <w:trPr>
          <w:trHeight w:val="2520"/>
          <w:jc w:val="center"/>
        </w:trPr>
        <w:tc>
          <w:tcPr>
            <w:tcW w:w="1827" w:type="dxa"/>
            <w:shd w:val="clear" w:color="auto" w:fill="auto"/>
            <w:vAlign w:val="center"/>
          </w:tcPr>
          <w:p w14:paraId="76F0BF5D" w14:textId="77777777" w:rsidR="00B77563" w:rsidRPr="009B20B8" w:rsidRDefault="00B77563" w:rsidP="003B6A00">
            <w:pPr>
              <w:jc w:val="center"/>
              <w:rPr>
                <w:rFonts w:cs="Gill Sans"/>
                <w:b/>
                <w:szCs w:val="22"/>
              </w:rPr>
            </w:pPr>
            <w:r w:rsidRPr="009B20B8">
              <w:rPr>
                <w:rFonts w:cs="Gill Sans"/>
                <w:b/>
                <w:szCs w:val="22"/>
              </w:rPr>
              <w:t>Labor Costs</w:t>
            </w:r>
          </w:p>
        </w:tc>
        <w:tc>
          <w:tcPr>
            <w:tcW w:w="2160" w:type="dxa"/>
            <w:shd w:val="clear" w:color="auto" w:fill="auto"/>
          </w:tcPr>
          <w:p w14:paraId="0CEA4C06" w14:textId="77777777" w:rsidR="00B77563" w:rsidRPr="009B20B8" w:rsidRDefault="00B77563" w:rsidP="003B6A00">
            <w:pPr>
              <w:rPr>
                <w:rFonts w:cs="Gill Sans"/>
                <w:szCs w:val="22"/>
              </w:rPr>
            </w:pPr>
          </w:p>
        </w:tc>
        <w:tc>
          <w:tcPr>
            <w:tcW w:w="2160" w:type="dxa"/>
            <w:shd w:val="clear" w:color="auto" w:fill="auto"/>
          </w:tcPr>
          <w:p w14:paraId="137331C3" w14:textId="77777777" w:rsidR="00B77563" w:rsidRPr="009B20B8" w:rsidRDefault="00B77563" w:rsidP="003B6A00">
            <w:pPr>
              <w:rPr>
                <w:rFonts w:cs="Gill Sans"/>
                <w:szCs w:val="22"/>
              </w:rPr>
            </w:pPr>
          </w:p>
        </w:tc>
        <w:tc>
          <w:tcPr>
            <w:tcW w:w="2433" w:type="dxa"/>
            <w:shd w:val="clear" w:color="auto" w:fill="auto"/>
          </w:tcPr>
          <w:p w14:paraId="4548C66E" w14:textId="77777777" w:rsidR="00B77563" w:rsidRPr="009B20B8" w:rsidRDefault="00B77563" w:rsidP="003B6A00">
            <w:pPr>
              <w:rPr>
                <w:rFonts w:cs="Gill Sans"/>
                <w:szCs w:val="22"/>
              </w:rPr>
            </w:pPr>
          </w:p>
        </w:tc>
      </w:tr>
    </w:tbl>
    <w:p w14:paraId="27503D57" w14:textId="77777777" w:rsidR="00B77563" w:rsidRPr="009B20B8" w:rsidRDefault="00B77563" w:rsidP="00B77563">
      <w:pPr>
        <w:rPr>
          <w:rFonts w:cs="Gill Sans"/>
          <w:szCs w:val="22"/>
        </w:rPr>
      </w:pPr>
    </w:p>
    <w:p w14:paraId="4C4DF5AA" w14:textId="77777777" w:rsidR="00B77563" w:rsidRPr="009B20B8" w:rsidRDefault="00B77563" w:rsidP="00B77563">
      <w:pPr>
        <w:rPr>
          <w:rFonts w:cs="Gill Sans"/>
          <w:szCs w:val="22"/>
        </w:rPr>
      </w:pPr>
    </w:p>
    <w:p w14:paraId="65D66A66"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Download the </w:t>
      </w:r>
      <w:hyperlink r:id="rId21" w:history="1">
        <w:r w:rsidRPr="009B20B8">
          <w:rPr>
            <w:rStyle w:val="Hyperlink"/>
            <w:rFonts w:eastAsia="Times New Roman" w:cs="Gill Sans"/>
            <w:szCs w:val="22"/>
            <w:lang w:eastAsia="en-US"/>
          </w:rPr>
          <w:t>Annual Marketing Budget Template</w:t>
        </w:r>
      </w:hyperlink>
      <w:r w:rsidRPr="009B20B8">
        <w:rPr>
          <w:rStyle w:val="Hyperlink"/>
          <w:rFonts w:eastAsia="Times New Roman" w:cs="Gill Sans"/>
          <w:szCs w:val="22"/>
          <w:lang w:eastAsia="en-US"/>
        </w:rPr>
        <w:t xml:space="preserve">. Using </w:t>
      </w:r>
      <w:r w:rsidRPr="009B20B8">
        <w:rPr>
          <w:rFonts w:eastAsia="Times New Roman" w:cs="Gill Sans"/>
          <w:szCs w:val="22"/>
          <w:lang w:eastAsia="en-US"/>
        </w:rPr>
        <w:t xml:space="preserve">the </w:t>
      </w:r>
      <w:proofErr w:type="gramStart"/>
      <w:r w:rsidRPr="009B20B8">
        <w:rPr>
          <w:rFonts w:eastAsia="Times New Roman" w:cs="Gill Sans"/>
          <w:szCs w:val="22"/>
          <w:lang w:eastAsia="en-US"/>
        </w:rPr>
        <w:t>information</w:t>
      </w:r>
      <w:proofErr w:type="gramEnd"/>
      <w:r w:rsidRPr="009B20B8">
        <w:rPr>
          <w:rFonts w:eastAsia="Times New Roman" w:cs="Gill Sans"/>
          <w:szCs w:val="22"/>
          <w:lang w:eastAsia="en-US"/>
        </w:rPr>
        <w:t xml:space="preserve"> you’ve gathered, create your annual marketing budget. </w:t>
      </w:r>
    </w:p>
    <w:p w14:paraId="6DBCBD9E" w14:textId="77777777" w:rsidR="00B77563" w:rsidRPr="002675B4" w:rsidRDefault="00B77563" w:rsidP="00B77563">
      <w:pPr>
        <w:rPr>
          <w:rFonts w:eastAsia="Times New Roman" w:cs="Gill Sans"/>
          <w:szCs w:val="22"/>
          <w:lang w:eastAsia="en-US"/>
        </w:rPr>
      </w:pPr>
      <w:r w:rsidRPr="009B20B8">
        <w:rPr>
          <w:rFonts w:eastAsia="Times New Roman" w:cs="Gill Sans"/>
          <w:szCs w:val="22"/>
          <w:lang w:eastAsia="en-US"/>
        </w:rPr>
        <w:br w:type="page"/>
      </w:r>
    </w:p>
    <w:p w14:paraId="7CC34C2F" w14:textId="77777777" w:rsidR="00B77563" w:rsidRPr="009B20B8" w:rsidRDefault="00B77563" w:rsidP="00B77563">
      <w:pPr>
        <w:pStyle w:val="Heading3"/>
      </w:pPr>
      <w:r w:rsidRPr="009B20B8">
        <w:lastRenderedPageBreak/>
        <w:t xml:space="preserve">Pricing </w:t>
      </w:r>
    </w:p>
    <w:p w14:paraId="6B4E9597" w14:textId="77777777" w:rsidR="00B77563" w:rsidRPr="009B20B8" w:rsidRDefault="00B77563" w:rsidP="00B77563">
      <w:pPr>
        <w:tabs>
          <w:tab w:val="center" w:pos="4320"/>
        </w:tabs>
        <w:rPr>
          <w:rFonts w:cs="Gill Sans"/>
          <w:szCs w:val="22"/>
        </w:rPr>
      </w:pPr>
    </w:p>
    <w:p w14:paraId="40CDBF10" w14:textId="77777777" w:rsidR="00B77563" w:rsidRPr="009B20B8" w:rsidRDefault="00B77563" w:rsidP="00B77563">
      <w:pPr>
        <w:rPr>
          <w:rFonts w:cs="Gill Sans"/>
          <w:szCs w:val="22"/>
        </w:rPr>
      </w:pPr>
      <w:r w:rsidRPr="009B20B8">
        <w:rPr>
          <w:rFonts w:cs="Gill Sans"/>
          <w:szCs w:val="22"/>
        </w:rPr>
        <w:t>You explained pricing briefly in the “Products &amp; Services” section; now it’s time to go into more detail. How do you plan to set prices? Keep in mind that few small businesses can compete on price without hurting their profit margins. Instead of offering the lowest price, it’s better to go with an average price and compete on quality and service.</w:t>
      </w:r>
    </w:p>
    <w:p w14:paraId="3027905F" w14:textId="77777777" w:rsidR="00B77563" w:rsidRPr="009B20B8" w:rsidRDefault="00B77563" w:rsidP="00B77563">
      <w:pPr>
        <w:rPr>
          <w:rFonts w:cs="Gill Sans"/>
          <w:szCs w:val="22"/>
        </w:rPr>
      </w:pPr>
    </w:p>
    <w:p w14:paraId="78DA51E4" w14:textId="77777777" w:rsidR="00B77563" w:rsidRPr="009B20B8" w:rsidRDefault="00B77563" w:rsidP="0029189A">
      <w:pPr>
        <w:pStyle w:val="ListParagraph"/>
        <w:numPr>
          <w:ilvl w:val="0"/>
          <w:numId w:val="34"/>
        </w:numPr>
        <w:rPr>
          <w:rFonts w:cs="Gill Sans"/>
          <w:szCs w:val="22"/>
        </w:rPr>
      </w:pPr>
      <w:r w:rsidRPr="009B20B8">
        <w:rPr>
          <w:rFonts w:cs="Gill Sans"/>
          <w:szCs w:val="22"/>
        </w:rPr>
        <w:t xml:space="preserve">Does your pricing strategy reflect your positioning? </w:t>
      </w:r>
    </w:p>
    <w:p w14:paraId="6A849FAC" w14:textId="77777777" w:rsidR="00B77563" w:rsidRPr="009B20B8" w:rsidRDefault="00B77563" w:rsidP="0029189A">
      <w:pPr>
        <w:pStyle w:val="ListParagraph"/>
        <w:numPr>
          <w:ilvl w:val="0"/>
          <w:numId w:val="34"/>
        </w:numPr>
        <w:rPr>
          <w:rFonts w:cs="Gill Sans"/>
          <w:szCs w:val="22"/>
        </w:rPr>
      </w:pPr>
      <w:r w:rsidRPr="009B20B8">
        <w:rPr>
          <w:rFonts w:cs="Gill Sans"/>
          <w:szCs w:val="22"/>
        </w:rPr>
        <w:t>Compare your prices with your competitors’. Are they higher, lower or the same? Why?</w:t>
      </w:r>
    </w:p>
    <w:p w14:paraId="7CEE6F75" w14:textId="77777777" w:rsidR="00B77563" w:rsidRPr="009B20B8" w:rsidRDefault="00B77563" w:rsidP="0029189A">
      <w:pPr>
        <w:pStyle w:val="ListParagraph"/>
        <w:numPr>
          <w:ilvl w:val="0"/>
          <w:numId w:val="34"/>
        </w:numPr>
        <w:rPr>
          <w:rFonts w:cs="Gill Sans"/>
          <w:szCs w:val="22"/>
        </w:rPr>
      </w:pPr>
      <w:r w:rsidRPr="009B20B8">
        <w:rPr>
          <w:rFonts w:cs="Gill Sans"/>
          <w:szCs w:val="22"/>
        </w:rPr>
        <w:t>How important is price to your customers? It may not be a deciding factor.</w:t>
      </w:r>
    </w:p>
    <w:p w14:paraId="6236E3DF" w14:textId="77777777" w:rsidR="00B77563" w:rsidRPr="009B20B8" w:rsidRDefault="00B77563" w:rsidP="0029189A">
      <w:pPr>
        <w:pStyle w:val="ListParagraph"/>
        <w:numPr>
          <w:ilvl w:val="0"/>
          <w:numId w:val="34"/>
        </w:numPr>
        <w:rPr>
          <w:rFonts w:cs="Gill Sans"/>
          <w:szCs w:val="22"/>
        </w:rPr>
      </w:pPr>
      <w:r w:rsidRPr="009B20B8">
        <w:rPr>
          <w:rFonts w:cs="Gill Sans"/>
          <w:szCs w:val="22"/>
        </w:rPr>
        <w:t>What will your customer service and credit policies be?</w:t>
      </w:r>
    </w:p>
    <w:p w14:paraId="6ED0D254" w14:textId="77777777" w:rsidR="00B77563" w:rsidRPr="009B20B8" w:rsidRDefault="00B77563" w:rsidP="00B77563">
      <w:pPr>
        <w:tabs>
          <w:tab w:val="center" w:pos="4320"/>
        </w:tabs>
        <w:rPr>
          <w:rFonts w:cs="Gill Sans"/>
          <w:szCs w:val="22"/>
        </w:rPr>
      </w:pPr>
    </w:p>
    <w:p w14:paraId="5C21C511" w14:textId="77777777" w:rsidR="00B77563" w:rsidRPr="00BD2872" w:rsidRDefault="00B77563" w:rsidP="00B77563">
      <w:pPr>
        <w:tabs>
          <w:tab w:val="center" w:pos="4320"/>
        </w:tabs>
        <w:rPr>
          <w:rFonts w:cs="Gill Sans"/>
          <w:i/>
          <w:szCs w:val="22"/>
        </w:rPr>
      </w:pPr>
      <w:r w:rsidRPr="00BD2872">
        <w:rPr>
          <w:rFonts w:cs="Gill Sans"/>
          <w:i/>
          <w:szCs w:val="22"/>
        </w:rPr>
        <w:t xml:space="preserve">Use the </w:t>
      </w:r>
      <w:r w:rsidRPr="00BD2872">
        <w:rPr>
          <w:i/>
          <w:szCs w:val="22"/>
          <w:u w:val="single"/>
        </w:rPr>
        <w:t>Pricing Strategy Worksheet</w:t>
      </w:r>
      <w:r w:rsidRPr="00BD2872">
        <w:rPr>
          <w:rFonts w:cs="Gill Sans"/>
          <w:i/>
          <w:szCs w:val="22"/>
        </w:rPr>
        <w:t xml:space="preserve"> on the next page to help with your pricing. </w:t>
      </w:r>
    </w:p>
    <w:p w14:paraId="16921464" w14:textId="77777777" w:rsidR="00B77563" w:rsidRPr="009B20B8" w:rsidRDefault="00B77563" w:rsidP="00B77563">
      <w:pPr>
        <w:rPr>
          <w:rFonts w:eastAsia="Times New Roman" w:cs="Gill Sans"/>
          <w:color w:val="0000FF"/>
          <w:szCs w:val="22"/>
          <w:u w:val="single"/>
          <w:lang w:eastAsia="en-US"/>
        </w:rPr>
      </w:pPr>
      <w:r>
        <w:rPr>
          <w:rFonts w:eastAsia="Times New Roman" w:cs="Gill Sans"/>
          <w:color w:val="0000FF"/>
          <w:szCs w:val="22"/>
          <w:u w:val="single"/>
          <w:lang w:eastAsia="en-US"/>
        </w:rPr>
        <w:br w:type="page"/>
      </w:r>
    </w:p>
    <w:p w14:paraId="7D24F36D" w14:textId="77777777" w:rsidR="00B77563" w:rsidRPr="00AA603A" w:rsidRDefault="00B77563" w:rsidP="00B77563">
      <w:pPr>
        <w:pStyle w:val="Heading2"/>
        <w:rPr>
          <w:i w:val="0"/>
        </w:rPr>
      </w:pPr>
      <w:bookmarkStart w:id="11" w:name="_Toc476168295"/>
      <w:r w:rsidRPr="00AA603A">
        <w:lastRenderedPageBreak/>
        <w:t>Pricing Strategy Worksheet</w:t>
      </w:r>
      <w:bookmarkEnd w:id="11"/>
    </w:p>
    <w:p w14:paraId="0D9B9828" w14:textId="77777777" w:rsidR="00B77563" w:rsidRPr="009B20B8" w:rsidRDefault="00B77563" w:rsidP="00B77563">
      <w:pPr>
        <w:rPr>
          <w:rFonts w:cs="Gill Sans"/>
          <w:szCs w:val="22"/>
        </w:rPr>
      </w:pPr>
    </w:p>
    <w:tbl>
      <w:tblPr>
        <w:tblW w:w="1028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27"/>
        <w:gridCol w:w="752"/>
        <w:gridCol w:w="2871"/>
        <w:gridCol w:w="4033"/>
      </w:tblGrid>
      <w:tr w:rsidR="00B77563" w:rsidRPr="009B20B8" w14:paraId="277970ED" w14:textId="77777777" w:rsidTr="003B6A00">
        <w:trPr>
          <w:trHeight w:val="1279"/>
          <w:jc w:val="center"/>
        </w:trPr>
        <w:tc>
          <w:tcPr>
            <w:tcW w:w="2627" w:type="dxa"/>
            <w:shd w:val="clear" w:color="auto" w:fill="auto"/>
            <w:vAlign w:val="center"/>
          </w:tcPr>
          <w:p w14:paraId="2528FE3D" w14:textId="77777777" w:rsidR="00B77563" w:rsidRPr="009B20B8" w:rsidRDefault="00B77563" w:rsidP="003B6A00">
            <w:pPr>
              <w:rPr>
                <w:rFonts w:cs="Gill Sans"/>
                <w:b/>
                <w:bCs/>
                <w:szCs w:val="22"/>
              </w:rPr>
            </w:pPr>
            <w:r w:rsidRPr="009B20B8">
              <w:rPr>
                <w:rFonts w:cs="Gill Sans"/>
                <w:b/>
                <w:bCs/>
                <w:szCs w:val="22"/>
              </w:rPr>
              <w:t>Business Name</w:t>
            </w:r>
          </w:p>
        </w:tc>
        <w:tc>
          <w:tcPr>
            <w:tcW w:w="7656" w:type="dxa"/>
            <w:gridSpan w:val="3"/>
            <w:shd w:val="clear" w:color="auto" w:fill="auto"/>
          </w:tcPr>
          <w:p w14:paraId="30AE3D7B" w14:textId="77777777" w:rsidR="00B77563" w:rsidRPr="009B20B8" w:rsidRDefault="00B77563" w:rsidP="003B6A00">
            <w:pPr>
              <w:rPr>
                <w:rFonts w:cs="Gill Sans"/>
                <w:szCs w:val="22"/>
              </w:rPr>
            </w:pPr>
          </w:p>
        </w:tc>
      </w:tr>
      <w:tr w:rsidR="00B77563" w:rsidRPr="009B20B8" w14:paraId="5BC54DF5" w14:textId="77777777" w:rsidTr="003B6A00">
        <w:trPr>
          <w:trHeight w:val="769"/>
          <w:jc w:val="center"/>
        </w:trPr>
        <w:tc>
          <w:tcPr>
            <w:tcW w:w="10283" w:type="dxa"/>
            <w:gridSpan w:val="4"/>
            <w:shd w:val="clear" w:color="auto" w:fill="auto"/>
            <w:tcMar>
              <w:top w:w="115" w:type="dxa"/>
              <w:left w:w="115" w:type="dxa"/>
              <w:right w:w="115" w:type="dxa"/>
            </w:tcMar>
            <w:vAlign w:val="center"/>
          </w:tcPr>
          <w:p w14:paraId="78EDF462" w14:textId="77777777" w:rsidR="00B77563" w:rsidRPr="009B20B8" w:rsidRDefault="00B77563" w:rsidP="003B6A00">
            <w:pPr>
              <w:rPr>
                <w:rStyle w:val="Strong"/>
                <w:rFonts w:cs="Gill Sans"/>
                <w:b w:val="0"/>
                <w:szCs w:val="22"/>
              </w:rPr>
            </w:pPr>
            <w:r w:rsidRPr="009B20B8">
              <w:rPr>
                <w:rStyle w:val="Strong"/>
                <w:rFonts w:cs="Gill Sans"/>
                <w:szCs w:val="22"/>
              </w:rPr>
              <w:t>Which of the following pricing strategies will you employ? Circle one.</w:t>
            </w:r>
          </w:p>
        </w:tc>
      </w:tr>
      <w:tr w:rsidR="00B77563" w:rsidRPr="009B20B8" w14:paraId="4E9FEBA2" w14:textId="77777777" w:rsidTr="003B6A00">
        <w:trPr>
          <w:trHeight w:val="2047"/>
          <w:jc w:val="center"/>
        </w:trPr>
        <w:tc>
          <w:tcPr>
            <w:tcW w:w="3379" w:type="dxa"/>
            <w:gridSpan w:val="2"/>
            <w:shd w:val="clear" w:color="auto" w:fill="auto"/>
            <w:tcMar>
              <w:top w:w="115" w:type="dxa"/>
              <w:left w:w="115" w:type="dxa"/>
              <w:right w:w="115" w:type="dxa"/>
            </w:tcMar>
          </w:tcPr>
          <w:p w14:paraId="3B4CA1AC" w14:textId="77777777" w:rsidR="00B77563" w:rsidRDefault="00B77563" w:rsidP="003B6A00">
            <w:pPr>
              <w:jc w:val="center"/>
              <w:rPr>
                <w:rFonts w:cs="Gill Sans"/>
                <w:bCs/>
                <w:szCs w:val="22"/>
              </w:rPr>
            </w:pPr>
          </w:p>
          <w:p w14:paraId="05E30C05" w14:textId="77777777" w:rsidR="00B77563" w:rsidRPr="00686EF7" w:rsidRDefault="00B77563" w:rsidP="003B6A00">
            <w:pPr>
              <w:jc w:val="center"/>
              <w:rPr>
                <w:rFonts w:cs="Gill Sans"/>
                <w:b/>
                <w:bCs/>
                <w:szCs w:val="22"/>
              </w:rPr>
            </w:pPr>
            <w:r w:rsidRPr="00686EF7">
              <w:rPr>
                <w:rFonts w:cs="Gill Sans"/>
                <w:b/>
                <w:bCs/>
                <w:szCs w:val="22"/>
              </w:rPr>
              <w:t>Cost Plus</w:t>
            </w:r>
          </w:p>
          <w:p w14:paraId="7250C8B2" w14:textId="77777777" w:rsidR="00B77563" w:rsidRDefault="00B77563" w:rsidP="003B6A00">
            <w:pPr>
              <w:rPr>
                <w:rFonts w:cs="Gill Sans"/>
                <w:bCs/>
                <w:szCs w:val="22"/>
              </w:rPr>
            </w:pPr>
          </w:p>
          <w:p w14:paraId="20304D4D" w14:textId="77777777" w:rsidR="00B77563" w:rsidRPr="009B20B8" w:rsidRDefault="00B77563" w:rsidP="003B6A00">
            <w:pPr>
              <w:jc w:val="center"/>
              <w:rPr>
                <w:rFonts w:cs="Gill Sans"/>
                <w:bCs/>
                <w:szCs w:val="22"/>
              </w:rPr>
            </w:pPr>
            <w:r w:rsidRPr="009B20B8">
              <w:rPr>
                <w:rFonts w:cs="Gill Sans"/>
                <w:bCs/>
                <w:i/>
                <w:szCs w:val="22"/>
              </w:rPr>
              <w:t>The costs of making/obtaining your product or providing your service, plus enough to make a profit</w:t>
            </w:r>
          </w:p>
        </w:tc>
        <w:tc>
          <w:tcPr>
            <w:tcW w:w="2871" w:type="dxa"/>
            <w:shd w:val="clear" w:color="auto" w:fill="auto"/>
          </w:tcPr>
          <w:p w14:paraId="78124787" w14:textId="77777777" w:rsidR="00B77563" w:rsidRDefault="00B77563" w:rsidP="003B6A00">
            <w:pPr>
              <w:rPr>
                <w:rFonts w:cs="Gill Sans"/>
                <w:bCs/>
                <w:szCs w:val="22"/>
              </w:rPr>
            </w:pPr>
          </w:p>
          <w:p w14:paraId="704F0DF6" w14:textId="77777777" w:rsidR="00B77563" w:rsidRPr="00686EF7" w:rsidRDefault="00B77563" w:rsidP="003B6A00">
            <w:pPr>
              <w:jc w:val="center"/>
              <w:rPr>
                <w:rFonts w:cs="Gill Sans"/>
                <w:b/>
                <w:bCs/>
                <w:szCs w:val="22"/>
              </w:rPr>
            </w:pPr>
            <w:r w:rsidRPr="00686EF7">
              <w:rPr>
                <w:rFonts w:cs="Gill Sans"/>
                <w:b/>
                <w:bCs/>
                <w:szCs w:val="22"/>
              </w:rPr>
              <w:t>Value Based</w:t>
            </w:r>
          </w:p>
          <w:p w14:paraId="23D78364" w14:textId="77777777" w:rsidR="00B77563" w:rsidRDefault="00B77563" w:rsidP="003B6A00">
            <w:pPr>
              <w:rPr>
                <w:rFonts w:cs="Gill Sans"/>
                <w:bCs/>
                <w:szCs w:val="22"/>
              </w:rPr>
            </w:pPr>
          </w:p>
          <w:p w14:paraId="1DD851E5" w14:textId="77777777" w:rsidR="00B77563" w:rsidRPr="009B20B8" w:rsidRDefault="00B77563" w:rsidP="003B6A00">
            <w:pPr>
              <w:jc w:val="center"/>
              <w:rPr>
                <w:rFonts w:cs="Gill Sans"/>
                <w:b/>
                <w:bCs/>
                <w:i/>
                <w:szCs w:val="22"/>
              </w:rPr>
            </w:pPr>
            <w:r w:rsidRPr="009B20B8">
              <w:rPr>
                <w:rFonts w:cs="Gill Sans"/>
                <w:bCs/>
                <w:i/>
                <w:szCs w:val="22"/>
              </w:rPr>
              <w:t>Based on your competitive advantage and brand (perceived value)</w:t>
            </w:r>
          </w:p>
        </w:tc>
        <w:tc>
          <w:tcPr>
            <w:tcW w:w="4032" w:type="dxa"/>
            <w:shd w:val="clear" w:color="auto" w:fill="auto"/>
          </w:tcPr>
          <w:p w14:paraId="0ECA8B5F" w14:textId="77777777" w:rsidR="00B77563" w:rsidRDefault="00B77563" w:rsidP="003B6A00">
            <w:pPr>
              <w:rPr>
                <w:rFonts w:cs="Gill Sans"/>
                <w:bCs/>
                <w:szCs w:val="22"/>
              </w:rPr>
            </w:pPr>
          </w:p>
          <w:p w14:paraId="0B517270" w14:textId="77777777" w:rsidR="00B77563" w:rsidRPr="00686EF7" w:rsidRDefault="00B77563" w:rsidP="003B6A00">
            <w:pPr>
              <w:rPr>
                <w:rFonts w:cs="Gill Sans"/>
                <w:b/>
                <w:bCs/>
                <w:szCs w:val="22"/>
              </w:rPr>
            </w:pPr>
            <w:r w:rsidRPr="00686EF7">
              <w:rPr>
                <w:rFonts w:cs="Gill Sans"/>
                <w:b/>
                <w:bCs/>
                <w:szCs w:val="22"/>
              </w:rPr>
              <w:t>Other:</w:t>
            </w:r>
          </w:p>
        </w:tc>
      </w:tr>
      <w:tr w:rsidR="00B77563" w:rsidRPr="009B20B8" w14:paraId="549786EC" w14:textId="77777777" w:rsidTr="003B6A00">
        <w:trPr>
          <w:trHeight w:val="7678"/>
          <w:jc w:val="center"/>
        </w:trPr>
        <w:tc>
          <w:tcPr>
            <w:tcW w:w="10283" w:type="dxa"/>
            <w:gridSpan w:val="4"/>
            <w:shd w:val="clear" w:color="auto" w:fill="auto"/>
            <w:tcMar>
              <w:top w:w="115" w:type="dxa"/>
              <w:left w:w="115" w:type="dxa"/>
              <w:right w:w="115" w:type="dxa"/>
            </w:tcMar>
          </w:tcPr>
          <w:p w14:paraId="681F817D" w14:textId="77777777" w:rsidR="00B77563" w:rsidRPr="009B20B8" w:rsidRDefault="00B77563" w:rsidP="003B6A00">
            <w:pPr>
              <w:rPr>
                <w:rFonts w:cs="Gill Sans"/>
                <w:b/>
                <w:bCs/>
                <w:szCs w:val="22"/>
              </w:rPr>
            </w:pPr>
            <w:r w:rsidRPr="009B20B8">
              <w:rPr>
                <w:rFonts w:cs="Gill Sans"/>
                <w:b/>
                <w:bCs/>
                <w:szCs w:val="22"/>
              </w:rPr>
              <w:t>Provide an explanation of your pricing model selection.</w:t>
            </w:r>
          </w:p>
          <w:p w14:paraId="1BB777DF" w14:textId="77777777" w:rsidR="00B77563" w:rsidRPr="009B20B8" w:rsidRDefault="00B77563" w:rsidP="003B6A00">
            <w:pPr>
              <w:rPr>
                <w:rFonts w:cs="Gill Sans"/>
                <w:bCs/>
                <w:szCs w:val="22"/>
              </w:rPr>
            </w:pPr>
            <w:r w:rsidRPr="009B20B8">
              <w:rPr>
                <w:rFonts w:cs="Gill Sans"/>
                <w:bCs/>
                <w:szCs w:val="22"/>
              </w:rPr>
              <w:t>Include strategy info on your major product lines/service offerings.  List industry/market practices and any considerations to be discussed with your mentor.</w:t>
            </w:r>
          </w:p>
          <w:p w14:paraId="687E6938" w14:textId="77777777" w:rsidR="00B77563" w:rsidRPr="009B20B8" w:rsidRDefault="00B77563" w:rsidP="003B6A00">
            <w:pPr>
              <w:rPr>
                <w:rFonts w:cs="Gill Sans"/>
                <w:szCs w:val="22"/>
              </w:rPr>
            </w:pPr>
          </w:p>
        </w:tc>
      </w:tr>
    </w:tbl>
    <w:p w14:paraId="541FF60F" w14:textId="77777777" w:rsidR="00B77563" w:rsidRPr="009B20B8" w:rsidRDefault="00B77563" w:rsidP="00B77563">
      <w:pPr>
        <w:tabs>
          <w:tab w:val="center" w:pos="4320"/>
        </w:tabs>
        <w:rPr>
          <w:rFonts w:cs="Gill Sans"/>
          <w:szCs w:val="22"/>
        </w:rPr>
      </w:pPr>
    </w:p>
    <w:p w14:paraId="692F6D9F" w14:textId="77777777" w:rsidR="00B77563" w:rsidRPr="009B20B8" w:rsidRDefault="00B77563" w:rsidP="00B77563">
      <w:pPr>
        <w:rPr>
          <w:rFonts w:cs="Gill Sans"/>
          <w:szCs w:val="22"/>
        </w:rPr>
      </w:pPr>
      <w:r w:rsidRPr="009B20B8">
        <w:rPr>
          <w:rFonts w:cs="Gill Sans"/>
          <w:szCs w:val="22"/>
        </w:rPr>
        <w:br w:type="page"/>
      </w:r>
    </w:p>
    <w:p w14:paraId="5B8D543D" w14:textId="77777777" w:rsidR="00B77563" w:rsidRPr="009B20B8" w:rsidRDefault="00B77563" w:rsidP="00B77563">
      <w:pPr>
        <w:pStyle w:val="Heading3"/>
      </w:pPr>
      <w:r w:rsidRPr="009B20B8">
        <w:lastRenderedPageBreak/>
        <w:t>Location or proposed location</w:t>
      </w:r>
    </w:p>
    <w:p w14:paraId="57E57C14" w14:textId="77777777" w:rsidR="00B77563" w:rsidRPr="009B20B8" w:rsidRDefault="00B77563" w:rsidP="00B77563">
      <w:pPr>
        <w:pStyle w:val="ListParagraph"/>
        <w:tabs>
          <w:tab w:val="center" w:pos="4320"/>
        </w:tabs>
        <w:ind w:left="0"/>
        <w:rPr>
          <w:rFonts w:cs="Gill Sans"/>
          <w:szCs w:val="22"/>
        </w:rPr>
      </w:pPr>
    </w:p>
    <w:p w14:paraId="19D5F5E4"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If you have a location picked out, explain why you believe this is a good location for your startup. </w:t>
      </w:r>
    </w:p>
    <w:p w14:paraId="4046F183" w14:textId="77777777" w:rsidR="00B77563" w:rsidRPr="009B20B8" w:rsidRDefault="00B77563" w:rsidP="00B77563">
      <w:pPr>
        <w:pStyle w:val="ListParagraph"/>
        <w:tabs>
          <w:tab w:val="center" w:pos="4320"/>
        </w:tabs>
        <w:ind w:left="0"/>
        <w:rPr>
          <w:rFonts w:cs="Gill Sans"/>
          <w:szCs w:val="22"/>
        </w:rPr>
      </w:pPr>
    </w:p>
    <w:p w14:paraId="7CAC0594"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If you haven’t chosen a location yet, explain what you’ll be looking for in a location and why, including:</w:t>
      </w:r>
    </w:p>
    <w:p w14:paraId="6E5EFA8B" w14:textId="77777777" w:rsidR="00B77563" w:rsidRPr="009B20B8" w:rsidRDefault="00B77563" w:rsidP="00B77563">
      <w:pPr>
        <w:pStyle w:val="ListParagraph"/>
        <w:tabs>
          <w:tab w:val="center" w:pos="4320"/>
        </w:tabs>
        <w:ind w:left="0"/>
        <w:rPr>
          <w:rFonts w:cs="Gill Sans"/>
          <w:szCs w:val="22"/>
        </w:rPr>
      </w:pPr>
    </w:p>
    <w:p w14:paraId="4CBEA965" w14:textId="77777777"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Convenient location for customers</w:t>
      </w:r>
    </w:p>
    <w:p w14:paraId="49756E1E" w14:textId="77777777"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Adequate parking for employees and customers</w:t>
      </w:r>
    </w:p>
    <w:p w14:paraId="390E5A5A" w14:textId="77777777"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 xml:space="preserve">Proximity to public transportation or major roads </w:t>
      </w:r>
    </w:p>
    <w:p w14:paraId="76AD0649" w14:textId="77777777"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Type of space (industrial, retail, etc.)</w:t>
      </w:r>
    </w:p>
    <w:p w14:paraId="66D70552" w14:textId="77777777" w:rsidR="00B77563" w:rsidRPr="009B20B8" w:rsidRDefault="00B77563" w:rsidP="0029189A">
      <w:pPr>
        <w:pStyle w:val="ListParagraph"/>
        <w:numPr>
          <w:ilvl w:val="0"/>
          <w:numId w:val="13"/>
        </w:numPr>
        <w:tabs>
          <w:tab w:val="center" w:pos="4320"/>
        </w:tabs>
        <w:rPr>
          <w:rFonts w:cs="Gill Sans"/>
          <w:szCs w:val="22"/>
        </w:rPr>
      </w:pPr>
      <w:r w:rsidRPr="009B20B8">
        <w:rPr>
          <w:rFonts w:cs="Gill Sans"/>
          <w:szCs w:val="22"/>
        </w:rPr>
        <w:t>Types of businesses nearby</w:t>
      </w:r>
    </w:p>
    <w:p w14:paraId="61F3FCB8" w14:textId="77777777" w:rsidR="00B77563" w:rsidRPr="009B20B8" w:rsidRDefault="00B77563" w:rsidP="00B77563">
      <w:pPr>
        <w:pStyle w:val="ListParagraph"/>
        <w:tabs>
          <w:tab w:val="center" w:pos="4320"/>
        </w:tabs>
        <w:ind w:left="0"/>
        <w:rPr>
          <w:rFonts w:cs="Gill Sans"/>
          <w:szCs w:val="22"/>
        </w:rPr>
      </w:pPr>
    </w:p>
    <w:p w14:paraId="68330831" w14:textId="77777777" w:rsidR="00B77563" w:rsidRPr="009B20B8" w:rsidRDefault="00B77563" w:rsidP="00B77563">
      <w:pPr>
        <w:pStyle w:val="ListParagraph"/>
        <w:tabs>
          <w:tab w:val="center" w:pos="4320"/>
        </w:tabs>
        <w:ind w:left="0"/>
        <w:rPr>
          <w:rFonts w:cs="Gill Sans"/>
          <w:szCs w:val="22"/>
        </w:rPr>
      </w:pPr>
      <w:r w:rsidRPr="009B20B8">
        <w:rPr>
          <w:rFonts w:cs="Gill Sans"/>
          <w:szCs w:val="22"/>
        </w:rPr>
        <w:t xml:space="preserve">Focus on the location of your building, not the physical building itself. You’ll discuss that later, in the Operations section. </w:t>
      </w:r>
    </w:p>
    <w:p w14:paraId="08CE287B" w14:textId="77777777" w:rsidR="00B77563" w:rsidRPr="009B20B8" w:rsidRDefault="00B77563" w:rsidP="00B77563">
      <w:pPr>
        <w:pStyle w:val="ListParagraph"/>
        <w:tabs>
          <w:tab w:val="center" w:pos="4320"/>
        </w:tabs>
        <w:ind w:left="0"/>
        <w:rPr>
          <w:rFonts w:cs="Gill Sans"/>
          <w:szCs w:val="22"/>
        </w:rPr>
      </w:pPr>
    </w:p>
    <w:p w14:paraId="67F3A0A4" w14:textId="77777777" w:rsidR="00B77563" w:rsidRPr="00383B46" w:rsidRDefault="00B77563" w:rsidP="00B77563">
      <w:pPr>
        <w:pStyle w:val="Heading3"/>
      </w:pPr>
      <w:r w:rsidRPr="00383B46">
        <w:t>Distribution channels</w:t>
      </w:r>
    </w:p>
    <w:p w14:paraId="0866A8FF" w14:textId="77777777" w:rsidR="00B77563" w:rsidRPr="009B20B8" w:rsidRDefault="00B77563" w:rsidP="00B77563">
      <w:pPr>
        <w:tabs>
          <w:tab w:val="center" w:pos="4320"/>
        </w:tabs>
        <w:rPr>
          <w:rFonts w:cs="Gill Sans"/>
          <w:szCs w:val="22"/>
        </w:rPr>
      </w:pPr>
    </w:p>
    <w:p w14:paraId="656DE3F3" w14:textId="77777777" w:rsidR="00B77563" w:rsidRPr="009B20B8" w:rsidRDefault="00B77563" w:rsidP="00B77563">
      <w:pPr>
        <w:tabs>
          <w:tab w:val="center" w:pos="4320"/>
        </w:tabs>
        <w:rPr>
          <w:rFonts w:cs="Gill Sans"/>
          <w:szCs w:val="22"/>
        </w:rPr>
      </w:pPr>
      <w:r w:rsidRPr="009B20B8">
        <w:rPr>
          <w:rFonts w:cs="Gill Sans"/>
          <w:szCs w:val="22"/>
        </w:rPr>
        <w:t>What methods of distribution will you use to sell your products and/or services? These may include:</w:t>
      </w:r>
    </w:p>
    <w:p w14:paraId="43CECCA6" w14:textId="77777777" w:rsidR="00B77563" w:rsidRPr="009B20B8" w:rsidRDefault="00B77563" w:rsidP="00B77563">
      <w:pPr>
        <w:tabs>
          <w:tab w:val="center" w:pos="4320"/>
        </w:tabs>
        <w:rPr>
          <w:rFonts w:cs="Gill Sans"/>
          <w:szCs w:val="22"/>
        </w:rPr>
      </w:pPr>
    </w:p>
    <w:p w14:paraId="6F8DE14E" w14:textId="77777777"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Retail</w:t>
      </w:r>
    </w:p>
    <w:p w14:paraId="310967D8" w14:textId="77777777"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Direct sales</w:t>
      </w:r>
    </w:p>
    <w:p w14:paraId="50E1A2B5" w14:textId="77777777"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Ecommerce</w:t>
      </w:r>
    </w:p>
    <w:p w14:paraId="7B2BE067" w14:textId="77777777"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Wholesale</w:t>
      </w:r>
    </w:p>
    <w:p w14:paraId="5D4CC9C6" w14:textId="77777777"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Inside sales force</w:t>
      </w:r>
    </w:p>
    <w:p w14:paraId="65E5A298" w14:textId="77777777"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Outside sales representatives</w:t>
      </w:r>
    </w:p>
    <w:p w14:paraId="359B901D" w14:textId="77777777" w:rsidR="00B77563" w:rsidRPr="009B20B8" w:rsidRDefault="00B77563" w:rsidP="0029189A">
      <w:pPr>
        <w:pStyle w:val="ListParagraph"/>
        <w:numPr>
          <w:ilvl w:val="0"/>
          <w:numId w:val="14"/>
        </w:numPr>
        <w:tabs>
          <w:tab w:val="center" w:pos="4320"/>
        </w:tabs>
        <w:rPr>
          <w:rFonts w:cs="Gill Sans"/>
          <w:szCs w:val="22"/>
        </w:rPr>
      </w:pPr>
      <w:r w:rsidRPr="009B20B8">
        <w:rPr>
          <w:rFonts w:cs="Gill Sans"/>
          <w:szCs w:val="22"/>
        </w:rPr>
        <w:t>OEMs</w:t>
      </w:r>
    </w:p>
    <w:p w14:paraId="2BF47BC8" w14:textId="77777777" w:rsidR="00B77563" w:rsidRPr="009B20B8" w:rsidRDefault="00B77563" w:rsidP="00B77563">
      <w:pPr>
        <w:tabs>
          <w:tab w:val="center" w:pos="4320"/>
        </w:tabs>
        <w:rPr>
          <w:rFonts w:cs="Gill Sans"/>
          <w:szCs w:val="22"/>
        </w:rPr>
      </w:pPr>
    </w:p>
    <w:p w14:paraId="5D3D79ED" w14:textId="77777777" w:rsidR="00B77563" w:rsidRPr="009B20B8" w:rsidRDefault="00B77563" w:rsidP="00B77563">
      <w:pPr>
        <w:tabs>
          <w:tab w:val="center" w:pos="4320"/>
        </w:tabs>
        <w:rPr>
          <w:rFonts w:cs="Gill Sans"/>
          <w:szCs w:val="22"/>
        </w:rPr>
      </w:pPr>
      <w:r w:rsidRPr="009B20B8">
        <w:rPr>
          <w:rFonts w:cs="Gill Sans"/>
          <w:szCs w:val="22"/>
        </w:rPr>
        <w:t xml:space="preserve">If you have any strategic partnerships or key distributor relationships that will be a factor in your success, explain them here. </w:t>
      </w:r>
    </w:p>
    <w:p w14:paraId="1A7B63E0" w14:textId="77777777" w:rsidR="00B77563" w:rsidRPr="009B20B8" w:rsidRDefault="00B77563" w:rsidP="00B77563">
      <w:pPr>
        <w:tabs>
          <w:tab w:val="center" w:pos="4320"/>
        </w:tabs>
        <w:rPr>
          <w:rFonts w:cs="Gill Sans"/>
          <w:szCs w:val="22"/>
        </w:rPr>
      </w:pPr>
    </w:p>
    <w:p w14:paraId="0AB335A3" w14:textId="77777777" w:rsidR="00B77563" w:rsidRPr="009B20B8" w:rsidRDefault="00B77563" w:rsidP="00B77563">
      <w:pPr>
        <w:tabs>
          <w:tab w:val="center" w:pos="4320"/>
        </w:tabs>
        <w:rPr>
          <w:rFonts w:eastAsia="Times New Roman" w:cs="Gill Sans"/>
          <w:i/>
          <w:szCs w:val="22"/>
          <w:lang w:eastAsia="en-US"/>
        </w:rPr>
      </w:pPr>
      <w:r w:rsidRPr="009B20B8">
        <w:rPr>
          <w:rFonts w:cs="Gill Sans"/>
          <w:i/>
          <w:szCs w:val="22"/>
        </w:rPr>
        <w:t xml:space="preserve">If you haven’t yet finalized your distribution channels, use the </w:t>
      </w:r>
      <w:r w:rsidRPr="007F3C9A">
        <w:rPr>
          <w:rFonts w:eastAsia="Times New Roman" w:cs="Gill Sans"/>
          <w:i/>
          <w:szCs w:val="22"/>
          <w:u w:val="single"/>
          <w:lang w:eastAsia="en-US"/>
        </w:rPr>
        <w:t xml:space="preserve">Distribution Channel Assessment Worksheet </w:t>
      </w:r>
      <w:r w:rsidRPr="009B20B8">
        <w:rPr>
          <w:rFonts w:eastAsia="Times New Roman" w:cs="Gill Sans"/>
          <w:i/>
          <w:szCs w:val="22"/>
          <w:lang w:eastAsia="en-US"/>
        </w:rPr>
        <w:t xml:space="preserve">on the next page to </w:t>
      </w:r>
      <w:r>
        <w:rPr>
          <w:rFonts w:eastAsia="Times New Roman" w:cs="Gill Sans"/>
          <w:i/>
          <w:szCs w:val="22"/>
          <w:lang w:eastAsia="en-US"/>
        </w:rPr>
        <w:t>assess the pros and cons of each distribution channel you are considering</w:t>
      </w:r>
      <w:r w:rsidRPr="009B20B8">
        <w:rPr>
          <w:rFonts w:eastAsia="Times New Roman" w:cs="Gill Sans"/>
          <w:i/>
          <w:szCs w:val="22"/>
          <w:lang w:eastAsia="en-US"/>
        </w:rPr>
        <w:t xml:space="preserve">. </w:t>
      </w:r>
    </w:p>
    <w:p w14:paraId="181D569B" w14:textId="77777777" w:rsidR="00B77563" w:rsidRPr="002675B4" w:rsidRDefault="00B77563" w:rsidP="00B77563">
      <w:pPr>
        <w:rPr>
          <w:rFonts w:eastAsia="Times New Roman" w:cs="Gill Sans"/>
          <w:i/>
          <w:szCs w:val="22"/>
          <w:lang w:eastAsia="en-US"/>
        </w:rPr>
      </w:pPr>
      <w:r w:rsidRPr="009B20B8">
        <w:rPr>
          <w:rFonts w:eastAsia="Times New Roman" w:cs="Gill Sans"/>
          <w:i/>
          <w:szCs w:val="22"/>
          <w:lang w:eastAsia="en-US"/>
        </w:rPr>
        <w:br w:type="page"/>
      </w:r>
    </w:p>
    <w:p w14:paraId="3890281D" w14:textId="77777777" w:rsidR="00B77563" w:rsidRPr="007F3C9A" w:rsidRDefault="00B77563" w:rsidP="00B77563">
      <w:pPr>
        <w:pStyle w:val="Heading2"/>
        <w:rPr>
          <w:i w:val="0"/>
        </w:rPr>
      </w:pPr>
      <w:bookmarkStart w:id="12" w:name="_Toc476168296"/>
      <w:r w:rsidRPr="007F3C9A">
        <w:lastRenderedPageBreak/>
        <w:t>Distribution Channel Assessment Worksheet</w:t>
      </w:r>
      <w:bookmarkEnd w:id="12"/>
    </w:p>
    <w:p w14:paraId="0D5FB608" w14:textId="77777777" w:rsidR="00B77563" w:rsidRPr="009B20B8" w:rsidRDefault="00B77563" w:rsidP="00B77563">
      <w:pPr>
        <w:rPr>
          <w:rFonts w:cs="Gill Sans"/>
          <w:szCs w:val="22"/>
        </w:rPr>
      </w:pPr>
    </w:p>
    <w:tbl>
      <w:tblPr>
        <w:tblStyle w:val="TableGrid"/>
        <w:tblW w:w="0" w:type="auto"/>
        <w:jc w:val="center"/>
        <w:tblLook w:val="04A0" w:firstRow="1" w:lastRow="0" w:firstColumn="1" w:lastColumn="0" w:noHBand="0" w:noVBand="1"/>
      </w:tblPr>
      <w:tblGrid>
        <w:gridCol w:w="1598"/>
        <w:gridCol w:w="2872"/>
        <w:gridCol w:w="2872"/>
        <w:gridCol w:w="2872"/>
      </w:tblGrid>
      <w:tr w:rsidR="00B77563" w:rsidRPr="009B20B8" w14:paraId="10159944" w14:textId="77777777" w:rsidTr="003B6A00">
        <w:trPr>
          <w:trHeight w:val="864"/>
          <w:jc w:val="center"/>
        </w:trPr>
        <w:tc>
          <w:tcPr>
            <w:tcW w:w="1584" w:type="dxa"/>
            <w:tcBorders>
              <w:top w:val="single" w:sz="4" w:space="0" w:color="auto"/>
              <w:left w:val="single" w:sz="4" w:space="0" w:color="auto"/>
              <w:bottom w:val="single" w:sz="4" w:space="0" w:color="auto"/>
              <w:right w:val="single" w:sz="4" w:space="0" w:color="auto"/>
            </w:tcBorders>
            <w:vAlign w:val="center"/>
          </w:tcPr>
          <w:p w14:paraId="2BD70E0D" w14:textId="77777777"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7442C496" w14:textId="77777777" w:rsidR="00B77563" w:rsidRPr="009B20B8" w:rsidRDefault="00B77563" w:rsidP="003B6A00">
            <w:pPr>
              <w:jc w:val="center"/>
              <w:rPr>
                <w:rFonts w:cs="Gill Sans"/>
                <w:b/>
                <w:szCs w:val="22"/>
              </w:rPr>
            </w:pPr>
            <w:r w:rsidRPr="009B20B8">
              <w:rPr>
                <w:rFonts w:cs="Gill Sans"/>
                <w:b/>
                <w:szCs w:val="22"/>
              </w:rPr>
              <w:t>Distribution Channel 1</w:t>
            </w:r>
          </w:p>
          <w:p w14:paraId="407CB3B7" w14:textId="77777777"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0B074BD3" w14:textId="77777777" w:rsidR="00B77563" w:rsidRPr="009B20B8" w:rsidRDefault="00B77563" w:rsidP="003B6A00">
            <w:pPr>
              <w:jc w:val="center"/>
              <w:rPr>
                <w:rFonts w:cs="Gill Sans"/>
                <w:b/>
                <w:szCs w:val="22"/>
              </w:rPr>
            </w:pPr>
            <w:r w:rsidRPr="009B20B8">
              <w:rPr>
                <w:rFonts w:cs="Gill Sans"/>
                <w:b/>
                <w:szCs w:val="22"/>
              </w:rPr>
              <w:t>Distribution Channel 2</w:t>
            </w:r>
          </w:p>
          <w:p w14:paraId="31F4970C" w14:textId="77777777" w:rsidR="00B77563" w:rsidRPr="009B20B8" w:rsidRDefault="00B77563" w:rsidP="003B6A00">
            <w:pPr>
              <w:jc w:val="center"/>
              <w:rPr>
                <w:rFonts w:cs="Gill Sans"/>
                <w:b/>
                <w:szCs w:val="22"/>
              </w:rPr>
            </w:pPr>
          </w:p>
        </w:tc>
        <w:tc>
          <w:tcPr>
            <w:tcW w:w="2880" w:type="dxa"/>
            <w:tcBorders>
              <w:top w:val="single" w:sz="4" w:space="0" w:color="auto"/>
              <w:left w:val="single" w:sz="4" w:space="0" w:color="auto"/>
              <w:bottom w:val="single" w:sz="4" w:space="0" w:color="auto"/>
              <w:right w:val="single" w:sz="4" w:space="0" w:color="auto"/>
            </w:tcBorders>
            <w:hideMark/>
          </w:tcPr>
          <w:p w14:paraId="0F538672" w14:textId="77777777" w:rsidR="00B77563" w:rsidRPr="009B20B8" w:rsidRDefault="00B77563" w:rsidP="003B6A00">
            <w:pPr>
              <w:jc w:val="center"/>
              <w:rPr>
                <w:rFonts w:cs="Gill Sans"/>
                <w:b/>
                <w:szCs w:val="22"/>
              </w:rPr>
            </w:pPr>
            <w:r w:rsidRPr="009B20B8">
              <w:rPr>
                <w:rFonts w:cs="Gill Sans"/>
                <w:b/>
                <w:szCs w:val="22"/>
              </w:rPr>
              <w:t>Distribution Channel 3</w:t>
            </w:r>
          </w:p>
          <w:p w14:paraId="12598A26" w14:textId="77777777" w:rsidR="00B77563" w:rsidRPr="009B20B8" w:rsidRDefault="00B77563" w:rsidP="003B6A00">
            <w:pPr>
              <w:jc w:val="center"/>
              <w:rPr>
                <w:rFonts w:cs="Gill Sans"/>
                <w:b/>
                <w:szCs w:val="22"/>
              </w:rPr>
            </w:pPr>
          </w:p>
        </w:tc>
      </w:tr>
      <w:tr w:rsidR="00B77563" w:rsidRPr="009B20B8" w14:paraId="2B71CC48" w14:textId="77777777"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7A587CB" w14:textId="77777777" w:rsidR="00B77563" w:rsidRPr="009B20B8" w:rsidRDefault="00B77563" w:rsidP="003B6A00">
            <w:pPr>
              <w:jc w:val="center"/>
              <w:rPr>
                <w:rFonts w:cs="Gill Sans"/>
                <w:b/>
                <w:szCs w:val="22"/>
              </w:rPr>
            </w:pPr>
            <w:r w:rsidRPr="009B20B8">
              <w:rPr>
                <w:rFonts w:cs="Gill Sans"/>
                <w:b/>
                <w:szCs w:val="22"/>
              </w:rPr>
              <w:t>Ease of Entry</w:t>
            </w:r>
          </w:p>
        </w:tc>
        <w:tc>
          <w:tcPr>
            <w:tcW w:w="2880" w:type="dxa"/>
            <w:tcBorders>
              <w:top w:val="single" w:sz="4" w:space="0" w:color="auto"/>
              <w:left w:val="single" w:sz="4" w:space="0" w:color="auto"/>
              <w:bottom w:val="single" w:sz="4" w:space="0" w:color="auto"/>
              <w:right w:val="single" w:sz="4" w:space="0" w:color="auto"/>
            </w:tcBorders>
          </w:tcPr>
          <w:p w14:paraId="1457322B"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02C50AB"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6F1FA109" w14:textId="77777777" w:rsidR="00B77563" w:rsidRPr="009B20B8" w:rsidRDefault="00B77563" w:rsidP="003B6A00">
            <w:pPr>
              <w:rPr>
                <w:rFonts w:cs="Gill Sans"/>
                <w:szCs w:val="22"/>
              </w:rPr>
            </w:pPr>
          </w:p>
        </w:tc>
      </w:tr>
      <w:tr w:rsidR="00B77563" w:rsidRPr="009B20B8" w14:paraId="3ECBAB1E" w14:textId="77777777"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7B6C34B" w14:textId="77777777" w:rsidR="00B77563" w:rsidRPr="009B20B8" w:rsidRDefault="00B77563" w:rsidP="003B6A00">
            <w:pPr>
              <w:jc w:val="center"/>
              <w:rPr>
                <w:rFonts w:cs="Gill Sans"/>
                <w:b/>
                <w:szCs w:val="22"/>
              </w:rPr>
            </w:pPr>
            <w:r w:rsidRPr="009B20B8">
              <w:rPr>
                <w:rFonts w:cs="Gill Sans"/>
                <w:b/>
                <w:szCs w:val="22"/>
              </w:rPr>
              <w:t>Geographic Proximity</w:t>
            </w:r>
          </w:p>
        </w:tc>
        <w:tc>
          <w:tcPr>
            <w:tcW w:w="2880" w:type="dxa"/>
            <w:tcBorders>
              <w:top w:val="single" w:sz="4" w:space="0" w:color="auto"/>
              <w:left w:val="single" w:sz="4" w:space="0" w:color="auto"/>
              <w:bottom w:val="single" w:sz="4" w:space="0" w:color="auto"/>
              <w:right w:val="single" w:sz="4" w:space="0" w:color="auto"/>
            </w:tcBorders>
          </w:tcPr>
          <w:p w14:paraId="496EE59E"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E6BC247"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708FC81" w14:textId="77777777" w:rsidR="00B77563" w:rsidRPr="009B20B8" w:rsidRDefault="00B77563" w:rsidP="003B6A00">
            <w:pPr>
              <w:rPr>
                <w:rFonts w:cs="Gill Sans"/>
                <w:szCs w:val="22"/>
              </w:rPr>
            </w:pPr>
          </w:p>
        </w:tc>
      </w:tr>
      <w:tr w:rsidR="00B77563" w:rsidRPr="009B20B8" w14:paraId="6455A11B" w14:textId="77777777"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267077F7" w14:textId="77777777" w:rsidR="00B77563" w:rsidRPr="009B20B8" w:rsidRDefault="00B77563" w:rsidP="003B6A00">
            <w:pPr>
              <w:jc w:val="center"/>
              <w:rPr>
                <w:rFonts w:cs="Gill Sans"/>
                <w:b/>
                <w:szCs w:val="22"/>
              </w:rPr>
            </w:pPr>
            <w:r w:rsidRPr="009B20B8">
              <w:rPr>
                <w:rFonts w:cs="Gill Sans"/>
                <w:b/>
                <w:szCs w:val="22"/>
              </w:rPr>
              <w:t>Costs</w:t>
            </w:r>
          </w:p>
        </w:tc>
        <w:tc>
          <w:tcPr>
            <w:tcW w:w="2880" w:type="dxa"/>
            <w:tcBorders>
              <w:top w:val="single" w:sz="4" w:space="0" w:color="auto"/>
              <w:left w:val="single" w:sz="4" w:space="0" w:color="auto"/>
              <w:bottom w:val="single" w:sz="4" w:space="0" w:color="auto"/>
              <w:right w:val="single" w:sz="4" w:space="0" w:color="auto"/>
            </w:tcBorders>
          </w:tcPr>
          <w:p w14:paraId="43B6FEF2"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5E5F56F0"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0A972AE7" w14:textId="77777777" w:rsidR="00B77563" w:rsidRPr="009B20B8" w:rsidRDefault="00B77563" w:rsidP="003B6A00">
            <w:pPr>
              <w:rPr>
                <w:rFonts w:cs="Gill Sans"/>
                <w:szCs w:val="22"/>
              </w:rPr>
            </w:pPr>
          </w:p>
        </w:tc>
      </w:tr>
      <w:tr w:rsidR="00B77563" w:rsidRPr="009B20B8" w14:paraId="2D936963" w14:textId="77777777"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441263B2" w14:textId="77777777" w:rsidR="00B77563" w:rsidRPr="009B20B8" w:rsidRDefault="00B77563" w:rsidP="003B6A00">
            <w:pPr>
              <w:jc w:val="center"/>
              <w:rPr>
                <w:rFonts w:cs="Gill Sans"/>
                <w:b/>
                <w:szCs w:val="22"/>
              </w:rPr>
            </w:pPr>
            <w:r w:rsidRPr="009B20B8">
              <w:rPr>
                <w:rFonts w:cs="Gill Sans"/>
                <w:b/>
                <w:szCs w:val="22"/>
              </w:rPr>
              <w:t>Competitors’ Positions</w:t>
            </w:r>
          </w:p>
        </w:tc>
        <w:tc>
          <w:tcPr>
            <w:tcW w:w="2880" w:type="dxa"/>
            <w:tcBorders>
              <w:top w:val="single" w:sz="4" w:space="0" w:color="auto"/>
              <w:left w:val="single" w:sz="4" w:space="0" w:color="auto"/>
              <w:bottom w:val="single" w:sz="4" w:space="0" w:color="auto"/>
              <w:right w:val="single" w:sz="4" w:space="0" w:color="auto"/>
            </w:tcBorders>
          </w:tcPr>
          <w:p w14:paraId="10878A2B"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ACC59AE"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4C993BAE" w14:textId="77777777" w:rsidR="00B77563" w:rsidRPr="009B20B8" w:rsidRDefault="00B77563" w:rsidP="003B6A00">
            <w:pPr>
              <w:rPr>
                <w:rFonts w:cs="Gill Sans"/>
                <w:szCs w:val="22"/>
              </w:rPr>
            </w:pPr>
          </w:p>
        </w:tc>
      </w:tr>
      <w:tr w:rsidR="00B77563" w:rsidRPr="009B20B8" w14:paraId="7B523E62" w14:textId="77777777"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0B3ED961" w14:textId="77777777" w:rsidR="00B77563" w:rsidRPr="009B20B8" w:rsidRDefault="00B77563" w:rsidP="003B6A00">
            <w:pPr>
              <w:jc w:val="center"/>
              <w:rPr>
                <w:rFonts w:cs="Gill Sans"/>
                <w:b/>
                <w:szCs w:val="22"/>
              </w:rPr>
            </w:pPr>
            <w:r w:rsidRPr="009B20B8">
              <w:rPr>
                <w:rFonts w:cs="Gill Sans"/>
                <w:b/>
                <w:szCs w:val="22"/>
              </w:rPr>
              <w:t>Management Experience</w:t>
            </w:r>
          </w:p>
        </w:tc>
        <w:tc>
          <w:tcPr>
            <w:tcW w:w="2880" w:type="dxa"/>
            <w:tcBorders>
              <w:top w:val="single" w:sz="4" w:space="0" w:color="auto"/>
              <w:left w:val="single" w:sz="4" w:space="0" w:color="auto"/>
              <w:bottom w:val="single" w:sz="4" w:space="0" w:color="auto"/>
              <w:right w:val="single" w:sz="4" w:space="0" w:color="auto"/>
            </w:tcBorders>
          </w:tcPr>
          <w:p w14:paraId="05260C9F"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1FBEF3F3"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BA16FFD" w14:textId="77777777" w:rsidR="00B77563" w:rsidRPr="009B20B8" w:rsidRDefault="00B77563" w:rsidP="003B6A00">
            <w:pPr>
              <w:rPr>
                <w:rFonts w:cs="Gill Sans"/>
                <w:szCs w:val="22"/>
              </w:rPr>
            </w:pPr>
          </w:p>
        </w:tc>
      </w:tr>
      <w:tr w:rsidR="00B77563" w:rsidRPr="009B20B8" w14:paraId="262C968B" w14:textId="77777777"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1D303103" w14:textId="77777777" w:rsidR="00B77563" w:rsidRPr="009B20B8" w:rsidRDefault="00B77563" w:rsidP="003B6A00">
            <w:pPr>
              <w:jc w:val="center"/>
              <w:rPr>
                <w:rFonts w:cs="Gill Sans"/>
                <w:b/>
                <w:szCs w:val="22"/>
              </w:rPr>
            </w:pPr>
            <w:r w:rsidRPr="009B20B8">
              <w:rPr>
                <w:rFonts w:cs="Gill Sans"/>
                <w:b/>
                <w:szCs w:val="22"/>
              </w:rPr>
              <w:t>Staffing Capabilities</w:t>
            </w:r>
          </w:p>
        </w:tc>
        <w:tc>
          <w:tcPr>
            <w:tcW w:w="2880" w:type="dxa"/>
            <w:tcBorders>
              <w:top w:val="single" w:sz="4" w:space="0" w:color="auto"/>
              <w:left w:val="single" w:sz="4" w:space="0" w:color="auto"/>
              <w:bottom w:val="single" w:sz="4" w:space="0" w:color="auto"/>
              <w:right w:val="single" w:sz="4" w:space="0" w:color="auto"/>
            </w:tcBorders>
          </w:tcPr>
          <w:p w14:paraId="5CD4F9DC"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7182487B"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2E23958A" w14:textId="77777777" w:rsidR="00B77563" w:rsidRPr="009B20B8" w:rsidRDefault="00B77563" w:rsidP="003B6A00">
            <w:pPr>
              <w:rPr>
                <w:rFonts w:cs="Gill Sans"/>
                <w:szCs w:val="22"/>
              </w:rPr>
            </w:pPr>
          </w:p>
        </w:tc>
      </w:tr>
      <w:tr w:rsidR="00B77563" w:rsidRPr="009B20B8" w14:paraId="00C4F48B" w14:textId="77777777" w:rsidTr="003B6A00">
        <w:trPr>
          <w:trHeight w:val="1368"/>
          <w:jc w:val="center"/>
        </w:trPr>
        <w:tc>
          <w:tcPr>
            <w:tcW w:w="1584" w:type="dxa"/>
            <w:tcBorders>
              <w:top w:val="single" w:sz="4" w:space="0" w:color="auto"/>
              <w:left w:val="single" w:sz="4" w:space="0" w:color="auto"/>
              <w:bottom w:val="single" w:sz="4" w:space="0" w:color="auto"/>
              <w:right w:val="single" w:sz="4" w:space="0" w:color="auto"/>
            </w:tcBorders>
            <w:vAlign w:val="center"/>
          </w:tcPr>
          <w:p w14:paraId="179809F2" w14:textId="77777777" w:rsidR="00B77563" w:rsidRPr="009B20B8" w:rsidRDefault="00B77563" w:rsidP="003B6A00">
            <w:pPr>
              <w:jc w:val="center"/>
              <w:rPr>
                <w:rFonts w:cs="Gill Sans"/>
                <w:b/>
                <w:szCs w:val="22"/>
              </w:rPr>
            </w:pPr>
            <w:r w:rsidRPr="009B20B8">
              <w:rPr>
                <w:rFonts w:cs="Gill Sans"/>
                <w:b/>
                <w:szCs w:val="22"/>
              </w:rPr>
              <w:t>Marketing Needs</w:t>
            </w:r>
          </w:p>
        </w:tc>
        <w:tc>
          <w:tcPr>
            <w:tcW w:w="2880" w:type="dxa"/>
            <w:tcBorders>
              <w:top w:val="single" w:sz="4" w:space="0" w:color="auto"/>
              <w:left w:val="single" w:sz="4" w:space="0" w:color="auto"/>
              <w:bottom w:val="single" w:sz="4" w:space="0" w:color="auto"/>
              <w:right w:val="single" w:sz="4" w:space="0" w:color="auto"/>
            </w:tcBorders>
          </w:tcPr>
          <w:p w14:paraId="3EC24C46"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3EF4FE95" w14:textId="77777777" w:rsidR="00B77563" w:rsidRPr="009B20B8" w:rsidRDefault="00B77563" w:rsidP="003B6A00">
            <w:pPr>
              <w:rPr>
                <w:rFonts w:cs="Gill Sans"/>
                <w:szCs w:val="22"/>
              </w:rPr>
            </w:pPr>
          </w:p>
        </w:tc>
        <w:tc>
          <w:tcPr>
            <w:tcW w:w="2880" w:type="dxa"/>
            <w:tcBorders>
              <w:top w:val="single" w:sz="4" w:space="0" w:color="auto"/>
              <w:left w:val="single" w:sz="4" w:space="0" w:color="auto"/>
              <w:bottom w:val="single" w:sz="4" w:space="0" w:color="auto"/>
              <w:right w:val="single" w:sz="4" w:space="0" w:color="auto"/>
            </w:tcBorders>
          </w:tcPr>
          <w:p w14:paraId="57D77C35" w14:textId="77777777" w:rsidR="00B77563" w:rsidRPr="009B20B8" w:rsidRDefault="00B77563" w:rsidP="003B6A00">
            <w:pPr>
              <w:rPr>
                <w:rFonts w:cs="Gill Sans"/>
                <w:szCs w:val="22"/>
              </w:rPr>
            </w:pPr>
          </w:p>
        </w:tc>
      </w:tr>
    </w:tbl>
    <w:p w14:paraId="1EE63291" w14:textId="77777777" w:rsidR="00B77563" w:rsidRDefault="00B77563" w:rsidP="00B77563">
      <w:pPr>
        <w:rPr>
          <w:rFonts w:cs="Gill Sans"/>
          <w:b/>
          <w:szCs w:val="22"/>
        </w:rPr>
      </w:pPr>
      <w:r>
        <w:rPr>
          <w:rFonts w:cs="Gill Sans"/>
          <w:b/>
          <w:szCs w:val="22"/>
        </w:rPr>
        <w:br w:type="page"/>
      </w:r>
    </w:p>
    <w:p w14:paraId="002EB5C1" w14:textId="77777777" w:rsidR="00B77563" w:rsidRPr="009B20B8" w:rsidRDefault="00B77563" w:rsidP="00B77563">
      <w:pPr>
        <w:pStyle w:val="Heading3"/>
      </w:pPr>
      <w:r w:rsidRPr="009B20B8">
        <w:lastRenderedPageBreak/>
        <w:t xml:space="preserve">12-month sales forecast </w:t>
      </w:r>
    </w:p>
    <w:p w14:paraId="1AFF5A43" w14:textId="77777777" w:rsidR="00B77563" w:rsidRPr="009B20B8" w:rsidRDefault="00B77563" w:rsidP="00B77563">
      <w:pPr>
        <w:tabs>
          <w:tab w:val="center" w:pos="4320"/>
        </w:tabs>
        <w:ind w:left="360"/>
        <w:rPr>
          <w:rFonts w:cs="Gill Sans"/>
          <w:szCs w:val="22"/>
        </w:rPr>
      </w:pPr>
    </w:p>
    <w:p w14:paraId="51366D75" w14:textId="77777777" w:rsidR="00B77563" w:rsidRPr="009B20B8" w:rsidRDefault="00B77563" w:rsidP="00B77563">
      <w:pPr>
        <w:tabs>
          <w:tab w:val="center" w:pos="4320"/>
        </w:tabs>
        <w:rPr>
          <w:rFonts w:eastAsia="Times New Roman" w:cs="Gill Sans"/>
          <w:szCs w:val="22"/>
          <w:lang w:eastAsia="en-US"/>
        </w:rPr>
      </w:pPr>
      <w:r w:rsidRPr="009B20B8">
        <w:rPr>
          <w:rFonts w:cs="Gill Sans"/>
          <w:szCs w:val="22"/>
        </w:rPr>
        <w:t xml:space="preserve">Download the </w:t>
      </w:r>
      <w:hyperlink r:id="rId22" w:tgtFrame="_blank" w:history="1">
        <w:r w:rsidRPr="009B20B8">
          <w:rPr>
            <w:rFonts w:eastAsia="Times New Roman" w:cs="Gill Sans"/>
            <w:color w:val="0000FF"/>
            <w:szCs w:val="22"/>
            <w:u w:val="single"/>
            <w:lang w:eastAsia="en-US"/>
          </w:rPr>
          <w:t>Sales Forecast</w:t>
        </w:r>
      </w:hyperlink>
      <w:r w:rsidRPr="009B20B8">
        <w:rPr>
          <w:rFonts w:eastAsia="Times New Roman" w:cs="Gill Sans"/>
          <w:szCs w:val="22"/>
          <w:lang w:eastAsia="en-US"/>
        </w:rPr>
        <w:t xml:space="preserve"> spreadsheet and use it to create a month-by-month sales projection. </w:t>
      </w:r>
    </w:p>
    <w:p w14:paraId="3011F90F" w14:textId="77777777" w:rsidR="00B77563" w:rsidRPr="009B20B8" w:rsidRDefault="00B77563" w:rsidP="00B77563">
      <w:pPr>
        <w:tabs>
          <w:tab w:val="center" w:pos="4320"/>
        </w:tabs>
        <w:rPr>
          <w:rFonts w:eastAsia="Times New Roman" w:cs="Gill Sans"/>
          <w:szCs w:val="22"/>
          <w:lang w:eastAsia="en-US"/>
        </w:rPr>
      </w:pPr>
    </w:p>
    <w:p w14:paraId="3C8C849F"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If you’ve already made some sales, you can use those as a basis for your projections. If, like most startups, you haven’t sold anything yet, you’ll need to create estimates based on your market research, your proposed marketing strategies and your industry data. </w:t>
      </w:r>
    </w:p>
    <w:p w14:paraId="75C8AF3C" w14:textId="77777777" w:rsidR="00B77563" w:rsidRPr="009B20B8" w:rsidRDefault="00B77563" w:rsidP="00B77563">
      <w:pPr>
        <w:tabs>
          <w:tab w:val="center" w:pos="4320"/>
        </w:tabs>
        <w:rPr>
          <w:rFonts w:eastAsia="Times New Roman" w:cs="Gill Sans"/>
          <w:szCs w:val="22"/>
          <w:lang w:eastAsia="en-US"/>
        </w:rPr>
      </w:pPr>
    </w:p>
    <w:p w14:paraId="2EF78B15"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Create two forecasts: a “best guess” scenario (what you really expect) and a “worst case” scenario (one you’re confident you can reach no matter what). </w:t>
      </w:r>
    </w:p>
    <w:p w14:paraId="699F68E3" w14:textId="77777777" w:rsidR="00B77563" w:rsidRPr="009B20B8" w:rsidRDefault="00B77563" w:rsidP="00B77563">
      <w:pPr>
        <w:tabs>
          <w:tab w:val="center" w:pos="4320"/>
        </w:tabs>
        <w:rPr>
          <w:rFonts w:eastAsia="Times New Roman" w:cs="Gill Sans"/>
          <w:szCs w:val="22"/>
          <w:lang w:eastAsia="en-US"/>
        </w:rPr>
      </w:pPr>
    </w:p>
    <w:p w14:paraId="2387B883" w14:textId="77777777" w:rsidR="00B77563" w:rsidRPr="009B20B8" w:rsidRDefault="00B77563" w:rsidP="00B77563">
      <w:pPr>
        <w:tabs>
          <w:tab w:val="center" w:pos="4320"/>
        </w:tabs>
        <w:rPr>
          <w:rFonts w:eastAsia="Times New Roman" w:cs="Gill Sans"/>
          <w:szCs w:val="22"/>
          <w:lang w:eastAsia="en-US"/>
        </w:rPr>
      </w:pPr>
      <w:r w:rsidRPr="009B20B8">
        <w:rPr>
          <w:rFonts w:eastAsia="Times New Roman" w:cs="Gill Sans"/>
          <w:szCs w:val="22"/>
          <w:lang w:eastAsia="en-US"/>
        </w:rPr>
        <w:t xml:space="preserve">Keep notes on the research and assumptions that go into developing these sales forecasts. Financing sources will want to know what you based the numbers on. </w:t>
      </w:r>
    </w:p>
    <w:p w14:paraId="28BE5095" w14:textId="77777777" w:rsidR="00B77563" w:rsidRPr="009B20B8" w:rsidRDefault="00B77563" w:rsidP="00B77563">
      <w:pPr>
        <w:tabs>
          <w:tab w:val="center" w:pos="4320"/>
        </w:tabs>
        <w:ind w:left="360"/>
        <w:rPr>
          <w:rFonts w:cs="Gill Sans"/>
          <w:szCs w:val="22"/>
        </w:rPr>
      </w:pPr>
    </w:p>
    <w:p w14:paraId="2826398D" w14:textId="77777777" w:rsidR="00B77563" w:rsidRDefault="00B77563" w:rsidP="00B77563">
      <w:pPr>
        <w:rPr>
          <w:rFonts w:cs="Gill Sans"/>
          <w:szCs w:val="22"/>
        </w:rPr>
      </w:pPr>
      <w:r w:rsidRPr="009B20B8">
        <w:rPr>
          <w:rFonts w:cs="Gill Sans"/>
          <w:szCs w:val="22"/>
        </w:rPr>
        <w:t xml:space="preserve">After reading the Marketing Plan section, the reader should understand who your target customers are, how you plan to market to them, what sales and distribution channels you will use, and how you will position your product/service relative to the competition.  </w:t>
      </w:r>
    </w:p>
    <w:p w14:paraId="5D7A8C65" w14:textId="77777777" w:rsidR="00B77563" w:rsidRDefault="00B77563" w:rsidP="00B77563">
      <w:pPr>
        <w:rPr>
          <w:rFonts w:cs="Gill Sans"/>
          <w:szCs w:val="22"/>
        </w:rPr>
      </w:pPr>
    </w:p>
    <w:p w14:paraId="4168E50B" w14:textId="77777777" w:rsidR="00B77563" w:rsidRPr="007F3C9A" w:rsidRDefault="00B77563" w:rsidP="00B77563">
      <w:pPr>
        <w:rPr>
          <w:i/>
          <w:szCs w:val="22"/>
        </w:rPr>
      </w:pPr>
      <w:r w:rsidRPr="007F3C9A">
        <w:rPr>
          <w:i/>
          <w:szCs w:val="22"/>
        </w:rPr>
        <w:t>A SCORE mentor can help you complete your Marketing Plan</w:t>
      </w:r>
      <w:r>
        <w:rPr>
          <w:i/>
          <w:szCs w:val="22"/>
        </w:rPr>
        <w:t xml:space="preserve"> tailored for your business</w:t>
      </w:r>
      <w:r w:rsidRPr="007F3C9A">
        <w:rPr>
          <w:b/>
          <w:i/>
          <w:szCs w:val="22"/>
        </w:rPr>
        <w:t xml:space="preserve">. </w:t>
      </w:r>
      <w:hyperlink r:id="rId23" w:history="1">
        <w:r w:rsidRPr="007F3C9A">
          <w:rPr>
            <w:rStyle w:val="Hyperlink"/>
            <w:b/>
            <w:i/>
            <w:szCs w:val="22"/>
          </w:rPr>
          <w:t>Find a SCORE mentor</w:t>
        </w:r>
      </w:hyperlink>
      <w:r w:rsidRPr="00852351">
        <w:rPr>
          <w:i/>
          <w:szCs w:val="22"/>
        </w:rPr>
        <w:t xml:space="preserve">. </w:t>
      </w:r>
    </w:p>
    <w:p w14:paraId="7027B57A" w14:textId="77777777" w:rsidR="00B77563" w:rsidRPr="009B20B8" w:rsidRDefault="00B77563" w:rsidP="00B77563">
      <w:pPr>
        <w:rPr>
          <w:rFonts w:cs="Gill Sans"/>
          <w:szCs w:val="22"/>
        </w:rPr>
      </w:pPr>
      <w:r w:rsidRPr="009B20B8">
        <w:rPr>
          <w:rFonts w:cs="Gill Sans"/>
          <w:szCs w:val="22"/>
        </w:rPr>
        <w:br w:type="page"/>
      </w:r>
    </w:p>
    <w:p w14:paraId="3E6A0B65" w14:textId="77777777" w:rsidR="00B77563" w:rsidRPr="009B20B8" w:rsidRDefault="00B77563" w:rsidP="00B77563">
      <w:pPr>
        <w:pStyle w:val="Heading1"/>
      </w:pPr>
      <w:bookmarkStart w:id="13" w:name="_Toc476168297"/>
      <w:r w:rsidRPr="009B20B8">
        <w:lastRenderedPageBreak/>
        <w:t xml:space="preserve">V. </w:t>
      </w:r>
      <w:r>
        <w:t>Instructions</w:t>
      </w:r>
      <w:r w:rsidRPr="009B20B8">
        <w:t>: Operational Plan</w:t>
      </w:r>
      <w:bookmarkEnd w:id="13"/>
    </w:p>
    <w:p w14:paraId="0544081F" w14:textId="77777777" w:rsidR="00B77563" w:rsidRPr="009B20B8" w:rsidRDefault="00B77563" w:rsidP="00B77563">
      <w:pPr>
        <w:tabs>
          <w:tab w:val="center" w:pos="4320"/>
        </w:tabs>
        <w:rPr>
          <w:rFonts w:cs="Gill Sans"/>
          <w:szCs w:val="22"/>
        </w:rPr>
      </w:pPr>
    </w:p>
    <w:p w14:paraId="1DF84C5B" w14:textId="77777777" w:rsidR="00B77563" w:rsidRPr="009B20B8" w:rsidRDefault="00B77563" w:rsidP="00B77563">
      <w:pPr>
        <w:tabs>
          <w:tab w:val="center" w:pos="4320"/>
        </w:tabs>
        <w:rPr>
          <w:rFonts w:cs="Gill Sans"/>
          <w:szCs w:val="22"/>
        </w:rPr>
      </w:pPr>
      <w:r w:rsidRPr="009B20B8">
        <w:rPr>
          <w:rFonts w:cs="Gill Sans"/>
          <w:szCs w:val="22"/>
        </w:rPr>
        <w:t>This section explains the daily operation of your business, including its location, equipment, personnel and processes.</w:t>
      </w:r>
    </w:p>
    <w:p w14:paraId="5995F049" w14:textId="77777777" w:rsidR="00B77563" w:rsidRPr="009B20B8" w:rsidRDefault="00B77563" w:rsidP="00B77563">
      <w:pPr>
        <w:tabs>
          <w:tab w:val="center" w:pos="4320"/>
        </w:tabs>
        <w:rPr>
          <w:rFonts w:cs="Gill Sans"/>
          <w:szCs w:val="22"/>
        </w:rPr>
      </w:pPr>
    </w:p>
    <w:p w14:paraId="68300752" w14:textId="77777777" w:rsidR="00B77563" w:rsidRPr="009B20B8" w:rsidRDefault="00B77563" w:rsidP="0029189A">
      <w:pPr>
        <w:pStyle w:val="Heading3"/>
        <w:numPr>
          <w:ilvl w:val="0"/>
          <w:numId w:val="37"/>
        </w:numPr>
      </w:pPr>
      <w:r w:rsidRPr="009B20B8">
        <w:t>Production</w:t>
      </w:r>
    </w:p>
    <w:p w14:paraId="1595B6B9" w14:textId="77777777" w:rsidR="00B77563" w:rsidRPr="009B20B8" w:rsidRDefault="00B77563" w:rsidP="00B77563">
      <w:r w:rsidRPr="009B20B8">
        <w:t>How will you will produce your product or deliver your service? Describe your production methods, the equipment you’ll use and how much it will cost to produce what you sell.</w:t>
      </w:r>
    </w:p>
    <w:p w14:paraId="2B8F9A32" w14:textId="77777777" w:rsidR="00B77563" w:rsidRPr="009B20B8" w:rsidRDefault="00B77563" w:rsidP="00B77563">
      <w:pPr>
        <w:pStyle w:val="ListParagraph"/>
        <w:tabs>
          <w:tab w:val="center" w:pos="4320"/>
        </w:tabs>
        <w:rPr>
          <w:rFonts w:cs="Gill Sans"/>
          <w:szCs w:val="22"/>
        </w:rPr>
      </w:pPr>
    </w:p>
    <w:p w14:paraId="3F1B327A" w14:textId="77777777" w:rsidR="00B77563" w:rsidRPr="009B20B8" w:rsidRDefault="00B77563" w:rsidP="00B77563">
      <w:pPr>
        <w:pStyle w:val="Heading3"/>
      </w:pPr>
      <w:r w:rsidRPr="009B20B8">
        <w:t>Quality control</w:t>
      </w:r>
    </w:p>
    <w:p w14:paraId="116C42A6" w14:textId="77777777" w:rsidR="00B77563" w:rsidRPr="009B20B8" w:rsidRDefault="00B77563" w:rsidP="00B77563">
      <w:r w:rsidRPr="009B20B8">
        <w:t xml:space="preserve">How will you maintain consistency? Describe the quality control procedures you’ll use. </w:t>
      </w:r>
    </w:p>
    <w:p w14:paraId="014582FF" w14:textId="77777777" w:rsidR="00B77563" w:rsidRPr="009B20B8" w:rsidRDefault="00B77563" w:rsidP="00B77563">
      <w:pPr>
        <w:tabs>
          <w:tab w:val="center" w:pos="4320"/>
        </w:tabs>
        <w:rPr>
          <w:rFonts w:cs="Gill Sans"/>
          <w:szCs w:val="22"/>
        </w:rPr>
      </w:pPr>
    </w:p>
    <w:p w14:paraId="62BF15F3" w14:textId="77777777" w:rsidR="00B77563" w:rsidRPr="009B20B8" w:rsidRDefault="00B77563" w:rsidP="00B77563">
      <w:pPr>
        <w:pStyle w:val="Heading3"/>
      </w:pPr>
      <w:r w:rsidRPr="009B20B8">
        <w:t xml:space="preserve">Location </w:t>
      </w:r>
    </w:p>
    <w:p w14:paraId="57B9F6A6" w14:textId="77777777" w:rsidR="00B77563" w:rsidRPr="009B20B8" w:rsidRDefault="00B77563" w:rsidP="00B77563">
      <w:r w:rsidRPr="009B20B8">
        <w:t>Where is your business located? You briefly touched on this in the Company Overview. In this section, expand on that information with details such as:</w:t>
      </w:r>
    </w:p>
    <w:p w14:paraId="14382EC6" w14:textId="77777777" w:rsidR="00B77563" w:rsidRPr="009B20B8" w:rsidRDefault="00B77563" w:rsidP="00B77563">
      <w:pPr>
        <w:tabs>
          <w:tab w:val="center" w:pos="4320"/>
        </w:tabs>
        <w:rPr>
          <w:rFonts w:cs="Gill Sans"/>
          <w:szCs w:val="22"/>
        </w:rPr>
      </w:pPr>
    </w:p>
    <w:p w14:paraId="4A672E0E"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The size of your location</w:t>
      </w:r>
    </w:p>
    <w:p w14:paraId="735EBDE7"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The type of building (retail, industrial, commercial, etc.)</w:t>
      </w:r>
    </w:p>
    <w:p w14:paraId="14A83990"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Zoning restrictions</w:t>
      </w:r>
    </w:p>
    <w:p w14:paraId="14B4F97F"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Accessibility for customers, employees, suppliers and transportation if necessary </w:t>
      </w:r>
    </w:p>
    <w:p w14:paraId="7DD428BE"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Costs including rent, maintenance, utilities, insurance and any buildout or remodeling costs </w:t>
      </w:r>
    </w:p>
    <w:p w14:paraId="4F2BF649"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Utilities </w:t>
      </w:r>
    </w:p>
    <w:p w14:paraId="649432B2" w14:textId="77777777" w:rsidR="00B77563" w:rsidRPr="009B20B8" w:rsidRDefault="00B77563" w:rsidP="00B77563">
      <w:pPr>
        <w:tabs>
          <w:tab w:val="center" w:pos="4320"/>
        </w:tabs>
        <w:rPr>
          <w:rFonts w:cs="Gill Sans"/>
          <w:szCs w:val="22"/>
        </w:rPr>
      </w:pPr>
    </w:p>
    <w:p w14:paraId="2469D140" w14:textId="77777777" w:rsidR="00B77563" w:rsidRPr="009B20B8" w:rsidRDefault="00B77563" w:rsidP="00B77563">
      <w:pPr>
        <w:pStyle w:val="Heading3"/>
      </w:pPr>
      <w:r w:rsidRPr="009B20B8">
        <w:t>Legal environment</w:t>
      </w:r>
    </w:p>
    <w:p w14:paraId="0A8D3E06" w14:textId="77777777" w:rsidR="00B77563" w:rsidRPr="009B20B8" w:rsidRDefault="00B77563" w:rsidP="00B77563">
      <w:r w:rsidRPr="009B20B8">
        <w:t>What type of legal environment will your business operate in? How are you prepared to handle legal requirements? Include details such as:</w:t>
      </w:r>
    </w:p>
    <w:p w14:paraId="67912160" w14:textId="77777777" w:rsidR="00B77563" w:rsidRPr="009B20B8" w:rsidRDefault="00B77563" w:rsidP="00B77563">
      <w:pPr>
        <w:tabs>
          <w:tab w:val="center" w:pos="4320"/>
        </w:tabs>
        <w:ind w:left="360"/>
        <w:rPr>
          <w:rFonts w:cs="Gill Sans"/>
          <w:szCs w:val="22"/>
        </w:rPr>
      </w:pPr>
    </w:p>
    <w:p w14:paraId="45BA5EBB"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Any licenses and/or permits that are needed and whether you’ve obtained them</w:t>
      </w:r>
    </w:p>
    <w:p w14:paraId="19D0F345"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Any trademarks, copyrights or patents that you have or are in the process of applying for </w:t>
      </w:r>
    </w:p>
    <w:p w14:paraId="00114E8D"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The insurance coverage your business requires and how much it costs</w:t>
      </w:r>
    </w:p>
    <w:p w14:paraId="32FF1858"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Any environmental, health or workplace regulations affecting your business</w:t>
      </w:r>
    </w:p>
    <w:p w14:paraId="7F55A662"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 xml:space="preserve">Any special regulations affecting your industry </w:t>
      </w:r>
    </w:p>
    <w:p w14:paraId="13DCF0D8" w14:textId="77777777" w:rsidR="00B77563" w:rsidRPr="009B20B8" w:rsidRDefault="00B77563" w:rsidP="0029189A">
      <w:pPr>
        <w:pStyle w:val="ListParagraph"/>
        <w:numPr>
          <w:ilvl w:val="1"/>
          <w:numId w:val="15"/>
        </w:numPr>
        <w:tabs>
          <w:tab w:val="center" w:pos="4320"/>
        </w:tabs>
        <w:ind w:left="720"/>
        <w:rPr>
          <w:rFonts w:cs="Gill Sans"/>
          <w:szCs w:val="22"/>
        </w:rPr>
      </w:pPr>
      <w:r w:rsidRPr="009B20B8">
        <w:rPr>
          <w:rFonts w:cs="Gill Sans"/>
          <w:szCs w:val="22"/>
        </w:rPr>
        <w:t>Bonding requirements, if applicable</w:t>
      </w:r>
    </w:p>
    <w:p w14:paraId="1E105009" w14:textId="77777777" w:rsidR="00B77563" w:rsidRPr="009B20B8" w:rsidRDefault="00B77563" w:rsidP="00B77563">
      <w:pPr>
        <w:pStyle w:val="ListParagraph"/>
        <w:tabs>
          <w:tab w:val="center" w:pos="4320"/>
        </w:tabs>
        <w:ind w:left="1440"/>
        <w:rPr>
          <w:rFonts w:cs="Gill Sans"/>
          <w:szCs w:val="22"/>
        </w:rPr>
      </w:pPr>
    </w:p>
    <w:p w14:paraId="72DB1A45" w14:textId="77777777" w:rsidR="00B77563" w:rsidRPr="009B20B8" w:rsidRDefault="00B77563" w:rsidP="00B77563">
      <w:pPr>
        <w:pStyle w:val="Heading3"/>
      </w:pPr>
      <w:r w:rsidRPr="009B20B8">
        <w:t>Personnel</w:t>
      </w:r>
    </w:p>
    <w:p w14:paraId="5A8BC153" w14:textId="77777777" w:rsidR="00B77563" w:rsidRPr="009B20B8" w:rsidRDefault="00B77563" w:rsidP="00B77563">
      <w:r w:rsidRPr="009B20B8">
        <w:t xml:space="preserve">What type of personnel will your business need? Explain details such as: </w:t>
      </w:r>
    </w:p>
    <w:p w14:paraId="3E847B86" w14:textId="77777777" w:rsidR="00B77563" w:rsidRPr="009B20B8" w:rsidRDefault="00B77563" w:rsidP="00B77563">
      <w:pPr>
        <w:pStyle w:val="ListParagraph"/>
        <w:tabs>
          <w:tab w:val="center" w:pos="4320"/>
        </w:tabs>
        <w:rPr>
          <w:rFonts w:cs="Gill Sans"/>
          <w:szCs w:val="22"/>
        </w:rPr>
      </w:pPr>
    </w:p>
    <w:p w14:paraId="7B838C82" w14:textId="77777777"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What types of employees? Are there any licensing or educational requirements?</w:t>
      </w:r>
    </w:p>
    <w:p w14:paraId="00B24659" w14:textId="77777777"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How many employees will you need?</w:t>
      </w:r>
    </w:p>
    <w:p w14:paraId="52418631" w14:textId="77777777"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Will you ever hire freelancers or independent contractors?</w:t>
      </w:r>
    </w:p>
    <w:p w14:paraId="36C5F90B" w14:textId="77777777"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 xml:space="preserve">Include job descriptions. </w:t>
      </w:r>
    </w:p>
    <w:p w14:paraId="63EFE7DF" w14:textId="77777777"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What is the pay structure (hourly, salaried, base plus commission, etc.)?</w:t>
      </w:r>
    </w:p>
    <w:p w14:paraId="059F3DCB" w14:textId="77777777"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 xml:space="preserve">How do you plan to find qualified employees and contractors? </w:t>
      </w:r>
    </w:p>
    <w:p w14:paraId="491237D0" w14:textId="77777777" w:rsidR="00B77563" w:rsidRPr="009B20B8" w:rsidRDefault="00B77563" w:rsidP="0029189A">
      <w:pPr>
        <w:pStyle w:val="ListParagraph"/>
        <w:numPr>
          <w:ilvl w:val="1"/>
          <w:numId w:val="15"/>
        </w:numPr>
        <w:tabs>
          <w:tab w:val="center" w:pos="4320"/>
        </w:tabs>
        <w:rPr>
          <w:rFonts w:cs="Gill Sans"/>
          <w:szCs w:val="22"/>
        </w:rPr>
      </w:pPr>
      <w:r w:rsidRPr="009B20B8">
        <w:rPr>
          <w:rFonts w:cs="Gill Sans"/>
          <w:szCs w:val="22"/>
        </w:rPr>
        <w:t xml:space="preserve">What type of training is needed and how will you train employees? </w:t>
      </w:r>
    </w:p>
    <w:p w14:paraId="5AF400B3" w14:textId="77777777" w:rsidR="00B77563" w:rsidRPr="009B20B8" w:rsidRDefault="00B77563" w:rsidP="00B77563">
      <w:pPr>
        <w:tabs>
          <w:tab w:val="center" w:pos="4320"/>
        </w:tabs>
        <w:rPr>
          <w:rFonts w:eastAsia="Times New Roman" w:cs="Gill Sans"/>
          <w:color w:val="0000FF"/>
          <w:szCs w:val="22"/>
          <w:highlight w:val="cyan"/>
          <w:u w:val="single"/>
          <w:lang w:eastAsia="en-US"/>
        </w:rPr>
      </w:pPr>
    </w:p>
    <w:p w14:paraId="5DCBC092" w14:textId="77777777" w:rsidR="00B77563" w:rsidRPr="00493288" w:rsidRDefault="00B77563" w:rsidP="00B77563">
      <w:pPr>
        <w:tabs>
          <w:tab w:val="center" w:pos="4320"/>
        </w:tabs>
        <w:rPr>
          <w:rFonts w:eastAsia="Times New Roman" w:cs="Gill Sans"/>
          <w:i/>
          <w:color w:val="0000FF"/>
          <w:szCs w:val="22"/>
          <w:u w:val="single"/>
          <w:lang w:eastAsia="en-US"/>
        </w:rPr>
      </w:pPr>
      <w:r w:rsidRPr="009B20B8">
        <w:rPr>
          <w:rFonts w:eastAsia="Times New Roman" w:cs="Gill Sans"/>
          <w:i/>
          <w:szCs w:val="22"/>
          <w:lang w:eastAsia="en-US"/>
        </w:rPr>
        <w:t xml:space="preserve">Download the </w:t>
      </w:r>
      <w:hyperlink r:id="rId24" w:history="1">
        <w:r w:rsidRPr="009B20B8">
          <w:rPr>
            <w:rStyle w:val="Hyperlink"/>
            <w:rFonts w:eastAsia="Times New Roman" w:cs="Gill Sans"/>
            <w:i/>
            <w:szCs w:val="22"/>
            <w:lang w:eastAsia="en-US"/>
          </w:rPr>
          <w:t>Job Analysis Worksheet</w:t>
        </w:r>
      </w:hyperlink>
      <w:r w:rsidRPr="009B20B8">
        <w:rPr>
          <w:rFonts w:eastAsia="Times New Roman" w:cs="Gill Sans"/>
          <w:i/>
          <w:szCs w:val="22"/>
          <w:lang w:eastAsia="en-US"/>
        </w:rPr>
        <w:t xml:space="preserve"> and use it</w:t>
      </w:r>
      <w:r w:rsidRPr="009B20B8">
        <w:rPr>
          <w:rFonts w:eastAsia="Times New Roman" w:cs="Gill Sans"/>
          <w:i/>
          <w:color w:val="0000FF"/>
          <w:szCs w:val="22"/>
          <w:lang w:eastAsia="en-US"/>
        </w:rPr>
        <w:t xml:space="preserve"> </w:t>
      </w:r>
      <w:r w:rsidRPr="009B20B8">
        <w:rPr>
          <w:rFonts w:eastAsia="Times New Roman" w:cs="Gill Sans"/>
          <w:i/>
          <w:szCs w:val="22"/>
          <w:lang w:eastAsia="en-US"/>
        </w:rPr>
        <w:t>to help you answer the questions above.</w:t>
      </w:r>
      <w:r w:rsidRPr="009B20B8">
        <w:rPr>
          <w:rFonts w:eastAsia="Times New Roman" w:cs="Gill Sans"/>
          <w:i/>
          <w:color w:val="0000FF"/>
          <w:szCs w:val="22"/>
          <w:u w:val="single"/>
          <w:lang w:eastAsia="en-US"/>
        </w:rPr>
        <w:t xml:space="preserve"> </w:t>
      </w:r>
    </w:p>
    <w:p w14:paraId="6CA7904E" w14:textId="77777777" w:rsidR="00B77563" w:rsidRPr="009B20B8" w:rsidRDefault="00B77563" w:rsidP="00B77563">
      <w:pPr>
        <w:rPr>
          <w:rFonts w:cs="Gill Sans"/>
          <w:szCs w:val="22"/>
        </w:rPr>
      </w:pPr>
      <w:r>
        <w:rPr>
          <w:rFonts w:cs="Gill Sans"/>
          <w:szCs w:val="22"/>
        </w:rPr>
        <w:br w:type="page"/>
      </w:r>
    </w:p>
    <w:p w14:paraId="7357F66C" w14:textId="77777777" w:rsidR="00B77563" w:rsidRPr="009B20B8" w:rsidRDefault="00B77563" w:rsidP="00B77563">
      <w:pPr>
        <w:pStyle w:val="Heading3"/>
      </w:pPr>
      <w:r w:rsidRPr="009B20B8">
        <w:lastRenderedPageBreak/>
        <w:t xml:space="preserve">Inventory </w:t>
      </w:r>
    </w:p>
    <w:p w14:paraId="10957144" w14:textId="77777777" w:rsidR="00B77563" w:rsidRPr="000E716A" w:rsidRDefault="00B77563" w:rsidP="00B77563">
      <w:r w:rsidRPr="000E716A">
        <w:t>If your business requires inventory, explain:</w:t>
      </w:r>
    </w:p>
    <w:p w14:paraId="5027040F" w14:textId="77777777" w:rsidR="00B77563" w:rsidRPr="009B20B8" w:rsidRDefault="00B77563" w:rsidP="00B77563">
      <w:pPr>
        <w:tabs>
          <w:tab w:val="center" w:pos="4320"/>
        </w:tabs>
        <w:rPr>
          <w:rFonts w:cs="Gill Sans"/>
          <w:szCs w:val="22"/>
        </w:rPr>
      </w:pPr>
    </w:p>
    <w:p w14:paraId="03D3A2CC" w14:textId="77777777"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kind of inventory will you keep on hand (raw materials, supplies, finished products)?</w:t>
      </w:r>
    </w:p>
    <w:p w14:paraId="69191C70" w14:textId="77777777"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will be the average value of inventory (in other words, how much are you investing in inventory)?</w:t>
      </w:r>
    </w:p>
    <w:p w14:paraId="0364D49A" w14:textId="77777777"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rate of inventory turnover do you expect? How does this compare to industry averages?</w:t>
      </w:r>
    </w:p>
    <w:p w14:paraId="4E3CB83D" w14:textId="77777777"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ill you need more inventory than normal during certain seasons? (For instance, a retailer might need additional inventory for the holiday shopping season.)</w:t>
      </w:r>
    </w:p>
    <w:p w14:paraId="0A74E104" w14:textId="77777777" w:rsidR="00B77563" w:rsidRPr="009B20B8" w:rsidRDefault="00B77563" w:rsidP="0029189A">
      <w:pPr>
        <w:pStyle w:val="BulletedList"/>
        <w:numPr>
          <w:ilvl w:val="0"/>
          <w:numId w:val="18"/>
        </w:numPr>
        <w:spacing w:after="0"/>
        <w:rPr>
          <w:rFonts w:ascii="Gill Sans MT" w:hAnsi="Gill Sans MT" w:cs="Gill Sans"/>
          <w:szCs w:val="22"/>
        </w:rPr>
      </w:pPr>
      <w:r w:rsidRPr="009B20B8">
        <w:rPr>
          <w:rFonts w:ascii="Gill Sans MT" w:hAnsi="Gill Sans MT" w:cs="Gill Sans"/>
          <w:szCs w:val="22"/>
        </w:rPr>
        <w:t>What is your lead time for ordering inventory?</w:t>
      </w:r>
    </w:p>
    <w:p w14:paraId="40E91CA9" w14:textId="77777777" w:rsidR="00B77563" w:rsidRPr="009B20B8" w:rsidRDefault="00B77563" w:rsidP="00B77563">
      <w:pPr>
        <w:tabs>
          <w:tab w:val="center" w:pos="4320"/>
        </w:tabs>
        <w:rPr>
          <w:rFonts w:cs="Gill Sans"/>
          <w:szCs w:val="22"/>
        </w:rPr>
      </w:pPr>
    </w:p>
    <w:p w14:paraId="49FD60CD" w14:textId="77777777" w:rsidR="00B77563" w:rsidRPr="009B20B8" w:rsidRDefault="00B77563" w:rsidP="00B77563">
      <w:pPr>
        <w:pStyle w:val="Heading3"/>
      </w:pPr>
      <w:r w:rsidRPr="009B20B8">
        <w:t>Suppliers</w:t>
      </w:r>
    </w:p>
    <w:p w14:paraId="18777769" w14:textId="77777777" w:rsidR="00B77563" w:rsidRPr="009B20B8" w:rsidRDefault="00B77563" w:rsidP="00B77563">
      <w:pPr>
        <w:tabs>
          <w:tab w:val="center" w:pos="4320"/>
        </w:tabs>
        <w:rPr>
          <w:rFonts w:cs="Gill Sans"/>
          <w:szCs w:val="22"/>
        </w:rPr>
      </w:pPr>
      <w:r w:rsidRPr="009B20B8">
        <w:rPr>
          <w:rFonts w:cs="Gill Sans"/>
          <w:szCs w:val="22"/>
        </w:rPr>
        <w:t>List your key suppliers, including:</w:t>
      </w:r>
    </w:p>
    <w:p w14:paraId="3A2CAFF1" w14:textId="77777777" w:rsidR="00B77563" w:rsidRPr="009B20B8" w:rsidRDefault="00B77563" w:rsidP="00B77563">
      <w:pPr>
        <w:tabs>
          <w:tab w:val="center" w:pos="4320"/>
        </w:tabs>
        <w:rPr>
          <w:rFonts w:cs="Gill Sans"/>
          <w:szCs w:val="22"/>
        </w:rPr>
      </w:pPr>
    </w:p>
    <w:p w14:paraId="5F667E40"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Names, addresses, websites</w:t>
      </w:r>
    </w:p>
    <w:p w14:paraId="7A0644F3"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Type and amount of inventory furnished</w:t>
      </w:r>
    </w:p>
    <w:p w14:paraId="5D90071A"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 xml:space="preserve">Their credit and delivery policies </w:t>
      </w:r>
    </w:p>
    <w:p w14:paraId="796D4EC7"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History and reliability</w:t>
      </w:r>
    </w:p>
    <w:p w14:paraId="71741C6E"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Do you expect any supply shortages or short-term delivery problems? If so, how will you handle them?</w:t>
      </w:r>
    </w:p>
    <w:p w14:paraId="0E7396C9"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Do you have more than one supplier for critical items (as a backup)?</w:t>
      </w:r>
    </w:p>
    <w:p w14:paraId="036C4303"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 xml:space="preserve">Do you expect the cost of supplies to hold steady or fluctuate? If the latter, how will you deal with changing costs? </w:t>
      </w:r>
    </w:p>
    <w:p w14:paraId="6B538116" w14:textId="77777777" w:rsidR="00B77563" w:rsidRPr="009B20B8" w:rsidRDefault="00B77563" w:rsidP="0029189A">
      <w:pPr>
        <w:pStyle w:val="ListParagraph"/>
        <w:numPr>
          <w:ilvl w:val="0"/>
          <w:numId w:val="19"/>
        </w:numPr>
        <w:tabs>
          <w:tab w:val="center" w:pos="4320"/>
        </w:tabs>
        <w:rPr>
          <w:rFonts w:cs="Gill Sans"/>
          <w:szCs w:val="22"/>
        </w:rPr>
      </w:pPr>
      <w:r w:rsidRPr="009B20B8">
        <w:rPr>
          <w:rFonts w:cs="Gill Sans"/>
          <w:szCs w:val="22"/>
        </w:rPr>
        <w:t xml:space="preserve">What are your suppliers’ payment terms? </w:t>
      </w:r>
    </w:p>
    <w:p w14:paraId="7D8C0F44" w14:textId="77777777" w:rsidR="00B77563" w:rsidRPr="009B20B8" w:rsidRDefault="00B77563" w:rsidP="00B77563">
      <w:pPr>
        <w:tabs>
          <w:tab w:val="center" w:pos="4320"/>
        </w:tabs>
        <w:rPr>
          <w:rFonts w:cs="Gill Sans"/>
          <w:szCs w:val="22"/>
        </w:rPr>
      </w:pPr>
    </w:p>
    <w:p w14:paraId="0132A1A9" w14:textId="77777777" w:rsidR="00B77563" w:rsidRPr="009B20B8" w:rsidRDefault="00B77563" w:rsidP="00B77563">
      <w:pPr>
        <w:pStyle w:val="Heading3"/>
      </w:pPr>
      <w:r w:rsidRPr="009B20B8">
        <w:t>Credit policies</w:t>
      </w:r>
    </w:p>
    <w:p w14:paraId="0E7090E9" w14:textId="77777777" w:rsidR="00B77563" w:rsidRPr="009B20B8" w:rsidRDefault="00B77563" w:rsidP="00B77563">
      <w:pPr>
        <w:tabs>
          <w:tab w:val="center" w:pos="4320"/>
        </w:tabs>
        <w:rPr>
          <w:rFonts w:cs="Gill Sans"/>
          <w:szCs w:val="22"/>
        </w:rPr>
      </w:pPr>
      <w:r w:rsidRPr="009B20B8">
        <w:rPr>
          <w:rFonts w:cs="Gill Sans"/>
          <w:szCs w:val="22"/>
        </w:rPr>
        <w:t>If you plan to sell to customers on credit, explain:</w:t>
      </w:r>
    </w:p>
    <w:p w14:paraId="0F73FD2F" w14:textId="77777777" w:rsidR="00B77563" w:rsidRPr="009B20B8" w:rsidRDefault="00B77563" w:rsidP="00B77563">
      <w:pPr>
        <w:tabs>
          <w:tab w:val="center" w:pos="4320"/>
        </w:tabs>
        <w:rPr>
          <w:rFonts w:cs="Gill Sans"/>
          <w:szCs w:val="22"/>
        </w:rPr>
      </w:pPr>
    </w:p>
    <w:p w14:paraId="6FC4BE70" w14:textId="77777777"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Whether this is typical in your industry (do customers expect it)?</w:t>
      </w:r>
    </w:p>
    <w:p w14:paraId="69CAC662" w14:textId="77777777"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 xml:space="preserve">What your credit policies will be. How much credit will you extend? What are the criteria for extending credit? </w:t>
      </w:r>
    </w:p>
    <w:p w14:paraId="23299138" w14:textId="77777777"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How will you check new customers’ creditworthiness?</w:t>
      </w:r>
    </w:p>
    <w:p w14:paraId="0CB4CF3D" w14:textId="77777777"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What credit terms will you offer?</w:t>
      </w:r>
    </w:p>
    <w:p w14:paraId="0F7F0BFD" w14:textId="77777777"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 xml:space="preserve">Detail how much it will cost you to offer </w:t>
      </w:r>
      <w:proofErr w:type="gramStart"/>
      <w:r w:rsidRPr="009B20B8">
        <w:rPr>
          <w:rFonts w:cs="Gill Sans"/>
          <w:szCs w:val="22"/>
        </w:rPr>
        <w:t>credit, and</w:t>
      </w:r>
      <w:proofErr w:type="gramEnd"/>
      <w:r w:rsidRPr="009B20B8">
        <w:rPr>
          <w:rFonts w:cs="Gill Sans"/>
          <w:szCs w:val="22"/>
        </w:rPr>
        <w:t xml:space="preserve"> show that you’ve built these costs into your pricing structure. </w:t>
      </w:r>
    </w:p>
    <w:p w14:paraId="17FB9E90" w14:textId="77777777" w:rsidR="00B77563" w:rsidRPr="009B20B8" w:rsidRDefault="00B77563" w:rsidP="0029189A">
      <w:pPr>
        <w:pStyle w:val="ListParagraph"/>
        <w:numPr>
          <w:ilvl w:val="0"/>
          <w:numId w:val="20"/>
        </w:numPr>
        <w:tabs>
          <w:tab w:val="center" w:pos="4320"/>
        </w:tabs>
        <w:rPr>
          <w:rFonts w:cs="Gill Sans"/>
          <w:szCs w:val="22"/>
        </w:rPr>
      </w:pPr>
      <w:r w:rsidRPr="009B20B8">
        <w:rPr>
          <w:rFonts w:cs="Gill Sans"/>
          <w:szCs w:val="22"/>
        </w:rPr>
        <w:t xml:space="preserve">How will you handle slow-paying customers? Explain your policies, such as when you will follow up on late payments, and when you will get an attorney or collections agency involved. </w:t>
      </w:r>
    </w:p>
    <w:p w14:paraId="2AFEAFE3" w14:textId="77777777" w:rsidR="00B77563" w:rsidRPr="009B20B8" w:rsidRDefault="00B77563" w:rsidP="00B77563">
      <w:pPr>
        <w:rPr>
          <w:rFonts w:cs="Gill Sans"/>
          <w:szCs w:val="22"/>
        </w:rPr>
      </w:pPr>
    </w:p>
    <w:p w14:paraId="07AE6C70" w14:textId="77777777" w:rsidR="00B77563" w:rsidRPr="009B20B8" w:rsidRDefault="00B77563" w:rsidP="00B77563">
      <w:pPr>
        <w:rPr>
          <w:rFonts w:cs="Gill Sans"/>
          <w:szCs w:val="22"/>
        </w:rPr>
      </w:pPr>
      <w:r w:rsidRPr="009B20B8">
        <w:rPr>
          <w:rFonts w:cs="Gill Sans"/>
          <w:szCs w:val="22"/>
        </w:rPr>
        <w:t xml:space="preserve">After reading the Operational Plan section, the reader should understand how your business will operate on a day-to-day basis. </w:t>
      </w:r>
    </w:p>
    <w:p w14:paraId="4982B76A" w14:textId="77777777" w:rsidR="00B77563" w:rsidRPr="009B20B8" w:rsidRDefault="00B77563" w:rsidP="00B77563">
      <w:pPr>
        <w:rPr>
          <w:rFonts w:cs="Gill Sans"/>
          <w:b/>
          <w:szCs w:val="22"/>
        </w:rPr>
      </w:pPr>
      <w:r w:rsidRPr="009B20B8">
        <w:rPr>
          <w:rFonts w:cs="Gill Sans"/>
          <w:b/>
          <w:szCs w:val="22"/>
        </w:rPr>
        <w:br w:type="page"/>
      </w:r>
    </w:p>
    <w:p w14:paraId="36C33639" w14:textId="77777777" w:rsidR="00B77563" w:rsidRPr="009B20B8" w:rsidRDefault="00B77563" w:rsidP="00B77563">
      <w:pPr>
        <w:pStyle w:val="Heading1"/>
      </w:pPr>
      <w:bookmarkStart w:id="14" w:name="_Toc476168298"/>
      <w:r w:rsidRPr="009B20B8">
        <w:lastRenderedPageBreak/>
        <w:t xml:space="preserve">VI. </w:t>
      </w:r>
      <w:r>
        <w:t>Instructions</w:t>
      </w:r>
      <w:r w:rsidRPr="009B20B8">
        <w:t>: Management &amp; Organization</w:t>
      </w:r>
      <w:bookmarkEnd w:id="14"/>
    </w:p>
    <w:p w14:paraId="7A0404F1" w14:textId="77777777" w:rsidR="00B77563" w:rsidRPr="009B20B8" w:rsidRDefault="00B77563" w:rsidP="00B77563">
      <w:pPr>
        <w:tabs>
          <w:tab w:val="center" w:pos="4320"/>
        </w:tabs>
        <w:rPr>
          <w:rFonts w:cs="Gill Sans"/>
          <w:b/>
          <w:szCs w:val="22"/>
        </w:rPr>
      </w:pPr>
    </w:p>
    <w:p w14:paraId="073E8266" w14:textId="77777777" w:rsidR="00B77563" w:rsidRPr="009B20B8" w:rsidRDefault="00B77563" w:rsidP="00B77563">
      <w:pPr>
        <w:tabs>
          <w:tab w:val="center" w:pos="4320"/>
        </w:tabs>
        <w:rPr>
          <w:rFonts w:cs="Gill Sans"/>
          <w:szCs w:val="22"/>
        </w:rPr>
      </w:pPr>
      <w:r w:rsidRPr="009B20B8">
        <w:rPr>
          <w:rFonts w:cs="Gill Sans"/>
          <w:szCs w:val="22"/>
        </w:rPr>
        <w:t xml:space="preserve">This section should give readers an understanding of the people behind your business, their roles and responsibilities, and their prior experience. If you’re using your business plan to get financing, know that investors and lenders carefully assess whether you have a qualified management team. </w:t>
      </w:r>
    </w:p>
    <w:p w14:paraId="041D2573" w14:textId="77777777" w:rsidR="00B77563" w:rsidRPr="009B20B8" w:rsidRDefault="00B77563" w:rsidP="00B77563">
      <w:pPr>
        <w:tabs>
          <w:tab w:val="center" w:pos="4320"/>
        </w:tabs>
        <w:rPr>
          <w:rFonts w:cs="Gill Sans"/>
          <w:szCs w:val="22"/>
        </w:rPr>
      </w:pPr>
    </w:p>
    <w:p w14:paraId="6D326E90" w14:textId="77777777" w:rsidR="00B77563" w:rsidRPr="009B20B8" w:rsidRDefault="00B77563" w:rsidP="0029189A">
      <w:pPr>
        <w:pStyle w:val="ListParagraph"/>
        <w:numPr>
          <w:ilvl w:val="0"/>
          <w:numId w:val="16"/>
        </w:numPr>
        <w:tabs>
          <w:tab w:val="left" w:pos="1530"/>
          <w:tab w:val="center" w:pos="4320"/>
        </w:tabs>
        <w:ind w:left="720"/>
        <w:rPr>
          <w:rFonts w:cs="Gill Sans"/>
          <w:b/>
          <w:szCs w:val="22"/>
        </w:rPr>
      </w:pPr>
      <w:r w:rsidRPr="009B20B8">
        <w:rPr>
          <w:rFonts w:cs="Gill Sans"/>
          <w:b/>
          <w:szCs w:val="22"/>
        </w:rPr>
        <w:t>Biographies</w:t>
      </w:r>
    </w:p>
    <w:p w14:paraId="42C87696" w14:textId="77777777" w:rsidR="00B77563" w:rsidRDefault="00B77563" w:rsidP="00DA1D76">
      <w:pPr>
        <w:pStyle w:val="ListParagraph"/>
        <w:tabs>
          <w:tab w:val="center" w:pos="4320"/>
        </w:tabs>
        <w:rPr>
          <w:rFonts w:cs="Gill Sans"/>
          <w:szCs w:val="22"/>
        </w:rPr>
      </w:pPr>
      <w:r w:rsidRPr="009B20B8">
        <w:rPr>
          <w:rFonts w:cs="Gill Sans"/>
          <w:szCs w:val="22"/>
        </w:rPr>
        <w:t xml:space="preserve">Include brief biographies of the owner/s and key employees. Include resumes in the Appendix. Here, summarize your experience and those of your key employees in a few paragraphs per person. Focus on the prior experience and skills that have prepared your team to succeed in this business. If anyone has previous experience starting and growing a business, explain this in detail. </w:t>
      </w:r>
    </w:p>
    <w:p w14:paraId="1F7A1E1A" w14:textId="77777777" w:rsidR="00DA1D76" w:rsidRPr="009B20B8" w:rsidRDefault="00DA1D76" w:rsidP="00DA1D76">
      <w:pPr>
        <w:pStyle w:val="ListParagraph"/>
        <w:tabs>
          <w:tab w:val="center" w:pos="4320"/>
        </w:tabs>
        <w:rPr>
          <w:rFonts w:cs="Gill Sans"/>
          <w:szCs w:val="22"/>
        </w:rPr>
      </w:pPr>
    </w:p>
    <w:p w14:paraId="2AE19B78" w14:textId="77777777" w:rsidR="00B77563" w:rsidRPr="009B20B8" w:rsidRDefault="00B77563" w:rsidP="0029189A">
      <w:pPr>
        <w:pStyle w:val="ListParagraph"/>
        <w:numPr>
          <w:ilvl w:val="0"/>
          <w:numId w:val="16"/>
        </w:numPr>
        <w:tabs>
          <w:tab w:val="center" w:pos="4320"/>
        </w:tabs>
        <w:ind w:left="720"/>
        <w:rPr>
          <w:rFonts w:cs="Gill Sans"/>
          <w:b/>
          <w:szCs w:val="22"/>
        </w:rPr>
      </w:pPr>
      <w:r w:rsidRPr="009B20B8">
        <w:rPr>
          <w:rFonts w:cs="Gill Sans"/>
          <w:b/>
          <w:szCs w:val="22"/>
        </w:rPr>
        <w:t>Gaps</w:t>
      </w:r>
    </w:p>
    <w:p w14:paraId="2C162422" w14:textId="77777777" w:rsidR="00B77563" w:rsidRDefault="00B77563" w:rsidP="00DA1D76">
      <w:pPr>
        <w:pStyle w:val="ListParagraph"/>
        <w:tabs>
          <w:tab w:val="center" w:pos="4320"/>
        </w:tabs>
        <w:rPr>
          <w:rFonts w:cs="Gill Sans"/>
          <w:szCs w:val="22"/>
        </w:rPr>
      </w:pPr>
      <w:r w:rsidRPr="009B20B8">
        <w:rPr>
          <w:rFonts w:cs="Gill Sans"/>
          <w:szCs w:val="22"/>
        </w:rPr>
        <w:t xml:space="preserve">Explain how you plan to fill in any gaps in management and/or experience. For instance, if you lack financial know-how, will you hire a CFO or retain an accountant? If you don’t have sales skills, will you hire an in-house sales manager or use outside sales reps? </w:t>
      </w:r>
    </w:p>
    <w:p w14:paraId="68750883" w14:textId="77777777" w:rsidR="00DA1D76" w:rsidRPr="009B20B8" w:rsidRDefault="00DA1D76" w:rsidP="00DA1D76">
      <w:pPr>
        <w:pStyle w:val="ListParagraph"/>
        <w:tabs>
          <w:tab w:val="center" w:pos="4320"/>
        </w:tabs>
        <w:rPr>
          <w:rFonts w:cs="Gill Sans"/>
          <w:szCs w:val="22"/>
        </w:rPr>
      </w:pPr>
    </w:p>
    <w:p w14:paraId="6CD47376" w14:textId="77777777" w:rsidR="00B77563" w:rsidRPr="009B20B8" w:rsidRDefault="00B77563" w:rsidP="0029189A">
      <w:pPr>
        <w:pStyle w:val="ListParagraph"/>
        <w:numPr>
          <w:ilvl w:val="0"/>
          <w:numId w:val="16"/>
        </w:numPr>
        <w:tabs>
          <w:tab w:val="center" w:pos="4320"/>
        </w:tabs>
        <w:ind w:left="720"/>
        <w:rPr>
          <w:rFonts w:cs="Gill Sans"/>
          <w:b/>
          <w:szCs w:val="22"/>
        </w:rPr>
      </w:pPr>
      <w:r w:rsidRPr="009B20B8">
        <w:rPr>
          <w:rFonts w:cs="Gill Sans"/>
          <w:b/>
          <w:szCs w:val="22"/>
        </w:rPr>
        <w:t>Advisors</w:t>
      </w:r>
    </w:p>
    <w:p w14:paraId="2D5E68F5" w14:textId="77777777" w:rsidR="00B77563" w:rsidRPr="009B20B8" w:rsidRDefault="00B77563" w:rsidP="00DA1D76">
      <w:pPr>
        <w:pStyle w:val="ListParagraph"/>
        <w:tabs>
          <w:tab w:val="center" w:pos="4320"/>
        </w:tabs>
        <w:rPr>
          <w:rFonts w:cs="Gill Sans"/>
          <w:szCs w:val="22"/>
        </w:rPr>
      </w:pPr>
      <w:r w:rsidRPr="009B20B8">
        <w:rPr>
          <w:rFonts w:cs="Gill Sans"/>
          <w:szCs w:val="22"/>
        </w:rPr>
        <w:t>List the members of your professional/advisory support team, including:</w:t>
      </w:r>
    </w:p>
    <w:p w14:paraId="19ED58D8" w14:textId="77777777"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Attorney</w:t>
      </w:r>
    </w:p>
    <w:p w14:paraId="41762824" w14:textId="77777777"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Accountant</w:t>
      </w:r>
    </w:p>
    <w:p w14:paraId="6CEEC677" w14:textId="77777777"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Board of directors</w:t>
      </w:r>
    </w:p>
    <w:p w14:paraId="1F40B7D2" w14:textId="77777777"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Advisory board</w:t>
      </w:r>
    </w:p>
    <w:p w14:paraId="10D8BF0B" w14:textId="77777777"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Insurance agent</w:t>
      </w:r>
    </w:p>
    <w:p w14:paraId="6625D4F9" w14:textId="77777777"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Consultants</w:t>
      </w:r>
    </w:p>
    <w:p w14:paraId="54683557" w14:textId="77777777" w:rsidR="00B77563" w:rsidRPr="009B20B8" w:rsidRDefault="00B77563" w:rsidP="0029189A">
      <w:pPr>
        <w:pStyle w:val="ListParagraph"/>
        <w:numPr>
          <w:ilvl w:val="1"/>
          <w:numId w:val="16"/>
        </w:numPr>
        <w:tabs>
          <w:tab w:val="center" w:pos="4320"/>
        </w:tabs>
        <w:ind w:left="1440"/>
        <w:rPr>
          <w:rFonts w:cs="Gill Sans"/>
          <w:szCs w:val="22"/>
        </w:rPr>
      </w:pPr>
      <w:r w:rsidRPr="009B20B8">
        <w:rPr>
          <w:rFonts w:cs="Gill Sans"/>
          <w:szCs w:val="22"/>
        </w:rPr>
        <w:t>Banker</w:t>
      </w:r>
    </w:p>
    <w:p w14:paraId="3CD31F20" w14:textId="77777777" w:rsidR="00B77563" w:rsidRPr="009B20B8" w:rsidRDefault="00B77563" w:rsidP="0029189A">
      <w:pPr>
        <w:pStyle w:val="ListParagraph"/>
        <w:numPr>
          <w:ilvl w:val="1"/>
          <w:numId w:val="16"/>
        </w:numPr>
        <w:tabs>
          <w:tab w:val="center" w:pos="4320"/>
        </w:tabs>
        <w:ind w:left="1440"/>
        <w:rPr>
          <w:rFonts w:cs="Gill Sans"/>
          <w:szCs w:val="22"/>
        </w:rPr>
      </w:pPr>
      <w:r>
        <w:rPr>
          <w:rFonts w:cs="Gill Sans"/>
          <w:szCs w:val="22"/>
        </w:rPr>
        <w:t>Mentors and other</w:t>
      </w:r>
      <w:r w:rsidRPr="009B20B8">
        <w:rPr>
          <w:rFonts w:cs="Gill Sans"/>
          <w:szCs w:val="22"/>
        </w:rPr>
        <w:t xml:space="preserve"> advisors</w:t>
      </w:r>
    </w:p>
    <w:p w14:paraId="0A5DE446" w14:textId="77777777" w:rsidR="00B77563" w:rsidRPr="009B20B8" w:rsidRDefault="00B77563" w:rsidP="00B77563">
      <w:pPr>
        <w:tabs>
          <w:tab w:val="center" w:pos="4320"/>
        </w:tabs>
        <w:rPr>
          <w:rFonts w:cs="Gill Sans"/>
          <w:szCs w:val="22"/>
        </w:rPr>
      </w:pPr>
    </w:p>
    <w:p w14:paraId="4F0AF625" w14:textId="77777777" w:rsidR="00B77563" w:rsidRDefault="00B77563" w:rsidP="00B77563">
      <w:pPr>
        <w:tabs>
          <w:tab w:val="center" w:pos="4320"/>
        </w:tabs>
        <w:rPr>
          <w:rFonts w:cs="Gill Sans"/>
          <w:szCs w:val="22"/>
        </w:rPr>
      </w:pPr>
      <w:r w:rsidRPr="009B20B8">
        <w:rPr>
          <w:rFonts w:cs="Gill Sans"/>
          <w:szCs w:val="22"/>
        </w:rPr>
        <w:t xml:space="preserve">If they have experience or specializations that will increase your chances of success, explain. For instance, does your mentor have experience launching and growing a similar business? </w:t>
      </w:r>
    </w:p>
    <w:p w14:paraId="7291C36D" w14:textId="77777777" w:rsidR="00B77563" w:rsidRPr="009B20B8" w:rsidRDefault="00B77563" w:rsidP="00B77563">
      <w:pPr>
        <w:tabs>
          <w:tab w:val="center" w:pos="4320"/>
        </w:tabs>
        <w:rPr>
          <w:rFonts w:cs="Gill Sans"/>
          <w:szCs w:val="22"/>
        </w:rPr>
      </w:pPr>
    </w:p>
    <w:p w14:paraId="5D033291" w14:textId="77777777" w:rsidR="00B77563" w:rsidRPr="009B20B8" w:rsidRDefault="00B77563" w:rsidP="0029189A">
      <w:pPr>
        <w:pStyle w:val="ListParagraph"/>
        <w:numPr>
          <w:ilvl w:val="0"/>
          <w:numId w:val="16"/>
        </w:numPr>
        <w:tabs>
          <w:tab w:val="center" w:pos="4320"/>
        </w:tabs>
        <w:ind w:left="720"/>
        <w:rPr>
          <w:rFonts w:cs="Gill Sans"/>
          <w:b/>
          <w:szCs w:val="22"/>
        </w:rPr>
      </w:pPr>
      <w:r w:rsidRPr="009B20B8">
        <w:rPr>
          <w:rFonts w:cs="Gill Sans"/>
          <w:b/>
          <w:szCs w:val="22"/>
        </w:rPr>
        <w:t xml:space="preserve">Organization Chart </w:t>
      </w:r>
    </w:p>
    <w:p w14:paraId="5EB7DC2F" w14:textId="77777777" w:rsidR="00B77563" w:rsidRPr="009B20B8" w:rsidRDefault="00B77563" w:rsidP="00DA1D76">
      <w:pPr>
        <w:pStyle w:val="ListParagraph"/>
        <w:tabs>
          <w:tab w:val="center" w:pos="4320"/>
        </w:tabs>
        <w:rPr>
          <w:rFonts w:cs="Gill Sans"/>
          <w:szCs w:val="22"/>
        </w:rPr>
      </w:pPr>
      <w:r w:rsidRPr="009B20B8">
        <w:rPr>
          <w:rFonts w:cs="Gill Sans"/>
          <w:szCs w:val="22"/>
        </w:rPr>
        <w:t xml:space="preserve">Develop and include an organization chart. This should include both roles that you’ve already filled and roles you plan to fill in the future. </w:t>
      </w:r>
    </w:p>
    <w:p w14:paraId="4E86EC69" w14:textId="77777777" w:rsidR="00B77563" w:rsidRPr="009B20B8" w:rsidRDefault="00B77563" w:rsidP="00B77563">
      <w:pPr>
        <w:tabs>
          <w:tab w:val="center" w:pos="4320"/>
        </w:tabs>
        <w:rPr>
          <w:rFonts w:cs="Gill Sans"/>
          <w:szCs w:val="22"/>
        </w:rPr>
      </w:pPr>
    </w:p>
    <w:p w14:paraId="29286338" w14:textId="77777777" w:rsidR="00B77563" w:rsidRDefault="00B77563" w:rsidP="00B77563">
      <w:pPr>
        <w:rPr>
          <w:rFonts w:cs="Gill Sans"/>
          <w:szCs w:val="22"/>
        </w:rPr>
      </w:pPr>
      <w:r w:rsidRPr="009B20B8">
        <w:rPr>
          <w:rFonts w:cs="Gill Sans"/>
          <w:szCs w:val="22"/>
        </w:rPr>
        <w:t xml:space="preserve">After reading the Management &amp; Organization section, the reader should feel confident that you have a qualified team leading your business.  </w:t>
      </w:r>
    </w:p>
    <w:p w14:paraId="0D73247A" w14:textId="77777777" w:rsidR="00B77563" w:rsidRDefault="00B77563" w:rsidP="00B77563">
      <w:pPr>
        <w:rPr>
          <w:rFonts w:cs="Gill Sans"/>
          <w:szCs w:val="22"/>
        </w:rPr>
      </w:pPr>
    </w:p>
    <w:p w14:paraId="154B1A97" w14:textId="77777777" w:rsidR="00B77563" w:rsidRPr="007541BC" w:rsidRDefault="00B77563" w:rsidP="00B77563">
      <w:pPr>
        <w:rPr>
          <w:rFonts w:cs="Gill Sans"/>
          <w:i/>
          <w:szCs w:val="22"/>
        </w:rPr>
      </w:pPr>
      <w:r w:rsidRPr="00E22A07">
        <w:rPr>
          <w:rFonts w:cs="Gill Sans"/>
          <w:i/>
          <w:szCs w:val="22"/>
        </w:rPr>
        <w:t xml:space="preserve">Use the </w:t>
      </w:r>
      <w:r w:rsidRPr="00E22A07">
        <w:rPr>
          <w:rFonts w:cs="Gill Sans"/>
          <w:i/>
          <w:szCs w:val="22"/>
          <w:u w:val="single"/>
        </w:rPr>
        <w:t>Management Worksheet</w:t>
      </w:r>
      <w:r w:rsidRPr="00E22A07">
        <w:rPr>
          <w:rFonts w:cs="Gill Sans"/>
          <w:i/>
          <w:szCs w:val="22"/>
        </w:rPr>
        <w:t xml:space="preserve"> and </w:t>
      </w:r>
      <w:r w:rsidRPr="00E22A07">
        <w:rPr>
          <w:rFonts w:cs="Gill Sans"/>
          <w:i/>
          <w:szCs w:val="22"/>
          <w:u w:val="single"/>
        </w:rPr>
        <w:t>Organization</w:t>
      </w:r>
      <w:r>
        <w:rPr>
          <w:rFonts w:cs="Gill Sans"/>
          <w:i/>
          <w:szCs w:val="22"/>
          <w:u w:val="single"/>
        </w:rPr>
        <w:t xml:space="preserve"> Chart</w:t>
      </w:r>
      <w:r w:rsidRPr="00E22A07">
        <w:rPr>
          <w:rFonts w:cs="Gill Sans"/>
          <w:i/>
          <w:szCs w:val="22"/>
        </w:rPr>
        <w:t xml:space="preserve"> on the next two pages to highlight your management team.</w:t>
      </w:r>
      <w:r w:rsidRPr="00E22A07">
        <w:rPr>
          <w:i/>
        </w:rPr>
        <w:br w:type="page"/>
      </w:r>
    </w:p>
    <w:p w14:paraId="7D47C428" w14:textId="77777777" w:rsidR="00B77563" w:rsidRPr="00161779" w:rsidRDefault="00B77563" w:rsidP="00B77563">
      <w:pPr>
        <w:pStyle w:val="Heading2"/>
        <w:rPr>
          <w:i w:val="0"/>
        </w:rPr>
      </w:pPr>
      <w:bookmarkStart w:id="15" w:name="_Toc476168299"/>
      <w:r w:rsidRPr="00161779">
        <w:lastRenderedPageBreak/>
        <w:t>Management Worksheet</w:t>
      </w:r>
      <w:bookmarkEnd w:id="15"/>
      <w:r w:rsidRPr="00161779">
        <w:t xml:space="preserve"> </w:t>
      </w:r>
    </w:p>
    <w:p w14:paraId="453D204D" w14:textId="77777777" w:rsidR="00B77563" w:rsidRDefault="00B77563" w:rsidP="00B77563"/>
    <w:tbl>
      <w:tblPr>
        <w:tblpPr w:leftFromText="180" w:rightFromText="180" w:vertAnchor="text" w:horzAnchor="margin" w:tblpX="90" w:tblpY="205"/>
        <w:tblW w:w="100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1994"/>
        <w:gridCol w:w="8104"/>
      </w:tblGrid>
      <w:tr w:rsidR="00B77563" w:rsidRPr="007541BC" w14:paraId="4C9F70BD" w14:textId="77777777" w:rsidTr="003B6A00">
        <w:trPr>
          <w:trHeight w:hRule="exact" w:val="5040"/>
        </w:trPr>
        <w:tc>
          <w:tcPr>
            <w:tcW w:w="1994" w:type="dxa"/>
            <w:tcBorders>
              <w:top w:val="single" w:sz="4" w:space="0" w:color="auto"/>
              <w:left w:val="single" w:sz="4" w:space="0" w:color="auto"/>
              <w:bottom w:val="single" w:sz="4" w:space="0" w:color="auto"/>
              <w:right w:val="single" w:sz="4" w:space="0" w:color="auto"/>
            </w:tcBorders>
            <w:vAlign w:val="center"/>
          </w:tcPr>
          <w:p w14:paraId="550D07DB" w14:textId="77777777" w:rsidR="00B77563" w:rsidRPr="007541BC" w:rsidRDefault="00B77563" w:rsidP="003B6A00">
            <w:pPr>
              <w:jc w:val="center"/>
              <w:rPr>
                <w:rFonts w:cs="Arial"/>
                <w:b/>
              </w:rPr>
            </w:pPr>
          </w:p>
          <w:p w14:paraId="6FF34D40" w14:textId="77777777" w:rsidR="00B77563" w:rsidRPr="007541BC" w:rsidRDefault="00B77563" w:rsidP="003B6A00">
            <w:pPr>
              <w:jc w:val="center"/>
              <w:rPr>
                <w:rFonts w:cs="Arial"/>
                <w:b/>
              </w:rPr>
            </w:pPr>
          </w:p>
          <w:p w14:paraId="63E77148" w14:textId="77777777" w:rsidR="00B77563" w:rsidRPr="007541BC" w:rsidRDefault="00B77563" w:rsidP="003B6A00">
            <w:pPr>
              <w:jc w:val="center"/>
              <w:rPr>
                <w:rFonts w:cs="Arial"/>
                <w:b/>
              </w:rPr>
            </w:pPr>
            <w:r w:rsidRPr="007541BC">
              <w:rPr>
                <w:rFonts w:cs="Arial"/>
                <w:b/>
              </w:rPr>
              <w:t>Bio/s</w:t>
            </w:r>
          </w:p>
          <w:p w14:paraId="40F1B9B0" w14:textId="77777777" w:rsidR="00B77563" w:rsidRPr="007541BC" w:rsidRDefault="00B77563" w:rsidP="003B6A00">
            <w:pPr>
              <w:jc w:val="center"/>
              <w:rPr>
                <w:rFonts w:cs="Arial"/>
                <w:b/>
              </w:rPr>
            </w:pPr>
          </w:p>
          <w:p w14:paraId="146D694F" w14:textId="77777777" w:rsidR="00B77563" w:rsidRPr="007541BC" w:rsidRDefault="00B77563" w:rsidP="003B6A00">
            <w:pPr>
              <w:jc w:val="center"/>
              <w:rPr>
                <w:rFonts w:cs="Arial"/>
                <w:b/>
              </w:rPr>
            </w:pPr>
          </w:p>
          <w:p w14:paraId="446DC368" w14:textId="77777777" w:rsidR="00B77563" w:rsidRPr="007541BC" w:rsidRDefault="00B77563" w:rsidP="003B6A00">
            <w:pPr>
              <w:jc w:val="center"/>
              <w:rPr>
                <w:rFonts w:cs="Arial"/>
                <w:b/>
              </w:rPr>
            </w:pPr>
          </w:p>
          <w:p w14:paraId="41EE401A" w14:textId="77777777" w:rsidR="00B77563" w:rsidRPr="007541BC" w:rsidRDefault="00B77563" w:rsidP="003B6A00">
            <w:pPr>
              <w:jc w:val="center"/>
              <w:rPr>
                <w:rFonts w:cs="Arial"/>
                <w:b/>
              </w:rPr>
            </w:pPr>
          </w:p>
          <w:p w14:paraId="6C1DFEAF" w14:textId="77777777" w:rsidR="00B77563" w:rsidRPr="007541BC" w:rsidRDefault="00B77563" w:rsidP="003B6A00">
            <w:pPr>
              <w:jc w:val="center"/>
              <w:rPr>
                <w:rFonts w:cs="Arial"/>
                <w:b/>
              </w:rPr>
            </w:pPr>
          </w:p>
          <w:p w14:paraId="55C0663A" w14:textId="77777777" w:rsidR="00B77563" w:rsidRPr="007541BC" w:rsidRDefault="00B77563" w:rsidP="003B6A00">
            <w:pPr>
              <w:jc w:val="center"/>
              <w:rPr>
                <w:rFonts w:cs="Arial"/>
                <w:b/>
              </w:rPr>
            </w:pPr>
          </w:p>
          <w:p w14:paraId="511E9337" w14:textId="77777777" w:rsidR="00B77563" w:rsidRPr="007541BC" w:rsidRDefault="00B77563" w:rsidP="003B6A00">
            <w:pPr>
              <w:jc w:val="center"/>
              <w:rPr>
                <w:rFonts w:cs="Arial"/>
                <w:b/>
              </w:rPr>
            </w:pPr>
          </w:p>
          <w:p w14:paraId="1D027E26" w14:textId="77777777"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03AE3121" w14:textId="77777777" w:rsidR="00B77563" w:rsidRPr="007541BC" w:rsidRDefault="00B77563" w:rsidP="003B6A00">
            <w:pPr>
              <w:rPr>
                <w:rFonts w:cs="Arial"/>
                <w:b/>
                <w:bCs/>
                <w:i/>
              </w:rPr>
            </w:pPr>
          </w:p>
        </w:tc>
      </w:tr>
      <w:tr w:rsidR="00B77563" w:rsidRPr="007541BC" w14:paraId="7C0AEFCE" w14:textId="77777777" w:rsidTr="003B6A00">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1BB4F3E1" w14:textId="77777777" w:rsidR="00B77563" w:rsidRPr="007541BC" w:rsidRDefault="00B77563" w:rsidP="003B6A00">
            <w:pPr>
              <w:jc w:val="center"/>
              <w:rPr>
                <w:rFonts w:cs="Arial"/>
                <w:b/>
              </w:rPr>
            </w:pPr>
          </w:p>
          <w:p w14:paraId="07FCC3D3" w14:textId="77777777" w:rsidR="00B77563" w:rsidRPr="007541BC" w:rsidRDefault="00B77563" w:rsidP="003B6A00">
            <w:pPr>
              <w:jc w:val="center"/>
              <w:rPr>
                <w:rFonts w:cs="Arial"/>
                <w:b/>
              </w:rPr>
            </w:pPr>
          </w:p>
          <w:p w14:paraId="06F13B44" w14:textId="77777777" w:rsidR="00B77563" w:rsidRPr="007541BC" w:rsidRDefault="00B77563" w:rsidP="003B6A00">
            <w:pPr>
              <w:jc w:val="center"/>
              <w:rPr>
                <w:rFonts w:cs="Arial"/>
                <w:b/>
              </w:rPr>
            </w:pPr>
          </w:p>
          <w:p w14:paraId="6F7B495C" w14:textId="77777777" w:rsidR="00B77563" w:rsidRPr="007541BC" w:rsidRDefault="00B77563" w:rsidP="003B6A00">
            <w:pPr>
              <w:jc w:val="center"/>
              <w:rPr>
                <w:rFonts w:cs="Arial"/>
                <w:b/>
              </w:rPr>
            </w:pPr>
            <w:r w:rsidRPr="007541BC">
              <w:rPr>
                <w:rFonts w:cs="Arial"/>
                <w:b/>
              </w:rPr>
              <w:t>Gaps in Management or Experience</w:t>
            </w:r>
          </w:p>
          <w:p w14:paraId="67BA4E53" w14:textId="77777777" w:rsidR="00B77563" w:rsidRPr="007541BC" w:rsidRDefault="00B77563" w:rsidP="003B6A00">
            <w:pPr>
              <w:jc w:val="center"/>
              <w:rPr>
                <w:rFonts w:cs="Arial"/>
                <w:b/>
              </w:rPr>
            </w:pPr>
          </w:p>
          <w:p w14:paraId="715BA263" w14:textId="77777777" w:rsidR="00B77563" w:rsidRPr="007541BC" w:rsidRDefault="00B77563" w:rsidP="003B6A00">
            <w:pPr>
              <w:jc w:val="center"/>
              <w:rPr>
                <w:rFonts w:cs="Arial"/>
                <w:b/>
              </w:rPr>
            </w:pPr>
          </w:p>
          <w:p w14:paraId="6371A0CE" w14:textId="77777777" w:rsidR="00B77563" w:rsidRPr="007541BC" w:rsidRDefault="00B77563" w:rsidP="003B6A00">
            <w:pPr>
              <w:jc w:val="center"/>
              <w:rPr>
                <w:rFonts w:cs="Arial"/>
                <w:b/>
              </w:rPr>
            </w:pPr>
          </w:p>
          <w:p w14:paraId="1932EDF5" w14:textId="77777777" w:rsidR="00B77563" w:rsidRPr="007541BC" w:rsidRDefault="00B77563" w:rsidP="003B6A00">
            <w:pPr>
              <w:jc w:val="center"/>
              <w:rPr>
                <w:rFonts w:cs="Arial"/>
                <w:b/>
              </w:rPr>
            </w:pPr>
          </w:p>
          <w:p w14:paraId="51DF91CA" w14:textId="77777777" w:rsidR="00B77563" w:rsidRPr="007541BC" w:rsidRDefault="00B77563" w:rsidP="003B6A00">
            <w:pPr>
              <w:jc w:val="center"/>
              <w:rPr>
                <w:rFonts w:cs="Arial"/>
                <w:b/>
              </w:rPr>
            </w:pPr>
          </w:p>
          <w:p w14:paraId="08E8DEA8" w14:textId="77777777" w:rsidR="00B77563" w:rsidRPr="007541BC" w:rsidRDefault="00B77563" w:rsidP="003B6A00">
            <w:pPr>
              <w:jc w:val="center"/>
              <w:rPr>
                <w:rFonts w:cs="Arial"/>
                <w:b/>
              </w:rPr>
            </w:pPr>
          </w:p>
          <w:p w14:paraId="68B29890" w14:textId="77777777" w:rsidR="00B77563" w:rsidRPr="007541BC" w:rsidRDefault="00B77563" w:rsidP="003B6A00">
            <w:pPr>
              <w:jc w:val="center"/>
              <w:rPr>
                <w:rFonts w:cs="Arial"/>
                <w:b/>
              </w:rPr>
            </w:pPr>
          </w:p>
          <w:p w14:paraId="2693BBBC" w14:textId="77777777" w:rsidR="00B77563" w:rsidRPr="007541BC" w:rsidRDefault="00B77563" w:rsidP="003B6A00">
            <w:pPr>
              <w:jc w:val="center"/>
              <w:rPr>
                <w:rFonts w:cs="Arial"/>
                <w:b/>
              </w:rPr>
            </w:pPr>
          </w:p>
          <w:p w14:paraId="0C95D299" w14:textId="77777777" w:rsidR="00B77563" w:rsidRPr="007541BC" w:rsidRDefault="00B77563" w:rsidP="003B6A00">
            <w:pPr>
              <w:jc w:val="center"/>
              <w:rPr>
                <w:rFonts w:cs="Arial"/>
                <w:b/>
              </w:rPr>
            </w:pPr>
          </w:p>
          <w:p w14:paraId="6ABCED01" w14:textId="77777777"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6CDD2CC2" w14:textId="77777777" w:rsidR="00B77563" w:rsidRPr="007541BC" w:rsidRDefault="00B77563" w:rsidP="003B6A00">
            <w:pPr>
              <w:rPr>
                <w:rFonts w:cs="Arial"/>
                <w:b/>
                <w:bCs/>
                <w:i/>
              </w:rPr>
            </w:pPr>
          </w:p>
        </w:tc>
      </w:tr>
      <w:tr w:rsidR="00B77563" w:rsidRPr="007541BC" w14:paraId="0056905E" w14:textId="77777777" w:rsidTr="003B6A00">
        <w:trPr>
          <w:trHeight w:hRule="exact" w:val="2880"/>
        </w:trPr>
        <w:tc>
          <w:tcPr>
            <w:tcW w:w="1994" w:type="dxa"/>
            <w:tcBorders>
              <w:top w:val="single" w:sz="4" w:space="0" w:color="auto"/>
              <w:left w:val="single" w:sz="4" w:space="0" w:color="auto"/>
              <w:bottom w:val="single" w:sz="4" w:space="0" w:color="auto"/>
              <w:right w:val="single" w:sz="4" w:space="0" w:color="auto"/>
            </w:tcBorders>
            <w:vAlign w:val="center"/>
          </w:tcPr>
          <w:p w14:paraId="4A9EB03D" w14:textId="77777777" w:rsidR="00B77563" w:rsidRPr="007541BC" w:rsidRDefault="00B77563" w:rsidP="003B6A00">
            <w:pPr>
              <w:jc w:val="center"/>
              <w:rPr>
                <w:rFonts w:cs="Arial"/>
                <w:b/>
              </w:rPr>
            </w:pPr>
          </w:p>
          <w:p w14:paraId="44DBFE7C" w14:textId="77777777" w:rsidR="00B77563" w:rsidRPr="007541BC" w:rsidRDefault="00B77563" w:rsidP="003B6A00">
            <w:pPr>
              <w:jc w:val="center"/>
              <w:rPr>
                <w:rFonts w:cs="Arial"/>
                <w:b/>
              </w:rPr>
            </w:pPr>
          </w:p>
          <w:p w14:paraId="46BEAB38" w14:textId="77777777" w:rsidR="00B77563" w:rsidRPr="007541BC" w:rsidRDefault="00B77563" w:rsidP="003B6A00">
            <w:pPr>
              <w:jc w:val="center"/>
              <w:rPr>
                <w:rFonts w:cs="Arial"/>
                <w:b/>
              </w:rPr>
            </w:pPr>
          </w:p>
          <w:p w14:paraId="1BBB6AD2" w14:textId="77777777" w:rsidR="00B77563" w:rsidRPr="007541BC" w:rsidRDefault="00B77563" w:rsidP="003B6A00">
            <w:pPr>
              <w:jc w:val="center"/>
              <w:rPr>
                <w:rFonts w:cs="Arial"/>
                <w:b/>
              </w:rPr>
            </w:pPr>
            <w:r w:rsidRPr="007541BC">
              <w:rPr>
                <w:rFonts w:cs="Arial"/>
                <w:b/>
              </w:rPr>
              <w:t>Advisors</w:t>
            </w:r>
          </w:p>
          <w:p w14:paraId="7FFDCE35" w14:textId="77777777" w:rsidR="00B77563" w:rsidRPr="007541BC" w:rsidRDefault="00B77563" w:rsidP="003B6A00">
            <w:pPr>
              <w:jc w:val="center"/>
              <w:rPr>
                <w:rFonts w:cs="Arial"/>
                <w:b/>
              </w:rPr>
            </w:pPr>
          </w:p>
          <w:p w14:paraId="46DCB1E0" w14:textId="77777777" w:rsidR="00B77563" w:rsidRPr="007541BC" w:rsidRDefault="00B77563" w:rsidP="003B6A00">
            <w:pPr>
              <w:jc w:val="center"/>
              <w:rPr>
                <w:rFonts w:cs="Arial"/>
                <w:b/>
              </w:rPr>
            </w:pPr>
          </w:p>
          <w:p w14:paraId="1BA0CA80" w14:textId="77777777" w:rsidR="00B77563" w:rsidRPr="007541BC" w:rsidRDefault="00B77563" w:rsidP="003B6A00">
            <w:pPr>
              <w:jc w:val="center"/>
              <w:rPr>
                <w:rFonts w:cs="Arial"/>
                <w:b/>
              </w:rPr>
            </w:pPr>
          </w:p>
          <w:p w14:paraId="0285481A" w14:textId="77777777" w:rsidR="00B77563" w:rsidRPr="007541BC" w:rsidRDefault="00B77563" w:rsidP="003B6A00">
            <w:pPr>
              <w:jc w:val="center"/>
              <w:rPr>
                <w:rFonts w:cs="Arial"/>
                <w:b/>
              </w:rPr>
            </w:pPr>
          </w:p>
          <w:p w14:paraId="4E2BB861" w14:textId="77777777" w:rsidR="00B77563" w:rsidRPr="007541BC" w:rsidRDefault="00B77563" w:rsidP="003B6A00">
            <w:pPr>
              <w:jc w:val="center"/>
              <w:rPr>
                <w:rFonts w:cs="Arial"/>
                <w:b/>
              </w:rPr>
            </w:pPr>
          </w:p>
          <w:p w14:paraId="7E4D3E26" w14:textId="77777777" w:rsidR="00B77563" w:rsidRPr="007541BC" w:rsidRDefault="00B77563" w:rsidP="003B6A00">
            <w:pPr>
              <w:jc w:val="center"/>
              <w:rPr>
                <w:rFonts w:cs="Arial"/>
                <w:b/>
              </w:rPr>
            </w:pPr>
          </w:p>
          <w:p w14:paraId="745631A3" w14:textId="77777777" w:rsidR="00B77563" w:rsidRPr="007541BC" w:rsidRDefault="00B77563" w:rsidP="003B6A00">
            <w:pPr>
              <w:jc w:val="center"/>
              <w:rPr>
                <w:rFonts w:cs="Arial"/>
                <w:b/>
              </w:rPr>
            </w:pPr>
          </w:p>
          <w:p w14:paraId="29BB218B" w14:textId="77777777" w:rsidR="00B77563" w:rsidRPr="007541BC" w:rsidRDefault="00B77563" w:rsidP="003B6A00">
            <w:pPr>
              <w:jc w:val="center"/>
              <w:rPr>
                <w:rFonts w:cs="Arial"/>
                <w:b/>
              </w:rPr>
            </w:pPr>
          </w:p>
          <w:p w14:paraId="0B02978F" w14:textId="77777777" w:rsidR="00B77563" w:rsidRPr="007541BC" w:rsidRDefault="00B77563" w:rsidP="003B6A00">
            <w:pPr>
              <w:jc w:val="center"/>
              <w:rPr>
                <w:rFonts w:cs="Arial"/>
                <w:b/>
              </w:rPr>
            </w:pPr>
          </w:p>
          <w:p w14:paraId="7D7CF60D" w14:textId="77777777" w:rsidR="00B77563" w:rsidRPr="007541BC" w:rsidRDefault="00B77563" w:rsidP="003B6A00">
            <w:pPr>
              <w:jc w:val="center"/>
              <w:rPr>
                <w:rFonts w:cs="Arial"/>
                <w:b/>
              </w:rPr>
            </w:pPr>
          </w:p>
          <w:p w14:paraId="3DF85E43" w14:textId="77777777" w:rsidR="00B77563" w:rsidRPr="007541BC" w:rsidRDefault="00B77563" w:rsidP="003B6A00">
            <w:pPr>
              <w:jc w:val="center"/>
              <w:rPr>
                <w:rFonts w:cs="Arial"/>
                <w:b/>
              </w:rPr>
            </w:pPr>
          </w:p>
        </w:tc>
        <w:tc>
          <w:tcPr>
            <w:tcW w:w="8104" w:type="dxa"/>
            <w:tcBorders>
              <w:top w:val="single" w:sz="4" w:space="0" w:color="auto"/>
              <w:left w:val="single" w:sz="4" w:space="0" w:color="auto"/>
              <w:bottom w:val="single" w:sz="4" w:space="0" w:color="auto"/>
              <w:right w:val="single" w:sz="4" w:space="0" w:color="auto"/>
            </w:tcBorders>
          </w:tcPr>
          <w:p w14:paraId="7C450ED2" w14:textId="77777777" w:rsidR="00B77563" w:rsidRPr="007541BC" w:rsidRDefault="00B77563" w:rsidP="003B6A00">
            <w:pPr>
              <w:rPr>
                <w:rFonts w:cs="Arial"/>
                <w:b/>
                <w:bCs/>
                <w:i/>
              </w:rPr>
            </w:pPr>
          </w:p>
        </w:tc>
      </w:tr>
    </w:tbl>
    <w:p w14:paraId="13ED2637" w14:textId="77777777" w:rsidR="00B77563" w:rsidRPr="00161779" w:rsidRDefault="00B77563" w:rsidP="00B77563"/>
    <w:p w14:paraId="0BDFCB13" w14:textId="77777777" w:rsidR="00B77563" w:rsidRPr="00E22A07" w:rsidRDefault="00B77563" w:rsidP="00B77563">
      <w:pPr>
        <w:rPr>
          <w:szCs w:val="28"/>
        </w:rPr>
      </w:pPr>
      <w:r>
        <w:rPr>
          <w:szCs w:val="28"/>
        </w:rPr>
        <w:br w:type="page"/>
      </w:r>
    </w:p>
    <w:p w14:paraId="237E5780" w14:textId="77777777" w:rsidR="00B77563" w:rsidRPr="00804B01" w:rsidRDefault="00B77563" w:rsidP="00B77563">
      <w:pPr>
        <w:pStyle w:val="Heading2"/>
        <w:rPr>
          <w:i w:val="0"/>
        </w:rPr>
      </w:pPr>
      <w:bookmarkStart w:id="16" w:name="_Toc476168300"/>
      <w:r w:rsidRPr="00804B01">
        <w:lastRenderedPageBreak/>
        <w:t>Organization Chart</w:t>
      </w:r>
      <w:bookmarkEnd w:id="16"/>
      <w:r w:rsidRPr="00804B01">
        <w:t xml:space="preserve"> </w:t>
      </w:r>
    </w:p>
    <w:p w14:paraId="40EF8CFE" w14:textId="77777777" w:rsidR="00B77563" w:rsidRDefault="00B77563" w:rsidP="00B77563">
      <w:pPr>
        <w:rPr>
          <w:szCs w:val="28"/>
        </w:rPr>
      </w:pPr>
    </w:p>
    <w:p w14:paraId="4100C0DE" w14:textId="77777777" w:rsidR="00B77563" w:rsidRDefault="00B77563" w:rsidP="00B77563">
      <w:pPr>
        <w:rPr>
          <w:szCs w:val="28"/>
        </w:rPr>
      </w:pPr>
    </w:p>
    <w:p w14:paraId="54F3E142" w14:textId="77777777" w:rsidR="00B77563" w:rsidRDefault="00B77563" w:rsidP="00B77563">
      <w:pPr>
        <w:rPr>
          <w:szCs w:val="28"/>
        </w:rPr>
      </w:pPr>
      <w:r w:rsidRPr="009B20B8">
        <w:rPr>
          <w:rFonts w:cs="Gill Sans"/>
          <w:noProof/>
          <w:szCs w:val="22"/>
          <w:lang w:eastAsia="en-US"/>
        </w:rPr>
        <mc:AlternateContent>
          <mc:Choice Requires="wpg">
            <w:drawing>
              <wp:anchor distT="0" distB="0" distL="114300" distR="114300" simplePos="0" relativeHeight="251659264" behindDoc="0" locked="0" layoutInCell="1" allowOverlap="1" wp14:anchorId="5BB6C426" wp14:editId="0D8FC39E">
                <wp:simplePos x="0" y="0"/>
                <wp:positionH relativeFrom="column">
                  <wp:posOffset>440055</wp:posOffset>
                </wp:positionH>
                <wp:positionV relativeFrom="paragraph">
                  <wp:posOffset>62865</wp:posOffset>
                </wp:positionV>
                <wp:extent cx="5817235" cy="6631940"/>
                <wp:effectExtent l="0" t="0" r="24765" b="22860"/>
                <wp:wrapSquare wrapText="bothSides"/>
                <wp:docPr id="1" name="Group 2"/>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bwMode="auto">
                        <a:xfrm>
                          <a:off x="0" y="0"/>
                          <a:ext cx="5817235" cy="6631940"/>
                          <a:chOff x="2208" y="2085"/>
                          <a:chExt cx="10437" cy="5040"/>
                        </a:xfrm>
                        <a:extLst>
                          <a:ext uri="{0CCBE362-F206-4b92-989A-16890622DB6E}">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g:grpSpPr>
                      <wps:wsp>
                        <wps:cNvPr id="2" name="AutoShape 3"/>
                        <wps:cNvSpPr>
                          <a:spLocks noChangeAspect="1" noChangeArrowheads="1" noTextEdit="1"/>
                        </wps:cNvSpPr>
                        <wps:spPr bwMode="auto">
                          <a:xfrm>
                            <a:off x="2208" y="2085"/>
                            <a:ext cx="10437" cy="5040"/>
                          </a:xfrm>
                          <a:prstGeom prst="rect">
                            <a:avLst/>
                          </a:prstGeom>
                          <a:noFill/>
                          <a:ln>
                            <a:noFill/>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solidFill>
                                  <a:srgbClr val="FFFFFF"/>
                                </a:solidFill>
                              </a14:hiddenFill>
                            </a:ex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3" name="_s1060"/>
                        <wps:cNvCnPr>
                          <a:cxnSpLocks noChangeShapeType="1"/>
                          <a:stCxn id="27" idx="1"/>
                          <a:endCxn id="18" idx="2"/>
                        </wps:cNvCnPr>
                        <wps:spPr bwMode="auto">
                          <a:xfrm rot="10800000">
                            <a:off x="9046"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4" name="_s1058"/>
                        <wps:cNvCnPr>
                          <a:cxnSpLocks noChangeShapeType="1"/>
                          <a:stCxn id="26" idx="0"/>
                          <a:endCxn id="15" idx="2"/>
                        </wps:cNvCnPr>
                        <wps:spPr bwMode="auto">
                          <a:xfrm rot="5400000" flipH="1">
                            <a:off x="9317"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5" name="_s1056"/>
                        <wps:cNvCnPr>
                          <a:cxnSpLocks noChangeShapeType="1"/>
                          <a:stCxn id="25" idx="1"/>
                          <a:endCxn id="18" idx="2"/>
                        </wps:cNvCnPr>
                        <wps:spPr bwMode="auto">
                          <a:xfrm rot="10800000">
                            <a:off x="9046"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6" name="_s1054"/>
                        <wps:cNvCnPr>
                          <a:cxnSpLocks noChangeShapeType="1"/>
                          <a:stCxn id="24" idx="1"/>
                          <a:endCxn id="18" idx="2"/>
                        </wps:cNvCnPr>
                        <wps:spPr bwMode="auto">
                          <a:xfrm rot="10800000">
                            <a:off x="9046"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7" name="_s1052"/>
                        <wps:cNvCnPr>
                          <a:cxnSpLocks noChangeShapeType="1"/>
                          <a:stCxn id="23" idx="1"/>
                          <a:endCxn id="17" idx="2"/>
                        </wps:cNvCnPr>
                        <wps:spPr bwMode="auto">
                          <a:xfrm rot="10800000">
                            <a:off x="6167" y="3885"/>
                            <a:ext cx="360" cy="2881"/>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8" name="_s1050"/>
                        <wps:cNvCnPr>
                          <a:cxnSpLocks noChangeShapeType="1"/>
                          <a:stCxn id="22" idx="1"/>
                          <a:endCxn id="17" idx="2"/>
                        </wps:cNvCnPr>
                        <wps:spPr bwMode="auto">
                          <a:xfrm rot="10800000">
                            <a:off x="6167"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9" name="_s1048"/>
                        <wps:cNvCnPr>
                          <a:cxnSpLocks noChangeShapeType="1"/>
                          <a:stCxn id="21" idx="1"/>
                          <a:endCxn id="17" idx="2"/>
                        </wps:cNvCnPr>
                        <wps:spPr bwMode="auto">
                          <a:xfrm rot="10800000">
                            <a:off x="6167" y="3885"/>
                            <a:ext cx="360" cy="72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0" name="_s1040"/>
                        <wps:cNvCnPr>
                          <a:cxnSpLocks noChangeShapeType="1"/>
                          <a:stCxn id="20" idx="1"/>
                          <a:endCxn id="16" idx="2"/>
                        </wps:cNvCnPr>
                        <wps:spPr bwMode="auto">
                          <a:xfrm rot="10800000">
                            <a:off x="3288" y="3885"/>
                            <a:ext cx="360" cy="1800"/>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1" name="_s1038"/>
                        <wps:cNvCnPr>
                          <a:cxnSpLocks noChangeShapeType="1"/>
                          <a:stCxn id="19" idx="1"/>
                          <a:endCxn id="16" idx="2"/>
                        </wps:cNvCnPr>
                        <wps:spPr bwMode="auto">
                          <a:xfrm rot="10800000">
                            <a:off x="3288" y="3885"/>
                            <a:ext cx="322" cy="665"/>
                          </a:xfrm>
                          <a:prstGeom prst="bentConnector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2" name="_s1034"/>
                        <wps:cNvCnPr>
                          <a:cxnSpLocks noChangeShapeType="1"/>
                          <a:stCxn id="18" idx="0"/>
                          <a:endCxn id="15" idx="2"/>
                        </wps:cNvCnPr>
                        <wps:spPr bwMode="auto">
                          <a:xfrm rot="5400000" flipH="1">
                            <a:off x="8057" y="2175"/>
                            <a:ext cx="360" cy="161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3" name="_s1033"/>
                        <wps:cNvCnPr>
                          <a:cxnSpLocks noChangeShapeType="1"/>
                          <a:stCxn id="17" idx="0"/>
                          <a:endCxn id="15" idx="2"/>
                        </wps:cNvCnPr>
                        <wps:spPr bwMode="auto">
                          <a:xfrm rot="16200000">
                            <a:off x="6617" y="2355"/>
                            <a:ext cx="360" cy="1260"/>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4" name="_s1032"/>
                        <wps:cNvCnPr>
                          <a:cxnSpLocks noChangeShapeType="1"/>
                          <a:stCxn id="16" idx="0"/>
                          <a:endCxn id="15" idx="2"/>
                        </wps:cNvCnPr>
                        <wps:spPr bwMode="auto">
                          <a:xfrm rot="16200000">
                            <a:off x="5178" y="915"/>
                            <a:ext cx="360" cy="4139"/>
                          </a:xfrm>
                          <a:prstGeom prst="bentConnector3">
                            <a:avLst>
                              <a:gd name="adj1" fmla="val 50162"/>
                            </a:avLst>
                          </a:prstGeom>
                          <a:noFill/>
                          <a:ln w="28575">
                            <a:solidFill>
                              <a:srgbClr val="000000"/>
                            </a:solidFill>
                            <a:miter lim="800000"/>
                            <a:headEnd/>
                            <a:tailEn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wps:wsp>
                        <wps:cNvPr id="15" name="_s1028"/>
                        <wps:cNvSpPr>
                          <a:spLocks noChangeArrowheads="1"/>
                        </wps:cNvSpPr>
                        <wps:spPr bwMode="auto">
                          <a:xfrm>
                            <a:off x="6346" y="2085"/>
                            <a:ext cx="2160" cy="720"/>
                          </a:xfrm>
                          <a:prstGeom prst="roundRect">
                            <a:avLst>
                              <a:gd name="adj" fmla="val 16667"/>
                            </a:avLst>
                          </a:prstGeom>
                          <a:solidFill>
                            <a:srgbClr val="BBE0E3"/>
                          </a:solidFill>
                          <a:ln w="9525">
                            <a:solidFill>
                              <a:srgbClr val="000000"/>
                            </a:solidFill>
                            <a:round/>
                            <a:headEnd/>
                            <a:tailEnd/>
                          </a:ln>
                        </wps:spPr>
                        <wps:txbx>
                          <w:txbxContent>
                            <w:p w14:paraId="70666E02" w14:textId="77777777" w:rsidR="0070028E" w:rsidRPr="002F4F6B" w:rsidRDefault="0070028E" w:rsidP="00B77563">
                              <w:pPr>
                                <w:jc w:val="center"/>
                                <w:rPr>
                                  <w:b/>
                                  <w:sz w:val="18"/>
                                </w:rPr>
                              </w:pPr>
                              <w:r>
                                <w:rPr>
                                  <w:b/>
                                  <w:sz w:val="18"/>
                                </w:rPr>
                                <w:t>TITLE</w:t>
                              </w:r>
                            </w:p>
                            <w:p w14:paraId="249747CD" w14:textId="77777777" w:rsidR="0070028E" w:rsidRDefault="0070028E" w:rsidP="00B77563"/>
                          </w:txbxContent>
                        </wps:txbx>
                        <wps:bodyPr rot="0" vert="horz" wrap="square" lIns="0" tIns="0" rIns="0" bIns="0" anchor="ctr" anchorCtr="0" upright="1">
                          <a:noAutofit/>
                        </wps:bodyPr>
                      </wps:wsp>
                      <wps:wsp>
                        <wps:cNvPr id="16" name="_s1029"/>
                        <wps:cNvSpPr>
                          <a:spLocks noChangeArrowheads="1"/>
                        </wps:cNvSpPr>
                        <wps:spPr bwMode="auto">
                          <a:xfrm>
                            <a:off x="2208" y="3165"/>
                            <a:ext cx="2160" cy="720"/>
                          </a:xfrm>
                          <a:prstGeom prst="roundRect">
                            <a:avLst>
                              <a:gd name="adj" fmla="val 16667"/>
                            </a:avLst>
                          </a:prstGeom>
                          <a:solidFill>
                            <a:srgbClr val="BBE0E3"/>
                          </a:solidFill>
                          <a:ln w="9525">
                            <a:solidFill>
                              <a:srgbClr val="000000"/>
                            </a:solidFill>
                            <a:round/>
                            <a:headEnd/>
                            <a:tailEnd/>
                          </a:ln>
                        </wps:spPr>
                        <wps:txbx>
                          <w:txbxContent>
                            <w:p w14:paraId="5274B2A2" w14:textId="77777777" w:rsidR="0070028E" w:rsidRPr="002F4F6B" w:rsidRDefault="0070028E" w:rsidP="00B77563">
                              <w:pPr>
                                <w:jc w:val="center"/>
                                <w:rPr>
                                  <w:b/>
                                  <w:sz w:val="18"/>
                                </w:rPr>
                              </w:pPr>
                              <w:r>
                                <w:rPr>
                                  <w:b/>
                                  <w:sz w:val="18"/>
                                </w:rPr>
                                <w:t>TITLE</w:t>
                              </w:r>
                            </w:p>
                          </w:txbxContent>
                        </wps:txbx>
                        <wps:bodyPr rot="0" vert="horz" wrap="square" lIns="0" tIns="0" rIns="0" bIns="0" anchor="ctr" anchorCtr="0" upright="1">
                          <a:noAutofit/>
                        </wps:bodyPr>
                      </wps:wsp>
                      <wps:wsp>
                        <wps:cNvPr id="17" name="_s1030"/>
                        <wps:cNvSpPr>
                          <a:spLocks noChangeArrowheads="1"/>
                        </wps:cNvSpPr>
                        <wps:spPr bwMode="auto">
                          <a:xfrm>
                            <a:off x="5087" y="3165"/>
                            <a:ext cx="2160" cy="720"/>
                          </a:xfrm>
                          <a:prstGeom prst="roundRect">
                            <a:avLst>
                              <a:gd name="adj" fmla="val 16667"/>
                            </a:avLst>
                          </a:prstGeom>
                          <a:solidFill>
                            <a:srgbClr val="BBE0E3"/>
                          </a:solidFill>
                          <a:ln w="9525">
                            <a:solidFill>
                              <a:srgbClr val="000000"/>
                            </a:solidFill>
                            <a:round/>
                            <a:headEnd/>
                            <a:tailEnd/>
                          </a:ln>
                        </wps:spPr>
                        <wps:txbx>
                          <w:txbxContent>
                            <w:p w14:paraId="2F5663FD" w14:textId="77777777" w:rsidR="0070028E" w:rsidRPr="002F4F6B" w:rsidRDefault="0070028E" w:rsidP="00B77563">
                              <w:pPr>
                                <w:jc w:val="center"/>
                                <w:rPr>
                                  <w:b/>
                                  <w:sz w:val="18"/>
                                </w:rPr>
                              </w:pPr>
                              <w:r>
                                <w:rPr>
                                  <w:b/>
                                  <w:sz w:val="18"/>
                                </w:rPr>
                                <w:t>TITLE</w:t>
                              </w:r>
                            </w:p>
                            <w:p w14:paraId="2046B043"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s:wsp>
                        <wps:cNvPr id="18" name="_s1031"/>
                        <wps:cNvSpPr>
                          <a:spLocks noChangeArrowheads="1"/>
                        </wps:cNvSpPr>
                        <wps:spPr bwMode="auto">
                          <a:xfrm>
                            <a:off x="7966" y="3165"/>
                            <a:ext cx="2160" cy="720"/>
                          </a:xfrm>
                          <a:prstGeom prst="roundRect">
                            <a:avLst>
                              <a:gd name="adj" fmla="val 16667"/>
                            </a:avLst>
                          </a:prstGeom>
                          <a:solidFill>
                            <a:srgbClr val="BBE0E3"/>
                          </a:solidFill>
                          <a:ln w="9525">
                            <a:solidFill>
                              <a:srgbClr val="000000"/>
                            </a:solidFill>
                            <a:round/>
                            <a:headEnd/>
                            <a:tailEnd/>
                          </a:ln>
                        </wps:spPr>
                        <wps:txbx>
                          <w:txbxContent>
                            <w:p w14:paraId="2BFB04EF" w14:textId="77777777" w:rsidR="0070028E" w:rsidRPr="002F4F6B" w:rsidRDefault="0070028E" w:rsidP="00B77563">
                              <w:pPr>
                                <w:jc w:val="center"/>
                                <w:rPr>
                                  <w:b/>
                                  <w:sz w:val="18"/>
                                </w:rPr>
                              </w:pPr>
                              <w:r>
                                <w:rPr>
                                  <w:b/>
                                  <w:sz w:val="18"/>
                                </w:rPr>
                                <w:t>TITLE</w:t>
                              </w:r>
                            </w:p>
                            <w:p w14:paraId="57F904F6"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s:wsp>
                        <wps:cNvPr id="19" name="_s1037"/>
                        <wps:cNvSpPr>
                          <a:spLocks noChangeArrowheads="1"/>
                        </wps:cNvSpPr>
                        <wps:spPr bwMode="auto">
                          <a:xfrm>
                            <a:off x="3610" y="4190"/>
                            <a:ext cx="2175" cy="720"/>
                          </a:xfrm>
                          <a:prstGeom prst="roundRect">
                            <a:avLst>
                              <a:gd name="adj" fmla="val 16667"/>
                            </a:avLst>
                          </a:prstGeom>
                          <a:solidFill>
                            <a:srgbClr val="BBE0E3"/>
                          </a:solidFill>
                          <a:ln w="9525">
                            <a:solidFill>
                              <a:srgbClr val="000000"/>
                            </a:solidFill>
                            <a:round/>
                            <a:headEnd/>
                            <a:tailEnd/>
                          </a:ln>
                        </wps:spPr>
                        <wps:txbx>
                          <w:txbxContent>
                            <w:p w14:paraId="468F41DA" w14:textId="77777777" w:rsidR="0070028E" w:rsidRPr="002F4F6B" w:rsidRDefault="0070028E" w:rsidP="00B77563">
                              <w:pPr>
                                <w:jc w:val="center"/>
                                <w:rPr>
                                  <w:b/>
                                  <w:sz w:val="18"/>
                                </w:rPr>
                              </w:pPr>
                              <w:r>
                                <w:rPr>
                                  <w:b/>
                                  <w:sz w:val="18"/>
                                </w:rPr>
                                <w:t>TITLE</w:t>
                              </w:r>
                            </w:p>
                            <w:p w14:paraId="00DE2F60" w14:textId="77777777" w:rsidR="0070028E" w:rsidRPr="00180C64" w:rsidRDefault="0070028E" w:rsidP="00B77563">
                              <w:pPr>
                                <w:jc w:val="center"/>
                                <w:rPr>
                                  <w:sz w:val="18"/>
                                </w:rPr>
                              </w:pPr>
                            </w:p>
                          </w:txbxContent>
                        </wps:txbx>
                        <wps:bodyPr rot="0" vert="horz" wrap="square" lIns="0" tIns="0" rIns="0" bIns="0" anchor="ctr" anchorCtr="0" upright="1">
                          <a:noAutofit/>
                        </wps:bodyPr>
                      </wps:wsp>
                      <wps:wsp>
                        <wps:cNvPr id="20" name="_s1039"/>
                        <wps:cNvSpPr>
                          <a:spLocks noChangeArrowheads="1"/>
                        </wps:cNvSpPr>
                        <wps:spPr bwMode="auto">
                          <a:xfrm>
                            <a:off x="3648" y="5325"/>
                            <a:ext cx="2159" cy="720"/>
                          </a:xfrm>
                          <a:prstGeom prst="roundRect">
                            <a:avLst>
                              <a:gd name="adj" fmla="val 16667"/>
                            </a:avLst>
                          </a:prstGeom>
                          <a:solidFill>
                            <a:srgbClr val="BBE0E3"/>
                          </a:solidFill>
                          <a:ln w="9525">
                            <a:solidFill>
                              <a:srgbClr val="000000"/>
                            </a:solidFill>
                            <a:round/>
                            <a:headEnd/>
                            <a:tailEnd/>
                          </a:ln>
                        </wps:spPr>
                        <wps:txbx>
                          <w:txbxContent>
                            <w:p w14:paraId="420A8B7B" w14:textId="77777777" w:rsidR="0070028E" w:rsidRPr="002F4F6B" w:rsidRDefault="0070028E" w:rsidP="00B77563">
                              <w:pPr>
                                <w:jc w:val="center"/>
                                <w:rPr>
                                  <w:b/>
                                  <w:sz w:val="18"/>
                                </w:rPr>
                              </w:pPr>
                              <w:r>
                                <w:rPr>
                                  <w:b/>
                                  <w:sz w:val="18"/>
                                </w:rPr>
                                <w:t>TITLE</w:t>
                              </w:r>
                            </w:p>
                            <w:p w14:paraId="2995BD56" w14:textId="77777777" w:rsidR="0070028E" w:rsidRPr="00180C64" w:rsidRDefault="0070028E" w:rsidP="00B77563">
                              <w:pPr>
                                <w:jc w:val="center"/>
                                <w:rPr>
                                  <w:sz w:val="18"/>
                                </w:rPr>
                              </w:pPr>
                            </w:p>
                          </w:txbxContent>
                        </wps:txbx>
                        <wps:bodyPr rot="0" vert="horz" wrap="square" lIns="0" tIns="0" rIns="0" bIns="0" anchor="ctr" anchorCtr="0" upright="1">
                          <a:noAutofit/>
                        </wps:bodyPr>
                      </wps:wsp>
                      <wps:wsp>
                        <wps:cNvPr id="21" name="_s1047"/>
                        <wps:cNvSpPr>
                          <a:spLocks noChangeArrowheads="1"/>
                        </wps:cNvSpPr>
                        <wps:spPr bwMode="auto">
                          <a:xfrm>
                            <a:off x="6527" y="4245"/>
                            <a:ext cx="2159" cy="720"/>
                          </a:xfrm>
                          <a:prstGeom prst="roundRect">
                            <a:avLst>
                              <a:gd name="adj" fmla="val 16667"/>
                            </a:avLst>
                          </a:prstGeom>
                          <a:solidFill>
                            <a:srgbClr val="BBE0E3"/>
                          </a:solidFill>
                          <a:ln w="9525">
                            <a:solidFill>
                              <a:srgbClr val="000000"/>
                            </a:solidFill>
                            <a:round/>
                            <a:headEnd/>
                            <a:tailEnd/>
                          </a:ln>
                        </wps:spPr>
                        <wps:txbx>
                          <w:txbxContent>
                            <w:p w14:paraId="764DE1F4" w14:textId="77777777" w:rsidR="0070028E" w:rsidRPr="002F4F6B" w:rsidRDefault="0070028E" w:rsidP="00B77563">
                              <w:pPr>
                                <w:jc w:val="center"/>
                                <w:rPr>
                                  <w:b/>
                                  <w:sz w:val="18"/>
                                </w:rPr>
                              </w:pPr>
                              <w:r>
                                <w:rPr>
                                  <w:b/>
                                  <w:sz w:val="18"/>
                                </w:rPr>
                                <w:t>TITLE</w:t>
                              </w:r>
                            </w:p>
                            <w:p w14:paraId="24E235B8"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s:wsp>
                        <wps:cNvPr id="22" name="_s1049"/>
                        <wps:cNvSpPr>
                          <a:spLocks noChangeArrowheads="1"/>
                        </wps:cNvSpPr>
                        <wps:spPr bwMode="auto">
                          <a:xfrm>
                            <a:off x="6527" y="5325"/>
                            <a:ext cx="2159" cy="720"/>
                          </a:xfrm>
                          <a:prstGeom prst="roundRect">
                            <a:avLst>
                              <a:gd name="adj" fmla="val 16667"/>
                            </a:avLst>
                          </a:prstGeom>
                          <a:solidFill>
                            <a:srgbClr val="BBE0E3"/>
                          </a:solidFill>
                          <a:ln w="9525">
                            <a:solidFill>
                              <a:srgbClr val="000000"/>
                            </a:solidFill>
                            <a:round/>
                            <a:headEnd/>
                            <a:tailEnd/>
                          </a:ln>
                        </wps:spPr>
                        <wps:txbx>
                          <w:txbxContent>
                            <w:p w14:paraId="7695D28B" w14:textId="77777777" w:rsidR="0070028E" w:rsidRPr="002F4F6B" w:rsidRDefault="0070028E" w:rsidP="00B77563">
                              <w:pPr>
                                <w:jc w:val="center"/>
                                <w:rPr>
                                  <w:b/>
                                  <w:sz w:val="18"/>
                                </w:rPr>
                              </w:pPr>
                              <w:r>
                                <w:rPr>
                                  <w:b/>
                                  <w:sz w:val="18"/>
                                </w:rPr>
                                <w:t>TITLE</w:t>
                              </w:r>
                            </w:p>
                            <w:p w14:paraId="6CBB096B"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s:wsp>
                        <wps:cNvPr id="23" name="_s1051"/>
                        <wps:cNvSpPr>
                          <a:spLocks noChangeArrowheads="1"/>
                        </wps:cNvSpPr>
                        <wps:spPr bwMode="auto">
                          <a:xfrm>
                            <a:off x="6527" y="6405"/>
                            <a:ext cx="2159" cy="720"/>
                          </a:xfrm>
                          <a:prstGeom prst="roundRect">
                            <a:avLst>
                              <a:gd name="adj" fmla="val 16667"/>
                            </a:avLst>
                          </a:prstGeom>
                          <a:solidFill>
                            <a:srgbClr val="BBE0E3"/>
                          </a:solidFill>
                          <a:ln w="9525">
                            <a:solidFill>
                              <a:srgbClr val="000000"/>
                            </a:solidFill>
                            <a:round/>
                            <a:headEnd/>
                            <a:tailEnd/>
                          </a:ln>
                        </wps:spPr>
                        <wps:txbx>
                          <w:txbxContent>
                            <w:p w14:paraId="6ADC3569" w14:textId="77777777" w:rsidR="0070028E" w:rsidRPr="002F4F6B" w:rsidRDefault="0070028E" w:rsidP="00B77563">
                              <w:pPr>
                                <w:jc w:val="center"/>
                                <w:rPr>
                                  <w:b/>
                                  <w:sz w:val="18"/>
                                </w:rPr>
                              </w:pPr>
                              <w:r>
                                <w:rPr>
                                  <w:b/>
                                  <w:sz w:val="18"/>
                                </w:rPr>
                                <w:t>TITLE</w:t>
                              </w:r>
                            </w:p>
                            <w:p w14:paraId="1CF9FD46" w14:textId="77777777" w:rsidR="0070028E" w:rsidRPr="00180C64" w:rsidRDefault="0070028E" w:rsidP="00B77563">
                              <w:pPr>
                                <w:jc w:val="center"/>
                                <w:rPr>
                                  <w:sz w:val="18"/>
                                </w:rPr>
                              </w:pPr>
                            </w:p>
                          </w:txbxContent>
                        </wps:txbx>
                        <wps:bodyPr rot="0" vert="horz" wrap="square" lIns="0" tIns="0" rIns="0" bIns="0" anchor="ctr" anchorCtr="0" upright="1">
                          <a:noAutofit/>
                        </wps:bodyPr>
                      </wps:wsp>
                      <wps:wsp>
                        <wps:cNvPr id="24" name="_s1053"/>
                        <wps:cNvSpPr>
                          <a:spLocks noChangeArrowheads="1"/>
                        </wps:cNvSpPr>
                        <wps:spPr bwMode="auto">
                          <a:xfrm>
                            <a:off x="9406" y="4245"/>
                            <a:ext cx="2159" cy="720"/>
                          </a:xfrm>
                          <a:prstGeom prst="roundRect">
                            <a:avLst>
                              <a:gd name="adj" fmla="val 16667"/>
                            </a:avLst>
                          </a:prstGeom>
                          <a:solidFill>
                            <a:srgbClr val="BBE0E3"/>
                          </a:solidFill>
                          <a:ln w="9525">
                            <a:solidFill>
                              <a:srgbClr val="000000"/>
                            </a:solidFill>
                            <a:round/>
                            <a:headEnd/>
                            <a:tailEnd/>
                          </a:ln>
                        </wps:spPr>
                        <wps:txbx>
                          <w:txbxContent>
                            <w:p w14:paraId="7A4D829A" w14:textId="77777777" w:rsidR="0070028E" w:rsidRPr="002F4F6B" w:rsidRDefault="0070028E" w:rsidP="00B77563">
                              <w:pPr>
                                <w:jc w:val="center"/>
                                <w:rPr>
                                  <w:b/>
                                  <w:sz w:val="18"/>
                                </w:rPr>
                              </w:pPr>
                              <w:r>
                                <w:rPr>
                                  <w:b/>
                                  <w:sz w:val="18"/>
                                </w:rPr>
                                <w:t>TITLE</w:t>
                              </w:r>
                            </w:p>
                            <w:p w14:paraId="0A9839EC"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s:wsp>
                        <wps:cNvPr id="25" name="_s1055"/>
                        <wps:cNvSpPr>
                          <a:spLocks noChangeArrowheads="1"/>
                        </wps:cNvSpPr>
                        <wps:spPr bwMode="auto">
                          <a:xfrm>
                            <a:off x="9406" y="5325"/>
                            <a:ext cx="2159" cy="720"/>
                          </a:xfrm>
                          <a:prstGeom prst="roundRect">
                            <a:avLst>
                              <a:gd name="adj" fmla="val 16667"/>
                            </a:avLst>
                          </a:prstGeom>
                          <a:solidFill>
                            <a:srgbClr val="BBE0E3"/>
                          </a:solidFill>
                          <a:ln w="9525">
                            <a:solidFill>
                              <a:srgbClr val="000000"/>
                            </a:solidFill>
                            <a:round/>
                            <a:headEnd/>
                            <a:tailEnd/>
                          </a:ln>
                        </wps:spPr>
                        <wps:txbx>
                          <w:txbxContent>
                            <w:p w14:paraId="5735281A" w14:textId="77777777" w:rsidR="0070028E" w:rsidRPr="002F4F6B" w:rsidRDefault="0070028E" w:rsidP="00B77563">
                              <w:pPr>
                                <w:jc w:val="center"/>
                                <w:rPr>
                                  <w:b/>
                                  <w:sz w:val="18"/>
                                </w:rPr>
                              </w:pPr>
                              <w:r>
                                <w:rPr>
                                  <w:b/>
                                  <w:sz w:val="18"/>
                                </w:rPr>
                                <w:t>TITLE</w:t>
                              </w:r>
                            </w:p>
                            <w:p w14:paraId="2D50457D"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s:wsp>
                        <wps:cNvPr id="26" name="_s1057"/>
                        <wps:cNvSpPr>
                          <a:spLocks noChangeArrowheads="1"/>
                        </wps:cNvSpPr>
                        <wps:spPr bwMode="auto">
                          <a:xfrm>
                            <a:off x="10486" y="3165"/>
                            <a:ext cx="2159" cy="720"/>
                          </a:xfrm>
                          <a:prstGeom prst="roundRect">
                            <a:avLst>
                              <a:gd name="adj" fmla="val 16667"/>
                            </a:avLst>
                          </a:prstGeom>
                          <a:solidFill>
                            <a:srgbClr val="BBE0E3"/>
                          </a:solidFill>
                          <a:ln w="9525">
                            <a:solidFill>
                              <a:srgbClr val="000000"/>
                            </a:solidFill>
                            <a:round/>
                            <a:headEnd/>
                            <a:tailEnd/>
                          </a:ln>
                        </wps:spPr>
                        <wps:txbx>
                          <w:txbxContent>
                            <w:p w14:paraId="745A7CD0" w14:textId="77777777" w:rsidR="0070028E" w:rsidRPr="002F4F6B" w:rsidRDefault="0070028E" w:rsidP="00B77563">
                              <w:pPr>
                                <w:jc w:val="center"/>
                                <w:rPr>
                                  <w:b/>
                                  <w:sz w:val="18"/>
                                </w:rPr>
                              </w:pPr>
                              <w:r>
                                <w:rPr>
                                  <w:b/>
                                  <w:sz w:val="18"/>
                                </w:rPr>
                                <w:t>TITLE</w:t>
                              </w:r>
                            </w:p>
                            <w:p w14:paraId="4E73233C"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s:wsp>
                        <wps:cNvPr id="27" name="_s1059"/>
                        <wps:cNvSpPr>
                          <a:spLocks noChangeArrowheads="1"/>
                        </wps:cNvSpPr>
                        <wps:spPr bwMode="auto">
                          <a:xfrm>
                            <a:off x="9406" y="6405"/>
                            <a:ext cx="2160" cy="720"/>
                          </a:xfrm>
                          <a:prstGeom prst="roundRect">
                            <a:avLst>
                              <a:gd name="adj" fmla="val 16667"/>
                            </a:avLst>
                          </a:prstGeom>
                          <a:solidFill>
                            <a:srgbClr val="BBE0E3"/>
                          </a:solidFill>
                          <a:ln w="9525">
                            <a:solidFill>
                              <a:srgbClr val="000000"/>
                            </a:solidFill>
                            <a:round/>
                            <a:headEnd/>
                            <a:tailEnd/>
                          </a:ln>
                        </wps:spPr>
                        <wps:txbx>
                          <w:txbxContent>
                            <w:p w14:paraId="66589397" w14:textId="77777777" w:rsidR="0070028E" w:rsidRPr="002F4F6B" w:rsidRDefault="0070028E" w:rsidP="00B77563">
                              <w:pPr>
                                <w:jc w:val="center"/>
                                <w:rPr>
                                  <w:b/>
                                  <w:sz w:val="18"/>
                                </w:rPr>
                              </w:pPr>
                              <w:r>
                                <w:rPr>
                                  <w:b/>
                                  <w:sz w:val="18"/>
                                </w:rPr>
                                <w:t>TITLE</w:t>
                              </w:r>
                            </w:p>
                            <w:p w14:paraId="6F2304C2" w14:textId="77777777" w:rsidR="0070028E" w:rsidRPr="002F4F6B" w:rsidRDefault="0070028E" w:rsidP="00B77563">
                              <w:pPr>
                                <w:jc w:val="center"/>
                                <w:rPr>
                                  <w:b/>
                                  <w:sz w:val="18"/>
                                </w:rPr>
                              </w:pPr>
                            </w:p>
                          </w:txbxContent>
                        </wps:txbx>
                        <wps:bodyPr rot="0" vert="horz" wrap="square" lIns="0" tIns="0" rIns="0" bIns="0" anchor="ctr"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BB6C426" id="Group 2" o:spid="_x0000_s1026" style="position:absolute;margin-left:34.65pt;margin-top:4.95pt;width:458.05pt;height:522.2pt;z-index:251659264" coordorigin="2208,2085" coordsize="10437,5040"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">
                <o:lock v:ext="edit" aspectratio="t"/>
                <v:rect id="AutoShape 3" o:spid="_x0000_s1027" style="position:absolute;left:2208;top:2085;width:10437;height:5040;visibility:visible;mso-wrap-style:square;v-text-anchor:top"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" filled="f" stroked="f">
                  <o:lock v:ext="edit" aspectratio="t" text="t"/>
                </v:rect>
                <v:shapetype id="_x0000_t33" coordsize="21600,21600" o:spt="33" o:oned="t" path="m,l21600,r,21600e" filled="f">
                  <v:stroke joinstyle="miter"/>
                  <v:path arrowok="t" fillok="f" o:connecttype="none"/>
                  <o:lock v:ext="edit" shapetype="t"/>
                </v:shapetype>
                <v:shape id="_s1060" o:spid="_x0000_s1028" type="#_x0000_t33" style="position:absolute;left:9046;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" strokeweight="2.25p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_s1058" o:spid="_x0000_s1029" type="#_x0000_t34" style="position:absolute;left:9317;top:915;width:360;height:413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" adj="10835" strokeweight="2.25pt"/>
                <v:shape id="_s1056" o:spid="_x0000_s1030" type="#_x0000_t33" style="position:absolute;left:9046;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" strokeweight="2.25pt"/>
                <v:shape id="_s1054" o:spid="_x0000_s1031" type="#_x0000_t33" style="position:absolute;left:9046;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" strokeweight="2.25pt"/>
                <v:shape id="_s1052" o:spid="_x0000_s1032" type="#_x0000_t33" style="position:absolute;left:6167;top:3885;width:360;height:2881;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" strokeweight="2.25pt"/>
                <v:shape id="_s1050" o:spid="_x0000_s1033" type="#_x0000_t33" style="position:absolute;left:6167;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" strokeweight="2.25pt"/>
                <v:shape id="_s1048" o:spid="_x0000_s1034" type="#_x0000_t33" style="position:absolute;left:6167;top:3885;width:360;height:72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" strokeweight="2.25pt"/>
                <v:shape id="_s1040" o:spid="_x0000_s1035" type="#_x0000_t33" style="position:absolute;left:3288;top:3885;width:360;height:1800;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" strokeweight="2.25pt"/>
                <v:shape id="_s1038" o:spid="_x0000_s1036" type="#_x0000_t33" style="position:absolute;left:3288;top:3885;width:322;height:665;rotation:18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" strokeweight="2.25pt"/>
                <v:shape id="_s1034" o:spid="_x0000_s1037" type="#_x0000_t34" style="position:absolute;left:8057;top:2175;width:360;height:1619;rotation:-90;flip:x;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" adj="10835" strokeweight="2.25pt"/>
                <v:shape id="_s1033" o:spid="_x0000_s1038" type="#_x0000_t34" style="position:absolute;left:6617;top:2355;width:360;height:1260;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R9k2DxwAAAOAAAAAPAAAAZHJzL2Rvd25yZXYueG1sRI9Na8JA&#13;&#10;EIbvgv9hGcGbblTw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FH2TYPHAAAA4AAA&#13;&#10;AA8AAAAAAAAAAAAAAAAABwIAAGRycy9kb3ducmV2LnhtbFBLBQYAAAAAAwADALcAAAD7AgAAAAA=&#13;&#10;" adj="10835" strokeweight="2.25pt"/>
                <v:shape id="_s1032" o:spid="_x0000_s1039" type="#_x0000_t34" style="position:absolute;left:5178;top:915;width:360;height:4139;rotation:-90;visibility:visible;mso-wrap-style:square" o:connectortype="elbow"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" adj="10835" strokeweight="2.25pt"/>
                <v:roundrect id="_s1028" o:spid="_x0000_s1040" style="position:absolute;left:6346;top:208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" fillcolor="#bbe0e3">
                  <v:textbox inset="0,0,0,0">
                    <w:txbxContent>
                      <w:p w14:paraId="70666E02" w14:textId="77777777" w:rsidR="0070028E" w:rsidRPr="002F4F6B" w:rsidRDefault="0070028E" w:rsidP="00B77563">
                        <w:pPr>
                          <w:jc w:val="center"/>
                          <w:rPr>
                            <w:b/>
                            <w:sz w:val="18"/>
                          </w:rPr>
                        </w:pPr>
                        <w:r>
                          <w:rPr>
                            <w:b/>
                            <w:sz w:val="18"/>
                          </w:rPr>
                          <w:t>TITLE</w:t>
                        </w:r>
                      </w:p>
                      <w:p w14:paraId="249747CD" w14:textId="77777777" w:rsidR="0070028E" w:rsidRDefault="0070028E" w:rsidP="00B77563"/>
                    </w:txbxContent>
                  </v:textbox>
                </v:roundrect>
                <v:roundrect id="_s1029" o:spid="_x0000_s1041" style="position:absolute;left:2208;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" fillcolor="#bbe0e3">
                  <v:textbox inset="0,0,0,0">
                    <w:txbxContent>
                      <w:p w14:paraId="5274B2A2" w14:textId="77777777" w:rsidR="0070028E" w:rsidRPr="002F4F6B" w:rsidRDefault="0070028E" w:rsidP="00B77563">
                        <w:pPr>
                          <w:jc w:val="center"/>
                          <w:rPr>
                            <w:b/>
                            <w:sz w:val="18"/>
                          </w:rPr>
                        </w:pPr>
                        <w:r>
                          <w:rPr>
                            <w:b/>
                            <w:sz w:val="18"/>
                          </w:rPr>
                          <w:t>TITLE</w:t>
                        </w:r>
                      </w:p>
                    </w:txbxContent>
                  </v:textbox>
                </v:roundrect>
                <v:roundrect id="_s1030" o:spid="_x0000_s1042" style="position:absolute;left:5087;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" fillcolor="#bbe0e3">
                  <v:textbox inset="0,0,0,0">
                    <w:txbxContent>
                      <w:p w14:paraId="2F5663FD" w14:textId="77777777" w:rsidR="0070028E" w:rsidRPr="002F4F6B" w:rsidRDefault="0070028E" w:rsidP="00B77563">
                        <w:pPr>
                          <w:jc w:val="center"/>
                          <w:rPr>
                            <w:b/>
                            <w:sz w:val="18"/>
                          </w:rPr>
                        </w:pPr>
                        <w:r>
                          <w:rPr>
                            <w:b/>
                            <w:sz w:val="18"/>
                          </w:rPr>
                          <w:t>TITLE</w:t>
                        </w:r>
                      </w:p>
                      <w:p w14:paraId="2046B043" w14:textId="77777777" w:rsidR="0070028E" w:rsidRPr="002F4F6B" w:rsidRDefault="0070028E" w:rsidP="00B77563">
                        <w:pPr>
                          <w:jc w:val="center"/>
                          <w:rPr>
                            <w:b/>
                            <w:sz w:val="18"/>
                          </w:rPr>
                        </w:pPr>
                      </w:p>
                    </w:txbxContent>
                  </v:textbox>
                </v:roundrect>
                <v:roundrect id="_s1031" o:spid="_x0000_s1043" style="position:absolute;left:7966;top:316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" fillcolor="#bbe0e3">
                  <v:textbox inset="0,0,0,0">
                    <w:txbxContent>
                      <w:p w14:paraId="2BFB04EF" w14:textId="77777777" w:rsidR="0070028E" w:rsidRPr="002F4F6B" w:rsidRDefault="0070028E" w:rsidP="00B77563">
                        <w:pPr>
                          <w:jc w:val="center"/>
                          <w:rPr>
                            <w:b/>
                            <w:sz w:val="18"/>
                          </w:rPr>
                        </w:pPr>
                        <w:r>
                          <w:rPr>
                            <w:b/>
                            <w:sz w:val="18"/>
                          </w:rPr>
                          <w:t>TITLE</w:t>
                        </w:r>
                      </w:p>
                      <w:p w14:paraId="57F904F6" w14:textId="77777777" w:rsidR="0070028E" w:rsidRPr="002F4F6B" w:rsidRDefault="0070028E" w:rsidP="00B77563">
                        <w:pPr>
                          <w:jc w:val="center"/>
                          <w:rPr>
                            <w:b/>
                            <w:sz w:val="18"/>
                          </w:rPr>
                        </w:pPr>
                      </w:p>
                    </w:txbxContent>
                  </v:textbox>
                </v:roundrect>
                <v:roundrect id="_s1037" o:spid="_x0000_s1044" style="position:absolute;left:3610;top:4190;width:2175;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" fillcolor="#bbe0e3">
                  <v:textbox inset="0,0,0,0">
                    <w:txbxContent>
                      <w:p w14:paraId="468F41DA" w14:textId="77777777" w:rsidR="0070028E" w:rsidRPr="002F4F6B" w:rsidRDefault="0070028E" w:rsidP="00B77563">
                        <w:pPr>
                          <w:jc w:val="center"/>
                          <w:rPr>
                            <w:b/>
                            <w:sz w:val="18"/>
                          </w:rPr>
                        </w:pPr>
                        <w:r>
                          <w:rPr>
                            <w:b/>
                            <w:sz w:val="18"/>
                          </w:rPr>
                          <w:t>TITLE</w:t>
                        </w:r>
                      </w:p>
                      <w:p w14:paraId="00DE2F60" w14:textId="77777777" w:rsidR="0070028E" w:rsidRPr="00180C64" w:rsidRDefault="0070028E" w:rsidP="00B77563">
                        <w:pPr>
                          <w:jc w:val="center"/>
                          <w:rPr>
                            <w:sz w:val="18"/>
                          </w:rPr>
                        </w:pPr>
                      </w:p>
                    </w:txbxContent>
                  </v:textbox>
                </v:roundrect>
                <v:roundrect id="_s1039" o:spid="_x0000_s1045" style="position:absolute;left:3648;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" fillcolor="#bbe0e3">
                  <v:textbox inset="0,0,0,0">
                    <w:txbxContent>
                      <w:p w14:paraId="420A8B7B" w14:textId="77777777" w:rsidR="0070028E" w:rsidRPr="002F4F6B" w:rsidRDefault="0070028E" w:rsidP="00B77563">
                        <w:pPr>
                          <w:jc w:val="center"/>
                          <w:rPr>
                            <w:b/>
                            <w:sz w:val="18"/>
                          </w:rPr>
                        </w:pPr>
                        <w:r>
                          <w:rPr>
                            <w:b/>
                            <w:sz w:val="18"/>
                          </w:rPr>
                          <w:t>TITLE</w:t>
                        </w:r>
                      </w:p>
                      <w:p w14:paraId="2995BD56" w14:textId="77777777" w:rsidR="0070028E" w:rsidRPr="00180C64" w:rsidRDefault="0070028E" w:rsidP="00B77563">
                        <w:pPr>
                          <w:jc w:val="center"/>
                          <w:rPr>
                            <w:sz w:val="18"/>
                          </w:rPr>
                        </w:pPr>
                      </w:p>
                    </w:txbxContent>
                  </v:textbox>
                </v:roundrect>
                <v:roundrect id="_s1047" o:spid="_x0000_s1046" style="position:absolute;left:6527;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" fillcolor="#bbe0e3">
                  <v:textbox inset="0,0,0,0">
                    <w:txbxContent>
                      <w:p w14:paraId="764DE1F4" w14:textId="77777777" w:rsidR="0070028E" w:rsidRPr="002F4F6B" w:rsidRDefault="0070028E" w:rsidP="00B77563">
                        <w:pPr>
                          <w:jc w:val="center"/>
                          <w:rPr>
                            <w:b/>
                            <w:sz w:val="18"/>
                          </w:rPr>
                        </w:pPr>
                        <w:r>
                          <w:rPr>
                            <w:b/>
                            <w:sz w:val="18"/>
                          </w:rPr>
                          <w:t>TITLE</w:t>
                        </w:r>
                      </w:p>
                      <w:p w14:paraId="24E235B8" w14:textId="77777777" w:rsidR="0070028E" w:rsidRPr="002F4F6B" w:rsidRDefault="0070028E" w:rsidP="00B77563">
                        <w:pPr>
                          <w:jc w:val="center"/>
                          <w:rPr>
                            <w:b/>
                            <w:sz w:val="18"/>
                          </w:rPr>
                        </w:pPr>
                      </w:p>
                    </w:txbxContent>
                  </v:textbox>
                </v:roundrect>
                <v:roundrect id="_s1049" o:spid="_x0000_s1047" style="position:absolute;left:6527;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" fillcolor="#bbe0e3">
                  <v:textbox inset="0,0,0,0">
                    <w:txbxContent>
                      <w:p w14:paraId="7695D28B" w14:textId="77777777" w:rsidR="0070028E" w:rsidRPr="002F4F6B" w:rsidRDefault="0070028E" w:rsidP="00B77563">
                        <w:pPr>
                          <w:jc w:val="center"/>
                          <w:rPr>
                            <w:b/>
                            <w:sz w:val="18"/>
                          </w:rPr>
                        </w:pPr>
                        <w:r>
                          <w:rPr>
                            <w:b/>
                            <w:sz w:val="18"/>
                          </w:rPr>
                          <w:t>TITLE</w:t>
                        </w:r>
                      </w:p>
                      <w:p w14:paraId="6CBB096B" w14:textId="77777777" w:rsidR="0070028E" w:rsidRPr="002F4F6B" w:rsidRDefault="0070028E" w:rsidP="00B77563">
                        <w:pPr>
                          <w:jc w:val="center"/>
                          <w:rPr>
                            <w:b/>
                            <w:sz w:val="18"/>
                          </w:rPr>
                        </w:pPr>
                      </w:p>
                    </w:txbxContent>
                  </v:textbox>
                </v:roundrect>
                <v:roundrect id="_s1051" o:spid="_x0000_s1048" style="position:absolute;left:6527;top:640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" fillcolor="#bbe0e3">
                  <v:textbox inset="0,0,0,0">
                    <w:txbxContent>
                      <w:p w14:paraId="6ADC3569" w14:textId="77777777" w:rsidR="0070028E" w:rsidRPr="002F4F6B" w:rsidRDefault="0070028E" w:rsidP="00B77563">
                        <w:pPr>
                          <w:jc w:val="center"/>
                          <w:rPr>
                            <w:b/>
                            <w:sz w:val="18"/>
                          </w:rPr>
                        </w:pPr>
                        <w:r>
                          <w:rPr>
                            <w:b/>
                            <w:sz w:val="18"/>
                          </w:rPr>
                          <w:t>TITLE</w:t>
                        </w:r>
                      </w:p>
                      <w:p w14:paraId="1CF9FD46" w14:textId="77777777" w:rsidR="0070028E" w:rsidRPr="00180C64" w:rsidRDefault="0070028E" w:rsidP="00B77563">
                        <w:pPr>
                          <w:jc w:val="center"/>
                          <w:rPr>
                            <w:sz w:val="18"/>
                          </w:rPr>
                        </w:pPr>
                      </w:p>
                    </w:txbxContent>
                  </v:textbox>
                </v:roundrect>
                <v:roundrect id="_s1053" o:spid="_x0000_s1049" style="position:absolute;left:9406;top:424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" fillcolor="#bbe0e3">
                  <v:textbox inset="0,0,0,0">
                    <w:txbxContent>
                      <w:p w14:paraId="7A4D829A" w14:textId="77777777" w:rsidR="0070028E" w:rsidRPr="002F4F6B" w:rsidRDefault="0070028E" w:rsidP="00B77563">
                        <w:pPr>
                          <w:jc w:val="center"/>
                          <w:rPr>
                            <w:b/>
                            <w:sz w:val="18"/>
                          </w:rPr>
                        </w:pPr>
                        <w:r>
                          <w:rPr>
                            <w:b/>
                            <w:sz w:val="18"/>
                          </w:rPr>
                          <w:t>TITLE</w:t>
                        </w:r>
                      </w:p>
                      <w:p w14:paraId="0A9839EC" w14:textId="77777777" w:rsidR="0070028E" w:rsidRPr="002F4F6B" w:rsidRDefault="0070028E" w:rsidP="00B77563">
                        <w:pPr>
                          <w:jc w:val="center"/>
                          <w:rPr>
                            <w:b/>
                            <w:sz w:val="18"/>
                          </w:rPr>
                        </w:pPr>
                      </w:p>
                    </w:txbxContent>
                  </v:textbox>
                </v:roundrect>
                <v:roundrect id="_s1055" o:spid="_x0000_s1050" style="position:absolute;left:9406;top:532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" fillcolor="#bbe0e3">
                  <v:textbox inset="0,0,0,0">
                    <w:txbxContent>
                      <w:p w14:paraId="5735281A" w14:textId="77777777" w:rsidR="0070028E" w:rsidRPr="002F4F6B" w:rsidRDefault="0070028E" w:rsidP="00B77563">
                        <w:pPr>
                          <w:jc w:val="center"/>
                          <w:rPr>
                            <w:b/>
                            <w:sz w:val="18"/>
                          </w:rPr>
                        </w:pPr>
                        <w:r>
                          <w:rPr>
                            <w:b/>
                            <w:sz w:val="18"/>
                          </w:rPr>
                          <w:t>TITLE</w:t>
                        </w:r>
                      </w:p>
                      <w:p w14:paraId="2D50457D" w14:textId="77777777" w:rsidR="0070028E" w:rsidRPr="002F4F6B" w:rsidRDefault="0070028E" w:rsidP="00B77563">
                        <w:pPr>
                          <w:jc w:val="center"/>
                          <w:rPr>
                            <w:b/>
                            <w:sz w:val="18"/>
                          </w:rPr>
                        </w:pPr>
                      </w:p>
                    </w:txbxContent>
                  </v:textbox>
                </v:roundrect>
                <v:roundrect id="_s1057" o:spid="_x0000_s1051" style="position:absolute;left:10486;top:3165;width:2159;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" fillcolor="#bbe0e3">
                  <v:textbox inset="0,0,0,0">
                    <w:txbxContent>
                      <w:p w14:paraId="745A7CD0" w14:textId="77777777" w:rsidR="0070028E" w:rsidRPr="002F4F6B" w:rsidRDefault="0070028E" w:rsidP="00B77563">
                        <w:pPr>
                          <w:jc w:val="center"/>
                          <w:rPr>
                            <w:b/>
                            <w:sz w:val="18"/>
                          </w:rPr>
                        </w:pPr>
                        <w:r>
                          <w:rPr>
                            <w:b/>
                            <w:sz w:val="18"/>
                          </w:rPr>
                          <w:t>TITLE</w:t>
                        </w:r>
                      </w:p>
                      <w:p w14:paraId="4E73233C" w14:textId="77777777" w:rsidR="0070028E" w:rsidRPr="002F4F6B" w:rsidRDefault="0070028E" w:rsidP="00B77563">
                        <w:pPr>
                          <w:jc w:val="center"/>
                          <w:rPr>
                            <w:b/>
                            <w:sz w:val="18"/>
                          </w:rPr>
                        </w:pPr>
                      </w:p>
                    </w:txbxContent>
                  </v:textbox>
                </v:roundrect>
                <v:roundrect id="_s1059" o:spid="_x0000_s1052" style="position:absolute;left:9406;top:6405;width:2160;height:720;visibility:visible;mso-wrap-style:square;v-text-anchor:middle" arcsize="10923f" o:gfxdata="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" fillcolor="#bbe0e3">
                  <v:textbox inset="0,0,0,0">
                    <w:txbxContent>
                      <w:p w14:paraId="66589397" w14:textId="77777777" w:rsidR="0070028E" w:rsidRPr="002F4F6B" w:rsidRDefault="0070028E" w:rsidP="00B77563">
                        <w:pPr>
                          <w:jc w:val="center"/>
                          <w:rPr>
                            <w:b/>
                            <w:sz w:val="18"/>
                          </w:rPr>
                        </w:pPr>
                        <w:r>
                          <w:rPr>
                            <w:b/>
                            <w:sz w:val="18"/>
                          </w:rPr>
                          <w:t>TITLE</w:t>
                        </w:r>
                      </w:p>
                      <w:p w14:paraId="6F2304C2" w14:textId="77777777" w:rsidR="0070028E" w:rsidRPr="002F4F6B" w:rsidRDefault="0070028E" w:rsidP="00B77563">
                        <w:pPr>
                          <w:jc w:val="center"/>
                          <w:rPr>
                            <w:b/>
                            <w:sz w:val="18"/>
                          </w:rPr>
                        </w:pPr>
                      </w:p>
                    </w:txbxContent>
                  </v:textbox>
                </v:roundrect>
                <w10:wrap type="square"/>
              </v:group>
            </w:pict>
          </mc:Fallback>
        </mc:AlternateContent>
      </w:r>
    </w:p>
    <w:p w14:paraId="2B158E4C" w14:textId="77777777" w:rsidR="00B77563" w:rsidRDefault="00B77563" w:rsidP="00B77563">
      <w:pPr>
        <w:rPr>
          <w:szCs w:val="28"/>
        </w:rPr>
      </w:pPr>
    </w:p>
    <w:p w14:paraId="7500D3F8" w14:textId="77777777" w:rsidR="00B77563" w:rsidRDefault="00B77563" w:rsidP="00B77563">
      <w:pPr>
        <w:rPr>
          <w:szCs w:val="28"/>
        </w:rPr>
      </w:pPr>
    </w:p>
    <w:p w14:paraId="3BD0D38B" w14:textId="77777777" w:rsidR="00B77563" w:rsidRDefault="00B77563" w:rsidP="00B77563">
      <w:pPr>
        <w:rPr>
          <w:szCs w:val="28"/>
        </w:rPr>
      </w:pPr>
    </w:p>
    <w:p w14:paraId="55505E7A" w14:textId="77777777" w:rsidR="00B77563" w:rsidRDefault="00B77563" w:rsidP="00B77563">
      <w:pPr>
        <w:rPr>
          <w:szCs w:val="28"/>
        </w:rPr>
      </w:pPr>
    </w:p>
    <w:p w14:paraId="07454624" w14:textId="77777777" w:rsidR="00B77563" w:rsidRDefault="00B77563" w:rsidP="00B77563">
      <w:pPr>
        <w:rPr>
          <w:szCs w:val="28"/>
        </w:rPr>
      </w:pPr>
    </w:p>
    <w:p w14:paraId="07A08210" w14:textId="77777777" w:rsidR="00B77563" w:rsidRDefault="00B77563" w:rsidP="00B77563">
      <w:pPr>
        <w:rPr>
          <w:szCs w:val="28"/>
        </w:rPr>
      </w:pPr>
    </w:p>
    <w:p w14:paraId="33AA4F05" w14:textId="77777777" w:rsidR="00B77563" w:rsidRDefault="00B77563" w:rsidP="00B77563">
      <w:pPr>
        <w:rPr>
          <w:szCs w:val="28"/>
        </w:rPr>
      </w:pPr>
    </w:p>
    <w:p w14:paraId="27A636EE" w14:textId="77777777" w:rsidR="00B77563" w:rsidRDefault="00B77563" w:rsidP="00B77563">
      <w:pPr>
        <w:rPr>
          <w:szCs w:val="28"/>
        </w:rPr>
      </w:pPr>
    </w:p>
    <w:p w14:paraId="2E960035" w14:textId="77777777" w:rsidR="00B77563" w:rsidRDefault="00B77563" w:rsidP="00B77563">
      <w:pPr>
        <w:rPr>
          <w:szCs w:val="28"/>
        </w:rPr>
      </w:pPr>
    </w:p>
    <w:p w14:paraId="4B92D07D" w14:textId="77777777" w:rsidR="00B77563" w:rsidRDefault="00B77563" w:rsidP="00B77563">
      <w:pPr>
        <w:rPr>
          <w:szCs w:val="28"/>
        </w:rPr>
      </w:pPr>
    </w:p>
    <w:p w14:paraId="5A552014" w14:textId="77777777" w:rsidR="00B77563" w:rsidRDefault="00B77563" w:rsidP="00B77563">
      <w:pPr>
        <w:rPr>
          <w:szCs w:val="28"/>
        </w:rPr>
      </w:pPr>
    </w:p>
    <w:p w14:paraId="0EBC82D9" w14:textId="77777777" w:rsidR="00B77563" w:rsidRDefault="00B77563" w:rsidP="00B77563">
      <w:pPr>
        <w:rPr>
          <w:szCs w:val="28"/>
        </w:rPr>
      </w:pPr>
    </w:p>
    <w:p w14:paraId="70F481AA" w14:textId="77777777" w:rsidR="00B77563" w:rsidRDefault="00B77563" w:rsidP="00B77563">
      <w:pPr>
        <w:rPr>
          <w:szCs w:val="28"/>
        </w:rPr>
      </w:pPr>
    </w:p>
    <w:p w14:paraId="6F1F57DB" w14:textId="77777777" w:rsidR="00B77563" w:rsidRDefault="00B77563" w:rsidP="00B77563">
      <w:pPr>
        <w:rPr>
          <w:rFonts w:eastAsiaTheme="majorEastAsia" w:cstheme="majorBidi"/>
          <w:b/>
          <w:bCs/>
          <w:sz w:val="28"/>
          <w:szCs w:val="28"/>
        </w:rPr>
      </w:pPr>
    </w:p>
    <w:p w14:paraId="207A6B90" w14:textId="77777777" w:rsidR="00B77563" w:rsidRDefault="00B77563" w:rsidP="00B77563">
      <w:pPr>
        <w:rPr>
          <w:rFonts w:eastAsiaTheme="majorEastAsia" w:cstheme="majorBidi"/>
          <w:b/>
          <w:bCs/>
          <w:sz w:val="28"/>
          <w:szCs w:val="28"/>
        </w:rPr>
      </w:pPr>
      <w:r>
        <w:rPr>
          <w:szCs w:val="28"/>
        </w:rPr>
        <w:br w:type="page"/>
      </w:r>
    </w:p>
    <w:p w14:paraId="137D48A9" w14:textId="77777777" w:rsidR="00B77563" w:rsidRPr="009B20B8" w:rsidRDefault="00B77563" w:rsidP="00B77563">
      <w:pPr>
        <w:pStyle w:val="Heading1"/>
        <w:rPr>
          <w:szCs w:val="28"/>
        </w:rPr>
      </w:pPr>
      <w:bookmarkStart w:id="17" w:name="_Toc476168301"/>
      <w:r w:rsidRPr="009B20B8">
        <w:rPr>
          <w:szCs w:val="28"/>
        </w:rPr>
        <w:lastRenderedPageBreak/>
        <w:t xml:space="preserve">VII. </w:t>
      </w:r>
      <w:r>
        <w:rPr>
          <w:szCs w:val="28"/>
        </w:rPr>
        <w:t>Instructions</w:t>
      </w:r>
      <w:r w:rsidRPr="009B20B8">
        <w:rPr>
          <w:szCs w:val="28"/>
        </w:rPr>
        <w:t>: Startup Expenses &amp; Capitalization</w:t>
      </w:r>
      <w:bookmarkEnd w:id="17"/>
    </w:p>
    <w:p w14:paraId="48592A99" w14:textId="77777777" w:rsidR="00B77563" w:rsidRPr="009B20B8" w:rsidRDefault="00B77563" w:rsidP="00B77563">
      <w:pPr>
        <w:tabs>
          <w:tab w:val="center" w:pos="4320"/>
        </w:tabs>
        <w:rPr>
          <w:rFonts w:cs="Gill Sans"/>
          <w:szCs w:val="22"/>
        </w:rPr>
      </w:pPr>
    </w:p>
    <w:p w14:paraId="1FC41A0F" w14:textId="77777777" w:rsidR="00B77563" w:rsidRPr="009B20B8" w:rsidRDefault="00B77563" w:rsidP="00B77563">
      <w:pPr>
        <w:tabs>
          <w:tab w:val="center" w:pos="4320"/>
        </w:tabs>
        <w:rPr>
          <w:rFonts w:cs="Gill Sans"/>
          <w:szCs w:val="22"/>
        </w:rPr>
      </w:pPr>
      <w:r w:rsidRPr="009B20B8">
        <w:rPr>
          <w:rFonts w:cs="Gill Sans"/>
          <w:szCs w:val="22"/>
        </w:rPr>
        <w:t xml:space="preserve">In this section, detail the expenses involved in opening for business and how much capital you’ll need. (Do not include ongoing expenses after your business opens; those are listed in the Financial Plan.) Estimating startup expenses as accurately as possible helps you gather enough startup capital. </w:t>
      </w:r>
    </w:p>
    <w:p w14:paraId="41286932" w14:textId="77777777" w:rsidR="00B77563" w:rsidRPr="009B20B8" w:rsidRDefault="00B77563" w:rsidP="00B77563">
      <w:pPr>
        <w:tabs>
          <w:tab w:val="center" w:pos="4320"/>
        </w:tabs>
        <w:rPr>
          <w:rFonts w:cs="Gill Sans"/>
          <w:szCs w:val="22"/>
        </w:rPr>
      </w:pPr>
    </w:p>
    <w:p w14:paraId="46588266" w14:textId="77777777" w:rsidR="00B77563" w:rsidRPr="009B20B8" w:rsidRDefault="00B77563" w:rsidP="0029189A">
      <w:pPr>
        <w:pStyle w:val="ListParagraph"/>
        <w:numPr>
          <w:ilvl w:val="0"/>
          <w:numId w:val="21"/>
        </w:numPr>
        <w:tabs>
          <w:tab w:val="center" w:pos="4320"/>
        </w:tabs>
        <w:rPr>
          <w:rFonts w:cs="Gill Sans"/>
          <w:b/>
          <w:szCs w:val="22"/>
        </w:rPr>
      </w:pPr>
      <w:r w:rsidRPr="009B20B8">
        <w:rPr>
          <w:rFonts w:cs="Gill Sans"/>
          <w:b/>
          <w:szCs w:val="22"/>
        </w:rPr>
        <w:t xml:space="preserve">Start-Up Expenses </w:t>
      </w:r>
    </w:p>
    <w:p w14:paraId="4C8F57B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Download and complete the </w:t>
      </w:r>
      <w:hyperlink r:id="rId25" w:tgtFrame="_blank" w:history="1">
        <w:r w:rsidRPr="009B20B8">
          <w:rPr>
            <w:rFonts w:eastAsia="Times New Roman" w:cs="Gill Sans"/>
            <w:color w:val="0000FF"/>
            <w:szCs w:val="22"/>
            <w:u w:val="single"/>
            <w:lang w:eastAsia="en-US"/>
          </w:rPr>
          <w:t>Start-Up Expenses</w:t>
        </w:r>
      </w:hyperlink>
      <w:r w:rsidRPr="009B20B8">
        <w:rPr>
          <w:rFonts w:eastAsia="Times New Roman" w:cs="Gill Sans"/>
          <w:szCs w:val="22"/>
          <w:lang w:eastAsia="en-US"/>
        </w:rPr>
        <w:t xml:space="preserve"> template. </w:t>
      </w:r>
      <w:r w:rsidRPr="009B20B8">
        <w:rPr>
          <w:rFonts w:cs="Gill Sans"/>
          <w:szCs w:val="22"/>
        </w:rPr>
        <w:t xml:space="preserve">In working on this Business Plan, you should already have gathered most, if not all, of the information you need. In the body of this section, be sure to explain all of the assumptions behind the figures. How did you come up with these expenses? If you’ve secured or expect to secure loans, explain the source/s, amount/s and terms. If you’ve secured or expect to secure investors, explain how much each investor will contribute and what percentage of ownership each receives in return. </w:t>
      </w:r>
    </w:p>
    <w:p w14:paraId="322537CA" w14:textId="77777777" w:rsidR="00B77563" w:rsidRPr="009B20B8" w:rsidRDefault="00B77563" w:rsidP="00B77563">
      <w:pPr>
        <w:pStyle w:val="ListParagraph"/>
        <w:tabs>
          <w:tab w:val="center" w:pos="4320"/>
        </w:tabs>
        <w:rPr>
          <w:rFonts w:cs="Gill Sans"/>
          <w:szCs w:val="22"/>
        </w:rPr>
      </w:pPr>
    </w:p>
    <w:p w14:paraId="58DA0338"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eastAsia="Times New Roman" w:cs="Gill Sans"/>
          <w:szCs w:val="22"/>
          <w:lang w:eastAsia="en-US"/>
        </w:rPr>
        <w:t>Be sure to include extra capital for unexpected expenses. Opening a new business almost always ends up costing more than expected, and you need to be prepared. List this figure in the Start-Up Expenses template under “Reserve for Contingencies.” How much should you set aside for contingencies? You can talk to other business owners in your industry to get a ballpark figure. If you can’t come up with a figure this way, a good rule of thumb is to set aside 20% to 25% of your total startup costs for contingencies.</w:t>
      </w:r>
    </w:p>
    <w:p w14:paraId="3EBA5615" w14:textId="77777777" w:rsidR="00B77563" w:rsidRPr="009B20B8" w:rsidRDefault="00B77563" w:rsidP="00B77563">
      <w:pPr>
        <w:tabs>
          <w:tab w:val="center" w:pos="4320"/>
        </w:tabs>
        <w:rPr>
          <w:rFonts w:cs="Gill Sans"/>
          <w:szCs w:val="22"/>
        </w:rPr>
      </w:pPr>
    </w:p>
    <w:p w14:paraId="0D853C33" w14:textId="77777777" w:rsidR="00B77563" w:rsidRPr="009B20B8" w:rsidRDefault="00B77563" w:rsidP="0029189A">
      <w:pPr>
        <w:pStyle w:val="ListParagraph"/>
        <w:numPr>
          <w:ilvl w:val="0"/>
          <w:numId w:val="21"/>
        </w:numPr>
        <w:tabs>
          <w:tab w:val="center" w:pos="4320"/>
        </w:tabs>
        <w:rPr>
          <w:rFonts w:eastAsia="Times New Roman" w:cs="Gill Sans"/>
          <w:b/>
          <w:szCs w:val="22"/>
          <w:lang w:eastAsia="en-US"/>
        </w:rPr>
      </w:pPr>
      <w:r w:rsidRPr="009B20B8">
        <w:rPr>
          <w:rFonts w:eastAsia="Times New Roman" w:cs="Gill Sans"/>
          <w:b/>
          <w:szCs w:val="22"/>
          <w:lang w:eastAsia="en-US"/>
        </w:rPr>
        <w:t xml:space="preserve">Opening Day Balance Sheet </w:t>
      </w:r>
    </w:p>
    <w:p w14:paraId="4B631877" w14:textId="77777777" w:rsidR="00B77563" w:rsidRPr="009B20B8" w:rsidRDefault="00B77563" w:rsidP="00B77563">
      <w:pPr>
        <w:pStyle w:val="ListParagraph"/>
        <w:tabs>
          <w:tab w:val="center" w:pos="4320"/>
        </w:tabs>
        <w:rPr>
          <w:rFonts w:eastAsia="Times New Roman" w:cs="Gill Sans"/>
          <w:szCs w:val="22"/>
          <w:lang w:eastAsia="en-US"/>
        </w:rPr>
      </w:pPr>
      <w:r w:rsidRPr="009B20B8">
        <w:rPr>
          <w:rFonts w:cs="Gill Sans"/>
          <w:szCs w:val="22"/>
        </w:rPr>
        <w:t xml:space="preserve">Download and complete the </w:t>
      </w:r>
      <w:hyperlink r:id="rId26" w:tgtFrame="_blank" w:history="1">
        <w:r w:rsidRPr="009B20B8">
          <w:rPr>
            <w:rFonts w:eastAsia="Times New Roman" w:cs="Gill Sans"/>
            <w:color w:val="0000FF"/>
            <w:szCs w:val="22"/>
            <w:u w:val="single"/>
            <w:lang w:eastAsia="en-US"/>
          </w:rPr>
          <w:t>Opening Day Balance Sheet</w:t>
        </w:r>
      </w:hyperlink>
      <w:r w:rsidRPr="009B20B8">
        <w:rPr>
          <w:rFonts w:eastAsia="Times New Roman" w:cs="Gill Sans"/>
          <w:szCs w:val="22"/>
          <w:lang w:eastAsia="en-US"/>
        </w:rPr>
        <w:t xml:space="preserve">. Use it to detail the expected state of your business finances on opening day. As with the Start-Up Expenses sheet, be </w:t>
      </w:r>
      <w:r w:rsidRPr="009B20B8">
        <w:rPr>
          <w:rFonts w:cs="Gill Sans"/>
          <w:szCs w:val="22"/>
        </w:rPr>
        <w:t xml:space="preserve">sure to explain the assumptions behind the figures. </w:t>
      </w:r>
      <w:r w:rsidRPr="009B20B8">
        <w:rPr>
          <w:rFonts w:eastAsia="Times New Roman" w:cs="Gill Sans"/>
          <w:szCs w:val="22"/>
          <w:lang w:eastAsia="en-US"/>
        </w:rPr>
        <w:t xml:space="preserve"> </w:t>
      </w:r>
    </w:p>
    <w:p w14:paraId="33AE5FF4" w14:textId="77777777" w:rsidR="00B77563" w:rsidRPr="009B20B8" w:rsidRDefault="00B77563" w:rsidP="00B77563">
      <w:pPr>
        <w:tabs>
          <w:tab w:val="center" w:pos="4320"/>
        </w:tabs>
        <w:rPr>
          <w:rFonts w:eastAsia="Times New Roman" w:cs="Gill Sans"/>
          <w:szCs w:val="22"/>
          <w:highlight w:val="cyan"/>
          <w:lang w:eastAsia="en-US"/>
        </w:rPr>
      </w:pPr>
    </w:p>
    <w:p w14:paraId="43A3DB7F" w14:textId="77777777" w:rsidR="00B77563" w:rsidRPr="009B20B8" w:rsidRDefault="00B77563" w:rsidP="0029189A">
      <w:pPr>
        <w:pStyle w:val="ListParagraph"/>
        <w:numPr>
          <w:ilvl w:val="0"/>
          <w:numId w:val="21"/>
        </w:numPr>
        <w:tabs>
          <w:tab w:val="center" w:pos="4320"/>
        </w:tabs>
        <w:rPr>
          <w:rFonts w:cs="Gill Sans"/>
          <w:b/>
          <w:szCs w:val="22"/>
        </w:rPr>
      </w:pPr>
      <w:r w:rsidRPr="009B20B8">
        <w:rPr>
          <w:rFonts w:cs="Gill Sans"/>
          <w:b/>
          <w:szCs w:val="22"/>
        </w:rPr>
        <w:t>Personal Financial Statement</w:t>
      </w:r>
    </w:p>
    <w:p w14:paraId="00287866" w14:textId="77777777" w:rsidR="00B77563" w:rsidRPr="009B20B8" w:rsidRDefault="00B77563" w:rsidP="00B77563">
      <w:pPr>
        <w:pStyle w:val="ListParagraph"/>
        <w:tabs>
          <w:tab w:val="center" w:pos="4320"/>
        </w:tabs>
        <w:rPr>
          <w:rFonts w:cs="Gill Sans"/>
          <w:b/>
          <w:szCs w:val="22"/>
        </w:rPr>
      </w:pPr>
      <w:r w:rsidRPr="009B20B8">
        <w:rPr>
          <w:rFonts w:cs="Gill Sans"/>
          <w:szCs w:val="22"/>
        </w:rPr>
        <w:t>If you are using the business plan to seek financing, include personal financial statements</w:t>
      </w:r>
      <w:r w:rsidRPr="009B20B8">
        <w:rPr>
          <w:rFonts w:cs="Gill Sans"/>
          <w:b/>
          <w:szCs w:val="22"/>
        </w:rPr>
        <w:t xml:space="preserve"> </w:t>
      </w:r>
      <w:r w:rsidRPr="009B20B8">
        <w:rPr>
          <w:rFonts w:cs="Gill Sans"/>
          <w:szCs w:val="22"/>
        </w:rPr>
        <w:t xml:space="preserve">for each owner and each major stockholder. The personal financial statements should detail each person’s assets and liabilities outside of the business and their personal net worth. Investors and/or lenders typically expect business owners to use personal assets to finance a startup, and they’ll want to see how much capital you have available from your personal finances. </w:t>
      </w:r>
    </w:p>
    <w:p w14:paraId="2B9F8BB1" w14:textId="77777777" w:rsidR="00B77563" w:rsidRPr="009B20B8" w:rsidRDefault="00B77563" w:rsidP="00B77563">
      <w:pPr>
        <w:tabs>
          <w:tab w:val="center" w:pos="4320"/>
        </w:tabs>
        <w:rPr>
          <w:rFonts w:cs="Gill Sans"/>
          <w:b/>
          <w:szCs w:val="22"/>
        </w:rPr>
      </w:pPr>
    </w:p>
    <w:p w14:paraId="22BEC658" w14:textId="77777777" w:rsidR="00B77563" w:rsidRPr="009B20B8" w:rsidRDefault="00B77563" w:rsidP="00B77563">
      <w:pPr>
        <w:tabs>
          <w:tab w:val="center" w:pos="4320"/>
        </w:tabs>
        <w:rPr>
          <w:rFonts w:cs="Gill Sans"/>
          <w:szCs w:val="22"/>
        </w:rPr>
      </w:pPr>
      <w:r w:rsidRPr="009B20B8">
        <w:rPr>
          <w:rFonts w:cs="Gill Sans"/>
          <w:szCs w:val="22"/>
        </w:rPr>
        <w:t>After reading the Startup Expenses &amp; Capitalization section, the reader should know how much money is needed to start the business and how well capitalized you are.</w:t>
      </w:r>
    </w:p>
    <w:p w14:paraId="0BCBD2F2" w14:textId="77777777" w:rsidR="00B77563" w:rsidRPr="009B20B8" w:rsidRDefault="00B77563" w:rsidP="00B77563">
      <w:pPr>
        <w:rPr>
          <w:rFonts w:cs="Gill Sans"/>
          <w:szCs w:val="22"/>
        </w:rPr>
      </w:pPr>
      <w:r w:rsidRPr="009B20B8">
        <w:rPr>
          <w:rFonts w:cs="Gill Sans"/>
          <w:szCs w:val="22"/>
        </w:rPr>
        <w:br w:type="page"/>
      </w:r>
    </w:p>
    <w:p w14:paraId="25685180" w14:textId="77777777" w:rsidR="00B77563" w:rsidRPr="009B20B8" w:rsidRDefault="00B77563" w:rsidP="00B77563">
      <w:pPr>
        <w:pStyle w:val="Heading1"/>
      </w:pPr>
      <w:bookmarkStart w:id="18" w:name="_Toc476168302"/>
      <w:r w:rsidRPr="009B20B8">
        <w:lastRenderedPageBreak/>
        <w:t xml:space="preserve">VIII. </w:t>
      </w:r>
      <w:r>
        <w:t>Instructions</w:t>
      </w:r>
      <w:r w:rsidRPr="009B20B8">
        <w:t>: Financial Plan</w:t>
      </w:r>
      <w:bookmarkEnd w:id="18"/>
    </w:p>
    <w:p w14:paraId="2E0B6F32" w14:textId="77777777" w:rsidR="00B77563" w:rsidRPr="009B20B8" w:rsidRDefault="00B77563" w:rsidP="00B77563">
      <w:pPr>
        <w:tabs>
          <w:tab w:val="center" w:pos="4320"/>
        </w:tabs>
        <w:rPr>
          <w:rFonts w:cs="Gill Sans"/>
          <w:szCs w:val="22"/>
        </w:rPr>
      </w:pPr>
    </w:p>
    <w:p w14:paraId="07B5A6E3" w14:textId="77777777" w:rsidR="00B77563" w:rsidRPr="009B20B8" w:rsidRDefault="00B77563" w:rsidP="00B77563">
      <w:pPr>
        <w:tabs>
          <w:tab w:val="center" w:pos="4320"/>
        </w:tabs>
        <w:rPr>
          <w:rFonts w:cs="Gill Sans"/>
          <w:szCs w:val="22"/>
        </w:rPr>
      </w:pPr>
      <w:r w:rsidRPr="009B20B8">
        <w:rPr>
          <w:rFonts w:cs="Gill Sans"/>
          <w:szCs w:val="22"/>
        </w:rPr>
        <w:t>Your financial plan is perhaps the most important element of your business plan. Lenders and investors will review it in detail. Developing your financial plan helps you set financial goals for your startup and assess its financing needs. Include the following:</w:t>
      </w:r>
    </w:p>
    <w:p w14:paraId="5ECFFE26" w14:textId="77777777" w:rsidR="00B77563" w:rsidRPr="009B20B8" w:rsidRDefault="00B77563" w:rsidP="00B77563">
      <w:pPr>
        <w:tabs>
          <w:tab w:val="center" w:pos="4320"/>
        </w:tabs>
        <w:rPr>
          <w:rFonts w:cs="Gill Sans"/>
          <w:szCs w:val="22"/>
        </w:rPr>
      </w:pPr>
    </w:p>
    <w:p w14:paraId="6C55CDAC" w14:textId="77777777" w:rsidR="00B77563" w:rsidRPr="009B20B8" w:rsidRDefault="00B77563" w:rsidP="0029189A">
      <w:pPr>
        <w:pStyle w:val="ListParagraph"/>
        <w:numPr>
          <w:ilvl w:val="0"/>
          <w:numId w:val="22"/>
        </w:numPr>
        <w:tabs>
          <w:tab w:val="center" w:pos="4320"/>
        </w:tabs>
        <w:rPr>
          <w:rFonts w:cs="Gill Sans"/>
          <w:b/>
          <w:szCs w:val="22"/>
        </w:rPr>
      </w:pPr>
      <w:r w:rsidRPr="009B20B8">
        <w:rPr>
          <w:rFonts w:cs="Gill Sans"/>
          <w:b/>
          <w:szCs w:val="22"/>
        </w:rPr>
        <w:t>12-month profit &amp; loss projection</w:t>
      </w:r>
    </w:p>
    <w:p w14:paraId="32C01F78"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lso known as an </w:t>
      </w:r>
      <w:r w:rsidRPr="009B20B8">
        <w:rPr>
          <w:rFonts w:cs="Gill Sans"/>
          <w:i/>
          <w:szCs w:val="22"/>
        </w:rPr>
        <w:t>income statement</w:t>
      </w:r>
      <w:r w:rsidRPr="009B20B8">
        <w:rPr>
          <w:rFonts w:cs="Gill Sans"/>
          <w:szCs w:val="22"/>
        </w:rPr>
        <w:t xml:space="preserve"> or </w:t>
      </w:r>
      <w:r w:rsidRPr="009B20B8">
        <w:rPr>
          <w:rFonts w:cs="Gill Sans"/>
          <w:i/>
          <w:szCs w:val="22"/>
        </w:rPr>
        <w:t>P&amp;L</w:t>
      </w:r>
      <w:r w:rsidRPr="009B20B8">
        <w:rPr>
          <w:rFonts w:cs="Gill Sans"/>
          <w:szCs w:val="22"/>
        </w:rPr>
        <w:t xml:space="preserve">, the 12-month profit and loss projection </w:t>
      </w:r>
      <w:proofErr w:type="gramStart"/>
      <w:r w:rsidRPr="009B20B8">
        <w:rPr>
          <w:rFonts w:cs="Gill Sans"/>
          <w:szCs w:val="22"/>
        </w:rPr>
        <w:t>is</w:t>
      </w:r>
      <w:proofErr w:type="gramEnd"/>
      <w:r w:rsidRPr="009B20B8">
        <w:rPr>
          <w:rFonts w:cs="Gill Sans"/>
          <w:szCs w:val="22"/>
        </w:rPr>
        <w:t xml:space="preserve"> the centerpiece of your business plan. Download the </w:t>
      </w:r>
      <w:hyperlink r:id="rId27" w:tgtFrame="_blank" w:history="1">
        <w:r w:rsidRPr="009B20B8">
          <w:rPr>
            <w:rFonts w:eastAsia="Times New Roman" w:cs="Gill Sans"/>
            <w:color w:val="0000FF"/>
            <w:szCs w:val="22"/>
            <w:u w:val="single"/>
            <w:lang w:eastAsia="en-US"/>
          </w:rPr>
          <w:t>12-Month Profit and Loss Projection</w:t>
        </w:r>
      </w:hyperlink>
      <w:r w:rsidRPr="009B20B8">
        <w:rPr>
          <w:rFonts w:eastAsia="Times New Roman" w:cs="Gill Sans"/>
          <w:szCs w:val="22"/>
          <w:lang w:eastAsia="en-US"/>
        </w:rPr>
        <w:t xml:space="preserve"> and </w:t>
      </w:r>
      <w:r w:rsidRPr="009B20B8">
        <w:rPr>
          <w:rFonts w:cs="Gill Sans"/>
          <w:szCs w:val="22"/>
        </w:rPr>
        <w:t xml:space="preserve">fill in your projected sales, cost of goods sold and gross profit. (Refer to the Sales Forecast you created in Section IV). Then list your expenses, net profit before taxes, estimated taxes and net operating income.  </w:t>
      </w:r>
    </w:p>
    <w:p w14:paraId="0F840C4C" w14:textId="77777777" w:rsidR="00B77563" w:rsidRPr="009B20B8" w:rsidRDefault="00B77563" w:rsidP="00B77563">
      <w:pPr>
        <w:pStyle w:val="ListParagraph"/>
        <w:tabs>
          <w:tab w:val="center" w:pos="4320"/>
        </w:tabs>
        <w:rPr>
          <w:rFonts w:cs="Gill Sans"/>
          <w:szCs w:val="22"/>
        </w:rPr>
      </w:pPr>
    </w:p>
    <w:p w14:paraId="57D880F2"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Be sure to explain the assumptions behind the numbers in your P&amp;L. Keep detailed notes about how you came up with these figures; you may need this information to answer questions from potential financing sources. </w:t>
      </w:r>
    </w:p>
    <w:p w14:paraId="27D7ACBE" w14:textId="77777777" w:rsidR="00B77563" w:rsidRPr="009B20B8" w:rsidRDefault="00B77563" w:rsidP="00B77563">
      <w:pPr>
        <w:tabs>
          <w:tab w:val="center" w:pos="4320"/>
        </w:tabs>
        <w:rPr>
          <w:rFonts w:eastAsia="Times New Roman" w:cs="Gill Sans"/>
          <w:szCs w:val="22"/>
          <w:highlight w:val="cyan"/>
          <w:lang w:eastAsia="en-US"/>
        </w:rPr>
      </w:pPr>
    </w:p>
    <w:p w14:paraId="180AACEC" w14:textId="77777777" w:rsidR="00B77563" w:rsidRPr="009B20B8" w:rsidRDefault="00B77563" w:rsidP="0029189A">
      <w:pPr>
        <w:pStyle w:val="ListParagraph"/>
        <w:numPr>
          <w:ilvl w:val="0"/>
          <w:numId w:val="22"/>
        </w:numPr>
        <w:tabs>
          <w:tab w:val="center" w:pos="4320"/>
        </w:tabs>
        <w:rPr>
          <w:rFonts w:cs="Gill Sans"/>
          <w:b/>
          <w:szCs w:val="22"/>
        </w:rPr>
      </w:pPr>
      <w:r w:rsidRPr="009B20B8">
        <w:rPr>
          <w:rFonts w:cs="Gill Sans"/>
          <w:b/>
          <w:szCs w:val="22"/>
        </w:rPr>
        <w:t>Optional: 3-year profit &amp; loss projection</w:t>
      </w:r>
    </w:p>
    <w:p w14:paraId="6C98A08A"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A three-year profit and loss projection </w:t>
      </w:r>
      <w:proofErr w:type="gramStart"/>
      <w:r w:rsidRPr="009B20B8">
        <w:rPr>
          <w:rFonts w:cs="Gill Sans"/>
          <w:szCs w:val="22"/>
        </w:rPr>
        <w:t>is</w:t>
      </w:r>
      <w:proofErr w:type="gramEnd"/>
      <w:r w:rsidRPr="009B20B8">
        <w:rPr>
          <w:rFonts w:cs="Gill Sans"/>
          <w:szCs w:val="22"/>
        </w:rPr>
        <w:t xml:space="preserve"> not essential to a business plan. However, you may want to create one if you expect your business’s financials to change substantially after the first year, or if investors or lenders require it. Download the </w:t>
      </w:r>
      <w:hyperlink r:id="rId28" w:history="1">
        <w:r w:rsidRPr="009B20B8">
          <w:rPr>
            <w:rStyle w:val="Hyperlink"/>
            <w:rFonts w:eastAsia="Times New Roman" w:cs="Gill Sans"/>
            <w:szCs w:val="22"/>
            <w:lang w:eastAsia="en-US"/>
          </w:rPr>
          <w:t>3-Year Profit and Loss Projection</w:t>
        </w:r>
      </w:hyperlink>
      <w:r w:rsidRPr="009B20B8">
        <w:rPr>
          <w:rFonts w:cs="Gill Sans"/>
          <w:szCs w:val="22"/>
        </w:rPr>
        <w:t xml:space="preserve"> template</w:t>
      </w:r>
      <w:r>
        <w:rPr>
          <w:rFonts w:cs="Gill Sans"/>
          <w:szCs w:val="22"/>
        </w:rPr>
        <w:t>,</w:t>
      </w:r>
      <w:r w:rsidRPr="009B20B8">
        <w:rPr>
          <w:rFonts w:cs="Gill Sans"/>
          <w:szCs w:val="22"/>
        </w:rPr>
        <w:t xml:space="preserve"> and use it to create your projection.</w:t>
      </w:r>
    </w:p>
    <w:p w14:paraId="3653C0ED" w14:textId="77777777" w:rsidR="00B77563" w:rsidRPr="009B20B8" w:rsidRDefault="00B77563" w:rsidP="00B77563">
      <w:pPr>
        <w:pStyle w:val="ListParagraph"/>
        <w:tabs>
          <w:tab w:val="center" w:pos="4320"/>
        </w:tabs>
        <w:rPr>
          <w:rFonts w:cs="Gill Sans"/>
          <w:szCs w:val="22"/>
        </w:rPr>
      </w:pPr>
    </w:p>
    <w:p w14:paraId="461D0210" w14:textId="77777777" w:rsidR="00B77563" w:rsidRPr="009B20B8" w:rsidRDefault="00B77563" w:rsidP="0029189A">
      <w:pPr>
        <w:pStyle w:val="ListParagraph"/>
        <w:numPr>
          <w:ilvl w:val="0"/>
          <w:numId w:val="22"/>
        </w:numPr>
        <w:tabs>
          <w:tab w:val="center" w:pos="4320"/>
        </w:tabs>
        <w:rPr>
          <w:rFonts w:cs="Gill Sans"/>
          <w:b/>
          <w:szCs w:val="22"/>
        </w:rPr>
      </w:pPr>
      <w:r w:rsidRPr="009B20B8">
        <w:rPr>
          <w:rFonts w:cs="Gill Sans"/>
          <w:b/>
          <w:szCs w:val="22"/>
        </w:rPr>
        <w:t xml:space="preserve">Cash flow projection </w:t>
      </w:r>
    </w:p>
    <w:p w14:paraId="61E501F8"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cash flow statement tracks how much cash your business has on hand at any given time. Once your business is up and running, you’ll want to keep close tabs on your cash flow statement. For now, however, you’re creating a cash flow </w:t>
      </w:r>
      <w:r w:rsidRPr="009B20B8">
        <w:rPr>
          <w:rFonts w:cs="Gill Sans"/>
          <w:i/>
          <w:szCs w:val="22"/>
        </w:rPr>
        <w:t>projection</w:t>
      </w:r>
      <w:r w:rsidRPr="009B20B8">
        <w:rPr>
          <w:rFonts w:cs="Gill Sans"/>
          <w:szCs w:val="22"/>
        </w:rPr>
        <w:t xml:space="preserve">. Think of the cash flow projection as a forecast for your business checking account. It details when you need to spend money on things such as inventory, rent and payroll, and when you expect to receive payments from customers and clients. For example, you may make a sale, have to buy inventory to fulfill the sale, and not collect payment from the customer for 30, 60 or 90 days. The cash flow projection takes these factors into account, helping you budget for upcoming </w:t>
      </w:r>
      <w:proofErr w:type="gramStart"/>
      <w:r w:rsidRPr="009B20B8">
        <w:rPr>
          <w:rFonts w:cs="Gill Sans"/>
          <w:szCs w:val="22"/>
        </w:rPr>
        <w:t>expenses</w:t>
      </w:r>
      <w:proofErr w:type="gramEnd"/>
      <w:r w:rsidRPr="009B20B8">
        <w:rPr>
          <w:rFonts w:cs="Gill Sans"/>
          <w:szCs w:val="22"/>
        </w:rPr>
        <w:t xml:space="preserve"> so your business doesn’t run out of money.</w:t>
      </w:r>
    </w:p>
    <w:p w14:paraId="29895EFD" w14:textId="77777777" w:rsidR="00B77563" w:rsidRPr="009B20B8" w:rsidRDefault="00B77563" w:rsidP="00B77563">
      <w:pPr>
        <w:pStyle w:val="ListParagraph"/>
        <w:tabs>
          <w:tab w:val="center" w:pos="4320"/>
        </w:tabs>
        <w:rPr>
          <w:rFonts w:cs="Gill Sans"/>
          <w:szCs w:val="22"/>
        </w:rPr>
      </w:pPr>
    </w:p>
    <w:p w14:paraId="160DC5DD" w14:textId="77777777" w:rsidR="00B77563" w:rsidRPr="009B20B8" w:rsidRDefault="00B77563" w:rsidP="00B77563">
      <w:pPr>
        <w:pStyle w:val="ListParagraph"/>
        <w:tabs>
          <w:tab w:val="center" w:pos="4320"/>
        </w:tabs>
        <w:rPr>
          <w:rFonts w:cs="Gill Sans"/>
          <w:b/>
          <w:szCs w:val="22"/>
        </w:rPr>
      </w:pPr>
      <w:r w:rsidRPr="009B20B8">
        <w:rPr>
          <w:rFonts w:cs="Gill Sans"/>
          <w:szCs w:val="22"/>
        </w:rPr>
        <w:t xml:space="preserve">Download the </w:t>
      </w:r>
      <w:hyperlink r:id="rId29" w:history="1">
        <w:r w:rsidRPr="009B20B8">
          <w:rPr>
            <w:rStyle w:val="Hyperlink"/>
            <w:rFonts w:eastAsia="Times New Roman" w:cs="Gill Sans"/>
            <w:szCs w:val="22"/>
            <w:lang w:eastAsia="en-US"/>
          </w:rPr>
          <w:t>12-Month Cash Flow Statement</w:t>
        </w:r>
      </w:hyperlink>
      <w:r w:rsidRPr="009B20B8">
        <w:rPr>
          <w:rFonts w:eastAsia="Times New Roman" w:cs="Gill Sans"/>
          <w:color w:val="0000FF"/>
          <w:szCs w:val="22"/>
          <w:u w:val="single"/>
          <w:lang w:eastAsia="en-US"/>
        </w:rPr>
        <w:t xml:space="preserve"> </w:t>
      </w:r>
      <w:r w:rsidRPr="009B20B8">
        <w:rPr>
          <w:rFonts w:eastAsia="Times New Roman" w:cs="Gill Sans"/>
          <w:szCs w:val="22"/>
          <w:lang w:eastAsia="en-US"/>
        </w:rPr>
        <w:t xml:space="preserve">and use it to create your projections. </w:t>
      </w:r>
    </w:p>
    <w:p w14:paraId="296C5A5F" w14:textId="77777777" w:rsidR="00B77563" w:rsidRPr="009B20B8" w:rsidRDefault="00B77563" w:rsidP="00B77563">
      <w:pPr>
        <w:tabs>
          <w:tab w:val="center" w:pos="4320"/>
        </w:tabs>
        <w:rPr>
          <w:rFonts w:eastAsia="Times New Roman" w:cs="Gill Sans"/>
          <w:szCs w:val="22"/>
          <w:lang w:eastAsia="en-US"/>
        </w:rPr>
      </w:pPr>
    </w:p>
    <w:p w14:paraId="3CD3B2FF" w14:textId="77777777" w:rsidR="00B77563" w:rsidRPr="009B20B8" w:rsidRDefault="00B77563" w:rsidP="0029189A">
      <w:pPr>
        <w:pStyle w:val="ListParagraph"/>
        <w:numPr>
          <w:ilvl w:val="0"/>
          <w:numId w:val="21"/>
        </w:numPr>
        <w:tabs>
          <w:tab w:val="center" w:pos="4320"/>
        </w:tabs>
        <w:rPr>
          <w:rFonts w:eastAsia="Times New Roman" w:cs="Gill Sans"/>
          <w:b/>
          <w:szCs w:val="22"/>
          <w:lang w:eastAsia="en-US"/>
        </w:rPr>
      </w:pPr>
      <w:r w:rsidRPr="009B20B8">
        <w:rPr>
          <w:rFonts w:eastAsia="Times New Roman" w:cs="Gill Sans"/>
          <w:b/>
          <w:szCs w:val="22"/>
          <w:lang w:eastAsia="en-US"/>
        </w:rPr>
        <w:t xml:space="preserve">Optional: 3-year cash flow statement </w:t>
      </w:r>
    </w:p>
    <w:p w14:paraId="2086BB3A" w14:textId="77777777" w:rsidR="00B77563" w:rsidRPr="009B20B8" w:rsidRDefault="00B77563" w:rsidP="00B77563">
      <w:pPr>
        <w:pStyle w:val="ListParagraph"/>
        <w:tabs>
          <w:tab w:val="center" w:pos="4320"/>
        </w:tabs>
        <w:rPr>
          <w:rFonts w:eastAsia="Times New Roman" w:cs="Gill Sans"/>
          <w:b/>
          <w:szCs w:val="22"/>
          <w:lang w:eastAsia="en-US"/>
        </w:rPr>
      </w:pPr>
      <w:r w:rsidRPr="009B20B8">
        <w:rPr>
          <w:rFonts w:eastAsia="Times New Roman" w:cs="Gill Sans"/>
          <w:szCs w:val="22"/>
          <w:lang w:eastAsia="en-US"/>
        </w:rPr>
        <w:t xml:space="preserve">Depending on your needs and the purpose of your business plan, you may also want to include a 3-year cash flow statement. </w:t>
      </w:r>
      <w:r w:rsidRPr="009B20B8">
        <w:rPr>
          <w:rFonts w:cs="Gill Sans"/>
          <w:szCs w:val="22"/>
        </w:rPr>
        <w:t xml:space="preserve">If so, download the </w:t>
      </w:r>
      <w:hyperlink r:id="rId30" w:tgtFrame="_blank" w:tooltip="3 Year Cash Flow Projection" w:history="1">
        <w:r w:rsidRPr="009B20B8">
          <w:rPr>
            <w:rFonts w:eastAsia="Times New Roman" w:cs="Gill Sans"/>
            <w:color w:val="0000FF"/>
            <w:szCs w:val="22"/>
            <w:u w:val="single"/>
            <w:lang w:eastAsia="en-US"/>
          </w:rPr>
          <w:t>3-Year Cash Flow Statement </w:t>
        </w:r>
      </w:hyperlink>
      <w:r w:rsidRPr="009B20B8">
        <w:rPr>
          <w:rFonts w:eastAsia="Times New Roman" w:cs="Gill Sans"/>
          <w:szCs w:val="22"/>
          <w:lang w:eastAsia="en-US"/>
        </w:rPr>
        <w:t xml:space="preserve">and use it to create your projections. This is a much simpler document than the 12-month cash flow </w:t>
      </w:r>
      <w:proofErr w:type="gramStart"/>
      <w:r w:rsidRPr="009B20B8">
        <w:rPr>
          <w:rFonts w:eastAsia="Times New Roman" w:cs="Gill Sans"/>
          <w:szCs w:val="22"/>
          <w:lang w:eastAsia="en-US"/>
        </w:rPr>
        <w:t>statement, but</w:t>
      </w:r>
      <w:proofErr w:type="gramEnd"/>
      <w:r w:rsidRPr="009B20B8">
        <w:rPr>
          <w:rFonts w:eastAsia="Times New Roman" w:cs="Gill Sans"/>
          <w:szCs w:val="22"/>
          <w:lang w:eastAsia="en-US"/>
        </w:rPr>
        <w:t xml:space="preserve"> can still be useful in making plans. </w:t>
      </w:r>
    </w:p>
    <w:p w14:paraId="6BC96AB2" w14:textId="77777777" w:rsidR="00B77563" w:rsidRPr="009B20B8" w:rsidRDefault="00B77563" w:rsidP="00B77563">
      <w:pPr>
        <w:pStyle w:val="ListParagraph"/>
        <w:tabs>
          <w:tab w:val="center" w:pos="4320"/>
        </w:tabs>
        <w:rPr>
          <w:rFonts w:cs="Gill Sans"/>
          <w:b/>
          <w:szCs w:val="22"/>
        </w:rPr>
      </w:pPr>
    </w:p>
    <w:p w14:paraId="290F2B92" w14:textId="77777777" w:rsidR="00B77563" w:rsidRPr="009B20B8" w:rsidRDefault="00B77563" w:rsidP="0029189A">
      <w:pPr>
        <w:pStyle w:val="ListParagraph"/>
        <w:numPr>
          <w:ilvl w:val="0"/>
          <w:numId w:val="21"/>
        </w:numPr>
        <w:tabs>
          <w:tab w:val="center" w:pos="4320"/>
        </w:tabs>
        <w:rPr>
          <w:rFonts w:cs="Gill Sans"/>
          <w:b/>
          <w:szCs w:val="22"/>
        </w:rPr>
      </w:pPr>
      <w:r w:rsidRPr="009B20B8">
        <w:rPr>
          <w:rFonts w:cs="Gill Sans"/>
          <w:b/>
          <w:szCs w:val="22"/>
        </w:rPr>
        <w:t xml:space="preserve">Projected balance sheet </w:t>
      </w:r>
    </w:p>
    <w:p w14:paraId="46075216" w14:textId="77777777" w:rsidR="00B77563" w:rsidRPr="009B20B8" w:rsidRDefault="00B77563" w:rsidP="00B77563">
      <w:pPr>
        <w:pStyle w:val="ListParagraph"/>
        <w:tabs>
          <w:tab w:val="center" w:pos="4320"/>
        </w:tabs>
        <w:rPr>
          <w:rFonts w:cs="Gill Sans"/>
          <w:b/>
          <w:szCs w:val="22"/>
        </w:rPr>
      </w:pPr>
      <w:r w:rsidRPr="009B20B8">
        <w:rPr>
          <w:rFonts w:cs="Gill Sans"/>
          <w:szCs w:val="22"/>
        </w:rPr>
        <w:t>A balance sheet subtracts the company’s liabilities from its assets to arrive at the owner’s equity. You already created an opening day balance sheet in Section 1. Now, download</w:t>
      </w:r>
      <w:r w:rsidRPr="009B20B8">
        <w:rPr>
          <w:rFonts w:eastAsia="Times New Roman" w:cs="Gill Sans"/>
          <w:szCs w:val="22"/>
          <w:lang w:eastAsia="en-US"/>
        </w:rPr>
        <w:t xml:space="preserve"> the </w:t>
      </w:r>
      <w:hyperlink r:id="rId31" w:tgtFrame="_blank" w:history="1">
        <w:r w:rsidRPr="009B20B8">
          <w:rPr>
            <w:rFonts w:eastAsia="Times New Roman" w:cs="Gill Sans"/>
            <w:color w:val="0000FF"/>
            <w:szCs w:val="22"/>
            <w:u w:val="single"/>
            <w:lang w:eastAsia="en-US"/>
          </w:rPr>
          <w:t>Balance Sheet (Projected)</w:t>
        </w:r>
      </w:hyperlink>
      <w:r>
        <w:rPr>
          <w:rFonts w:eastAsia="Times New Roman" w:cs="Gill Sans"/>
          <w:szCs w:val="22"/>
          <w:lang w:eastAsia="en-US"/>
        </w:rPr>
        <w:t>,</w:t>
      </w:r>
      <w:r w:rsidRPr="009B20B8">
        <w:rPr>
          <w:rFonts w:cs="Gill Sans"/>
          <w:szCs w:val="22"/>
        </w:rPr>
        <w:t xml:space="preserve"> and create a projected balance sheet showing the estimated financial condition of your business at the end of its first year. The major difference between the two is that the projected balance sheet includes any owner’s equity resulting from the business’s first year in operation. Lenders and investors may want to see this projection. </w:t>
      </w:r>
    </w:p>
    <w:p w14:paraId="21E4EBDD" w14:textId="77777777" w:rsidR="00B77563" w:rsidRPr="009B20B8" w:rsidRDefault="00B77563" w:rsidP="00B77563">
      <w:pPr>
        <w:rPr>
          <w:rFonts w:cs="Gill Sans"/>
          <w:b/>
          <w:szCs w:val="22"/>
        </w:rPr>
      </w:pPr>
      <w:r>
        <w:rPr>
          <w:rFonts w:cs="Gill Sans"/>
          <w:b/>
          <w:szCs w:val="22"/>
        </w:rPr>
        <w:br w:type="page"/>
      </w:r>
    </w:p>
    <w:p w14:paraId="663936E7" w14:textId="77777777" w:rsidR="00B77563" w:rsidRPr="009B20B8" w:rsidRDefault="00B77563" w:rsidP="0029189A">
      <w:pPr>
        <w:pStyle w:val="ListParagraph"/>
        <w:numPr>
          <w:ilvl w:val="0"/>
          <w:numId w:val="21"/>
        </w:numPr>
        <w:tabs>
          <w:tab w:val="center" w:pos="4320"/>
        </w:tabs>
        <w:rPr>
          <w:rFonts w:cs="Gill Sans"/>
          <w:szCs w:val="22"/>
        </w:rPr>
      </w:pPr>
      <w:r w:rsidRPr="009B20B8">
        <w:rPr>
          <w:rFonts w:cs="Gill Sans"/>
          <w:b/>
          <w:szCs w:val="22"/>
        </w:rPr>
        <w:lastRenderedPageBreak/>
        <w:t>Break-even calculation</w:t>
      </w:r>
    </w:p>
    <w:p w14:paraId="3BFC2FE8"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The break-even analysis projects the sales volume you need in order to cover your costs. In other words, when will the business break even? Download the </w:t>
      </w:r>
      <w:hyperlink r:id="rId32" w:tgtFrame="_blank" w:history="1">
        <w:r w:rsidRPr="009B20B8">
          <w:rPr>
            <w:rFonts w:eastAsia="Times New Roman" w:cs="Gill Sans"/>
            <w:color w:val="0000FF"/>
            <w:szCs w:val="22"/>
            <w:u w:val="single"/>
            <w:lang w:eastAsia="en-US"/>
          </w:rPr>
          <w:t>Break-Even Analysis</w:t>
        </w:r>
      </w:hyperlink>
      <w:r w:rsidRPr="009B20B8">
        <w:rPr>
          <w:rFonts w:eastAsia="Times New Roman" w:cs="Gill Sans"/>
          <w:szCs w:val="22"/>
          <w:lang w:eastAsia="en-US"/>
        </w:rPr>
        <w:t xml:space="preserve"> template and, u</w:t>
      </w:r>
      <w:r w:rsidRPr="009B20B8">
        <w:rPr>
          <w:rFonts w:cs="Gill Sans"/>
          <w:szCs w:val="22"/>
        </w:rPr>
        <w:t>sing your profit and loss projections, enter your expected fixed and variable costs. Adjust the categories to reflect your own business.</w:t>
      </w:r>
    </w:p>
    <w:p w14:paraId="54C6B803" w14:textId="77777777" w:rsidR="00B77563" w:rsidRPr="009B20B8" w:rsidRDefault="00B77563" w:rsidP="00B77563">
      <w:pPr>
        <w:pStyle w:val="ListParagraph"/>
        <w:tabs>
          <w:tab w:val="center" w:pos="4320"/>
        </w:tabs>
        <w:rPr>
          <w:rFonts w:cs="Gill Sans"/>
          <w:szCs w:val="22"/>
        </w:rPr>
      </w:pPr>
    </w:p>
    <w:p w14:paraId="668E3809" w14:textId="77777777" w:rsidR="00B77563" w:rsidRPr="009B20B8" w:rsidRDefault="00B77563" w:rsidP="00B77563">
      <w:pPr>
        <w:pStyle w:val="ListParagraph"/>
        <w:tabs>
          <w:tab w:val="center" w:pos="4320"/>
        </w:tabs>
        <w:rPr>
          <w:rFonts w:cs="Gill Sans"/>
          <w:szCs w:val="22"/>
        </w:rPr>
      </w:pPr>
      <w:r w:rsidRPr="009B20B8">
        <w:rPr>
          <w:rFonts w:cs="Gill Sans"/>
          <w:szCs w:val="22"/>
        </w:rPr>
        <w:t xml:space="preserve">You can even create a couple of different break-even analyses for different scenarios. For example, your payroll costs will vary depending on whether you hire full-time employees or use independent contractors. Creating different break-even analyses can help you determine the best option. </w:t>
      </w:r>
    </w:p>
    <w:p w14:paraId="79088F27" w14:textId="77777777" w:rsidR="00B77563" w:rsidRPr="009B20B8" w:rsidRDefault="00B77563" w:rsidP="00B77563">
      <w:pPr>
        <w:tabs>
          <w:tab w:val="center" w:pos="4320"/>
        </w:tabs>
        <w:rPr>
          <w:rFonts w:cs="Gill Sans"/>
          <w:szCs w:val="22"/>
        </w:rPr>
      </w:pPr>
    </w:p>
    <w:p w14:paraId="5868BBDC" w14:textId="77777777" w:rsidR="00B77563" w:rsidRPr="009B20B8" w:rsidRDefault="00B77563" w:rsidP="0029189A">
      <w:pPr>
        <w:pStyle w:val="ListParagraph"/>
        <w:numPr>
          <w:ilvl w:val="0"/>
          <w:numId w:val="21"/>
        </w:numPr>
        <w:tabs>
          <w:tab w:val="center" w:pos="4320"/>
        </w:tabs>
        <w:rPr>
          <w:rFonts w:cs="Gill Sans"/>
          <w:szCs w:val="22"/>
        </w:rPr>
      </w:pPr>
      <w:r w:rsidRPr="009B20B8">
        <w:rPr>
          <w:rFonts w:cs="Gill Sans"/>
          <w:b/>
          <w:szCs w:val="22"/>
        </w:rPr>
        <w:t>Use of capital</w:t>
      </w:r>
      <w:r w:rsidRPr="009B20B8">
        <w:rPr>
          <w:rFonts w:cs="Gill Sans"/>
          <w:szCs w:val="22"/>
        </w:rPr>
        <w:t xml:space="preserve"> </w:t>
      </w:r>
    </w:p>
    <w:p w14:paraId="44FBC7F4" w14:textId="77777777" w:rsidR="00B77563" w:rsidRPr="009B20B8" w:rsidRDefault="00B77563" w:rsidP="00B77563">
      <w:pPr>
        <w:pStyle w:val="ListParagraph"/>
        <w:tabs>
          <w:tab w:val="center" w:pos="4320"/>
        </w:tabs>
        <w:rPr>
          <w:rFonts w:cs="Gill Sans"/>
          <w:szCs w:val="22"/>
        </w:rPr>
      </w:pPr>
      <w:r w:rsidRPr="009B20B8">
        <w:rPr>
          <w:rFonts w:cs="Gill Sans"/>
          <w:szCs w:val="22"/>
        </w:rPr>
        <w:t>If you’re using the business plan to seek financing from lenders or investors, provide a breakdown of how you will the capital and what results you expect. For example, perhaps you will use the money to buy new equipment and expect that to double your production capacity.</w:t>
      </w:r>
    </w:p>
    <w:p w14:paraId="0A32BE1A" w14:textId="77777777" w:rsidR="00B77563" w:rsidRPr="009B20B8" w:rsidRDefault="00B77563" w:rsidP="00B77563">
      <w:pPr>
        <w:tabs>
          <w:tab w:val="center" w:pos="4320"/>
        </w:tabs>
        <w:rPr>
          <w:rFonts w:cs="Gill Sans"/>
          <w:szCs w:val="22"/>
        </w:rPr>
      </w:pPr>
    </w:p>
    <w:p w14:paraId="57B3927B" w14:textId="77777777" w:rsidR="00B77563" w:rsidRPr="009B20B8" w:rsidRDefault="00B77563" w:rsidP="00B77563">
      <w:pPr>
        <w:tabs>
          <w:tab w:val="center" w:pos="4320"/>
        </w:tabs>
        <w:rPr>
          <w:rFonts w:cs="Gill Sans"/>
          <w:szCs w:val="22"/>
        </w:rPr>
      </w:pPr>
      <w:r w:rsidRPr="009B20B8">
        <w:rPr>
          <w:rFonts w:cs="Gill Sans"/>
          <w:szCs w:val="22"/>
        </w:rPr>
        <w:t>After reading the Financial Plan section, the reader should understand the assumptions behind your financial projections and be able to judge whether these projections are realistic.</w:t>
      </w:r>
    </w:p>
    <w:p w14:paraId="1F076AE0" w14:textId="77777777" w:rsidR="00B77563" w:rsidRDefault="00B77563" w:rsidP="00B77563">
      <w:pPr>
        <w:rPr>
          <w:rFonts w:cs="Gill Sans"/>
          <w:b/>
          <w:i/>
          <w:szCs w:val="22"/>
        </w:rPr>
      </w:pPr>
    </w:p>
    <w:p w14:paraId="7A9BE651" w14:textId="77777777" w:rsidR="00B77563" w:rsidRPr="009B20B8" w:rsidRDefault="00B77563" w:rsidP="00B77563">
      <w:pPr>
        <w:rPr>
          <w:rFonts w:cs="Gill Sans"/>
          <w:b/>
          <w:i/>
          <w:szCs w:val="22"/>
        </w:rPr>
      </w:pPr>
      <w:r w:rsidRPr="00761001">
        <w:rPr>
          <w:i/>
          <w:szCs w:val="22"/>
        </w:rPr>
        <w:t xml:space="preserve">A SCORE mentor can help you complete your </w:t>
      </w:r>
      <w:r>
        <w:rPr>
          <w:i/>
          <w:szCs w:val="22"/>
        </w:rPr>
        <w:t>Financial</w:t>
      </w:r>
      <w:r w:rsidRPr="00761001">
        <w:rPr>
          <w:i/>
          <w:szCs w:val="22"/>
        </w:rPr>
        <w:t xml:space="preserve"> Plan</w:t>
      </w:r>
      <w:r>
        <w:rPr>
          <w:b/>
          <w:i/>
          <w:szCs w:val="22"/>
        </w:rPr>
        <w:t xml:space="preserve"> </w:t>
      </w:r>
      <w:r w:rsidRPr="00BD2872">
        <w:rPr>
          <w:i/>
          <w:szCs w:val="22"/>
        </w:rPr>
        <w:t>tailored for your business.</w:t>
      </w:r>
      <w:r w:rsidRPr="007F3C9A">
        <w:rPr>
          <w:b/>
          <w:i/>
          <w:szCs w:val="22"/>
        </w:rPr>
        <w:t xml:space="preserve"> </w:t>
      </w:r>
      <w:hyperlink r:id="rId33" w:history="1">
        <w:r w:rsidRPr="007F3C9A">
          <w:rPr>
            <w:rStyle w:val="Hyperlink"/>
            <w:b/>
            <w:i/>
            <w:szCs w:val="22"/>
          </w:rPr>
          <w:t>Find a SCORE mentor</w:t>
        </w:r>
      </w:hyperlink>
      <w:r>
        <w:rPr>
          <w:i/>
          <w:szCs w:val="22"/>
        </w:rPr>
        <w:t>.</w:t>
      </w:r>
      <w:r w:rsidRPr="009B20B8">
        <w:rPr>
          <w:rFonts w:cs="Gill Sans"/>
          <w:b/>
          <w:i/>
          <w:szCs w:val="22"/>
        </w:rPr>
        <w:br w:type="page"/>
      </w:r>
    </w:p>
    <w:p w14:paraId="49DFB48D" w14:textId="77777777" w:rsidR="00B77563" w:rsidRPr="009B20B8" w:rsidRDefault="00B77563" w:rsidP="00B77563">
      <w:pPr>
        <w:pStyle w:val="Heading1"/>
      </w:pPr>
      <w:bookmarkStart w:id="19" w:name="_Toc476168303"/>
      <w:r w:rsidRPr="009B20B8">
        <w:lastRenderedPageBreak/>
        <w:t xml:space="preserve">IX. </w:t>
      </w:r>
      <w:r>
        <w:t>Instructions</w:t>
      </w:r>
      <w:r w:rsidRPr="009B20B8">
        <w:t>: Appendices</w:t>
      </w:r>
      <w:bookmarkEnd w:id="19"/>
      <w:r w:rsidRPr="009B20B8">
        <w:t xml:space="preserve"> </w:t>
      </w:r>
    </w:p>
    <w:p w14:paraId="261E5A45" w14:textId="77777777" w:rsidR="00B77563" w:rsidRPr="009B20B8" w:rsidRDefault="00B77563" w:rsidP="00B77563">
      <w:pPr>
        <w:tabs>
          <w:tab w:val="center" w:pos="4320"/>
        </w:tabs>
        <w:rPr>
          <w:rFonts w:cs="Gill Sans"/>
          <w:szCs w:val="22"/>
          <w:highlight w:val="yellow"/>
        </w:rPr>
      </w:pPr>
    </w:p>
    <w:p w14:paraId="7579C2C2" w14:textId="77777777" w:rsidR="00B77563" w:rsidRPr="009B20B8" w:rsidRDefault="00B77563" w:rsidP="00B77563">
      <w:pPr>
        <w:tabs>
          <w:tab w:val="center" w:pos="4320"/>
        </w:tabs>
        <w:rPr>
          <w:rFonts w:cs="Gill Sans"/>
          <w:szCs w:val="22"/>
        </w:rPr>
      </w:pPr>
      <w:r w:rsidRPr="009B20B8">
        <w:rPr>
          <w:rFonts w:cs="Gill Sans"/>
          <w:szCs w:val="22"/>
        </w:rPr>
        <w:t>Don’t slow your readers down by cluttering your business plan with supporting documents</w:t>
      </w:r>
      <w:r>
        <w:rPr>
          <w:rFonts w:cs="Gill Sans"/>
          <w:szCs w:val="22"/>
        </w:rPr>
        <w:t>,</w:t>
      </w:r>
      <w:r w:rsidRPr="009B20B8">
        <w:rPr>
          <w:rFonts w:cs="Gill Sans"/>
          <w:szCs w:val="22"/>
        </w:rPr>
        <w:t xml:space="preserve"> such as contracts or licenses. Instead, put these documents in the Appendices, and refer to them in the body of the plan so readers can find them if needed. </w:t>
      </w:r>
    </w:p>
    <w:p w14:paraId="5B31876F" w14:textId="77777777" w:rsidR="00B77563" w:rsidRPr="009B20B8" w:rsidRDefault="00B77563" w:rsidP="00B77563">
      <w:pPr>
        <w:tabs>
          <w:tab w:val="center" w:pos="4320"/>
        </w:tabs>
        <w:rPr>
          <w:rFonts w:cs="Gill Sans"/>
          <w:szCs w:val="22"/>
        </w:rPr>
      </w:pPr>
    </w:p>
    <w:p w14:paraId="16258A03" w14:textId="77777777" w:rsidR="00B77563" w:rsidRPr="009B20B8" w:rsidRDefault="00B77563" w:rsidP="00B77563">
      <w:pPr>
        <w:tabs>
          <w:tab w:val="center" w:pos="4320"/>
        </w:tabs>
        <w:rPr>
          <w:rFonts w:cs="Gill Sans"/>
          <w:szCs w:val="22"/>
        </w:rPr>
      </w:pPr>
      <w:r w:rsidRPr="009B20B8">
        <w:rPr>
          <w:rFonts w:cs="Gill Sans"/>
          <w:szCs w:val="22"/>
        </w:rPr>
        <w:t xml:space="preserve">Below are some elements many business owners include in their Appendices. </w:t>
      </w:r>
    </w:p>
    <w:p w14:paraId="392C6304" w14:textId="77777777" w:rsidR="00B77563" w:rsidRPr="009B20B8" w:rsidRDefault="00B77563" w:rsidP="00B77563">
      <w:pPr>
        <w:tabs>
          <w:tab w:val="center" w:pos="4320"/>
        </w:tabs>
        <w:rPr>
          <w:rFonts w:cs="Gill Sans"/>
          <w:szCs w:val="22"/>
        </w:rPr>
      </w:pPr>
    </w:p>
    <w:p w14:paraId="76DF66B1"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Agreements (Leases, contracts, purchase orders, letters of intent, etc.)</w:t>
      </w:r>
    </w:p>
    <w:p w14:paraId="7373971F"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Intellectual property (trademarks, licenses, patents, etc.)</w:t>
      </w:r>
    </w:p>
    <w:p w14:paraId="34798629"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Resumes of owners/key employees</w:t>
      </w:r>
    </w:p>
    <w:p w14:paraId="351C9D26"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Advertising/marketing materials</w:t>
      </w:r>
    </w:p>
    <w:p w14:paraId="25C594DF"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 xml:space="preserve">Public relations/publicity </w:t>
      </w:r>
    </w:p>
    <w:p w14:paraId="27ECEF3A"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Blueprints/plans</w:t>
      </w:r>
    </w:p>
    <w:p w14:paraId="47A25119"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 xml:space="preserve">List of equipment </w:t>
      </w:r>
    </w:p>
    <w:p w14:paraId="390DFB6F"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Market research studies</w:t>
      </w:r>
    </w:p>
    <w:p w14:paraId="68739282" w14:textId="77777777" w:rsidR="00B77563" w:rsidRPr="009B20B8" w:rsidRDefault="00B77563" w:rsidP="0029189A">
      <w:pPr>
        <w:pStyle w:val="ListParagraph"/>
        <w:numPr>
          <w:ilvl w:val="0"/>
          <w:numId w:val="23"/>
        </w:numPr>
        <w:tabs>
          <w:tab w:val="center" w:pos="4320"/>
        </w:tabs>
        <w:rPr>
          <w:rFonts w:cs="Gill Sans"/>
          <w:szCs w:val="22"/>
        </w:rPr>
      </w:pPr>
      <w:r w:rsidRPr="009B20B8">
        <w:rPr>
          <w:rFonts w:cs="Gill Sans"/>
          <w:szCs w:val="22"/>
        </w:rPr>
        <w:t>List of assets that can be used as collateral</w:t>
      </w:r>
    </w:p>
    <w:p w14:paraId="34C8867B" w14:textId="77777777" w:rsidR="00B77563" w:rsidRPr="009B20B8" w:rsidRDefault="00B77563" w:rsidP="00B77563">
      <w:pPr>
        <w:tabs>
          <w:tab w:val="center" w:pos="4320"/>
        </w:tabs>
        <w:rPr>
          <w:rFonts w:cs="Gill Sans"/>
          <w:szCs w:val="22"/>
        </w:rPr>
      </w:pPr>
    </w:p>
    <w:p w14:paraId="0BDBDCD3" w14:textId="77777777" w:rsidR="00B77563" w:rsidRPr="009B20B8" w:rsidRDefault="00B77563" w:rsidP="00B77563">
      <w:pPr>
        <w:tabs>
          <w:tab w:val="center" w:pos="4320"/>
        </w:tabs>
        <w:rPr>
          <w:rFonts w:cs="Gill Sans"/>
          <w:szCs w:val="22"/>
        </w:rPr>
      </w:pPr>
      <w:r w:rsidRPr="009B20B8">
        <w:rPr>
          <w:rFonts w:cs="Gill Sans"/>
          <w:szCs w:val="22"/>
        </w:rPr>
        <w:t xml:space="preserve">You can also include any other materials that will give readers a fuller picture of your business or support the projections and assumptions you make in your plan. For instance, you might want to include photos of your proposed location, illustrations or photos of a product you are patenting, or charts showing the projected growth of your market. </w:t>
      </w:r>
    </w:p>
    <w:p w14:paraId="0CB350B7" w14:textId="77777777" w:rsidR="00B77563" w:rsidRPr="009B20B8" w:rsidRDefault="00B77563" w:rsidP="00B77563">
      <w:pPr>
        <w:tabs>
          <w:tab w:val="center" w:pos="4320"/>
        </w:tabs>
        <w:rPr>
          <w:rFonts w:cs="Gill Sans"/>
          <w:szCs w:val="22"/>
        </w:rPr>
      </w:pPr>
    </w:p>
    <w:p w14:paraId="562C2996" w14:textId="77777777" w:rsidR="00B77563" w:rsidRPr="009B20B8" w:rsidRDefault="00B77563" w:rsidP="00B77563">
      <w:pPr>
        <w:tabs>
          <w:tab w:val="center" w:pos="4320"/>
        </w:tabs>
        <w:rPr>
          <w:rFonts w:cs="Gill Sans"/>
          <w:szCs w:val="22"/>
        </w:rPr>
      </w:pPr>
      <w:r w:rsidRPr="009B20B8">
        <w:rPr>
          <w:rFonts w:cs="Gill Sans"/>
          <w:szCs w:val="22"/>
        </w:rPr>
        <w:t xml:space="preserve">After reviewing the Appendices, the reader should feel satisfied that the assumptions throughout the plan are backed up by documentation and evidence. </w:t>
      </w:r>
    </w:p>
    <w:p w14:paraId="774446AA" w14:textId="77777777" w:rsidR="00B77563" w:rsidRPr="009B20B8" w:rsidRDefault="00B77563" w:rsidP="00B77563">
      <w:pPr>
        <w:rPr>
          <w:rFonts w:cs="Gill Sans"/>
          <w:b/>
          <w:szCs w:val="22"/>
        </w:rPr>
      </w:pPr>
      <w:r w:rsidRPr="009B20B8">
        <w:rPr>
          <w:rFonts w:cs="Gill Sans"/>
          <w:b/>
          <w:szCs w:val="22"/>
        </w:rPr>
        <w:br w:type="page"/>
      </w:r>
    </w:p>
    <w:p w14:paraId="1157EC89" w14:textId="77777777" w:rsidR="00B77563" w:rsidRPr="009B20B8" w:rsidRDefault="00B77563" w:rsidP="00B77563">
      <w:pPr>
        <w:pStyle w:val="Heading1"/>
      </w:pPr>
      <w:bookmarkStart w:id="20" w:name="_Toc476168304"/>
      <w:r>
        <w:lastRenderedPageBreak/>
        <w:t>X. Instructions</w:t>
      </w:r>
      <w:r w:rsidRPr="009B20B8">
        <w:t>: Refining the Plan</w:t>
      </w:r>
      <w:bookmarkEnd w:id="20"/>
      <w:r w:rsidRPr="009B20B8">
        <w:t xml:space="preserve"> </w:t>
      </w:r>
    </w:p>
    <w:p w14:paraId="7519F226" w14:textId="77777777" w:rsidR="00B77563" w:rsidRPr="009B20B8" w:rsidRDefault="00B77563" w:rsidP="00B77563"/>
    <w:p w14:paraId="7F6B8659" w14:textId="77777777" w:rsidR="00B77563" w:rsidRPr="009B20B8" w:rsidRDefault="00B77563" w:rsidP="00B77563">
      <w:pPr>
        <w:rPr>
          <w:rFonts w:cs="Gill Sans"/>
          <w:szCs w:val="22"/>
        </w:rPr>
      </w:pPr>
      <w:r w:rsidRPr="009B20B8">
        <w:rPr>
          <w:szCs w:val="22"/>
        </w:rPr>
        <w:t xml:space="preserve">Modify </w:t>
      </w:r>
      <w:r w:rsidRPr="009B20B8">
        <w:rPr>
          <w:rFonts w:cs="Gill Sans"/>
          <w:szCs w:val="22"/>
        </w:rPr>
        <w:t>your business plan for your specific needs, audience and industry. Here are some guidelines to help:</w:t>
      </w:r>
    </w:p>
    <w:p w14:paraId="5B0E0FEC" w14:textId="77777777" w:rsidR="00B77563" w:rsidRPr="009B20B8" w:rsidRDefault="00B77563" w:rsidP="00B77563">
      <w:pPr>
        <w:rPr>
          <w:szCs w:val="22"/>
        </w:rPr>
      </w:pPr>
    </w:p>
    <w:p w14:paraId="4585B9DC"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Bankers </w:t>
      </w:r>
    </w:p>
    <w:p w14:paraId="363800B1" w14:textId="77777777" w:rsidR="00B77563" w:rsidRPr="009B20B8" w:rsidRDefault="00B77563" w:rsidP="00B77563">
      <w:pPr>
        <w:pStyle w:val="BulletedList"/>
        <w:numPr>
          <w:ilvl w:val="0"/>
          <w:numId w:val="0"/>
        </w:numPr>
        <w:spacing w:after="0"/>
        <w:rPr>
          <w:rFonts w:ascii="Gill Sans MT" w:hAnsi="Gill Sans MT" w:cs="Gill Sans"/>
          <w:szCs w:val="22"/>
        </w:rPr>
      </w:pPr>
    </w:p>
    <w:p w14:paraId="1D7F62FD"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 xml:space="preserve">Bankers want to know </w:t>
      </w:r>
      <w:r>
        <w:rPr>
          <w:rFonts w:ascii="Gill Sans MT" w:hAnsi="Gill Sans MT" w:cs="Gill Sans"/>
          <w:szCs w:val="22"/>
        </w:rPr>
        <w:t xml:space="preserve">that </w:t>
      </w:r>
      <w:r w:rsidRPr="009B20B8">
        <w:rPr>
          <w:rFonts w:ascii="Gill Sans MT" w:hAnsi="Gill Sans MT" w:cs="Gill Sans"/>
          <w:szCs w:val="22"/>
        </w:rPr>
        <w:t>you’ll be able to repay the loan. If the business plan is for bankers or other lenders, include:</w:t>
      </w:r>
    </w:p>
    <w:p w14:paraId="3B0551D6" w14:textId="77777777"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 xml:space="preserve">How much money you’re </w:t>
      </w:r>
      <w:proofErr w:type="gramStart"/>
      <w:r w:rsidRPr="009B20B8">
        <w:rPr>
          <w:rFonts w:ascii="Gill Sans MT" w:hAnsi="Gill Sans MT" w:cs="Gill Sans"/>
          <w:szCs w:val="22"/>
        </w:rPr>
        <w:t>seeking</w:t>
      </w:r>
      <w:proofErr w:type="gramEnd"/>
      <w:r w:rsidRPr="009B20B8">
        <w:rPr>
          <w:rFonts w:ascii="Gill Sans MT" w:hAnsi="Gill Sans MT" w:cs="Gill Sans"/>
          <w:szCs w:val="22"/>
        </w:rPr>
        <w:t xml:space="preserve"> </w:t>
      </w:r>
    </w:p>
    <w:p w14:paraId="562154FC" w14:textId="77777777"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How you’ll use the money</w:t>
      </w:r>
    </w:p>
    <w:p w14:paraId="57C62402" w14:textId="77777777"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How that will make your business stronger</w:t>
      </w:r>
    </w:p>
    <w:p w14:paraId="6760401C" w14:textId="77777777"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Requested repayment terms (number of years to repay)</w:t>
      </w:r>
    </w:p>
    <w:p w14:paraId="728854C6" w14:textId="77777777" w:rsidR="00B77563" w:rsidRPr="009B20B8" w:rsidRDefault="00B77563" w:rsidP="0029189A">
      <w:pPr>
        <w:pStyle w:val="BulletedList2"/>
        <w:numPr>
          <w:ilvl w:val="0"/>
          <w:numId w:val="26"/>
        </w:numPr>
        <w:spacing w:after="0"/>
        <w:rPr>
          <w:rFonts w:ascii="Gill Sans MT" w:hAnsi="Gill Sans MT" w:cs="Gill Sans"/>
          <w:szCs w:val="22"/>
        </w:rPr>
      </w:pPr>
      <w:r w:rsidRPr="009B20B8">
        <w:rPr>
          <w:rFonts w:ascii="Gill Sans MT" w:hAnsi="Gill Sans MT" w:cs="Gill Sans"/>
          <w:szCs w:val="22"/>
        </w:rPr>
        <w:t>Any collateral you have and a list of all existing liens against your collateral</w:t>
      </w:r>
    </w:p>
    <w:p w14:paraId="732931A1" w14:textId="77777777" w:rsidR="00B77563" w:rsidRPr="009B20B8" w:rsidRDefault="00B77563" w:rsidP="00B77563">
      <w:pPr>
        <w:pStyle w:val="BulletedList"/>
        <w:numPr>
          <w:ilvl w:val="0"/>
          <w:numId w:val="0"/>
        </w:numPr>
        <w:spacing w:after="0"/>
        <w:rPr>
          <w:rFonts w:ascii="Gill Sans MT" w:hAnsi="Gill Sans MT" w:cs="Gill Sans"/>
          <w:szCs w:val="22"/>
        </w:rPr>
      </w:pPr>
    </w:p>
    <w:p w14:paraId="0E61D784"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Raising Capital from Investors </w:t>
      </w:r>
    </w:p>
    <w:p w14:paraId="5A959754" w14:textId="77777777" w:rsidR="00B77563" w:rsidRPr="009B20B8" w:rsidRDefault="00B77563" w:rsidP="00B77563">
      <w:pPr>
        <w:pStyle w:val="BulletedList"/>
        <w:numPr>
          <w:ilvl w:val="0"/>
          <w:numId w:val="0"/>
        </w:numPr>
        <w:spacing w:after="0"/>
        <w:rPr>
          <w:rFonts w:ascii="Gill Sans MT" w:hAnsi="Gill Sans MT" w:cs="Gill Sans"/>
          <w:szCs w:val="22"/>
        </w:rPr>
      </w:pPr>
    </w:p>
    <w:p w14:paraId="37DB4A15" w14:textId="77777777" w:rsidR="00B77563" w:rsidRPr="009B20B8" w:rsidRDefault="00B77563" w:rsidP="00B77563">
      <w:pPr>
        <w:pStyle w:val="BulletedList"/>
        <w:numPr>
          <w:ilvl w:val="0"/>
          <w:numId w:val="0"/>
        </w:numPr>
        <w:spacing w:after="0"/>
        <w:rPr>
          <w:rFonts w:ascii="Gill Sans MT" w:hAnsi="Gill Sans MT" w:cs="Gill Sans"/>
          <w:szCs w:val="22"/>
        </w:rPr>
      </w:pPr>
      <w:r w:rsidRPr="009B20B8">
        <w:rPr>
          <w:rFonts w:ascii="Gill Sans MT" w:hAnsi="Gill Sans MT" w:cs="Gill Sans"/>
          <w:szCs w:val="22"/>
        </w:rPr>
        <w:t>Investors are looking for dramatic growth, and they expect to share in the rewards. If the business plan is for investors, include:</w:t>
      </w:r>
    </w:p>
    <w:p w14:paraId="72B5D5ED"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Investment amount you need short-term</w:t>
      </w:r>
    </w:p>
    <w:p w14:paraId="44DCDE2F"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Investment amount you’ll need in two to five years</w:t>
      </w:r>
    </w:p>
    <w:p w14:paraId="684478EE"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 xml:space="preserve">How you’ll use the money and how that will help your business grow </w:t>
      </w:r>
    </w:p>
    <w:p w14:paraId="25E023B8"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Estimated return on investment</w:t>
      </w:r>
    </w:p>
    <w:p w14:paraId="22C71AD8"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Exit strategy for investors (buyback, sale or IPO)</w:t>
      </w:r>
    </w:p>
    <w:p w14:paraId="4B5D9182"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Percentage of ownership you will give investors</w:t>
      </w:r>
    </w:p>
    <w:p w14:paraId="5FA3F52D"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Milestones or conditions you will accept</w:t>
      </w:r>
    </w:p>
    <w:p w14:paraId="3001AE18"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Financial reporting you will provide to investors</w:t>
      </w:r>
    </w:p>
    <w:p w14:paraId="4B809407" w14:textId="77777777" w:rsidR="00B77563" w:rsidRPr="009B20B8" w:rsidRDefault="00B77563" w:rsidP="0029189A">
      <w:pPr>
        <w:pStyle w:val="BulletedList2"/>
        <w:numPr>
          <w:ilvl w:val="0"/>
          <w:numId w:val="27"/>
        </w:numPr>
        <w:spacing w:after="0"/>
        <w:rPr>
          <w:rFonts w:ascii="Gill Sans MT" w:hAnsi="Gill Sans MT" w:cs="Gill Sans"/>
          <w:szCs w:val="22"/>
        </w:rPr>
      </w:pPr>
      <w:r w:rsidRPr="009B20B8">
        <w:rPr>
          <w:rFonts w:ascii="Gill Sans MT" w:hAnsi="Gill Sans MT" w:cs="Gill Sans"/>
          <w:szCs w:val="22"/>
        </w:rPr>
        <w:t>How involved investors will be on the board or in management</w:t>
      </w:r>
    </w:p>
    <w:p w14:paraId="1EBBAB0F" w14:textId="77777777" w:rsidR="00B77563" w:rsidRPr="009B20B8" w:rsidRDefault="00B77563" w:rsidP="00B77563">
      <w:pPr>
        <w:pStyle w:val="BulletedList2"/>
        <w:numPr>
          <w:ilvl w:val="0"/>
          <w:numId w:val="0"/>
        </w:numPr>
        <w:spacing w:after="0"/>
        <w:rPr>
          <w:rFonts w:ascii="Gill Sans MT" w:hAnsi="Gill Sans MT" w:cs="Gill Sans"/>
          <w:b/>
          <w:szCs w:val="22"/>
        </w:rPr>
      </w:pPr>
    </w:p>
    <w:p w14:paraId="209E221D" w14:textId="77777777" w:rsidR="00B77563" w:rsidRPr="009B20B8" w:rsidRDefault="00B77563" w:rsidP="00B77563">
      <w:pPr>
        <w:tabs>
          <w:tab w:val="center" w:pos="4320"/>
        </w:tabs>
        <w:rPr>
          <w:rFonts w:cs="Gill Sans"/>
          <w:b/>
          <w:szCs w:val="22"/>
        </w:rPr>
      </w:pPr>
      <w:r w:rsidRPr="009B20B8">
        <w:rPr>
          <w:rFonts w:cs="Gill Sans"/>
          <w:b/>
          <w:szCs w:val="22"/>
        </w:rPr>
        <w:t xml:space="preserve">For a Manufacturing Business  </w:t>
      </w:r>
    </w:p>
    <w:p w14:paraId="6D8F66D5" w14:textId="77777777" w:rsidR="00B77563" w:rsidRPr="009B20B8" w:rsidRDefault="00B77563" w:rsidP="00B77563">
      <w:pPr>
        <w:tabs>
          <w:tab w:val="center" w:pos="4320"/>
        </w:tabs>
        <w:rPr>
          <w:rFonts w:cs="Gill Sans"/>
          <w:b/>
          <w:szCs w:val="22"/>
        </w:rPr>
      </w:pPr>
    </w:p>
    <w:p w14:paraId="3168F157" w14:textId="77777777"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Explain the operations involved in manufacturing your product/s.</w:t>
      </w:r>
    </w:p>
    <w:p w14:paraId="21FF691B" w14:textId="77777777" w:rsidR="00B77563" w:rsidRPr="009B20B8" w:rsidRDefault="00B77563" w:rsidP="0029189A">
      <w:pPr>
        <w:pStyle w:val="BulletedList"/>
        <w:numPr>
          <w:ilvl w:val="0"/>
          <w:numId w:val="30"/>
        </w:numPr>
        <w:spacing w:after="0"/>
        <w:rPr>
          <w:rFonts w:ascii="Gill Sans MT" w:hAnsi="Gill Sans MT" w:cs="Gill Sans"/>
          <w:szCs w:val="22"/>
        </w:rPr>
      </w:pPr>
      <w:r w:rsidRPr="009B20B8">
        <w:rPr>
          <w:rStyle w:val="Strong"/>
          <w:rFonts w:ascii="Gill Sans MT" w:hAnsi="Gill Sans MT" w:cs="Gill Sans"/>
          <w:b w:val="0"/>
          <w:szCs w:val="22"/>
        </w:rPr>
        <w:t xml:space="preserve">What equipment is needed? </w:t>
      </w: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equipment?</w:t>
      </w:r>
    </w:p>
    <w:p w14:paraId="5E6FE3C2" w14:textId="77777777" w:rsidR="00B77563" w:rsidRPr="009B20B8" w:rsidRDefault="00B77563" w:rsidP="0029189A">
      <w:pPr>
        <w:pStyle w:val="BulletedList"/>
        <w:numPr>
          <w:ilvl w:val="0"/>
          <w:numId w:val="30"/>
        </w:numPr>
        <w:spacing w:after="0"/>
        <w:rPr>
          <w:rStyle w:val="Strong"/>
          <w:rFonts w:ascii="Gill Sans MT" w:hAnsi="Gill Sans MT" w:cs="Gill Sans"/>
          <w:b w:val="0"/>
          <w:bCs w:val="0"/>
          <w:szCs w:val="22"/>
        </w:rPr>
      </w:pPr>
      <w:r w:rsidRPr="009B20B8">
        <w:rPr>
          <w:rFonts w:ascii="Gill Sans MT" w:hAnsi="Gill Sans MT" w:cs="Gill Sans"/>
          <w:szCs w:val="22"/>
        </w:rPr>
        <w:t xml:space="preserve">What </w:t>
      </w:r>
      <w:proofErr w:type="gramStart"/>
      <w:r w:rsidRPr="009B20B8">
        <w:rPr>
          <w:rFonts w:ascii="Gill Sans MT" w:hAnsi="Gill Sans MT" w:cs="Gill Sans"/>
          <w:szCs w:val="22"/>
        </w:rPr>
        <w:t>are</w:t>
      </w:r>
      <w:proofErr w:type="gramEnd"/>
      <w:r w:rsidRPr="009B20B8">
        <w:rPr>
          <w:rFonts w:ascii="Gill Sans MT" w:hAnsi="Gill Sans MT" w:cs="Gill Sans"/>
          <w:szCs w:val="22"/>
        </w:rPr>
        <w:t xml:space="preserve"> the production/capacity limits of the proposed physical plant?</w:t>
      </w:r>
    </w:p>
    <w:p w14:paraId="0581771A" w14:textId="77777777" w:rsidR="00B77563" w:rsidRPr="009B20B8" w:rsidRDefault="00B77563" w:rsidP="0029189A">
      <w:pPr>
        <w:pStyle w:val="NormalWeb"/>
        <w:numPr>
          <w:ilvl w:val="0"/>
          <w:numId w:val="30"/>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Is specialized labor needed? </w:t>
      </w:r>
    </w:p>
    <w:p w14:paraId="52C2C9F4" w14:textId="77777777"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raw materials do you need for manufacturing? Are there any special requirements for storing these? </w:t>
      </w:r>
    </w:p>
    <w:p w14:paraId="15CA879C" w14:textId="77777777"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 xml:space="preserve">What quality control procedures will you use? </w:t>
      </w:r>
    </w:p>
    <w:p w14:paraId="15C129B7" w14:textId="77777777"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How will you manage inventory levels?</w:t>
      </w:r>
    </w:p>
    <w:p w14:paraId="2E6A143E" w14:textId="77777777" w:rsidR="00B77563" w:rsidRPr="009B20B8" w:rsidRDefault="00B77563" w:rsidP="0029189A">
      <w:pPr>
        <w:pStyle w:val="NormalWeb"/>
        <w:numPr>
          <w:ilvl w:val="0"/>
          <w:numId w:val="30"/>
        </w:numPr>
        <w:spacing w:before="0" w:beforeAutospacing="0" w:after="0" w:afterAutospacing="0"/>
        <w:rPr>
          <w:rStyle w:val="Strong"/>
          <w:rFonts w:ascii="Gill Sans MT" w:hAnsi="Gill Sans MT" w:cs="Gill Sans"/>
          <w:b w:val="0"/>
          <w:sz w:val="22"/>
          <w:szCs w:val="22"/>
        </w:rPr>
      </w:pPr>
      <w:r w:rsidRPr="009B20B8">
        <w:rPr>
          <w:rStyle w:val="Strong"/>
          <w:rFonts w:ascii="Gill Sans MT" w:hAnsi="Gill Sans MT" w:cs="Gill Sans"/>
          <w:b w:val="0"/>
          <w:sz w:val="22"/>
          <w:szCs w:val="22"/>
        </w:rPr>
        <w:t>What is your supply chain?</w:t>
      </w:r>
    </w:p>
    <w:p w14:paraId="3697624B" w14:textId="77777777" w:rsidR="00B77563" w:rsidRPr="00BD2872" w:rsidRDefault="00B77563" w:rsidP="0029189A">
      <w:pPr>
        <w:pStyle w:val="NormalWeb"/>
        <w:numPr>
          <w:ilvl w:val="0"/>
          <w:numId w:val="30"/>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products you’re developing, or products you plan to begin developing after startup. </w:t>
      </w:r>
    </w:p>
    <w:p w14:paraId="68A2B3EE" w14:textId="77777777" w:rsidR="00B77563" w:rsidRDefault="00B77563" w:rsidP="00B77563">
      <w:pPr>
        <w:tabs>
          <w:tab w:val="center" w:pos="4320"/>
        </w:tabs>
        <w:rPr>
          <w:rFonts w:cs="Gill Sans"/>
          <w:b/>
          <w:szCs w:val="22"/>
        </w:rPr>
      </w:pPr>
    </w:p>
    <w:p w14:paraId="44DDA5C0" w14:textId="77777777" w:rsidR="00B77563" w:rsidRPr="009B20B8" w:rsidRDefault="00B77563" w:rsidP="00B77563">
      <w:pPr>
        <w:tabs>
          <w:tab w:val="center" w:pos="4320"/>
        </w:tabs>
        <w:rPr>
          <w:rFonts w:cs="Gill Sans"/>
          <w:b/>
          <w:szCs w:val="22"/>
        </w:rPr>
      </w:pPr>
      <w:r w:rsidRPr="009B20B8">
        <w:rPr>
          <w:rFonts w:cs="Gill Sans"/>
          <w:b/>
          <w:szCs w:val="22"/>
        </w:rPr>
        <w:t xml:space="preserve">For a Service Business  </w:t>
      </w:r>
    </w:p>
    <w:p w14:paraId="062C8CFF" w14:textId="77777777" w:rsidR="00B77563" w:rsidRPr="009B20B8" w:rsidRDefault="00B77563" w:rsidP="00B77563">
      <w:pPr>
        <w:tabs>
          <w:tab w:val="center" w:pos="4320"/>
        </w:tabs>
        <w:rPr>
          <w:rFonts w:cs="Gill Sans"/>
          <w:b/>
          <w:szCs w:val="22"/>
        </w:rPr>
      </w:pPr>
    </w:p>
    <w:p w14:paraId="7629C8BB" w14:textId="77777777" w:rsidR="00B77563" w:rsidRPr="009B20B8" w:rsidRDefault="00B77563" w:rsidP="0029189A">
      <w:pPr>
        <w:pStyle w:val="ListParagraph"/>
        <w:numPr>
          <w:ilvl w:val="0"/>
          <w:numId w:val="31"/>
        </w:numPr>
        <w:tabs>
          <w:tab w:val="center" w:pos="4320"/>
        </w:tabs>
        <w:rPr>
          <w:rFonts w:cs="Gill Sans"/>
          <w:b/>
          <w:szCs w:val="22"/>
        </w:rPr>
      </w:pPr>
      <w:r w:rsidRPr="009B20B8">
        <w:rPr>
          <w:rFonts w:cs="Gill Sans"/>
          <w:szCs w:val="22"/>
        </w:rPr>
        <w:t xml:space="preserve">Explain your prices and the methods used to set them. </w:t>
      </w:r>
    </w:p>
    <w:p w14:paraId="3C06B3AE" w14:textId="77777777"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What systems and processes will you use for ensuring consistent delivery of services?  </w:t>
      </w:r>
    </w:p>
    <w:p w14:paraId="6827FCE4" w14:textId="77777777"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What quality control procedures will you use?</w:t>
      </w:r>
    </w:p>
    <w:p w14:paraId="611D9922" w14:textId="77777777"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How will you measure employee productivity?</w:t>
      </w:r>
    </w:p>
    <w:p w14:paraId="4788932E" w14:textId="77777777"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Will you subcontract any work to other businesses? If so, what percentage of work will be subcontracted? Will you make a profit on subcontracting?</w:t>
      </w:r>
    </w:p>
    <w:p w14:paraId="5D831FC7" w14:textId="77777777"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Explain your credit, payment and collections policies and procedures. </w:t>
      </w:r>
    </w:p>
    <w:p w14:paraId="0A670DDB" w14:textId="77777777" w:rsidR="00B77563" w:rsidRPr="009B20B8" w:rsidRDefault="00B77563" w:rsidP="0029189A">
      <w:pPr>
        <w:pStyle w:val="BulletedList"/>
        <w:numPr>
          <w:ilvl w:val="0"/>
          <w:numId w:val="31"/>
        </w:numPr>
        <w:spacing w:after="0"/>
        <w:rPr>
          <w:rFonts w:ascii="Gill Sans MT" w:hAnsi="Gill Sans MT" w:cs="Gill Sans"/>
          <w:szCs w:val="22"/>
        </w:rPr>
      </w:pPr>
      <w:r w:rsidRPr="009B20B8">
        <w:rPr>
          <w:rFonts w:ascii="Gill Sans MT" w:hAnsi="Gill Sans MT" w:cs="Gill Sans"/>
          <w:szCs w:val="22"/>
        </w:rPr>
        <w:t xml:space="preserve">How will you maintain your client base and get long-term contracts? </w:t>
      </w:r>
    </w:p>
    <w:p w14:paraId="2E8B4800" w14:textId="77777777" w:rsidR="00B77563" w:rsidRPr="009B20B8" w:rsidRDefault="00B77563" w:rsidP="0029189A">
      <w:pPr>
        <w:pStyle w:val="NormalWeb"/>
        <w:numPr>
          <w:ilvl w:val="0"/>
          <w:numId w:val="31"/>
        </w:numPr>
        <w:spacing w:before="0" w:beforeAutospacing="0" w:after="0" w:afterAutospacing="0"/>
        <w:rPr>
          <w:rFonts w:ascii="Gill Sans MT" w:hAnsi="Gill Sans MT" w:cs="Gill Sans"/>
          <w:sz w:val="22"/>
          <w:szCs w:val="22"/>
        </w:rPr>
      </w:pPr>
      <w:r w:rsidRPr="009B20B8">
        <w:rPr>
          <w:rStyle w:val="Strong"/>
          <w:rFonts w:ascii="Gill Sans MT" w:hAnsi="Gill Sans MT" w:cs="Gill Sans"/>
          <w:b w:val="0"/>
          <w:sz w:val="22"/>
          <w:szCs w:val="22"/>
        </w:rPr>
        <w:t xml:space="preserve">Explain any new services you’re developing or services you plan to add after startup. </w:t>
      </w:r>
    </w:p>
    <w:p w14:paraId="3055FFBE" w14:textId="77777777" w:rsidR="00B77563" w:rsidRPr="009B20B8" w:rsidRDefault="00B77563" w:rsidP="00B77563">
      <w:pPr>
        <w:tabs>
          <w:tab w:val="center" w:pos="4320"/>
        </w:tabs>
        <w:rPr>
          <w:rFonts w:cs="Gill Sans"/>
          <w:b/>
          <w:szCs w:val="22"/>
        </w:rPr>
      </w:pPr>
      <w:r w:rsidRPr="009B20B8">
        <w:rPr>
          <w:rFonts w:cs="Gill Sans"/>
          <w:b/>
          <w:szCs w:val="22"/>
        </w:rPr>
        <w:lastRenderedPageBreak/>
        <w:t>For a Retail Business</w:t>
      </w:r>
    </w:p>
    <w:p w14:paraId="6E40EA65" w14:textId="77777777" w:rsidR="00B77563" w:rsidRPr="009B20B8" w:rsidRDefault="00B77563" w:rsidP="00B77563">
      <w:pPr>
        <w:tabs>
          <w:tab w:val="center" w:pos="4320"/>
        </w:tabs>
        <w:rPr>
          <w:rFonts w:cs="Gill Sans"/>
          <w:b/>
          <w:szCs w:val="22"/>
        </w:rPr>
      </w:pPr>
    </w:p>
    <w:p w14:paraId="4B6D24BE" w14:textId="77777777"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List specific brands you plan to carry that will give you a competitive advantage.</w:t>
      </w:r>
    </w:p>
    <w:p w14:paraId="35277733" w14:textId="77777777"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How will you manage inventory? What inventory management software will you use?</w:t>
      </w:r>
    </w:p>
    <w:p w14:paraId="4614A1C4" w14:textId="77777777"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forms of payment will you accept? What payment processing service will you use? </w:t>
      </w:r>
    </w:p>
    <w:p w14:paraId="208EA58F" w14:textId="77777777"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point-of-sale software and hardware will you use? </w:t>
      </w:r>
    </w:p>
    <w:p w14:paraId="1B72321F" w14:textId="77777777" w:rsidR="00B77563" w:rsidRPr="009B20B8" w:rsidRDefault="00B77563" w:rsidP="0029189A">
      <w:pPr>
        <w:pStyle w:val="BulletedList2"/>
        <w:numPr>
          <w:ilvl w:val="0"/>
          <w:numId w:val="32"/>
        </w:numPr>
        <w:spacing w:after="0"/>
        <w:rPr>
          <w:rFonts w:ascii="Gill Sans MT" w:hAnsi="Gill Sans MT" w:cs="Gill Sans"/>
          <w:szCs w:val="22"/>
        </w:rPr>
      </w:pPr>
      <w:r w:rsidRPr="009B20B8">
        <w:rPr>
          <w:rFonts w:ascii="Gill Sans MT" w:hAnsi="Gill Sans MT" w:cs="Gill Sans"/>
          <w:szCs w:val="22"/>
        </w:rPr>
        <w:t xml:space="preserve">Explain your markup policies. Your prices should be profitable, competitive and in line with your brand. </w:t>
      </w:r>
    </w:p>
    <w:p w14:paraId="06F99A92" w14:textId="77777777" w:rsidR="00B77563" w:rsidRPr="009B20B8" w:rsidRDefault="00B77563" w:rsidP="0029189A">
      <w:pPr>
        <w:pStyle w:val="BulletedList2"/>
        <w:numPr>
          <w:ilvl w:val="0"/>
          <w:numId w:val="32"/>
        </w:numPr>
        <w:spacing w:after="0"/>
        <w:rPr>
          <w:rFonts w:ascii="Gill Sans MT" w:hAnsi="Gill Sans MT" w:cs="Gill Sans"/>
          <w:szCs w:val="22"/>
        </w:rPr>
      </w:pPr>
      <w:r w:rsidRPr="009B20B8">
        <w:rPr>
          <w:rFonts w:ascii="Gill Sans MT" w:hAnsi="Gill Sans MT" w:cs="Gill Sans"/>
          <w:szCs w:val="22"/>
        </w:rPr>
        <w:t xml:space="preserve">Initial inventory level: Find the industry average annual inventory turnover rate (available in the </w:t>
      </w:r>
      <w:hyperlink r:id="rId34" w:history="1">
        <w:r w:rsidRPr="009B20B8">
          <w:rPr>
            <w:rStyle w:val="Hyperlink"/>
            <w:rFonts w:ascii="Gill Sans MT" w:hAnsi="Gill Sans MT" w:cs="Gill Sans"/>
            <w:szCs w:val="22"/>
          </w:rPr>
          <w:t>RMA</w:t>
        </w:r>
      </w:hyperlink>
      <w:r w:rsidRPr="009B20B8">
        <w:rPr>
          <w:rFonts w:ascii="Gill Sans MT" w:hAnsi="Gill Sans MT" w:cs="Gill Sans"/>
          <w:szCs w:val="22"/>
        </w:rPr>
        <w:t xml:space="preserve"> book). Multiply your initial inventory investment by the average turnover rate. The result should be at least equal to your projected first year's cost of goods sold. If not, you may need to budget more for startup inventory.</w:t>
      </w:r>
    </w:p>
    <w:p w14:paraId="30AB7535" w14:textId="77777777"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hat are your customer service policies? </w:t>
      </w:r>
    </w:p>
    <w:p w14:paraId="3CBC4580" w14:textId="77777777"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How will you handle returns and exchanges? </w:t>
      </w:r>
    </w:p>
    <w:p w14:paraId="1DC311C6" w14:textId="77777777" w:rsidR="00B77563" w:rsidRPr="009B20B8" w:rsidRDefault="00B77563" w:rsidP="0029189A">
      <w:pPr>
        <w:pStyle w:val="BulletedList"/>
        <w:numPr>
          <w:ilvl w:val="0"/>
          <w:numId w:val="32"/>
        </w:numPr>
        <w:spacing w:after="0"/>
        <w:rPr>
          <w:rFonts w:ascii="Gill Sans MT" w:hAnsi="Gill Sans MT" w:cs="Gill Sans"/>
          <w:szCs w:val="22"/>
        </w:rPr>
      </w:pPr>
      <w:r w:rsidRPr="009B20B8">
        <w:rPr>
          <w:rFonts w:ascii="Gill Sans MT" w:hAnsi="Gill Sans MT" w:cs="Gill Sans"/>
          <w:szCs w:val="22"/>
        </w:rPr>
        <w:t xml:space="preserve">Will your retail store also have an ecommerce site, or is one planned for the future? </w:t>
      </w:r>
    </w:p>
    <w:p w14:paraId="5F8D9D56" w14:textId="77777777" w:rsidR="00B77563" w:rsidRPr="009B20B8" w:rsidRDefault="00B77563" w:rsidP="00B77563">
      <w:pPr>
        <w:tabs>
          <w:tab w:val="center" w:pos="4320"/>
        </w:tabs>
        <w:rPr>
          <w:rFonts w:cs="Gill Sans"/>
          <w:b/>
          <w:szCs w:val="22"/>
        </w:rPr>
      </w:pPr>
    </w:p>
    <w:p w14:paraId="56D9E639" w14:textId="77777777" w:rsidR="00B77563" w:rsidRPr="009B20B8" w:rsidRDefault="00B77563" w:rsidP="00B77563">
      <w:pPr>
        <w:tabs>
          <w:tab w:val="center" w:pos="4320"/>
        </w:tabs>
        <w:rPr>
          <w:rFonts w:cs="Gill Sans"/>
          <w:b/>
          <w:szCs w:val="22"/>
        </w:rPr>
      </w:pPr>
      <w:r w:rsidRPr="009B20B8">
        <w:rPr>
          <w:rFonts w:cs="Gill Sans"/>
          <w:b/>
          <w:szCs w:val="22"/>
        </w:rPr>
        <w:t xml:space="preserve">For an Ecommerce Business  </w:t>
      </w:r>
    </w:p>
    <w:p w14:paraId="00620DD3" w14:textId="77777777" w:rsidR="00B77563" w:rsidRPr="009B20B8" w:rsidRDefault="00B77563" w:rsidP="00B77563">
      <w:pPr>
        <w:tabs>
          <w:tab w:val="center" w:pos="4320"/>
        </w:tabs>
        <w:rPr>
          <w:rFonts w:cs="Gill Sans"/>
          <w:b/>
          <w:szCs w:val="22"/>
        </w:rPr>
      </w:pPr>
    </w:p>
    <w:p w14:paraId="4CB90775" w14:textId="77777777"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Will you sell a physical product, a service, a digital product (such as eBooks) or some combination of these?</w:t>
      </w:r>
    </w:p>
    <w:p w14:paraId="715FE8FF" w14:textId="77777777"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If you’re selling physical products, how will you brand and package them?</w:t>
      </w:r>
    </w:p>
    <w:p w14:paraId="077A7088" w14:textId="77777777"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Will you sell on your own website, online marketplaces (such as Amazon) or both?</w:t>
      </w:r>
    </w:p>
    <w:p w14:paraId="7F3BC87A" w14:textId="77777777" w:rsidR="00B77563" w:rsidRDefault="00B77563" w:rsidP="0029189A">
      <w:pPr>
        <w:pStyle w:val="ListParagraph"/>
        <w:numPr>
          <w:ilvl w:val="0"/>
          <w:numId w:val="36"/>
        </w:numPr>
        <w:tabs>
          <w:tab w:val="center" w:pos="4320"/>
        </w:tabs>
        <w:rPr>
          <w:rFonts w:cs="Gill Sans"/>
          <w:szCs w:val="22"/>
        </w:rPr>
      </w:pPr>
      <w:r w:rsidRPr="009B20B8">
        <w:rPr>
          <w:rFonts w:cs="Gill Sans"/>
          <w:szCs w:val="22"/>
        </w:rPr>
        <w:t xml:space="preserve">What technology providers and platforms will you </w:t>
      </w:r>
      <w:r>
        <w:rPr>
          <w:rFonts w:cs="Gill Sans"/>
          <w:szCs w:val="22"/>
        </w:rPr>
        <w:t>use to run your ecommerce site?</w:t>
      </w:r>
    </w:p>
    <w:p w14:paraId="3386DD91" w14:textId="77777777" w:rsidR="00B77563" w:rsidRPr="009B20B8" w:rsidRDefault="00B77563" w:rsidP="0029189A">
      <w:pPr>
        <w:pStyle w:val="ListParagraph"/>
        <w:numPr>
          <w:ilvl w:val="1"/>
          <w:numId w:val="36"/>
        </w:numPr>
        <w:tabs>
          <w:tab w:val="center" w:pos="4320"/>
        </w:tabs>
        <w:ind w:left="1080"/>
        <w:rPr>
          <w:rFonts w:cs="Gill Sans"/>
          <w:szCs w:val="22"/>
        </w:rPr>
      </w:pPr>
      <w:r w:rsidRPr="009B20B8">
        <w:rPr>
          <w:rFonts w:cs="Gill Sans"/>
          <w:szCs w:val="22"/>
        </w:rPr>
        <w:t>Web hosting service</w:t>
      </w:r>
    </w:p>
    <w:p w14:paraId="57EED738" w14:textId="77777777" w:rsidR="00B77563" w:rsidRPr="009B20B8" w:rsidRDefault="00B77563" w:rsidP="0029189A">
      <w:pPr>
        <w:pStyle w:val="ListParagraph"/>
        <w:numPr>
          <w:ilvl w:val="0"/>
          <w:numId w:val="35"/>
        </w:numPr>
        <w:tabs>
          <w:tab w:val="center" w:pos="4320"/>
        </w:tabs>
        <w:rPr>
          <w:rFonts w:cs="Gill Sans"/>
          <w:szCs w:val="22"/>
        </w:rPr>
      </w:pPr>
      <w:r w:rsidRPr="009B20B8">
        <w:rPr>
          <w:rFonts w:cs="Gill Sans"/>
          <w:szCs w:val="22"/>
        </w:rPr>
        <w:t>Web design service</w:t>
      </w:r>
    </w:p>
    <w:p w14:paraId="00C36D7E" w14:textId="77777777"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Shopping cart provider</w:t>
      </w:r>
    </w:p>
    <w:p w14:paraId="644C2EB2" w14:textId="77777777"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Payment processing service</w:t>
      </w:r>
    </w:p>
    <w:p w14:paraId="59A85E25" w14:textId="77777777"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Fulfillment &amp; shipping services</w:t>
      </w:r>
    </w:p>
    <w:p w14:paraId="2B30A3EF" w14:textId="77777777" w:rsidR="00B77563" w:rsidRPr="009B20B8" w:rsidRDefault="00B77563" w:rsidP="0029189A">
      <w:pPr>
        <w:pStyle w:val="ListParagraph"/>
        <w:numPr>
          <w:ilvl w:val="0"/>
          <w:numId w:val="29"/>
        </w:numPr>
        <w:tabs>
          <w:tab w:val="center" w:pos="4320"/>
        </w:tabs>
        <w:rPr>
          <w:rFonts w:cs="Gill Sans"/>
          <w:szCs w:val="22"/>
        </w:rPr>
      </w:pPr>
      <w:r w:rsidRPr="009B20B8">
        <w:rPr>
          <w:rFonts w:cs="Gill Sans"/>
          <w:szCs w:val="22"/>
        </w:rPr>
        <w:t xml:space="preserve">Email marketing services </w:t>
      </w:r>
    </w:p>
    <w:p w14:paraId="040DD049" w14:textId="77777777"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Can the solutions you’ve chosen quickly scale up or down as needed?</w:t>
      </w:r>
    </w:p>
    <w:p w14:paraId="20FC266F" w14:textId="77777777"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 xml:space="preserve">Where will you get your products? Will you manufacture them in-house, buy them from manufacturers or use drop shippers? </w:t>
      </w:r>
    </w:p>
    <w:p w14:paraId="045B46B8" w14:textId="77777777"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 xml:space="preserve">How will you handle returns and exchanges?  </w:t>
      </w:r>
    </w:p>
    <w:p w14:paraId="3CB4C4E1" w14:textId="77777777" w:rsidR="00B77563" w:rsidRPr="009B20B8" w:rsidRDefault="00B77563" w:rsidP="0029189A">
      <w:pPr>
        <w:pStyle w:val="BulletedList"/>
        <w:numPr>
          <w:ilvl w:val="0"/>
          <w:numId w:val="28"/>
        </w:numPr>
        <w:spacing w:after="0"/>
        <w:rPr>
          <w:rFonts w:ascii="Gill Sans MT" w:hAnsi="Gill Sans MT" w:cs="Gill Sans"/>
          <w:szCs w:val="22"/>
        </w:rPr>
      </w:pPr>
      <w:r w:rsidRPr="009B20B8">
        <w:rPr>
          <w:rFonts w:ascii="Gill Sans MT" w:hAnsi="Gill Sans MT" w:cs="Gill Sans"/>
          <w:szCs w:val="22"/>
        </w:rPr>
        <w:t xml:space="preserve">What are your customer service policies? How will you provide customer service? </w:t>
      </w:r>
    </w:p>
    <w:p w14:paraId="7DF1C2E0" w14:textId="77777777" w:rsidR="00B77563" w:rsidRPr="009B20B8" w:rsidRDefault="00B77563" w:rsidP="0029189A">
      <w:pPr>
        <w:pStyle w:val="ListParagraph"/>
        <w:numPr>
          <w:ilvl w:val="0"/>
          <w:numId w:val="28"/>
        </w:numPr>
        <w:tabs>
          <w:tab w:val="center" w:pos="4320"/>
        </w:tabs>
        <w:rPr>
          <w:rFonts w:cs="Gill Sans"/>
          <w:szCs w:val="22"/>
        </w:rPr>
      </w:pPr>
      <w:r w:rsidRPr="009B20B8">
        <w:rPr>
          <w:rFonts w:cs="Gill Sans"/>
          <w:szCs w:val="22"/>
        </w:rPr>
        <w:t xml:space="preserve">Will you use any proprietary technology of your own and if so, what advantages does that give you? </w:t>
      </w:r>
    </w:p>
    <w:p w14:paraId="3ECE1518" w14:textId="77777777" w:rsidR="00B77563" w:rsidRPr="009B20B8" w:rsidRDefault="00B77563" w:rsidP="00B77563">
      <w:pPr>
        <w:tabs>
          <w:tab w:val="center" w:pos="4320"/>
        </w:tabs>
        <w:rPr>
          <w:rFonts w:cs="Gill Sans"/>
          <w:szCs w:val="22"/>
        </w:rPr>
      </w:pPr>
    </w:p>
    <w:p w14:paraId="030C0E2B" w14:textId="77777777" w:rsidR="00B77563" w:rsidRPr="009B20B8" w:rsidRDefault="00B77563" w:rsidP="00B77563">
      <w:pPr>
        <w:pStyle w:val="BulletedList"/>
        <w:numPr>
          <w:ilvl w:val="0"/>
          <w:numId w:val="0"/>
        </w:numPr>
        <w:spacing w:after="0"/>
        <w:rPr>
          <w:rFonts w:ascii="Gill Sans MT" w:hAnsi="Gill Sans MT" w:cs="Gill Sans"/>
          <w:b/>
          <w:szCs w:val="22"/>
        </w:rPr>
      </w:pPr>
      <w:r w:rsidRPr="009B20B8">
        <w:rPr>
          <w:rFonts w:ascii="Gill Sans MT" w:hAnsi="Gill Sans MT" w:cs="Gill Sans"/>
          <w:b/>
          <w:szCs w:val="22"/>
        </w:rPr>
        <w:t xml:space="preserve">For a Software or SaaS business </w:t>
      </w:r>
    </w:p>
    <w:p w14:paraId="00882FF0" w14:textId="77777777" w:rsidR="00B77563" w:rsidRPr="009B20B8" w:rsidRDefault="00B77563" w:rsidP="00B77563">
      <w:pPr>
        <w:pStyle w:val="BulletedList"/>
        <w:numPr>
          <w:ilvl w:val="0"/>
          <w:numId w:val="0"/>
        </w:numPr>
        <w:spacing w:after="0"/>
        <w:rPr>
          <w:rFonts w:ascii="Gill Sans MT" w:hAnsi="Gill Sans MT" w:cs="Gill Sans"/>
          <w:b/>
          <w:szCs w:val="22"/>
        </w:rPr>
      </w:pPr>
    </w:p>
    <w:p w14:paraId="03A3B308"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is your pricing structure? Will you use a free trial, “freemium” or paid business model? </w:t>
      </w:r>
    </w:p>
    <w:p w14:paraId="3A17DDCB"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If you offer free services or a free trial option, how will you upsell customers to a payment model? What percentage of customers are expected to become paying customers? </w:t>
      </w:r>
    </w:p>
    <w:p w14:paraId="40A47BAF"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ave you tested your software? Are any “early adopters” already using the product? </w:t>
      </w:r>
    </w:p>
    <w:p w14:paraId="0129CACF"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encourage long-term contracts in order to create recurring revenues? </w:t>
      </w:r>
    </w:p>
    <w:p w14:paraId="3B561FB2"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How will you manage rapidly changing markets, technologies and costs?</w:t>
      </w:r>
    </w:p>
    <w:p w14:paraId="720AC7DA" w14:textId="77777777"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How will you keep your company competitive?</w:t>
      </w:r>
    </w:p>
    <w:p w14:paraId="22A1F9D9" w14:textId="77777777"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 xml:space="preserve">Will you use in-house developers or outsource this function? </w:t>
      </w:r>
    </w:p>
    <w:p w14:paraId="3AFAB2DA" w14:textId="77777777"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 xml:space="preserve">How will you provide customer support? </w:t>
      </w:r>
    </w:p>
    <w:p w14:paraId="3EAC37CD" w14:textId="77777777" w:rsidR="00B77563" w:rsidRPr="009B20B8" w:rsidRDefault="00B77563" w:rsidP="0029189A">
      <w:pPr>
        <w:pStyle w:val="BulletedList2"/>
        <w:numPr>
          <w:ilvl w:val="0"/>
          <w:numId w:val="33"/>
        </w:numPr>
        <w:spacing w:after="0"/>
        <w:rPr>
          <w:rFonts w:ascii="Gill Sans MT" w:hAnsi="Gill Sans MT" w:cs="Gill Sans"/>
          <w:szCs w:val="22"/>
        </w:rPr>
      </w:pPr>
      <w:r w:rsidRPr="009B20B8">
        <w:rPr>
          <w:rFonts w:ascii="Gill Sans MT" w:hAnsi="Gill Sans MT" w:cs="Gill Sans"/>
          <w:szCs w:val="22"/>
        </w:rPr>
        <w:t xml:space="preserve">How will you retain key personnel? </w:t>
      </w:r>
    </w:p>
    <w:p w14:paraId="6FE58ECF"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Are you using any proprietary or exclusive software that will give you a competitive edge?</w:t>
      </w:r>
    </w:p>
    <w:p w14:paraId="54A48526"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How will you protect your intellectual property? </w:t>
      </w:r>
    </w:p>
    <w:p w14:paraId="4694D6A6" w14:textId="77777777" w:rsidR="00B77563" w:rsidRPr="009B20B8" w:rsidRDefault="00B77563" w:rsidP="0029189A">
      <w:pPr>
        <w:pStyle w:val="BulletedList"/>
        <w:numPr>
          <w:ilvl w:val="0"/>
          <w:numId w:val="33"/>
        </w:numPr>
        <w:spacing w:after="0"/>
        <w:rPr>
          <w:rFonts w:ascii="Gill Sans MT" w:hAnsi="Gill Sans MT" w:cs="Gill Sans"/>
          <w:szCs w:val="22"/>
        </w:rPr>
      </w:pPr>
      <w:r w:rsidRPr="009B20B8">
        <w:rPr>
          <w:rFonts w:ascii="Gill Sans MT" w:hAnsi="Gill Sans MT" w:cs="Gill Sans"/>
          <w:szCs w:val="22"/>
        </w:rPr>
        <w:t xml:space="preserve">What additional products or updates to current products are you planning after launch? </w:t>
      </w:r>
    </w:p>
    <w:p w14:paraId="56FB81F5" w14:textId="77777777" w:rsidR="00B77563" w:rsidRPr="009B20B8" w:rsidRDefault="00B77563" w:rsidP="00B77563">
      <w:pPr>
        <w:pStyle w:val="BulletedList2"/>
        <w:numPr>
          <w:ilvl w:val="0"/>
          <w:numId w:val="0"/>
        </w:numPr>
        <w:spacing w:after="0"/>
        <w:rPr>
          <w:rFonts w:ascii="Gill Sans MT" w:hAnsi="Gill Sans MT" w:cs="Gill Sans"/>
          <w:szCs w:val="22"/>
        </w:rPr>
      </w:pPr>
    </w:p>
    <w:p w14:paraId="09B5842D" w14:textId="77777777" w:rsidR="00B77563" w:rsidRDefault="00B77563" w:rsidP="00B77563">
      <w:pPr>
        <w:pStyle w:val="Heading1"/>
      </w:pPr>
      <w:bookmarkStart w:id="21" w:name="_Toc476168305"/>
      <w:r>
        <w:lastRenderedPageBreak/>
        <w:t>Now That You’re (Almost) Finished . . .</w:t>
      </w:r>
      <w:bookmarkEnd w:id="21"/>
    </w:p>
    <w:p w14:paraId="139C629B" w14:textId="77777777" w:rsidR="00B77563" w:rsidRDefault="00B77563" w:rsidP="00B77563">
      <w:pPr>
        <w:rPr>
          <w:rFonts w:cs="Gill Sans"/>
          <w:b/>
          <w:szCs w:val="22"/>
        </w:rPr>
      </w:pPr>
    </w:p>
    <w:p w14:paraId="717F86E2" w14:textId="77777777" w:rsidR="00B77563" w:rsidRDefault="00B77563" w:rsidP="00B77563">
      <w:pPr>
        <w:rPr>
          <w:rFonts w:cs="Gill Sans"/>
          <w:szCs w:val="22"/>
        </w:rPr>
      </w:pPr>
      <w:r w:rsidRPr="007F3C9A">
        <w:rPr>
          <w:rFonts w:cs="Gill Sans"/>
          <w:szCs w:val="22"/>
        </w:rPr>
        <w:t xml:space="preserve">Remember to go </w:t>
      </w:r>
      <w:proofErr w:type="gramStart"/>
      <w:r w:rsidRPr="007F3C9A">
        <w:rPr>
          <w:rFonts w:cs="Gill Sans"/>
          <w:szCs w:val="22"/>
        </w:rPr>
        <w:t>back</w:t>
      </w:r>
      <w:r>
        <w:rPr>
          <w:rFonts w:cs="Gill Sans"/>
          <w:szCs w:val="22"/>
        </w:rPr>
        <w:t>,</w:t>
      </w:r>
      <w:r w:rsidRPr="007F3C9A">
        <w:rPr>
          <w:rFonts w:cs="Gill Sans"/>
          <w:szCs w:val="22"/>
        </w:rPr>
        <w:t xml:space="preserve"> and</w:t>
      </w:r>
      <w:proofErr w:type="gramEnd"/>
      <w:r w:rsidRPr="007F3C9A">
        <w:rPr>
          <w:rFonts w:cs="Gill Sans"/>
          <w:szCs w:val="22"/>
        </w:rPr>
        <w:t xml:space="preserve"> complete the </w:t>
      </w:r>
      <w:hyperlink w:anchor="_I._Instructions:_Executive" w:history="1">
        <w:r w:rsidRPr="00BD2872">
          <w:rPr>
            <w:rStyle w:val="Hyperlink"/>
            <w:rFonts w:cs="Gill Sans"/>
            <w:szCs w:val="22"/>
          </w:rPr>
          <w:t>Executive Summary</w:t>
        </w:r>
      </w:hyperlink>
      <w:r w:rsidRPr="007F3C9A">
        <w:rPr>
          <w:rFonts w:cs="Gill Sans"/>
          <w:szCs w:val="22"/>
        </w:rPr>
        <w:t xml:space="preserve">. </w:t>
      </w:r>
    </w:p>
    <w:p w14:paraId="44667D3E" w14:textId="77777777" w:rsidR="00B77563" w:rsidRDefault="00B77563" w:rsidP="00B77563">
      <w:pPr>
        <w:rPr>
          <w:rFonts w:cs="Gill Sans"/>
          <w:szCs w:val="22"/>
        </w:rPr>
      </w:pPr>
    </w:p>
    <w:p w14:paraId="2ADF9827" w14:textId="77777777" w:rsidR="00B77563" w:rsidRPr="007F3C9A" w:rsidRDefault="00B77563" w:rsidP="00B77563">
      <w:pPr>
        <w:rPr>
          <w:rFonts w:cs="Gill Sans"/>
          <w:b/>
          <w:i/>
          <w:szCs w:val="22"/>
        </w:rPr>
      </w:pPr>
      <w:r>
        <w:rPr>
          <w:rFonts w:cs="Gill Sans"/>
          <w:i/>
          <w:szCs w:val="22"/>
        </w:rPr>
        <w:t xml:space="preserve">After you’ve filled out all the worksheets and executive summary, print them out and you have a business plan. Work with a </w:t>
      </w:r>
      <w:hyperlink r:id="rId35" w:history="1">
        <w:r w:rsidRPr="00493288">
          <w:rPr>
            <w:rStyle w:val="Hyperlink"/>
            <w:rFonts w:cs="Gill Sans"/>
            <w:i/>
            <w:szCs w:val="22"/>
          </w:rPr>
          <w:t>SCORE mentor</w:t>
        </w:r>
      </w:hyperlink>
      <w:r>
        <w:rPr>
          <w:rFonts w:cs="Gill Sans"/>
          <w:i/>
          <w:szCs w:val="22"/>
        </w:rPr>
        <w:t xml:space="preserve"> to review and refine your plan. </w:t>
      </w:r>
    </w:p>
    <w:p w14:paraId="5EDCE7D5" w14:textId="77777777" w:rsidR="00D92319" w:rsidRDefault="00D92319"/>
    <w:sectPr w:rsidR="00D92319" w:rsidSect="003B6A00">
      <w:type w:val="continuous"/>
      <w:pgSz w:w="12240" w:h="15840"/>
      <w:pgMar w:top="900" w:right="1008" w:bottom="1008" w:left="1008" w:header="912" w:footer="720" w:gutter="0"/>
      <w:cols w:space="720"/>
      <w:titlePg/>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4" w:author="Koehler, Brett" w:date="2020-05-27T20:56:00Z" w:initials="KB">
    <w:p w14:paraId="495BC3E9" w14:textId="77777777" w:rsidR="001412CB" w:rsidRDefault="001412CB" w:rsidP="001412CB">
      <w:pPr>
        <w:pStyle w:val="CommentText"/>
      </w:pPr>
      <w:r>
        <w:rPr>
          <w:rStyle w:val="CommentReference"/>
        </w:rPr>
        <w:annotationRef/>
      </w:r>
      <w:r>
        <w:t xml:space="preserve">Held off on any detailed comments here till we talk Thursday, since this could change pretty significantly if we go down the other route. </w:t>
      </w:r>
    </w:p>
  </w:comment>
  <w:comment w:id="5" w:author="Koehler, Brett" w:date="2020-05-27T20:27:00Z" w:initials="KB">
    <w:p w14:paraId="60779FFA" w14:textId="77777777" w:rsidR="001412CB" w:rsidRDefault="001412CB" w:rsidP="001412CB">
      <w:pPr>
        <w:pStyle w:val="CommentText"/>
      </w:pPr>
      <w:r>
        <w:rPr>
          <w:rStyle w:val="CommentReference"/>
        </w:rPr>
        <w:annotationRef/>
      </w:r>
      <w:r>
        <w:t>No liens against the property, outside of the lien by the primary ban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495BC3E9" w15:done="0"/>
  <w15:commentEx w15:paraId="60779FF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495BC3E9" w16cid:durableId="22795295"/>
  <w16cid:commentId w16cid:paraId="60779FFA" w16cid:durableId="22794BC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51131C6" w14:textId="77777777" w:rsidR="00261486" w:rsidRDefault="00261486">
      <w:r>
        <w:separator/>
      </w:r>
    </w:p>
  </w:endnote>
  <w:endnote w:type="continuationSeparator" w:id="0">
    <w:p w14:paraId="650CB578" w14:textId="77777777" w:rsidR="00261486" w:rsidRDefault="002614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EFF" w:usb1="C000247B" w:usb2="00000009" w:usb3="00000000" w:csb0="000001FF" w:csb1="00000000"/>
  </w:font>
  <w:font w:name="Gill Sans MT">
    <w:panose1 w:val="020B0502020104020203"/>
    <w:charset w:val="4D"/>
    <w:family w:val="swiss"/>
    <w:pitch w:val="variable"/>
    <w:sig w:usb0="00000003" w:usb1="00000000" w:usb2="00000000" w:usb3="00000000" w:csb0="00000003" w:csb1="00000000"/>
  </w:font>
  <w:font w:name="Arial">
    <w:panose1 w:val="020B0604020202020204"/>
    <w:charset w:val="00"/>
    <w:family w:val="swiss"/>
    <w:pitch w:val="variable"/>
    <w:sig w:usb0="E0002AFF" w:usb1="C0007843" w:usb2="00000009" w:usb3="00000000" w:csb0="000001FF" w:csb1="00000000"/>
  </w:font>
  <w:font w:name="Garamond">
    <w:panose1 w:val="02020404030301010803"/>
    <w:charset w:val="00"/>
    <w:family w:val="roman"/>
    <w:pitch w:val="variable"/>
    <w:sig w:usb0="00000287" w:usb1="00000000" w:usb2="00000000" w:usb3="00000000" w:csb0="0000009F" w:csb1="00000000"/>
  </w:font>
  <w:font w:name="Gill Sans">
    <w:panose1 w:val="020B0502020104020203"/>
    <w:charset w:val="B1"/>
    <w:family w:val="swiss"/>
    <w:pitch w:val="variable"/>
    <w:sig w:usb0="80000A67" w:usb1="00000000" w:usb2="00000000" w:usb3="00000000" w:csb0="000001F7" w:csb1="00000000"/>
  </w:font>
  <w:font w:name="Times">
    <w:panose1 w:val="00000500000000020000"/>
    <w:charset w:val="00"/>
    <w:family w:val="auto"/>
    <w:pitch w:val="variable"/>
    <w:sig w:usb0="E00002FF" w:usb1="5000205A" w:usb2="00000000" w:usb3="00000000" w:csb0="0000019F" w:csb1="00000000"/>
  </w:font>
  <w:font w:name="Lucida Grande">
    <w:panose1 w:val="020B0600040502020204"/>
    <w:charset w:val="00"/>
    <w:family w:val="swiss"/>
    <w:pitch w:val="variable"/>
    <w:sig w:usb0="E1000AEF" w:usb1="5000A1FF" w:usb2="00000000" w:usb3="00000000" w:csb0="000001BF" w:csb1="00000000"/>
  </w:font>
  <w:font w:name="Verdana">
    <w:panose1 w:val="020B0604030504040204"/>
    <w:charset w:val="00"/>
    <w:family w:val="swiss"/>
    <w:pitch w:val="variable"/>
    <w:sig w:usb0="A1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69E424" w14:textId="77777777" w:rsidR="0070028E" w:rsidRDefault="0070028E" w:rsidP="003B6A00">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5E61F5C5" w14:textId="77777777" w:rsidR="0070028E" w:rsidRDefault="0070028E" w:rsidP="003B6A00">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22FEEA" w14:textId="77777777" w:rsidR="0070028E" w:rsidRPr="00606098" w:rsidRDefault="0070028E" w:rsidP="003B6A00">
    <w:pPr>
      <w:pStyle w:val="Footer"/>
      <w:framePr w:wrap="around" w:vAnchor="text" w:hAnchor="margin" w:xAlign="right" w:y="1"/>
      <w:rPr>
        <w:rStyle w:val="PageNumber"/>
      </w:rPr>
    </w:pPr>
    <w:r w:rsidRPr="00606098">
      <w:rPr>
        <w:rStyle w:val="PageNumber"/>
      </w:rPr>
      <w:fldChar w:fldCharType="begin"/>
    </w:r>
    <w:r w:rsidRPr="00606098">
      <w:rPr>
        <w:rStyle w:val="PageNumber"/>
      </w:rPr>
      <w:instrText xml:space="preserve">PAGE  </w:instrText>
    </w:r>
    <w:r w:rsidRPr="00606098">
      <w:rPr>
        <w:rStyle w:val="PageNumber"/>
      </w:rPr>
      <w:fldChar w:fldCharType="separate"/>
    </w:r>
    <w:r>
      <w:rPr>
        <w:rStyle w:val="PageNumber"/>
        <w:noProof/>
      </w:rPr>
      <w:t>2</w:t>
    </w:r>
    <w:r w:rsidRPr="00606098">
      <w:rPr>
        <w:rStyle w:val="PageNumber"/>
      </w:rPr>
      <w:fldChar w:fldCharType="end"/>
    </w:r>
  </w:p>
  <w:p w14:paraId="659A5350" w14:textId="77777777" w:rsidR="0070028E" w:rsidRDefault="0070028E" w:rsidP="003B6A00">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F9B5277" w14:textId="77777777" w:rsidR="00261486" w:rsidRDefault="00261486">
      <w:r>
        <w:separator/>
      </w:r>
    </w:p>
  </w:footnote>
  <w:footnote w:type="continuationSeparator" w:id="0">
    <w:p w14:paraId="14B3E855" w14:textId="77777777" w:rsidR="00261486" w:rsidRDefault="0026148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F1A111" w14:textId="77777777" w:rsidR="0070028E" w:rsidRDefault="0070028E" w:rsidP="003B6A00">
    <w:pPr>
      <w:pStyle w:val="Header"/>
      <w:tabs>
        <w:tab w:val="left" w:pos="2960"/>
        <w:tab w:val="center" w:pos="5112"/>
        <w:tab w:val="right" w:pos="10224"/>
      </w:tabs>
    </w:pPr>
    <w:r>
      <w:tab/>
    </w:r>
    <w:r>
      <w:tab/>
    </w:r>
    <w:r>
      <w:tab/>
    </w:r>
    <w:r>
      <w:tab/>
    </w: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541D4" w14:textId="77777777" w:rsidR="0070028E" w:rsidRDefault="001412CB" w:rsidP="003B6A00">
    <w:pPr>
      <w:pStyle w:val="Header"/>
    </w:pPr>
    <w:r>
      <w:rPr>
        <w:noProof/>
        <w:lang w:eastAsia="en-US"/>
      </w:rPr>
      <w:t>HomeSlice</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8C5DCC"/>
    <w:multiLevelType w:val="hybridMultilevel"/>
    <w:tmpl w:val="570A8E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193AC6"/>
    <w:multiLevelType w:val="hybridMultilevel"/>
    <w:tmpl w:val="FA2032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4724FE"/>
    <w:multiLevelType w:val="hybridMultilevel"/>
    <w:tmpl w:val="03A4FEAA"/>
    <w:lvl w:ilvl="0" w:tplc="B44E9888">
      <w:start w:val="1"/>
      <w:numFmt w:val="bullet"/>
      <w:pStyle w:val="BulletedList2"/>
      <w:lvlText w:val="o"/>
      <w:lvlJc w:val="left"/>
      <w:pPr>
        <w:tabs>
          <w:tab w:val="num" w:pos="1440"/>
        </w:tabs>
        <w:ind w:left="1440" w:hanging="360"/>
      </w:pPr>
      <w:rPr>
        <w:rFonts w:ascii="Courier New" w:hAnsi="Courier New" w:hint="default"/>
        <w:sz w:val="16"/>
        <w:szCs w:val="16"/>
      </w:rPr>
    </w:lvl>
    <w:lvl w:ilvl="1" w:tplc="8258E516">
      <w:start w:val="1"/>
      <w:numFmt w:val="bullet"/>
      <w:pStyle w:val="BulletedList2"/>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6F35B7E"/>
    <w:multiLevelType w:val="hybridMultilevel"/>
    <w:tmpl w:val="848EBCC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0A7D13C3"/>
    <w:multiLevelType w:val="hybridMultilevel"/>
    <w:tmpl w:val="CD9094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19363BF"/>
    <w:multiLevelType w:val="hybridMultilevel"/>
    <w:tmpl w:val="D12647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2074FF4"/>
    <w:multiLevelType w:val="hybridMultilevel"/>
    <w:tmpl w:val="2914377C"/>
    <w:lvl w:ilvl="0" w:tplc="69D4734C">
      <w:start w:val="1"/>
      <w:numFmt w:val="decimal"/>
      <w:lvlText w:val="%1."/>
      <w:lvlJc w:val="left"/>
      <w:pPr>
        <w:ind w:left="720" w:hanging="360"/>
      </w:pPr>
      <w:rPr>
        <w:rFonts w:asciiTheme="majorHAnsi" w:eastAsiaTheme="minorEastAsia" w:hAnsiTheme="majorHAnsi" w:cstheme="minorBidi"/>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DEF0414"/>
    <w:multiLevelType w:val="hybridMultilevel"/>
    <w:tmpl w:val="68260D22"/>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E3D2EFE"/>
    <w:multiLevelType w:val="hybridMultilevel"/>
    <w:tmpl w:val="0FF441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E4B4A11"/>
    <w:multiLevelType w:val="hybridMultilevel"/>
    <w:tmpl w:val="88187D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9C47E6"/>
    <w:multiLevelType w:val="hybridMultilevel"/>
    <w:tmpl w:val="F450610A"/>
    <w:lvl w:ilvl="0" w:tplc="69D4734C">
      <w:start w:val="1"/>
      <w:numFmt w:val="decimal"/>
      <w:lvlText w:val="%1."/>
      <w:lvlJc w:val="left"/>
      <w:pPr>
        <w:ind w:left="1440" w:hanging="360"/>
      </w:pPr>
      <w:rPr>
        <w:rFonts w:asciiTheme="majorHAnsi" w:eastAsiaTheme="minorEastAsia" w:hAnsiTheme="majorHAnsi" w:cstheme="minorBidi"/>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21766D87"/>
    <w:multiLevelType w:val="hybridMultilevel"/>
    <w:tmpl w:val="349EE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25300E3"/>
    <w:multiLevelType w:val="hybridMultilevel"/>
    <w:tmpl w:val="49328FF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24021DA6"/>
    <w:multiLevelType w:val="hybridMultilevel"/>
    <w:tmpl w:val="4334B366"/>
    <w:lvl w:ilvl="0" w:tplc="04090003">
      <w:start w:val="1"/>
      <w:numFmt w:val="bullet"/>
      <w:lvlText w:val="o"/>
      <w:lvlJc w:val="left"/>
      <w:pPr>
        <w:ind w:left="1080" w:hanging="360"/>
      </w:pPr>
      <w:rPr>
        <w:rFonts w:ascii="Courier New" w:hAnsi="Courier New" w:cs="Courier New"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6EF52BE"/>
    <w:multiLevelType w:val="hybridMultilevel"/>
    <w:tmpl w:val="3A58D5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8D65804"/>
    <w:multiLevelType w:val="hybridMultilevel"/>
    <w:tmpl w:val="BEA661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9B94E5F"/>
    <w:multiLevelType w:val="hybridMultilevel"/>
    <w:tmpl w:val="9E824E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A291D0E"/>
    <w:multiLevelType w:val="hybridMultilevel"/>
    <w:tmpl w:val="D72C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6D36D00"/>
    <w:multiLevelType w:val="hybridMultilevel"/>
    <w:tmpl w:val="B04272A6"/>
    <w:lvl w:ilvl="0" w:tplc="53EE21C8">
      <w:numFmt w:val="bullet"/>
      <w:lvlText w:val="•"/>
      <w:lvlJc w:val="left"/>
      <w:pPr>
        <w:ind w:left="1080" w:hanging="72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0D001F"/>
    <w:multiLevelType w:val="hybridMultilevel"/>
    <w:tmpl w:val="B71427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1767C8"/>
    <w:multiLevelType w:val="hybridMultilevel"/>
    <w:tmpl w:val="2F60D80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3949619F"/>
    <w:multiLevelType w:val="hybridMultilevel"/>
    <w:tmpl w:val="C92C437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39D2785D"/>
    <w:multiLevelType w:val="hybridMultilevel"/>
    <w:tmpl w:val="D2D495B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3C41576C"/>
    <w:multiLevelType w:val="hybridMultilevel"/>
    <w:tmpl w:val="3F562E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C9442C7"/>
    <w:multiLevelType w:val="hybridMultilevel"/>
    <w:tmpl w:val="FD30C38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3D8269BD"/>
    <w:multiLevelType w:val="hybridMultilevel"/>
    <w:tmpl w:val="A9A463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F1411F8"/>
    <w:multiLevelType w:val="hybridMultilevel"/>
    <w:tmpl w:val="1F4029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11D2A1D"/>
    <w:multiLevelType w:val="hybridMultilevel"/>
    <w:tmpl w:val="DCD0D28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411D3A0A"/>
    <w:multiLevelType w:val="hybridMultilevel"/>
    <w:tmpl w:val="4EE03D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4220F14"/>
    <w:multiLevelType w:val="hybridMultilevel"/>
    <w:tmpl w:val="250C9F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6586D6E"/>
    <w:multiLevelType w:val="hybridMultilevel"/>
    <w:tmpl w:val="52367096"/>
    <w:lvl w:ilvl="0" w:tplc="53EE21C8">
      <w:numFmt w:val="bullet"/>
      <w:lvlText w:val="•"/>
      <w:lvlJc w:val="left"/>
      <w:pPr>
        <w:ind w:left="1080" w:hanging="720"/>
      </w:pPr>
      <w:rPr>
        <w:rFonts w:ascii="Calibri" w:eastAsiaTheme="minorHAnsi" w:hAnsi="Calibri" w:cs="Calibri" w:hint="default"/>
      </w:rPr>
    </w:lvl>
    <w:lvl w:ilvl="1" w:tplc="A8C869F0">
      <w:numFmt w:val="bullet"/>
      <w:lvlText w:val=""/>
      <w:lvlJc w:val="left"/>
      <w:pPr>
        <w:ind w:left="1800" w:hanging="720"/>
      </w:pPr>
      <w:rPr>
        <w:rFonts w:ascii="Symbol" w:eastAsiaTheme="minorHAnsi" w:hAnsi="Symbol" w:cstheme="minorBidi"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69C213F"/>
    <w:multiLevelType w:val="hybridMultilevel"/>
    <w:tmpl w:val="9C004B14"/>
    <w:lvl w:ilvl="0" w:tplc="69D4734C">
      <w:start w:val="1"/>
      <w:numFmt w:val="decimal"/>
      <w:lvlText w:val="%1."/>
      <w:lvlJc w:val="left"/>
      <w:pPr>
        <w:ind w:left="720" w:hanging="360"/>
      </w:pPr>
      <w:rPr>
        <w:rFonts w:asciiTheme="majorHAnsi" w:eastAsiaTheme="minorEastAsia" w:hAnsiTheme="majorHAnsi" w:cstheme="min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7960E96"/>
    <w:multiLevelType w:val="hybridMultilevel"/>
    <w:tmpl w:val="899227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4C8A07D3"/>
    <w:multiLevelType w:val="hybridMultilevel"/>
    <w:tmpl w:val="A8568DF0"/>
    <w:lvl w:ilvl="0" w:tplc="69D4734C">
      <w:start w:val="1"/>
      <w:numFmt w:val="decimal"/>
      <w:lvlText w:val="%1."/>
      <w:lvlJc w:val="left"/>
      <w:pPr>
        <w:ind w:left="720" w:hanging="360"/>
      </w:pPr>
      <w:rPr>
        <w:rFonts w:asciiTheme="majorHAnsi" w:eastAsiaTheme="minorEastAsia" w:hAnsiTheme="majorHAns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D354083"/>
    <w:multiLevelType w:val="hybridMultilevel"/>
    <w:tmpl w:val="3904A2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E381149"/>
    <w:multiLevelType w:val="hybridMultilevel"/>
    <w:tmpl w:val="84E00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0E36322"/>
    <w:multiLevelType w:val="hybridMultilevel"/>
    <w:tmpl w:val="AA3C6A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529619B7"/>
    <w:multiLevelType w:val="hybridMultilevel"/>
    <w:tmpl w:val="82D0CF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3C74BBB"/>
    <w:multiLevelType w:val="hybridMultilevel"/>
    <w:tmpl w:val="8C4496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57CE541D"/>
    <w:multiLevelType w:val="hybridMultilevel"/>
    <w:tmpl w:val="6DA81D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5AEF46D7"/>
    <w:multiLevelType w:val="hybridMultilevel"/>
    <w:tmpl w:val="3A78A048"/>
    <w:lvl w:ilvl="0" w:tplc="702233DE">
      <w:start w:val="1"/>
      <w:numFmt w:val="decimal"/>
      <w:pStyle w:val="Heading3"/>
      <w:lvlText w:val="%1."/>
      <w:lvlJc w:val="left"/>
      <w:pPr>
        <w:ind w:left="360" w:hanging="360"/>
      </w:pPr>
      <w:rPr>
        <w:rFonts w:ascii="Gill Sans MT" w:hAnsi="Gill Sans MT" w:hint="default"/>
        <w:b/>
        <w:i w:val="0"/>
        <w:sz w:val="22"/>
        <w:szCs w:val="32"/>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1" w15:restartNumberingAfterBreak="0">
    <w:nsid w:val="5BC71B61"/>
    <w:multiLevelType w:val="hybridMultilevel"/>
    <w:tmpl w:val="9F8EAF0C"/>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2" w15:restartNumberingAfterBreak="0">
    <w:nsid w:val="5DB40497"/>
    <w:multiLevelType w:val="hybridMultilevel"/>
    <w:tmpl w:val="780E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31C6F20"/>
    <w:multiLevelType w:val="hybridMultilevel"/>
    <w:tmpl w:val="DB18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62742FF"/>
    <w:multiLevelType w:val="hybridMultilevel"/>
    <w:tmpl w:val="B2C2421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6B6A0463"/>
    <w:multiLevelType w:val="hybridMultilevel"/>
    <w:tmpl w:val="EE2A6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E976291"/>
    <w:multiLevelType w:val="multilevel"/>
    <w:tmpl w:val="39CCA23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F40338E"/>
    <w:multiLevelType w:val="hybridMultilevel"/>
    <w:tmpl w:val="07E8B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6E92419"/>
    <w:multiLevelType w:val="hybridMultilevel"/>
    <w:tmpl w:val="05F6F312"/>
    <w:lvl w:ilvl="0" w:tplc="87A8B112">
      <w:start w:val="1"/>
      <w:numFmt w:val="bullet"/>
      <w:lvlText w:val="•"/>
      <w:lvlJc w:val="left"/>
      <w:pPr>
        <w:tabs>
          <w:tab w:val="num" w:pos="720"/>
        </w:tabs>
        <w:ind w:left="720" w:hanging="360"/>
      </w:pPr>
      <w:rPr>
        <w:rFonts w:ascii="Arial" w:hAnsi="Arial" w:hint="default"/>
      </w:rPr>
    </w:lvl>
    <w:lvl w:ilvl="1" w:tplc="9FC85CF2">
      <w:start w:val="1"/>
      <w:numFmt w:val="bullet"/>
      <w:lvlText w:val="•"/>
      <w:lvlJc w:val="left"/>
      <w:pPr>
        <w:tabs>
          <w:tab w:val="num" w:pos="1440"/>
        </w:tabs>
        <w:ind w:left="1440" w:hanging="360"/>
      </w:pPr>
      <w:rPr>
        <w:rFonts w:ascii="Arial" w:hAnsi="Arial" w:hint="default"/>
      </w:rPr>
    </w:lvl>
    <w:lvl w:ilvl="2" w:tplc="2F38D86E" w:tentative="1">
      <w:start w:val="1"/>
      <w:numFmt w:val="bullet"/>
      <w:lvlText w:val="•"/>
      <w:lvlJc w:val="left"/>
      <w:pPr>
        <w:tabs>
          <w:tab w:val="num" w:pos="2160"/>
        </w:tabs>
        <w:ind w:left="2160" w:hanging="360"/>
      </w:pPr>
      <w:rPr>
        <w:rFonts w:ascii="Arial" w:hAnsi="Arial" w:hint="default"/>
      </w:rPr>
    </w:lvl>
    <w:lvl w:ilvl="3" w:tplc="728A78E6" w:tentative="1">
      <w:start w:val="1"/>
      <w:numFmt w:val="bullet"/>
      <w:lvlText w:val="•"/>
      <w:lvlJc w:val="left"/>
      <w:pPr>
        <w:tabs>
          <w:tab w:val="num" w:pos="2880"/>
        </w:tabs>
        <w:ind w:left="2880" w:hanging="360"/>
      </w:pPr>
      <w:rPr>
        <w:rFonts w:ascii="Arial" w:hAnsi="Arial" w:hint="default"/>
      </w:rPr>
    </w:lvl>
    <w:lvl w:ilvl="4" w:tplc="A3406BAE" w:tentative="1">
      <w:start w:val="1"/>
      <w:numFmt w:val="bullet"/>
      <w:lvlText w:val="•"/>
      <w:lvlJc w:val="left"/>
      <w:pPr>
        <w:tabs>
          <w:tab w:val="num" w:pos="3600"/>
        </w:tabs>
        <w:ind w:left="3600" w:hanging="360"/>
      </w:pPr>
      <w:rPr>
        <w:rFonts w:ascii="Arial" w:hAnsi="Arial" w:hint="default"/>
      </w:rPr>
    </w:lvl>
    <w:lvl w:ilvl="5" w:tplc="743815FE" w:tentative="1">
      <w:start w:val="1"/>
      <w:numFmt w:val="bullet"/>
      <w:lvlText w:val="•"/>
      <w:lvlJc w:val="left"/>
      <w:pPr>
        <w:tabs>
          <w:tab w:val="num" w:pos="4320"/>
        </w:tabs>
        <w:ind w:left="4320" w:hanging="360"/>
      </w:pPr>
      <w:rPr>
        <w:rFonts w:ascii="Arial" w:hAnsi="Arial" w:hint="default"/>
      </w:rPr>
    </w:lvl>
    <w:lvl w:ilvl="6" w:tplc="20C0DAA6" w:tentative="1">
      <w:start w:val="1"/>
      <w:numFmt w:val="bullet"/>
      <w:lvlText w:val="•"/>
      <w:lvlJc w:val="left"/>
      <w:pPr>
        <w:tabs>
          <w:tab w:val="num" w:pos="5040"/>
        </w:tabs>
        <w:ind w:left="5040" w:hanging="360"/>
      </w:pPr>
      <w:rPr>
        <w:rFonts w:ascii="Arial" w:hAnsi="Arial" w:hint="default"/>
      </w:rPr>
    </w:lvl>
    <w:lvl w:ilvl="7" w:tplc="9DFC46B8" w:tentative="1">
      <w:start w:val="1"/>
      <w:numFmt w:val="bullet"/>
      <w:lvlText w:val="•"/>
      <w:lvlJc w:val="left"/>
      <w:pPr>
        <w:tabs>
          <w:tab w:val="num" w:pos="5760"/>
        </w:tabs>
        <w:ind w:left="5760" w:hanging="360"/>
      </w:pPr>
      <w:rPr>
        <w:rFonts w:ascii="Arial" w:hAnsi="Arial" w:hint="default"/>
      </w:rPr>
    </w:lvl>
    <w:lvl w:ilvl="8" w:tplc="7C485596" w:tentative="1">
      <w:start w:val="1"/>
      <w:numFmt w:val="bullet"/>
      <w:lvlText w:val="•"/>
      <w:lvlJc w:val="left"/>
      <w:pPr>
        <w:tabs>
          <w:tab w:val="num" w:pos="6480"/>
        </w:tabs>
        <w:ind w:left="6480" w:hanging="360"/>
      </w:pPr>
      <w:rPr>
        <w:rFonts w:ascii="Arial" w:hAnsi="Arial" w:hint="default"/>
      </w:rPr>
    </w:lvl>
  </w:abstractNum>
  <w:abstractNum w:abstractNumId="49" w15:restartNumberingAfterBreak="0">
    <w:nsid w:val="7A1B27D9"/>
    <w:multiLevelType w:val="hybridMultilevel"/>
    <w:tmpl w:val="F66EA4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0" w15:restartNumberingAfterBreak="0">
    <w:nsid w:val="7ADE6254"/>
    <w:multiLevelType w:val="hybridMultilevel"/>
    <w:tmpl w:val="E778A416"/>
    <w:lvl w:ilvl="0" w:tplc="E286BBF4">
      <w:start w:val="1"/>
      <w:numFmt w:val="bullet"/>
      <w:pStyle w:val="BulletedList"/>
      <w:lvlText w:val=""/>
      <w:lvlJc w:val="left"/>
      <w:pPr>
        <w:tabs>
          <w:tab w:val="num" w:pos="720"/>
        </w:tabs>
        <w:ind w:left="720" w:hanging="360"/>
      </w:pPr>
      <w:rPr>
        <w:rFonts w:ascii="Symbol" w:hAnsi="Symbol" w:hint="default"/>
        <w:sz w:val="16"/>
        <w:szCs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1" w15:restartNumberingAfterBreak="0">
    <w:nsid w:val="7EA728C8"/>
    <w:multiLevelType w:val="hybridMultilevel"/>
    <w:tmpl w:val="523AF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7EC51451"/>
    <w:multiLevelType w:val="hybridMultilevel"/>
    <w:tmpl w:val="199823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EF6024F"/>
    <w:multiLevelType w:val="hybridMultilevel"/>
    <w:tmpl w:val="6E7AE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27"/>
  </w:num>
  <w:num w:numId="2">
    <w:abstractNumId w:val="12"/>
  </w:num>
  <w:num w:numId="3">
    <w:abstractNumId w:val="11"/>
  </w:num>
  <w:num w:numId="4">
    <w:abstractNumId w:val="35"/>
  </w:num>
  <w:num w:numId="5">
    <w:abstractNumId w:val="34"/>
  </w:num>
  <w:num w:numId="6">
    <w:abstractNumId w:val="1"/>
  </w:num>
  <w:num w:numId="7">
    <w:abstractNumId w:val="42"/>
  </w:num>
  <w:num w:numId="8">
    <w:abstractNumId w:val="19"/>
  </w:num>
  <w:num w:numId="9">
    <w:abstractNumId w:val="8"/>
  </w:num>
  <w:num w:numId="10">
    <w:abstractNumId w:val="9"/>
  </w:num>
  <w:num w:numId="11">
    <w:abstractNumId w:val="14"/>
  </w:num>
  <w:num w:numId="12">
    <w:abstractNumId w:val="32"/>
  </w:num>
  <w:num w:numId="13">
    <w:abstractNumId w:val="39"/>
  </w:num>
  <w:num w:numId="14">
    <w:abstractNumId w:val="16"/>
  </w:num>
  <w:num w:numId="15">
    <w:abstractNumId w:val="6"/>
  </w:num>
  <w:num w:numId="16">
    <w:abstractNumId w:val="10"/>
  </w:num>
  <w:num w:numId="17">
    <w:abstractNumId w:val="50"/>
  </w:num>
  <w:num w:numId="18">
    <w:abstractNumId w:val="29"/>
  </w:num>
  <w:num w:numId="19">
    <w:abstractNumId w:val="26"/>
  </w:num>
  <w:num w:numId="20">
    <w:abstractNumId w:val="45"/>
  </w:num>
  <w:num w:numId="21">
    <w:abstractNumId w:val="38"/>
  </w:num>
  <w:num w:numId="22">
    <w:abstractNumId w:val="31"/>
  </w:num>
  <w:num w:numId="23">
    <w:abstractNumId w:val="33"/>
  </w:num>
  <w:num w:numId="24">
    <w:abstractNumId w:val="40"/>
  </w:num>
  <w:num w:numId="25">
    <w:abstractNumId w:val="2"/>
  </w:num>
  <w:num w:numId="26">
    <w:abstractNumId w:val="17"/>
  </w:num>
  <w:num w:numId="27">
    <w:abstractNumId w:val="23"/>
  </w:num>
  <w:num w:numId="28">
    <w:abstractNumId w:val="25"/>
  </w:num>
  <w:num w:numId="29">
    <w:abstractNumId w:val="7"/>
  </w:num>
  <w:num w:numId="30">
    <w:abstractNumId w:val="52"/>
  </w:num>
  <w:num w:numId="31">
    <w:abstractNumId w:val="43"/>
  </w:num>
  <w:num w:numId="32">
    <w:abstractNumId w:val="51"/>
  </w:num>
  <w:num w:numId="33">
    <w:abstractNumId w:val="37"/>
  </w:num>
  <w:num w:numId="34">
    <w:abstractNumId w:val="15"/>
  </w:num>
  <w:num w:numId="35">
    <w:abstractNumId w:val="13"/>
  </w:num>
  <w:num w:numId="36">
    <w:abstractNumId w:val="0"/>
  </w:num>
  <w:num w:numId="37">
    <w:abstractNumId w:val="40"/>
    <w:lvlOverride w:ilvl="0">
      <w:startOverride w:val="1"/>
    </w:lvlOverride>
  </w:num>
  <w:num w:numId="38">
    <w:abstractNumId w:val="41"/>
  </w:num>
  <w:num w:numId="39">
    <w:abstractNumId w:val="4"/>
  </w:num>
  <w:num w:numId="40">
    <w:abstractNumId w:val="48"/>
  </w:num>
  <w:num w:numId="41">
    <w:abstractNumId w:val="36"/>
  </w:num>
  <w:num w:numId="42">
    <w:abstractNumId w:val="46"/>
  </w:num>
  <w:num w:numId="43">
    <w:abstractNumId w:val="24"/>
  </w:num>
  <w:num w:numId="44">
    <w:abstractNumId w:val="44"/>
  </w:num>
  <w:num w:numId="45">
    <w:abstractNumId w:val="20"/>
  </w:num>
  <w:num w:numId="46">
    <w:abstractNumId w:val="28"/>
  </w:num>
  <w:num w:numId="47">
    <w:abstractNumId w:val="21"/>
  </w:num>
  <w:num w:numId="48">
    <w:abstractNumId w:val="49"/>
  </w:num>
  <w:num w:numId="49">
    <w:abstractNumId w:val="53"/>
  </w:num>
  <w:num w:numId="50">
    <w:abstractNumId w:val="47"/>
  </w:num>
  <w:num w:numId="51">
    <w:abstractNumId w:val="30"/>
  </w:num>
  <w:num w:numId="52">
    <w:abstractNumId w:val="18"/>
  </w:num>
  <w:num w:numId="53">
    <w:abstractNumId w:val="3"/>
  </w:num>
  <w:num w:numId="54">
    <w:abstractNumId w:val="5"/>
  </w:num>
  <w:num w:numId="55">
    <w:abstractNumId w:val="22"/>
  </w:num>
  <w:numIdMacAtCleanup w:val="4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Koehler, Brett">
    <w15:presenceInfo w15:providerId="AD" w15:userId="S-1-5-21-2100127596-1442853741-1749447093-18542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IzMTIHImNTA1MzCyUdpeDU4uLM/DyQAqNaALa+d+YsAAAA"/>
  </w:docVars>
  <w:rsids>
    <w:rsidRoot w:val="00B77563"/>
    <w:rsid w:val="000758F8"/>
    <w:rsid w:val="000A229F"/>
    <w:rsid w:val="00102539"/>
    <w:rsid w:val="001323A6"/>
    <w:rsid w:val="001412CB"/>
    <w:rsid w:val="00177312"/>
    <w:rsid w:val="001A56D9"/>
    <w:rsid w:val="001D0D18"/>
    <w:rsid w:val="001E6EF5"/>
    <w:rsid w:val="00201025"/>
    <w:rsid w:val="00261486"/>
    <w:rsid w:val="0027245E"/>
    <w:rsid w:val="0029189A"/>
    <w:rsid w:val="002D76EF"/>
    <w:rsid w:val="00343F61"/>
    <w:rsid w:val="003B2B77"/>
    <w:rsid w:val="003B6A00"/>
    <w:rsid w:val="003B7E52"/>
    <w:rsid w:val="0040413D"/>
    <w:rsid w:val="00454743"/>
    <w:rsid w:val="0048244D"/>
    <w:rsid w:val="00507E2B"/>
    <w:rsid w:val="00560F45"/>
    <w:rsid w:val="005A3D2E"/>
    <w:rsid w:val="005B5C82"/>
    <w:rsid w:val="005E13C6"/>
    <w:rsid w:val="005F6D97"/>
    <w:rsid w:val="0061321E"/>
    <w:rsid w:val="00663FB3"/>
    <w:rsid w:val="006E4F99"/>
    <w:rsid w:val="0070028E"/>
    <w:rsid w:val="00720114"/>
    <w:rsid w:val="0075040F"/>
    <w:rsid w:val="007711D7"/>
    <w:rsid w:val="00782F49"/>
    <w:rsid w:val="007944D8"/>
    <w:rsid w:val="00805D3C"/>
    <w:rsid w:val="00884489"/>
    <w:rsid w:val="008D1717"/>
    <w:rsid w:val="00991B50"/>
    <w:rsid w:val="00A247C5"/>
    <w:rsid w:val="00A36707"/>
    <w:rsid w:val="00B77563"/>
    <w:rsid w:val="00BA11D5"/>
    <w:rsid w:val="00BF0187"/>
    <w:rsid w:val="00BF552C"/>
    <w:rsid w:val="00C543AB"/>
    <w:rsid w:val="00C65628"/>
    <w:rsid w:val="00C93838"/>
    <w:rsid w:val="00CA625B"/>
    <w:rsid w:val="00D775DD"/>
    <w:rsid w:val="00D82831"/>
    <w:rsid w:val="00D92319"/>
    <w:rsid w:val="00DA1D76"/>
    <w:rsid w:val="00DC29C5"/>
    <w:rsid w:val="00E26FFA"/>
    <w:rsid w:val="00ED1B1E"/>
    <w:rsid w:val="00ED5249"/>
    <w:rsid w:val="00F2793B"/>
    <w:rsid w:val="00FB1C2F"/>
    <w:rsid w:val="00FB3C9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0FB416"/>
  <w15:chartTrackingRefBased/>
  <w15:docId w15:val="{E484FAEC-CA66-4CEC-9E27-8A4E8448D0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0"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77563"/>
    <w:pPr>
      <w:spacing w:after="0" w:line="240" w:lineRule="auto"/>
    </w:pPr>
    <w:rPr>
      <w:rFonts w:ascii="Gill Sans MT" w:eastAsiaTheme="minorEastAsia" w:hAnsi="Gill Sans MT"/>
      <w:szCs w:val="24"/>
      <w:lang w:eastAsia="ja-JP"/>
    </w:rPr>
  </w:style>
  <w:style w:type="paragraph" w:styleId="Heading1">
    <w:name w:val="heading 1"/>
    <w:basedOn w:val="Normal"/>
    <w:next w:val="Normal"/>
    <w:link w:val="Heading1Char"/>
    <w:uiPriority w:val="9"/>
    <w:qFormat/>
    <w:rsid w:val="00B77563"/>
    <w:pPr>
      <w:keepNext/>
      <w:keepLines/>
      <w:spacing w:before="480"/>
      <w:outlineLvl w:val="0"/>
    </w:pPr>
    <w:rPr>
      <w:rFonts w:eastAsiaTheme="majorEastAsia" w:cstheme="majorBidi"/>
      <w:b/>
      <w:bCs/>
      <w:sz w:val="28"/>
      <w:szCs w:val="32"/>
    </w:rPr>
  </w:style>
  <w:style w:type="paragraph" w:styleId="Heading2">
    <w:name w:val="heading 2"/>
    <w:basedOn w:val="Normal"/>
    <w:next w:val="Normal"/>
    <w:link w:val="Heading2Char"/>
    <w:uiPriority w:val="9"/>
    <w:unhideWhenUsed/>
    <w:qFormat/>
    <w:rsid w:val="001323A6"/>
    <w:pPr>
      <w:keepNext/>
      <w:keepLines/>
      <w:spacing w:before="200"/>
      <w:outlineLvl w:val="1"/>
    </w:pPr>
    <w:rPr>
      <w:rFonts w:eastAsiaTheme="majorEastAsia" w:cstheme="majorBidi"/>
      <w:b/>
      <w:bCs/>
      <w:i/>
      <w:color w:val="000000" w:themeColor="text1"/>
      <w:sz w:val="28"/>
      <w:szCs w:val="26"/>
    </w:rPr>
  </w:style>
  <w:style w:type="paragraph" w:styleId="Heading3">
    <w:name w:val="heading 3"/>
    <w:basedOn w:val="Normal"/>
    <w:next w:val="Normal"/>
    <w:link w:val="Heading3Char"/>
    <w:qFormat/>
    <w:rsid w:val="00B77563"/>
    <w:pPr>
      <w:keepNext/>
      <w:numPr>
        <w:numId w:val="24"/>
      </w:numPr>
      <w:contextualSpacing/>
      <w:outlineLvl w:val="2"/>
    </w:pPr>
    <w:rPr>
      <w:rFonts w:eastAsia="Times New Roman" w:cs="Times New Roman"/>
      <w:b/>
      <w:color w:val="000000" w:themeColor="text1"/>
      <w:lang w:eastAsia="en-US"/>
    </w:rPr>
  </w:style>
  <w:style w:type="paragraph" w:styleId="Heading5">
    <w:name w:val="heading 5"/>
    <w:basedOn w:val="Normal"/>
    <w:next w:val="Normal"/>
    <w:link w:val="Heading5Char"/>
    <w:qFormat/>
    <w:rsid w:val="00B77563"/>
    <w:pPr>
      <w:keepNext/>
      <w:spacing w:before="480" w:after="40"/>
      <w:outlineLvl w:val="4"/>
    </w:pPr>
    <w:rPr>
      <w:rFonts w:ascii="Garamond" w:eastAsia="Times New Roman" w:hAnsi="Garamond" w:cs="Times New Roman"/>
      <w:b/>
      <w:bCs/>
      <w:iCs/>
      <w:sz w:val="28"/>
      <w:szCs w:val="26"/>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77563"/>
    <w:rPr>
      <w:rFonts w:ascii="Gill Sans MT" w:eastAsiaTheme="majorEastAsia" w:hAnsi="Gill Sans MT" w:cstheme="majorBidi"/>
      <w:b/>
      <w:bCs/>
      <w:sz w:val="28"/>
      <w:szCs w:val="32"/>
      <w:lang w:eastAsia="ja-JP"/>
    </w:rPr>
  </w:style>
  <w:style w:type="character" w:customStyle="1" w:styleId="Heading2Char">
    <w:name w:val="Heading 2 Char"/>
    <w:basedOn w:val="DefaultParagraphFont"/>
    <w:link w:val="Heading2"/>
    <w:uiPriority w:val="9"/>
    <w:rsid w:val="001323A6"/>
    <w:rPr>
      <w:rFonts w:ascii="Gill Sans MT" w:eastAsiaTheme="majorEastAsia" w:hAnsi="Gill Sans MT" w:cstheme="majorBidi"/>
      <w:b/>
      <w:bCs/>
      <w:i/>
      <w:color w:val="000000" w:themeColor="text1"/>
      <w:sz w:val="28"/>
      <w:szCs w:val="26"/>
      <w:lang w:eastAsia="ja-JP"/>
    </w:rPr>
  </w:style>
  <w:style w:type="character" w:customStyle="1" w:styleId="Heading3Char">
    <w:name w:val="Heading 3 Char"/>
    <w:basedOn w:val="DefaultParagraphFont"/>
    <w:link w:val="Heading3"/>
    <w:rsid w:val="00B77563"/>
    <w:rPr>
      <w:rFonts w:ascii="Gill Sans MT" w:eastAsia="Times New Roman" w:hAnsi="Gill Sans MT" w:cs="Times New Roman"/>
      <w:b/>
      <w:color w:val="000000" w:themeColor="text1"/>
      <w:szCs w:val="24"/>
    </w:rPr>
  </w:style>
  <w:style w:type="character" w:customStyle="1" w:styleId="Heading5Char">
    <w:name w:val="Heading 5 Char"/>
    <w:basedOn w:val="DefaultParagraphFont"/>
    <w:link w:val="Heading5"/>
    <w:rsid w:val="00B77563"/>
    <w:rPr>
      <w:rFonts w:ascii="Garamond" w:eastAsia="Times New Roman" w:hAnsi="Garamond" w:cs="Times New Roman"/>
      <w:b/>
      <w:bCs/>
      <w:iCs/>
      <w:sz w:val="28"/>
      <w:szCs w:val="26"/>
    </w:rPr>
  </w:style>
  <w:style w:type="paragraph" w:styleId="ListParagraph">
    <w:name w:val="List Paragraph"/>
    <w:basedOn w:val="Normal"/>
    <w:uiPriority w:val="34"/>
    <w:qFormat/>
    <w:rsid w:val="00B77563"/>
    <w:pPr>
      <w:ind w:left="720"/>
      <w:contextualSpacing/>
    </w:pPr>
  </w:style>
  <w:style w:type="character" w:styleId="Emphasis">
    <w:name w:val="Emphasis"/>
    <w:basedOn w:val="DefaultParagraphFont"/>
    <w:uiPriority w:val="20"/>
    <w:qFormat/>
    <w:rsid w:val="00B77563"/>
    <w:rPr>
      <w:i/>
      <w:iCs/>
    </w:rPr>
  </w:style>
  <w:style w:type="paragraph" w:styleId="Caption">
    <w:name w:val="caption"/>
    <w:basedOn w:val="Normal"/>
    <w:next w:val="Normal"/>
    <w:qFormat/>
    <w:rsid w:val="00B77563"/>
    <w:pPr>
      <w:spacing w:before="120" w:after="120" w:line="312" w:lineRule="auto"/>
    </w:pPr>
    <w:rPr>
      <w:rFonts w:ascii="Garamond" w:eastAsia="Times New Roman" w:hAnsi="Garamond" w:cs="Times New Roman"/>
      <w:b/>
      <w:bCs/>
      <w:sz w:val="20"/>
      <w:szCs w:val="20"/>
      <w:lang w:eastAsia="en-US"/>
    </w:rPr>
  </w:style>
  <w:style w:type="paragraph" w:customStyle="1" w:styleId="TableHeadersCentered">
    <w:name w:val="Table Headers Centered"/>
    <w:basedOn w:val="TableHeaders"/>
    <w:rsid w:val="00B77563"/>
    <w:pPr>
      <w:spacing w:before="40"/>
      <w:jc w:val="center"/>
    </w:pPr>
  </w:style>
  <w:style w:type="paragraph" w:customStyle="1" w:styleId="TableHeaders">
    <w:name w:val="Table Headers"/>
    <w:basedOn w:val="Normal"/>
    <w:rsid w:val="00B77563"/>
    <w:pPr>
      <w:spacing w:before="60" w:after="40"/>
    </w:pPr>
    <w:rPr>
      <w:rFonts w:ascii="Garamond" w:eastAsia="Times New Roman" w:hAnsi="Garamond" w:cs="Times New Roman"/>
      <w:b/>
      <w:bCs/>
      <w:sz w:val="18"/>
      <w:szCs w:val="20"/>
      <w:lang w:eastAsia="en-US"/>
    </w:rPr>
  </w:style>
  <w:style w:type="paragraph" w:customStyle="1" w:styleId="TableText">
    <w:name w:val="Table Text"/>
    <w:basedOn w:val="Normal"/>
    <w:rsid w:val="00B77563"/>
    <w:pPr>
      <w:jc w:val="center"/>
    </w:pPr>
    <w:rPr>
      <w:rFonts w:ascii="Garamond" w:eastAsia="Times New Roman" w:hAnsi="Garamond" w:cs="Times New Roman"/>
      <w:sz w:val="18"/>
      <w:lang w:eastAsia="en-US"/>
    </w:rPr>
  </w:style>
  <w:style w:type="character" w:styleId="Hyperlink">
    <w:name w:val="Hyperlink"/>
    <w:basedOn w:val="DefaultParagraphFont"/>
    <w:uiPriority w:val="99"/>
    <w:unhideWhenUsed/>
    <w:rsid w:val="00B77563"/>
    <w:rPr>
      <w:color w:val="0563C1" w:themeColor="hyperlink"/>
      <w:u w:val="single"/>
    </w:rPr>
  </w:style>
  <w:style w:type="paragraph" w:styleId="Title">
    <w:name w:val="Title"/>
    <w:basedOn w:val="Normal"/>
    <w:next w:val="Normal"/>
    <w:link w:val="TitleChar"/>
    <w:autoRedefine/>
    <w:uiPriority w:val="10"/>
    <w:qFormat/>
    <w:rsid w:val="00B77563"/>
    <w:pPr>
      <w:pBdr>
        <w:bottom w:val="single" w:sz="8" w:space="1" w:color="5B9BD5" w:themeColor="accent1"/>
      </w:pBdr>
      <w:spacing w:after="240" w:line="276" w:lineRule="auto"/>
      <w:contextualSpacing/>
      <w:jc w:val="center"/>
    </w:pPr>
    <w:rPr>
      <w:rFonts w:eastAsia="Times New Roman" w:cs="Gill Sans"/>
      <w:b/>
      <w:spacing w:val="5"/>
      <w:kern w:val="28"/>
      <w:sz w:val="44"/>
      <w:szCs w:val="44"/>
      <w:lang w:eastAsia="en-US"/>
    </w:rPr>
  </w:style>
  <w:style w:type="character" w:customStyle="1" w:styleId="TitleChar">
    <w:name w:val="Title Char"/>
    <w:basedOn w:val="DefaultParagraphFont"/>
    <w:link w:val="Title"/>
    <w:uiPriority w:val="10"/>
    <w:rsid w:val="00B77563"/>
    <w:rPr>
      <w:rFonts w:ascii="Gill Sans MT" w:eastAsia="Times New Roman" w:hAnsi="Gill Sans MT" w:cs="Gill Sans"/>
      <w:b/>
      <w:spacing w:val="5"/>
      <w:kern w:val="28"/>
      <w:sz w:val="44"/>
      <w:szCs w:val="44"/>
    </w:rPr>
  </w:style>
  <w:style w:type="character" w:styleId="Strong">
    <w:name w:val="Strong"/>
    <w:basedOn w:val="DefaultParagraphFont"/>
    <w:uiPriority w:val="22"/>
    <w:qFormat/>
    <w:rsid w:val="00B77563"/>
    <w:rPr>
      <w:b/>
      <w:bCs/>
    </w:rPr>
  </w:style>
  <w:style w:type="table" w:styleId="TableGrid">
    <w:name w:val="Table Grid"/>
    <w:basedOn w:val="TableNormal"/>
    <w:uiPriority w:val="59"/>
    <w:rsid w:val="00B77563"/>
    <w:pPr>
      <w:spacing w:after="0" w:line="240" w:lineRule="auto"/>
    </w:pPr>
    <w:rPr>
      <w:rFonts w:ascii="Gill Sans MT" w:hAnsi="Gill Sans M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edList">
    <w:name w:val="Bulleted List"/>
    <w:basedOn w:val="Normal"/>
    <w:rsid w:val="00B77563"/>
    <w:pPr>
      <w:numPr>
        <w:numId w:val="17"/>
      </w:numPr>
      <w:spacing w:after="240"/>
    </w:pPr>
    <w:rPr>
      <w:rFonts w:ascii="Garamond" w:eastAsia="Times New Roman" w:hAnsi="Garamond" w:cs="Times New Roman"/>
      <w:lang w:eastAsia="en-US"/>
    </w:rPr>
  </w:style>
  <w:style w:type="paragraph" w:customStyle="1" w:styleId="InsideSectionHeading">
    <w:name w:val="Inside Section Heading"/>
    <w:basedOn w:val="Normal"/>
    <w:rsid w:val="00B77563"/>
    <w:pPr>
      <w:keepNext/>
      <w:spacing w:before="320" w:after="40"/>
    </w:pPr>
    <w:rPr>
      <w:rFonts w:ascii="Garamond" w:eastAsia="Times New Roman" w:hAnsi="Garamond" w:cs="Times New Roman"/>
      <w:b/>
      <w:bCs/>
      <w:szCs w:val="20"/>
      <w:lang w:eastAsia="en-US"/>
    </w:rPr>
  </w:style>
  <w:style w:type="paragraph" w:customStyle="1" w:styleId="BulletedList2">
    <w:name w:val="Bulleted List 2"/>
    <w:basedOn w:val="BulletedList"/>
    <w:rsid w:val="00B77563"/>
    <w:pPr>
      <w:numPr>
        <w:ilvl w:val="1"/>
        <w:numId w:val="25"/>
      </w:numPr>
      <w:contextualSpacing/>
    </w:pPr>
  </w:style>
  <w:style w:type="paragraph" w:styleId="NormalWeb">
    <w:name w:val="Normal (Web)"/>
    <w:basedOn w:val="Normal"/>
    <w:uiPriority w:val="99"/>
    <w:unhideWhenUsed/>
    <w:rsid w:val="00B77563"/>
    <w:pPr>
      <w:spacing w:before="100" w:beforeAutospacing="1" w:after="100" w:afterAutospacing="1"/>
    </w:pPr>
    <w:rPr>
      <w:rFonts w:ascii="Times" w:hAnsi="Times" w:cs="Times New Roman"/>
      <w:sz w:val="20"/>
      <w:szCs w:val="20"/>
      <w:lang w:eastAsia="en-US"/>
    </w:rPr>
  </w:style>
  <w:style w:type="paragraph" w:styleId="BalloonText">
    <w:name w:val="Balloon Text"/>
    <w:basedOn w:val="Normal"/>
    <w:link w:val="BalloonTextChar"/>
    <w:uiPriority w:val="99"/>
    <w:semiHidden/>
    <w:unhideWhenUsed/>
    <w:rsid w:val="00B77563"/>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B77563"/>
    <w:rPr>
      <w:rFonts w:ascii="Lucida Grande" w:eastAsiaTheme="minorEastAsia" w:hAnsi="Lucida Grande" w:cs="Lucida Grande"/>
      <w:sz w:val="18"/>
      <w:szCs w:val="18"/>
      <w:lang w:eastAsia="ja-JP"/>
    </w:rPr>
  </w:style>
  <w:style w:type="paragraph" w:styleId="Footer">
    <w:name w:val="footer"/>
    <w:basedOn w:val="Normal"/>
    <w:link w:val="FooterChar"/>
    <w:uiPriority w:val="99"/>
    <w:unhideWhenUsed/>
    <w:rsid w:val="00B77563"/>
    <w:pPr>
      <w:tabs>
        <w:tab w:val="center" w:pos="4320"/>
        <w:tab w:val="right" w:pos="8640"/>
      </w:tabs>
    </w:pPr>
  </w:style>
  <w:style w:type="character" w:customStyle="1" w:styleId="FooterChar">
    <w:name w:val="Footer Char"/>
    <w:basedOn w:val="DefaultParagraphFont"/>
    <w:link w:val="Footer"/>
    <w:uiPriority w:val="99"/>
    <w:rsid w:val="00B77563"/>
    <w:rPr>
      <w:rFonts w:ascii="Gill Sans MT" w:eastAsiaTheme="minorEastAsia" w:hAnsi="Gill Sans MT"/>
      <w:szCs w:val="24"/>
      <w:lang w:eastAsia="ja-JP"/>
    </w:rPr>
  </w:style>
  <w:style w:type="character" w:styleId="PageNumber">
    <w:name w:val="page number"/>
    <w:basedOn w:val="DefaultParagraphFont"/>
    <w:uiPriority w:val="99"/>
    <w:semiHidden/>
    <w:unhideWhenUsed/>
    <w:rsid w:val="00B77563"/>
  </w:style>
  <w:style w:type="table" w:customStyle="1" w:styleId="ListTable4-Accent11">
    <w:name w:val="List Table 4 - Accent 11"/>
    <w:basedOn w:val="TableNormal"/>
    <w:uiPriority w:val="49"/>
    <w:rsid w:val="00B77563"/>
    <w:pPr>
      <w:spacing w:after="0" w:line="240" w:lineRule="auto"/>
    </w:pPr>
    <w:rPr>
      <w:rFonts w:eastAsiaTheme="minorEastAsia"/>
      <w:lang w:eastAsia="ja-JP"/>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CellMar>
        <w:top w:w="29" w:type="dxa"/>
        <w:bottom w:w="29"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NoSpacing">
    <w:name w:val="No Spacing"/>
    <w:uiPriority w:val="1"/>
    <w:rsid w:val="00B77563"/>
    <w:pPr>
      <w:spacing w:after="0" w:line="240" w:lineRule="auto"/>
      <w:ind w:left="72" w:right="72"/>
    </w:pPr>
    <w:rPr>
      <w:rFonts w:eastAsiaTheme="minorEastAsia"/>
      <w:lang w:eastAsia="ja-JP"/>
    </w:rPr>
  </w:style>
  <w:style w:type="character" w:styleId="FollowedHyperlink">
    <w:name w:val="FollowedHyperlink"/>
    <w:basedOn w:val="DefaultParagraphFont"/>
    <w:uiPriority w:val="99"/>
    <w:semiHidden/>
    <w:unhideWhenUsed/>
    <w:rsid w:val="00B77563"/>
    <w:rPr>
      <w:color w:val="954F72" w:themeColor="followedHyperlink"/>
      <w:u w:val="single"/>
    </w:rPr>
  </w:style>
  <w:style w:type="character" w:styleId="CommentReference">
    <w:name w:val="annotation reference"/>
    <w:basedOn w:val="DefaultParagraphFont"/>
    <w:uiPriority w:val="99"/>
    <w:semiHidden/>
    <w:unhideWhenUsed/>
    <w:rsid w:val="00B77563"/>
    <w:rPr>
      <w:sz w:val="16"/>
      <w:szCs w:val="16"/>
    </w:rPr>
  </w:style>
  <w:style w:type="paragraph" w:styleId="CommentText">
    <w:name w:val="annotation text"/>
    <w:basedOn w:val="Normal"/>
    <w:link w:val="CommentTextChar"/>
    <w:uiPriority w:val="99"/>
    <w:semiHidden/>
    <w:unhideWhenUsed/>
    <w:rsid w:val="00B77563"/>
    <w:rPr>
      <w:sz w:val="20"/>
      <w:szCs w:val="20"/>
    </w:rPr>
  </w:style>
  <w:style w:type="character" w:customStyle="1" w:styleId="CommentTextChar">
    <w:name w:val="Comment Text Char"/>
    <w:basedOn w:val="DefaultParagraphFont"/>
    <w:link w:val="CommentText"/>
    <w:uiPriority w:val="99"/>
    <w:semiHidden/>
    <w:rsid w:val="00B77563"/>
    <w:rPr>
      <w:rFonts w:ascii="Gill Sans MT" w:eastAsiaTheme="minorEastAsia" w:hAnsi="Gill Sans MT"/>
      <w:sz w:val="20"/>
      <w:szCs w:val="20"/>
      <w:lang w:eastAsia="ja-JP"/>
    </w:rPr>
  </w:style>
  <w:style w:type="paragraph" w:styleId="CommentSubject">
    <w:name w:val="annotation subject"/>
    <w:basedOn w:val="CommentText"/>
    <w:next w:val="CommentText"/>
    <w:link w:val="CommentSubjectChar"/>
    <w:uiPriority w:val="99"/>
    <w:semiHidden/>
    <w:unhideWhenUsed/>
    <w:rsid w:val="00B77563"/>
    <w:rPr>
      <w:b/>
      <w:bCs/>
    </w:rPr>
  </w:style>
  <w:style w:type="character" w:customStyle="1" w:styleId="CommentSubjectChar">
    <w:name w:val="Comment Subject Char"/>
    <w:basedOn w:val="CommentTextChar"/>
    <w:link w:val="CommentSubject"/>
    <w:uiPriority w:val="99"/>
    <w:semiHidden/>
    <w:rsid w:val="00B77563"/>
    <w:rPr>
      <w:rFonts w:ascii="Gill Sans MT" w:eastAsiaTheme="minorEastAsia" w:hAnsi="Gill Sans MT"/>
      <w:b/>
      <w:bCs/>
      <w:sz w:val="20"/>
      <w:szCs w:val="20"/>
      <w:lang w:eastAsia="ja-JP"/>
    </w:rPr>
  </w:style>
  <w:style w:type="paragraph" w:customStyle="1" w:styleId="Div">
    <w:name w:val="Div"/>
    <w:basedOn w:val="Normal"/>
    <w:rsid w:val="00B77563"/>
    <w:pPr>
      <w:shd w:val="solid" w:color="FFFFFF" w:fill="auto"/>
    </w:pPr>
    <w:rPr>
      <w:rFonts w:ascii="Verdana" w:eastAsia="Verdana" w:hAnsi="Verdana" w:cs="Verdana"/>
      <w:color w:val="000000"/>
      <w:sz w:val="20"/>
      <w:shd w:val="solid" w:color="FFFFFF" w:fill="auto"/>
      <w:lang w:val="ru-RU" w:eastAsia="ru-RU"/>
    </w:rPr>
  </w:style>
  <w:style w:type="paragraph" w:styleId="TOCHeading">
    <w:name w:val="TOC Heading"/>
    <w:basedOn w:val="Heading1"/>
    <w:next w:val="Normal"/>
    <w:uiPriority w:val="39"/>
    <w:unhideWhenUsed/>
    <w:qFormat/>
    <w:rsid w:val="00B77563"/>
    <w:pPr>
      <w:spacing w:before="240" w:line="259" w:lineRule="auto"/>
      <w:outlineLvl w:val="9"/>
    </w:pPr>
    <w:rPr>
      <w:b w:val="0"/>
      <w:bCs w:val="0"/>
      <w:color w:val="2E74B5" w:themeColor="accent1" w:themeShade="BF"/>
      <w:lang w:eastAsia="en-US"/>
    </w:rPr>
  </w:style>
  <w:style w:type="paragraph" w:styleId="TOC1">
    <w:name w:val="toc 1"/>
    <w:basedOn w:val="Normal"/>
    <w:next w:val="Normal"/>
    <w:autoRedefine/>
    <w:uiPriority w:val="39"/>
    <w:unhideWhenUsed/>
    <w:rsid w:val="00B77563"/>
    <w:pPr>
      <w:tabs>
        <w:tab w:val="right" w:leader="dot" w:pos="10214"/>
      </w:tabs>
      <w:spacing w:before="120"/>
    </w:pPr>
    <w:rPr>
      <w:b/>
      <w:noProof/>
    </w:rPr>
  </w:style>
  <w:style w:type="paragraph" w:styleId="TOC2">
    <w:name w:val="toc 2"/>
    <w:basedOn w:val="Normal"/>
    <w:next w:val="Normal"/>
    <w:autoRedefine/>
    <w:uiPriority w:val="39"/>
    <w:unhideWhenUsed/>
    <w:rsid w:val="00B77563"/>
    <w:pPr>
      <w:ind w:left="240"/>
    </w:pPr>
    <w:rPr>
      <w:i/>
      <w:szCs w:val="22"/>
    </w:rPr>
  </w:style>
  <w:style w:type="paragraph" w:styleId="TOC3">
    <w:name w:val="toc 3"/>
    <w:basedOn w:val="Normal"/>
    <w:next w:val="Normal"/>
    <w:autoRedefine/>
    <w:uiPriority w:val="39"/>
    <w:semiHidden/>
    <w:unhideWhenUsed/>
    <w:rsid w:val="00B77563"/>
    <w:pPr>
      <w:ind w:left="480"/>
    </w:pPr>
    <w:rPr>
      <w:rFonts w:asciiTheme="minorHAnsi" w:hAnsiTheme="minorHAnsi"/>
      <w:szCs w:val="22"/>
    </w:rPr>
  </w:style>
  <w:style w:type="paragraph" w:styleId="TOC4">
    <w:name w:val="toc 4"/>
    <w:basedOn w:val="Normal"/>
    <w:next w:val="Normal"/>
    <w:autoRedefine/>
    <w:uiPriority w:val="39"/>
    <w:semiHidden/>
    <w:unhideWhenUsed/>
    <w:rsid w:val="00B77563"/>
    <w:pPr>
      <w:ind w:left="720"/>
    </w:pPr>
    <w:rPr>
      <w:rFonts w:asciiTheme="minorHAnsi" w:hAnsiTheme="minorHAnsi"/>
      <w:sz w:val="20"/>
      <w:szCs w:val="20"/>
    </w:rPr>
  </w:style>
  <w:style w:type="paragraph" w:styleId="TOC5">
    <w:name w:val="toc 5"/>
    <w:basedOn w:val="Normal"/>
    <w:next w:val="Normal"/>
    <w:autoRedefine/>
    <w:uiPriority w:val="39"/>
    <w:semiHidden/>
    <w:unhideWhenUsed/>
    <w:rsid w:val="00B77563"/>
    <w:pPr>
      <w:ind w:left="960"/>
    </w:pPr>
    <w:rPr>
      <w:rFonts w:asciiTheme="minorHAnsi" w:hAnsiTheme="minorHAnsi"/>
      <w:sz w:val="20"/>
      <w:szCs w:val="20"/>
    </w:rPr>
  </w:style>
  <w:style w:type="paragraph" w:styleId="TOC6">
    <w:name w:val="toc 6"/>
    <w:basedOn w:val="Normal"/>
    <w:next w:val="Normal"/>
    <w:autoRedefine/>
    <w:uiPriority w:val="39"/>
    <w:semiHidden/>
    <w:unhideWhenUsed/>
    <w:rsid w:val="00B77563"/>
    <w:pPr>
      <w:ind w:left="1200"/>
    </w:pPr>
    <w:rPr>
      <w:rFonts w:asciiTheme="minorHAnsi" w:hAnsiTheme="minorHAnsi"/>
      <w:sz w:val="20"/>
      <w:szCs w:val="20"/>
    </w:rPr>
  </w:style>
  <w:style w:type="paragraph" w:styleId="TOC7">
    <w:name w:val="toc 7"/>
    <w:basedOn w:val="Normal"/>
    <w:next w:val="Normal"/>
    <w:autoRedefine/>
    <w:uiPriority w:val="39"/>
    <w:semiHidden/>
    <w:unhideWhenUsed/>
    <w:rsid w:val="00B77563"/>
    <w:pPr>
      <w:ind w:left="1440"/>
    </w:pPr>
    <w:rPr>
      <w:rFonts w:asciiTheme="minorHAnsi" w:hAnsiTheme="minorHAnsi"/>
      <w:sz w:val="20"/>
      <w:szCs w:val="20"/>
    </w:rPr>
  </w:style>
  <w:style w:type="paragraph" w:styleId="TOC8">
    <w:name w:val="toc 8"/>
    <w:basedOn w:val="Normal"/>
    <w:next w:val="Normal"/>
    <w:autoRedefine/>
    <w:uiPriority w:val="39"/>
    <w:semiHidden/>
    <w:unhideWhenUsed/>
    <w:rsid w:val="00B77563"/>
    <w:pPr>
      <w:ind w:left="1680"/>
    </w:pPr>
    <w:rPr>
      <w:rFonts w:asciiTheme="minorHAnsi" w:hAnsiTheme="minorHAnsi"/>
      <w:sz w:val="20"/>
      <w:szCs w:val="20"/>
    </w:rPr>
  </w:style>
  <w:style w:type="paragraph" w:styleId="TOC9">
    <w:name w:val="toc 9"/>
    <w:basedOn w:val="Normal"/>
    <w:next w:val="Normal"/>
    <w:autoRedefine/>
    <w:uiPriority w:val="39"/>
    <w:semiHidden/>
    <w:unhideWhenUsed/>
    <w:rsid w:val="00B77563"/>
    <w:pPr>
      <w:ind w:left="1920"/>
    </w:pPr>
    <w:rPr>
      <w:rFonts w:asciiTheme="minorHAnsi" w:hAnsiTheme="minorHAnsi"/>
      <w:sz w:val="20"/>
      <w:szCs w:val="20"/>
    </w:rPr>
  </w:style>
  <w:style w:type="paragraph" w:styleId="Header">
    <w:name w:val="header"/>
    <w:basedOn w:val="Normal"/>
    <w:link w:val="HeaderChar"/>
    <w:uiPriority w:val="99"/>
    <w:unhideWhenUsed/>
    <w:rsid w:val="00B77563"/>
    <w:pPr>
      <w:tabs>
        <w:tab w:val="center" w:pos="4320"/>
        <w:tab w:val="right" w:pos="8640"/>
      </w:tabs>
    </w:pPr>
  </w:style>
  <w:style w:type="character" w:customStyle="1" w:styleId="HeaderChar">
    <w:name w:val="Header Char"/>
    <w:basedOn w:val="DefaultParagraphFont"/>
    <w:link w:val="Header"/>
    <w:uiPriority w:val="99"/>
    <w:rsid w:val="00B77563"/>
    <w:rPr>
      <w:rFonts w:ascii="Gill Sans MT" w:eastAsiaTheme="minorEastAsia" w:hAnsi="Gill Sans MT"/>
      <w:szCs w:val="24"/>
      <w:lang w:eastAsia="ja-JP"/>
    </w:rPr>
  </w:style>
  <w:style w:type="paragraph" w:styleId="Revision">
    <w:name w:val="Revision"/>
    <w:hidden/>
    <w:uiPriority w:val="99"/>
    <w:semiHidden/>
    <w:rsid w:val="00B77563"/>
    <w:pPr>
      <w:spacing w:after="0" w:line="240" w:lineRule="auto"/>
    </w:pPr>
    <w:rPr>
      <w:rFonts w:ascii="Palatino Linotype" w:eastAsiaTheme="minorEastAsia" w:hAnsi="Palatino Linotype"/>
      <w:sz w:val="24"/>
      <w:szCs w:val="24"/>
      <w:lang w:eastAsia="ja-JP"/>
    </w:rPr>
  </w:style>
  <w:style w:type="character" w:styleId="UnresolvedMention">
    <w:name w:val="Unresolved Mention"/>
    <w:basedOn w:val="DefaultParagraphFont"/>
    <w:uiPriority w:val="99"/>
    <w:semiHidden/>
    <w:unhideWhenUsed/>
    <w:rsid w:val="00507E2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3214198">
      <w:bodyDiv w:val="1"/>
      <w:marLeft w:val="0"/>
      <w:marRight w:val="0"/>
      <w:marTop w:val="0"/>
      <w:marBottom w:val="0"/>
      <w:divBdr>
        <w:top w:val="none" w:sz="0" w:space="0" w:color="auto"/>
        <w:left w:val="none" w:sz="0" w:space="0" w:color="auto"/>
        <w:bottom w:val="none" w:sz="0" w:space="0" w:color="auto"/>
        <w:right w:val="none" w:sz="0" w:space="0" w:color="auto"/>
      </w:divBdr>
    </w:div>
    <w:div w:id="512571312">
      <w:bodyDiv w:val="1"/>
      <w:marLeft w:val="0"/>
      <w:marRight w:val="0"/>
      <w:marTop w:val="0"/>
      <w:marBottom w:val="0"/>
      <w:divBdr>
        <w:top w:val="none" w:sz="0" w:space="0" w:color="auto"/>
        <w:left w:val="none" w:sz="0" w:space="0" w:color="auto"/>
        <w:bottom w:val="none" w:sz="0" w:space="0" w:color="auto"/>
        <w:right w:val="none" w:sz="0" w:space="0" w:color="auto"/>
      </w:divBdr>
    </w:div>
    <w:div w:id="731389053">
      <w:bodyDiv w:val="1"/>
      <w:marLeft w:val="0"/>
      <w:marRight w:val="0"/>
      <w:marTop w:val="0"/>
      <w:marBottom w:val="0"/>
      <w:divBdr>
        <w:top w:val="none" w:sz="0" w:space="0" w:color="auto"/>
        <w:left w:val="none" w:sz="0" w:space="0" w:color="auto"/>
        <w:bottom w:val="none" w:sz="0" w:space="0" w:color="auto"/>
        <w:right w:val="none" w:sz="0" w:space="0" w:color="auto"/>
      </w:divBdr>
    </w:div>
    <w:div w:id="1197234003">
      <w:bodyDiv w:val="1"/>
      <w:marLeft w:val="0"/>
      <w:marRight w:val="0"/>
      <w:marTop w:val="0"/>
      <w:marBottom w:val="0"/>
      <w:divBdr>
        <w:top w:val="none" w:sz="0" w:space="0" w:color="auto"/>
        <w:left w:val="none" w:sz="0" w:space="0" w:color="auto"/>
        <w:bottom w:val="none" w:sz="0" w:space="0" w:color="auto"/>
        <w:right w:val="none" w:sz="0" w:space="0" w:color="auto"/>
      </w:divBdr>
      <w:divsChild>
        <w:div w:id="205945240">
          <w:marLeft w:val="1166"/>
          <w:marRight w:val="0"/>
          <w:marTop w:val="120"/>
          <w:marBottom w:val="0"/>
          <w:divBdr>
            <w:top w:val="none" w:sz="0" w:space="0" w:color="auto"/>
            <w:left w:val="none" w:sz="0" w:space="0" w:color="auto"/>
            <w:bottom w:val="none" w:sz="0" w:space="0" w:color="auto"/>
            <w:right w:val="none" w:sz="0" w:space="0" w:color="auto"/>
          </w:divBdr>
        </w:div>
        <w:div w:id="719940467">
          <w:marLeft w:val="1166"/>
          <w:marRight w:val="0"/>
          <w:marTop w:val="120"/>
          <w:marBottom w:val="0"/>
          <w:divBdr>
            <w:top w:val="none" w:sz="0" w:space="0" w:color="auto"/>
            <w:left w:val="none" w:sz="0" w:space="0" w:color="auto"/>
            <w:bottom w:val="none" w:sz="0" w:space="0" w:color="auto"/>
            <w:right w:val="none" w:sz="0" w:space="0" w:color="auto"/>
          </w:divBdr>
        </w:div>
      </w:divsChild>
    </w:div>
    <w:div w:id="1362785165">
      <w:bodyDiv w:val="1"/>
      <w:marLeft w:val="0"/>
      <w:marRight w:val="0"/>
      <w:marTop w:val="0"/>
      <w:marBottom w:val="0"/>
      <w:divBdr>
        <w:top w:val="none" w:sz="0" w:space="0" w:color="auto"/>
        <w:left w:val="none" w:sz="0" w:space="0" w:color="auto"/>
        <w:bottom w:val="none" w:sz="0" w:space="0" w:color="auto"/>
        <w:right w:val="none" w:sz="0" w:space="0" w:color="auto"/>
      </w:divBdr>
    </w:div>
    <w:div w:id="1395615505">
      <w:bodyDiv w:val="1"/>
      <w:marLeft w:val="0"/>
      <w:marRight w:val="0"/>
      <w:marTop w:val="0"/>
      <w:marBottom w:val="0"/>
      <w:divBdr>
        <w:top w:val="none" w:sz="0" w:space="0" w:color="auto"/>
        <w:left w:val="none" w:sz="0" w:space="0" w:color="auto"/>
        <w:bottom w:val="none" w:sz="0" w:space="0" w:color="auto"/>
        <w:right w:val="none" w:sz="0" w:space="0" w:color="auto"/>
      </w:divBdr>
    </w:div>
    <w:div w:id="1442069600">
      <w:bodyDiv w:val="1"/>
      <w:marLeft w:val="0"/>
      <w:marRight w:val="0"/>
      <w:marTop w:val="0"/>
      <w:marBottom w:val="0"/>
      <w:divBdr>
        <w:top w:val="none" w:sz="0" w:space="0" w:color="auto"/>
        <w:left w:val="none" w:sz="0" w:space="0" w:color="auto"/>
        <w:bottom w:val="none" w:sz="0" w:space="0" w:color="auto"/>
        <w:right w:val="none" w:sz="0" w:space="0" w:color="auto"/>
      </w:divBdr>
    </w:div>
    <w:div w:id="1536964761">
      <w:bodyDiv w:val="1"/>
      <w:marLeft w:val="0"/>
      <w:marRight w:val="0"/>
      <w:marTop w:val="0"/>
      <w:marBottom w:val="0"/>
      <w:divBdr>
        <w:top w:val="none" w:sz="0" w:space="0" w:color="auto"/>
        <w:left w:val="none" w:sz="0" w:space="0" w:color="auto"/>
        <w:bottom w:val="none" w:sz="0" w:space="0" w:color="auto"/>
        <w:right w:val="none" w:sz="0" w:space="0" w:color="auto"/>
      </w:divBdr>
    </w:div>
    <w:div w:id="1899977892">
      <w:bodyDiv w:val="1"/>
      <w:marLeft w:val="0"/>
      <w:marRight w:val="0"/>
      <w:marTop w:val="0"/>
      <w:marBottom w:val="0"/>
      <w:divBdr>
        <w:top w:val="none" w:sz="0" w:space="0" w:color="auto"/>
        <w:left w:val="none" w:sz="0" w:space="0" w:color="auto"/>
        <w:bottom w:val="none" w:sz="0" w:space="0" w:color="auto"/>
        <w:right w:val="none" w:sz="0" w:space="0" w:color="auto"/>
      </w:divBdr>
    </w:div>
    <w:div w:id="2018190918">
      <w:bodyDiv w:val="1"/>
      <w:marLeft w:val="0"/>
      <w:marRight w:val="0"/>
      <w:marTop w:val="0"/>
      <w:marBottom w:val="0"/>
      <w:divBdr>
        <w:top w:val="none" w:sz="0" w:space="0" w:color="auto"/>
        <w:left w:val="none" w:sz="0" w:space="0" w:color="auto"/>
        <w:bottom w:val="none" w:sz="0" w:space="0" w:color="auto"/>
        <w:right w:val="none" w:sz="0" w:space="0" w:color="auto"/>
      </w:divBdr>
    </w:div>
    <w:div w:id="20448604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footer" Target="footer2.xml"/><Relationship Id="rId26" Type="http://schemas.openxmlformats.org/officeDocument/2006/relationships/hyperlink" Target="https://www.score.org/resource/opening-day-balance-sheet" TargetMode="External"/><Relationship Id="rId21" Type="http://schemas.openxmlformats.org/officeDocument/2006/relationships/hyperlink" Target="https://www.score.org/resource/annual-marketing-budget-template" TargetMode="External"/><Relationship Id="rId34" Type="http://schemas.openxmlformats.org/officeDocument/2006/relationships/hyperlink" Target="http://www.rmahq.org/publications-and-tools/" TargetMode="External"/><Relationship Id="rId7" Type="http://schemas.openxmlformats.org/officeDocument/2006/relationships/hyperlink" Target="http://homeslicetoday.com/" TargetMode="External"/><Relationship Id="rId12" Type="http://schemas.microsoft.com/office/2011/relationships/commentsExtended" Target="commentsExtended.xml"/><Relationship Id="rId17" Type="http://schemas.openxmlformats.org/officeDocument/2006/relationships/footer" Target="footer1.xml"/><Relationship Id="rId25" Type="http://schemas.openxmlformats.org/officeDocument/2006/relationships/hyperlink" Target="https://www.score.org/resource/start-expenses" TargetMode="External"/><Relationship Id="rId33" Type="http://schemas.openxmlformats.org/officeDocument/2006/relationships/hyperlink" Target="https://www.score.org/find-mentor" TargetMode="External"/><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yperlink" Target="https://point.com/" TargetMode="External"/><Relationship Id="rId29" Type="http://schemas.openxmlformats.org/officeDocument/2006/relationships/hyperlink" Target="https://www.score.org/resource/12-month-cash-flow-stateme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omments" Target="comments.xml"/><Relationship Id="rId24" Type="http://schemas.openxmlformats.org/officeDocument/2006/relationships/hyperlink" Target="https://www.score.org/resource/job-analysis-worksheet" TargetMode="External"/><Relationship Id="rId32" Type="http://schemas.openxmlformats.org/officeDocument/2006/relationships/hyperlink" Target="https://www.score.org/resource/break-even-analysis-template" TargetMode="External"/><Relationship Id="rId37" Type="http://schemas.microsoft.com/office/2011/relationships/people" Target="people.xml"/><Relationship Id="rId5" Type="http://schemas.openxmlformats.org/officeDocument/2006/relationships/footnotes" Target="footnotes.xml"/><Relationship Id="rId15" Type="http://schemas.openxmlformats.org/officeDocument/2006/relationships/hyperlink" Target="https://www.statista.com/statistics/184902/homeownership-rate-in-the-us-since-2003/" TargetMode="External"/><Relationship Id="rId23" Type="http://schemas.openxmlformats.org/officeDocument/2006/relationships/hyperlink" Target="https://www.score.org/find-mentor" TargetMode="External"/><Relationship Id="rId28" Type="http://schemas.openxmlformats.org/officeDocument/2006/relationships/hyperlink" Target="https://www.score.org/resource/3-year-profit-and-loss-projection-0" TargetMode="External"/><Relationship Id="rId36" Type="http://schemas.openxmlformats.org/officeDocument/2006/relationships/fontTable" Target="fontTable.xml"/><Relationship Id="rId10" Type="http://schemas.openxmlformats.org/officeDocument/2006/relationships/hyperlink" Target="https://point.com/" TargetMode="External"/><Relationship Id="rId19" Type="http://schemas.openxmlformats.org/officeDocument/2006/relationships/header" Target="header2.xml"/><Relationship Id="rId31" Type="http://schemas.openxmlformats.org/officeDocument/2006/relationships/hyperlink" Target="https://www.score.org/resource/balance-sheet-template" TargetMode="External"/><Relationship Id="rId4" Type="http://schemas.openxmlformats.org/officeDocument/2006/relationships/webSettings" Target="webSettings.xml"/><Relationship Id="rId9" Type="http://schemas.openxmlformats.org/officeDocument/2006/relationships/hyperlink" Target="https://www.statista.com/statistics/184902/homeownership-rate-in-the-us-since-2003/" TargetMode="External"/><Relationship Id="rId14" Type="http://schemas.openxmlformats.org/officeDocument/2006/relationships/hyperlink" Target="https://www.forbes.com/sites/zackfriedman/2019/01/11/live-paycheck-to-paycheck-government-shutdown/" TargetMode="External"/><Relationship Id="rId22" Type="http://schemas.openxmlformats.org/officeDocument/2006/relationships/hyperlink" Target="https://www.score.org/resource/sales-forecast-12-months" TargetMode="External"/><Relationship Id="rId27" Type="http://schemas.openxmlformats.org/officeDocument/2006/relationships/hyperlink" Target="https://www.score.org/resource/12-month-profit-and-loss-projection" TargetMode="External"/><Relationship Id="rId30" Type="http://schemas.openxmlformats.org/officeDocument/2006/relationships/hyperlink" Target="https://www.score.org/resource/3-year-cash-flow-statement" TargetMode="External"/><Relationship Id="rId35" Type="http://schemas.openxmlformats.org/officeDocument/2006/relationships/hyperlink" Target="http://www.score.org/find-mentor" TargetMode="External"/><Relationship Id="rId8" Type="http://schemas.openxmlformats.org/officeDocument/2006/relationships/hyperlink" Target="https://www.forbes.com/sites/zackfriedman/2019/01/11/live-paycheck-to-paycheck-government-shutdown/"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44</TotalTime>
  <Pages>36</Pages>
  <Words>8713</Words>
  <Characters>49670</Characters>
  <Application>Microsoft Office Word</Application>
  <DocSecurity>0</DocSecurity>
  <Lines>413</Lines>
  <Paragraphs>1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2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meena Usmani</dc:creator>
  <cp:keywords/>
  <dc:description/>
  <cp:lastModifiedBy>Dan Bishop</cp:lastModifiedBy>
  <cp:revision>26</cp:revision>
  <dcterms:created xsi:type="dcterms:W3CDTF">2020-05-01T01:12:00Z</dcterms:created>
  <dcterms:modified xsi:type="dcterms:W3CDTF">2020-06-02T02:04:00Z</dcterms:modified>
</cp:coreProperties>
</file>